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44619878"/>
        <w:docPartObj>
          <w:docPartGallery w:val="Cover Pages"/>
          <w:docPartUnique/>
        </w:docPartObj>
      </w:sdtPr>
      <w:sdtContent>
        <w:p w14:paraId="7D60D0A3" w14:textId="56389929" w:rsidR="00FA446A" w:rsidRDefault="00EE5DBB">
          <w:r>
            <w:rPr>
              <w:noProof/>
            </w:rPr>
            <w:drawing>
              <wp:anchor distT="0" distB="0" distL="114300" distR="114300" simplePos="0" relativeHeight="251663360" behindDoc="0" locked="0" layoutInCell="1" allowOverlap="1" wp14:anchorId="545890F6" wp14:editId="54376878">
                <wp:simplePos x="0" y="0"/>
                <wp:positionH relativeFrom="page">
                  <wp:posOffset>-10795</wp:posOffset>
                </wp:positionH>
                <wp:positionV relativeFrom="paragraph">
                  <wp:posOffset>-471583</wp:posOffset>
                </wp:positionV>
                <wp:extent cx="7767352" cy="10047767"/>
                <wp:effectExtent l="0" t="0" r="5080" b="0"/>
                <wp:wrapNone/>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7352" cy="100477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EE61F" w14:textId="0830E5D3" w:rsidR="00FA446A" w:rsidRDefault="00FA446A">
          <w:pPr>
            <w:spacing w:after="160" w:line="259" w:lineRule="auto"/>
          </w:pPr>
          <w:r>
            <w:br w:type="page"/>
          </w:r>
        </w:p>
      </w:sdtContent>
    </w:sdt>
    <w:p w14:paraId="7003BDFF" w14:textId="77777777" w:rsidR="00C35B4E" w:rsidRPr="004013FA" w:rsidRDefault="00C35B4E" w:rsidP="00C35B4E"/>
    <w:p w14:paraId="2C7D30E9" w14:textId="664710BF" w:rsidR="00C35B4E" w:rsidRPr="00101943" w:rsidRDefault="00C35B4E" w:rsidP="00C35B4E">
      <w:pPr>
        <w:pStyle w:val="VSComment"/>
        <w:rPr>
          <w:rFonts w:ascii="Montserrat" w:hAnsi="Montserrat"/>
        </w:rPr>
      </w:pPr>
      <w:r w:rsidRPr="00101943">
        <w:rPr>
          <w:rFonts w:ascii="Montserrat" w:hAnsi="Montserrat"/>
        </w:rPr>
        <w:t>MITREX Spec Note: This master specification is written to include SPEC NOTES noted as “MITREX Spec Note” in order to assist designers in their decision-making process. SPEC NOTES precede the text to which they apply. This section should serve as a guideline only and should be edited by a knowledgeable person to meet the requirements of each specific project.</w:t>
      </w:r>
    </w:p>
    <w:p w14:paraId="59CA2D84" w14:textId="77777777" w:rsidR="00C35B4E" w:rsidRPr="00101943" w:rsidRDefault="00C35B4E" w:rsidP="00C35B4E">
      <w:pPr>
        <w:pStyle w:val="VSComment"/>
        <w:rPr>
          <w:rFonts w:ascii="Montserrat" w:hAnsi="Montserrat"/>
        </w:rPr>
      </w:pPr>
      <w:r w:rsidRPr="00101943">
        <w:rPr>
          <w:rFonts w:ascii="Montserrat" w:hAnsi="Montserrat"/>
        </w:rPr>
        <w:t>Text indicated in bold and by square brackets is optional. Make appropriate decisions and delete the optional text as well as the brackets in the final copy of the specification. Delete or hide the SPEC NOTES in the final version of the document.</w:t>
      </w:r>
    </w:p>
    <w:p w14:paraId="3C40F6BF" w14:textId="6501075D" w:rsidR="00C35B4E" w:rsidRPr="00101943" w:rsidRDefault="00C35B4E" w:rsidP="00C35B4E">
      <w:pPr>
        <w:pStyle w:val="VSComment"/>
        <w:rPr>
          <w:rFonts w:ascii="Montserrat" w:hAnsi="Montserrat"/>
        </w:rPr>
      </w:pPr>
      <w:r w:rsidRPr="00101943">
        <w:rPr>
          <w:rFonts w:ascii="Montserrat" w:hAnsi="Montserrat"/>
        </w:rPr>
        <w:t>This specification section is written to follow the recommendations of the Construction Specifications Institute/Construction Specifications Canada (CSI/CSC) such as MasterFormat</w:t>
      </w:r>
      <w:r w:rsidRPr="00101943">
        <w:rPr>
          <w:rFonts w:ascii="Montserrat" w:eastAsia="Arial Unicode MS" w:hAnsi="Montserrat" w:cs="Arial"/>
          <w:sz w:val="14"/>
          <w:szCs w:val="14"/>
          <w:vertAlign w:val="superscript"/>
        </w:rPr>
        <w:t>TM</w:t>
      </w:r>
      <w:r w:rsidRPr="00101943">
        <w:rPr>
          <w:rFonts w:ascii="Montserrat" w:hAnsi="Montserrat"/>
        </w:rPr>
        <w:t>, SectionFormat</w:t>
      </w:r>
      <w:r w:rsidRPr="00101943">
        <w:rPr>
          <w:rFonts w:ascii="Montserrat" w:eastAsia="Arial Unicode MS" w:hAnsi="Montserrat" w:cs="Arial"/>
          <w:sz w:val="14"/>
          <w:szCs w:val="14"/>
          <w:vertAlign w:val="superscript"/>
        </w:rPr>
        <w:t>TM</w:t>
      </w:r>
      <w:r w:rsidRPr="00101943">
        <w:rPr>
          <w:rFonts w:ascii="Montserrat" w:hAnsi="Montserrat"/>
        </w:rPr>
        <w:t>, and PageFormat</w:t>
      </w:r>
      <w:r w:rsidRPr="00101943">
        <w:rPr>
          <w:rFonts w:ascii="Montserrat" w:eastAsia="Arial Unicode MS" w:hAnsi="Montserrat" w:cs="Arial"/>
          <w:sz w:val="14"/>
          <w:szCs w:val="14"/>
          <w:vertAlign w:val="superscript"/>
        </w:rPr>
        <w:t>TM</w:t>
      </w:r>
      <w:r w:rsidRPr="00101943">
        <w:rPr>
          <w:rFonts w:ascii="Montserrat" w:hAnsi="Montserrat"/>
        </w:rPr>
        <w:t>. It is also written with metric and imperial units of measurement.</w:t>
      </w:r>
    </w:p>
    <w:p w14:paraId="738479C9" w14:textId="17B48B07" w:rsidR="00951A68" w:rsidRPr="00101943" w:rsidRDefault="00C44B76" w:rsidP="00C35B4E">
      <w:pPr>
        <w:pStyle w:val="VSComment"/>
        <w:rPr>
          <w:rFonts w:ascii="Montserrat" w:hAnsi="Montserrat"/>
        </w:rPr>
      </w:pPr>
      <w:r w:rsidRPr="00101943">
        <w:rPr>
          <w:rFonts w:ascii="Montserrat" w:hAnsi="Montserrat"/>
        </w:rPr>
        <w:t>MITREX</w:t>
      </w:r>
      <w:r w:rsidR="00951A68" w:rsidRPr="00101943">
        <w:rPr>
          <w:rFonts w:ascii="Montserrat" w:hAnsi="Montserrat"/>
        </w:rPr>
        <w:t xml:space="preserve"> manufactures and sells building envelope materials. </w:t>
      </w:r>
      <w:r w:rsidRPr="00101943">
        <w:rPr>
          <w:rFonts w:ascii="Montserrat" w:hAnsi="Montserrat"/>
        </w:rPr>
        <w:t>MITREX</w:t>
      </w:r>
      <w:r w:rsidR="00951A68" w:rsidRPr="00101943">
        <w:rPr>
          <w:rFonts w:ascii="Montserrat" w:hAnsi="Montserrat"/>
        </w:rPr>
        <w:t xml:space="preserve"> does not practice architecture or engineering. Therefore, the design responsibility remains with the architect, engineer, or consultant. We hope the information given here will of some assistance. It is based upon data considered to be true and accurate and is offered solely for the user's consideration, investigation and verification.  Nothing contained herein is representative of a warranty or guarantee for which </w:t>
      </w:r>
      <w:r w:rsidRPr="00101943">
        <w:rPr>
          <w:rFonts w:ascii="Montserrat" w:hAnsi="Montserrat"/>
        </w:rPr>
        <w:t>MITREX</w:t>
      </w:r>
      <w:r w:rsidR="00951A68" w:rsidRPr="00101943">
        <w:rPr>
          <w:rFonts w:ascii="Montserrat" w:hAnsi="Montserrat"/>
        </w:rPr>
        <w:t xml:space="preserve"> Industries can be held legally responsible. </w:t>
      </w:r>
      <w:r w:rsidRPr="00101943">
        <w:rPr>
          <w:rFonts w:ascii="Montserrat" w:hAnsi="Montserrat"/>
        </w:rPr>
        <w:t>MITREX</w:t>
      </w:r>
      <w:r w:rsidR="00951A68" w:rsidRPr="00101943">
        <w:rPr>
          <w:rFonts w:ascii="Montserrat" w:hAnsi="Montserrat"/>
        </w:rPr>
        <w:t xml:space="preserve"> does not assume any responsibility for any misinterpretation or assumptions the reader may formulate.</w:t>
      </w:r>
    </w:p>
    <w:p w14:paraId="2346D667" w14:textId="1A61B70B" w:rsidR="00C35B4E" w:rsidRPr="00101943" w:rsidRDefault="00C35B4E" w:rsidP="00C35B4E">
      <w:pPr>
        <w:pStyle w:val="VSComment"/>
        <w:rPr>
          <w:rFonts w:ascii="Montserrat" w:hAnsi="Montserrat"/>
        </w:rPr>
      </w:pPr>
      <w:r w:rsidRPr="00101943">
        <w:rPr>
          <w:rFonts w:ascii="Montserrat" w:hAnsi="Montserrat"/>
        </w:rPr>
        <w:t xml:space="preserve">This Specification specifies the following MITREX systems: </w:t>
      </w:r>
    </w:p>
    <w:p w14:paraId="2B90AAAC" w14:textId="611128D4" w:rsidR="00951A68" w:rsidRPr="00101943" w:rsidRDefault="00E16D8D" w:rsidP="00C35B4E">
      <w:pPr>
        <w:pStyle w:val="VSComment"/>
        <w:rPr>
          <w:rFonts w:ascii="Montserrat" w:hAnsi="Montserrat"/>
        </w:rPr>
      </w:pPr>
      <w:r w:rsidRPr="00101943">
        <w:rPr>
          <w:rFonts w:ascii="Montserrat" w:hAnsi="Montserrat"/>
          <w:bCs/>
        </w:rPr>
        <w:t xml:space="preserve">Building-integrated </w:t>
      </w:r>
      <w:r w:rsidR="004B0D7B" w:rsidRPr="00101943">
        <w:rPr>
          <w:rFonts w:ascii="Montserrat" w:hAnsi="Montserrat"/>
          <w:bCs/>
        </w:rPr>
        <w:t>PV glazed railings</w:t>
      </w:r>
    </w:p>
    <w:p w14:paraId="1CBF0D48" w14:textId="3A6E6E94" w:rsidR="00951A68" w:rsidRPr="00101943" w:rsidRDefault="00951A68" w:rsidP="00C35B4E">
      <w:pPr>
        <w:pStyle w:val="VSComment"/>
        <w:rPr>
          <w:rFonts w:ascii="Montserrat" w:hAnsi="Montserrat"/>
        </w:rPr>
      </w:pPr>
      <w:r w:rsidRPr="00101943">
        <w:rPr>
          <w:rFonts w:ascii="Montserrat" w:hAnsi="Montserrat"/>
        </w:rPr>
        <w:tab/>
      </w:r>
    </w:p>
    <w:p w14:paraId="72738B9D" w14:textId="77777777" w:rsidR="00C35B4E" w:rsidRPr="00101943" w:rsidRDefault="00C35B4E" w:rsidP="00C35B4E">
      <w:pPr>
        <w:rPr>
          <w:rFonts w:ascii="Montserrat" w:hAnsi="Montserrat"/>
          <w:lang w:val="en-CA"/>
        </w:rPr>
      </w:pPr>
    </w:p>
    <w:p w14:paraId="55BFFBBF" w14:textId="77777777" w:rsidR="00C35B4E" w:rsidRPr="00101943" w:rsidRDefault="00C35B4E" w:rsidP="00C35B4E">
      <w:pPr>
        <w:pStyle w:val="VSLevel1"/>
        <w:jc w:val="both"/>
        <w:rPr>
          <w:rFonts w:ascii="Montserrat" w:hAnsi="Montserrat"/>
        </w:rPr>
      </w:pPr>
      <w:r w:rsidRPr="00101943">
        <w:rPr>
          <w:rFonts w:ascii="Montserrat" w:hAnsi="Montserrat"/>
        </w:rPr>
        <w:t>GENERAL</w:t>
      </w:r>
    </w:p>
    <w:p w14:paraId="4129B603" w14:textId="6E10F84D" w:rsidR="00C35B4E" w:rsidRPr="00101943" w:rsidRDefault="00CF4581" w:rsidP="00C35B4E">
      <w:pPr>
        <w:pStyle w:val="VSLevel2"/>
        <w:jc w:val="both"/>
        <w:rPr>
          <w:rFonts w:ascii="Montserrat" w:hAnsi="Montserrat"/>
        </w:rPr>
      </w:pPr>
      <w:bookmarkStart w:id="0" w:name="_Hlk18938991"/>
      <w:bookmarkStart w:id="1" w:name="_Hlk21514028"/>
      <w:r w:rsidRPr="00101943">
        <w:rPr>
          <w:rFonts w:ascii="Montserrat" w:hAnsi="Montserrat"/>
        </w:rPr>
        <w:t>SUMMARY</w:t>
      </w:r>
    </w:p>
    <w:p w14:paraId="783872F1" w14:textId="703A2B11" w:rsidR="00C35B4E" w:rsidRPr="00101943" w:rsidRDefault="00C35B4E" w:rsidP="00C35B4E">
      <w:pPr>
        <w:pStyle w:val="VSLevel3"/>
        <w:keepLines/>
        <w:jc w:val="both"/>
        <w:rPr>
          <w:rFonts w:ascii="Montserrat" w:hAnsi="Montserrat"/>
        </w:rPr>
      </w:pPr>
      <w:r w:rsidRPr="00101943">
        <w:rPr>
          <w:rFonts w:ascii="Montserrat" w:hAnsi="Montserrat"/>
        </w:rPr>
        <w:t xml:space="preserve">Provide labour, materials, products, equipment and services to complete the </w:t>
      </w:r>
      <w:r w:rsidR="004B0D7B" w:rsidRPr="00101943">
        <w:rPr>
          <w:rFonts w:ascii="Montserrat" w:hAnsi="Montserrat"/>
        </w:rPr>
        <w:t>building-integrated PV glazed railings</w:t>
      </w:r>
      <w:r w:rsidR="00CF4581" w:rsidRPr="00101943">
        <w:rPr>
          <w:rFonts w:ascii="Montserrat" w:hAnsi="Montserrat"/>
        </w:rPr>
        <w:t xml:space="preserve"> </w:t>
      </w:r>
      <w:r w:rsidRPr="00101943">
        <w:rPr>
          <w:rFonts w:ascii="Montserrat" w:hAnsi="Montserrat"/>
        </w:rPr>
        <w:t>specified herein. This includes, but is not necessarily limited, to:</w:t>
      </w:r>
      <w:bookmarkEnd w:id="0"/>
      <w:bookmarkEnd w:id="1"/>
    </w:p>
    <w:p w14:paraId="57825443" w14:textId="3C9D4A26" w:rsidR="000026C7" w:rsidRPr="00101943" w:rsidRDefault="000026C7" w:rsidP="002E2AA2">
      <w:pPr>
        <w:pStyle w:val="VSLevel4"/>
        <w:rPr>
          <w:rFonts w:ascii="Montserrat" w:hAnsi="Montserrat"/>
        </w:rPr>
      </w:pPr>
      <w:r w:rsidRPr="00101943">
        <w:rPr>
          <w:rFonts w:ascii="Montserrat" w:hAnsi="Montserrat"/>
        </w:rPr>
        <w:t>Decorative railings and guards with extruded aluminum base shoes</w:t>
      </w:r>
      <w:r w:rsidR="007B481B" w:rsidRPr="00101943">
        <w:rPr>
          <w:rFonts w:ascii="Montserrat" w:hAnsi="Montserrat"/>
        </w:rPr>
        <w:t xml:space="preserve">, handrails </w:t>
      </w:r>
      <w:r w:rsidRPr="00101943">
        <w:rPr>
          <w:rFonts w:ascii="Montserrat" w:hAnsi="Montserrat"/>
        </w:rPr>
        <w:t>and PV glazing infills;</w:t>
      </w:r>
    </w:p>
    <w:p w14:paraId="6528A5B2" w14:textId="32ADFAFC" w:rsidR="000249BC" w:rsidRPr="00101943" w:rsidRDefault="000249BC" w:rsidP="002E2AA2">
      <w:pPr>
        <w:pStyle w:val="VSLevel4"/>
        <w:rPr>
          <w:rFonts w:ascii="Montserrat" w:hAnsi="Montserrat"/>
        </w:rPr>
      </w:pPr>
      <w:r w:rsidRPr="00101943">
        <w:rPr>
          <w:rFonts w:ascii="Montserrat" w:hAnsi="Montserrat"/>
        </w:rPr>
        <w:t>Glazing sealants and accessories.</w:t>
      </w:r>
    </w:p>
    <w:p w14:paraId="7E82FE5B" w14:textId="2B31964B" w:rsidR="005B001C" w:rsidRPr="00101943" w:rsidRDefault="005B001C" w:rsidP="007033CF">
      <w:pPr>
        <w:pStyle w:val="VSLevel4"/>
        <w:keepLines/>
        <w:spacing w:before="120"/>
        <w:jc w:val="both"/>
        <w:rPr>
          <w:rFonts w:ascii="Montserrat" w:hAnsi="Montserrat"/>
        </w:rPr>
      </w:pPr>
      <w:r w:rsidRPr="00101943">
        <w:rPr>
          <w:rFonts w:ascii="Montserrat" w:hAnsi="Montserrat"/>
        </w:rPr>
        <w:t>Auxiliary materials required for a complete installation</w:t>
      </w:r>
      <w:r w:rsidR="006B0577" w:rsidRPr="00101943">
        <w:rPr>
          <w:rFonts w:ascii="Montserrat" w:hAnsi="Montserrat"/>
        </w:rPr>
        <w:t>.</w:t>
      </w:r>
    </w:p>
    <w:p w14:paraId="7A312783" w14:textId="62A77EDD" w:rsidR="005B001C" w:rsidRPr="00101943" w:rsidRDefault="00CF4581" w:rsidP="005B001C">
      <w:pPr>
        <w:pStyle w:val="VSLevel2"/>
        <w:rPr>
          <w:rFonts w:ascii="Montserrat" w:hAnsi="Montserrat"/>
        </w:rPr>
      </w:pPr>
      <w:r w:rsidRPr="00101943">
        <w:rPr>
          <w:rFonts w:ascii="Montserrat" w:hAnsi="Montserrat"/>
        </w:rPr>
        <w:lastRenderedPageBreak/>
        <w:t>RELATED REQUIREMENTS</w:t>
      </w:r>
    </w:p>
    <w:p w14:paraId="4FB7B0A5" w14:textId="207D18E7" w:rsidR="00C35B4E" w:rsidRPr="00101943" w:rsidRDefault="00C35B4E" w:rsidP="00C35B4E">
      <w:pPr>
        <w:pStyle w:val="VSLevel3"/>
        <w:keepLines/>
        <w:jc w:val="both"/>
        <w:rPr>
          <w:rFonts w:ascii="Montserrat" w:hAnsi="Montserrat"/>
        </w:rPr>
      </w:pPr>
      <w:r w:rsidRPr="00101943">
        <w:rPr>
          <w:rFonts w:ascii="Montserrat" w:hAnsi="Montserrat"/>
        </w:rPr>
        <w:t xml:space="preserve">Specifications throughout all Divisions of the Project shall be read as a whole, and may be directly applicable to this Section. </w:t>
      </w:r>
    </w:p>
    <w:p w14:paraId="550089B3" w14:textId="4DE04795" w:rsidR="00C35B4E" w:rsidRPr="00101943" w:rsidRDefault="00C35B4E" w:rsidP="0034750C">
      <w:pPr>
        <w:pStyle w:val="VSLevel3"/>
        <w:rPr>
          <w:rFonts w:ascii="Montserrat" w:hAnsi="Montserrat"/>
        </w:rPr>
      </w:pPr>
      <w:r w:rsidRPr="00101943">
        <w:rPr>
          <w:rFonts w:ascii="Montserrat" w:hAnsi="Montserrat"/>
        </w:rPr>
        <w:t>Related requirements provided below are for convenience purposes only.</w:t>
      </w:r>
    </w:p>
    <w:p w14:paraId="3026FD64" w14:textId="6886153F" w:rsidR="005B001C" w:rsidRPr="00101943" w:rsidRDefault="005B001C" w:rsidP="005B001C">
      <w:pPr>
        <w:pStyle w:val="VSComment"/>
        <w:rPr>
          <w:rFonts w:ascii="Montserrat" w:hAnsi="Montserrat"/>
        </w:rPr>
      </w:pPr>
      <w:r w:rsidRPr="00101943">
        <w:rPr>
          <w:rFonts w:ascii="Montserrat" w:hAnsi="Montserrat"/>
        </w:rPr>
        <w:t>MITREX Spec Note: Limit section listings to only those sections containing specific information that would directly affect the work of this section. Do not include Division 01 sections in this listing</w:t>
      </w:r>
    </w:p>
    <w:p w14:paraId="5E325C24" w14:textId="39ABD9FB" w:rsidR="00EC5421" w:rsidRPr="00101943" w:rsidRDefault="00EC5421" w:rsidP="00EC5421">
      <w:pPr>
        <w:pStyle w:val="VSLevel4"/>
        <w:rPr>
          <w:rFonts w:ascii="Montserrat" w:hAnsi="Montserrat"/>
        </w:rPr>
      </w:pPr>
      <w:bookmarkStart w:id="2" w:name="_Hlk21515854"/>
      <w:bookmarkStart w:id="3" w:name="_Hlk18938404"/>
      <w:r w:rsidRPr="00101943">
        <w:rPr>
          <w:rFonts w:ascii="Montserrat" w:hAnsi="Montserrat"/>
        </w:rPr>
        <w:t>Section 05 51 00, Metal Stairs: for steel tube railings included with metal stairs.</w:t>
      </w:r>
    </w:p>
    <w:p w14:paraId="4D05A945" w14:textId="49DF4079" w:rsidR="00EC5421" w:rsidRPr="00101943" w:rsidRDefault="00EC5421" w:rsidP="00EC5421">
      <w:pPr>
        <w:pStyle w:val="VSLevel4"/>
        <w:rPr>
          <w:rFonts w:ascii="Montserrat" w:hAnsi="Montserrat"/>
        </w:rPr>
      </w:pPr>
      <w:r w:rsidRPr="00101943">
        <w:rPr>
          <w:rFonts w:ascii="Montserrat" w:hAnsi="Montserrat"/>
        </w:rPr>
        <w:t>Section 06 10 00, Rough Carpentry: for m</w:t>
      </w:r>
      <w:r w:rsidR="00C236A1" w:rsidRPr="00101943">
        <w:rPr>
          <w:rFonts w:ascii="Montserrat" w:hAnsi="Montserrat"/>
        </w:rPr>
        <w:t xml:space="preserve">iscellaneous </w:t>
      </w:r>
      <w:r w:rsidRPr="00101943">
        <w:rPr>
          <w:rFonts w:ascii="Montserrat" w:hAnsi="Montserrat"/>
        </w:rPr>
        <w:t xml:space="preserve">wood blocking. </w:t>
      </w:r>
    </w:p>
    <w:p w14:paraId="3BD67B9D" w14:textId="51A0C034" w:rsidR="00816C6A" w:rsidRPr="00101943" w:rsidRDefault="00816C6A" w:rsidP="00816C6A">
      <w:pPr>
        <w:pStyle w:val="VSLevel4"/>
        <w:rPr>
          <w:rFonts w:ascii="Montserrat" w:hAnsi="Montserrat"/>
        </w:rPr>
      </w:pPr>
      <w:r w:rsidRPr="00101943">
        <w:rPr>
          <w:rFonts w:ascii="Montserrat" w:hAnsi="Montserrat"/>
        </w:rPr>
        <w:t>Section 07 92 00, Joint Sealants: for field-applied sealants not otherwise specified in this Section.</w:t>
      </w:r>
    </w:p>
    <w:p w14:paraId="78C0B069" w14:textId="2A6F5295" w:rsidR="00E26004" w:rsidRPr="00101943" w:rsidRDefault="00E26004" w:rsidP="00E26004">
      <w:pPr>
        <w:pStyle w:val="VSLevel4"/>
        <w:rPr>
          <w:rFonts w:ascii="Montserrat" w:hAnsi="Montserrat"/>
        </w:rPr>
      </w:pPr>
      <w:r w:rsidRPr="00101943">
        <w:rPr>
          <w:rFonts w:ascii="Montserrat" w:hAnsi="Montserrat"/>
        </w:rPr>
        <w:t xml:space="preserve">Division 26 – </w:t>
      </w:r>
      <w:r w:rsidR="00E714B9" w:rsidRPr="00101943">
        <w:rPr>
          <w:rFonts w:ascii="Montserrat" w:hAnsi="Montserrat"/>
        </w:rPr>
        <w:t>Electrical:</w:t>
      </w:r>
      <w:r w:rsidRPr="00101943">
        <w:rPr>
          <w:rFonts w:ascii="Montserrat" w:hAnsi="Montserrat"/>
        </w:rPr>
        <w:t xml:space="preserve"> For the facility’s electrical infrastructure. </w:t>
      </w:r>
    </w:p>
    <w:p w14:paraId="117C11BE" w14:textId="5EAE0A02" w:rsidR="00C35B4E" w:rsidRPr="00101943" w:rsidRDefault="00CF4581" w:rsidP="00C35B4E">
      <w:pPr>
        <w:pStyle w:val="VSLevel2"/>
        <w:jc w:val="both"/>
        <w:rPr>
          <w:rFonts w:ascii="Montserrat" w:hAnsi="Montserrat"/>
        </w:rPr>
      </w:pPr>
      <w:r w:rsidRPr="00101943">
        <w:rPr>
          <w:rFonts w:ascii="Montserrat" w:hAnsi="Montserrat"/>
        </w:rPr>
        <w:t>REFERENCES</w:t>
      </w:r>
    </w:p>
    <w:p w14:paraId="5FC14F3B" w14:textId="77777777" w:rsidR="00C35B4E" w:rsidRPr="00101943" w:rsidRDefault="00C35B4E" w:rsidP="00C35B4E">
      <w:pPr>
        <w:pStyle w:val="VSLevel3"/>
        <w:keepLines/>
        <w:jc w:val="both"/>
        <w:rPr>
          <w:rFonts w:ascii="Montserrat" w:hAnsi="Montserrat"/>
        </w:rPr>
      </w:pPr>
      <w:r w:rsidRPr="00101943">
        <w:rPr>
          <w:rFonts w:ascii="Montserrat" w:hAnsi="Montserrat"/>
        </w:rPr>
        <w:t>The latest published edition of a reference shall be applicable to this Project unless identified by a specific edition date.</w:t>
      </w:r>
    </w:p>
    <w:p w14:paraId="160986E4" w14:textId="77777777" w:rsidR="00C35B4E" w:rsidRPr="00101943" w:rsidRDefault="00C35B4E" w:rsidP="00C35B4E">
      <w:pPr>
        <w:pStyle w:val="VSLevel3"/>
        <w:keepLines/>
        <w:jc w:val="both"/>
        <w:rPr>
          <w:rFonts w:ascii="Montserrat" w:hAnsi="Montserrat"/>
        </w:rPr>
      </w:pPr>
      <w:r w:rsidRPr="00101943">
        <w:rPr>
          <w:rFonts w:ascii="Montserrat" w:hAnsi="Montserrat"/>
        </w:rPr>
        <w:t>All reference amendments adopted prior to the Bid Closing date of this Project shall be applicable to this Project.</w:t>
      </w:r>
    </w:p>
    <w:p w14:paraId="0688A75B" w14:textId="453DA883" w:rsidR="00C35B4E" w:rsidRPr="00101943" w:rsidRDefault="00C35B4E" w:rsidP="00C35B4E">
      <w:pPr>
        <w:pStyle w:val="VSLevel3"/>
        <w:keepLines/>
        <w:jc w:val="both"/>
        <w:rPr>
          <w:rFonts w:ascii="Montserrat" w:hAnsi="Montserrat"/>
        </w:rPr>
      </w:pPr>
      <w:r w:rsidRPr="00101943">
        <w:rPr>
          <w:rFonts w:ascii="Montserrat" w:hAnsi="Montserrat"/>
        </w:rPr>
        <w:t>All materials, installation and workmanship shall comply with all applicable requirements and standards</w:t>
      </w:r>
      <w:bookmarkEnd w:id="2"/>
      <w:r w:rsidRPr="00101943">
        <w:rPr>
          <w:rFonts w:ascii="Montserrat" w:hAnsi="Montserrat"/>
        </w:rPr>
        <w:t>.</w:t>
      </w:r>
      <w:bookmarkEnd w:id="3"/>
    </w:p>
    <w:p w14:paraId="0D068ADB" w14:textId="77777777" w:rsidR="00E96E60" w:rsidRPr="00101943" w:rsidRDefault="00E96E60" w:rsidP="00E96E60">
      <w:pPr>
        <w:pStyle w:val="VSLevel3"/>
        <w:keepLines/>
        <w:jc w:val="both"/>
        <w:rPr>
          <w:rFonts w:ascii="Montserrat" w:hAnsi="Montserrat"/>
        </w:rPr>
      </w:pPr>
      <w:r w:rsidRPr="00101943">
        <w:rPr>
          <w:rFonts w:ascii="Montserrat" w:hAnsi="Montserrat"/>
        </w:rPr>
        <w:t>American Architectural Manufacturers Association (AAMA)</w:t>
      </w:r>
    </w:p>
    <w:p w14:paraId="4F09AA08" w14:textId="77777777" w:rsidR="00E96E60" w:rsidRPr="00101943" w:rsidRDefault="00E96E60" w:rsidP="00E96E60">
      <w:pPr>
        <w:pStyle w:val="VSLevel4"/>
        <w:keepLines/>
        <w:spacing w:before="120"/>
        <w:jc w:val="both"/>
        <w:rPr>
          <w:rFonts w:ascii="Montserrat" w:hAnsi="Montserrat"/>
        </w:rPr>
      </w:pPr>
      <w:r w:rsidRPr="00101943">
        <w:rPr>
          <w:rFonts w:ascii="Montserrat" w:hAnsi="Montserrat"/>
        </w:rPr>
        <w:t>AAMA 611, Voluntary Specification for Anodized Architectural Aluminum.</w:t>
      </w:r>
    </w:p>
    <w:p w14:paraId="24269D4F" w14:textId="73E9307C" w:rsidR="00390D94" w:rsidRPr="00101943" w:rsidRDefault="00390D94" w:rsidP="00390D94">
      <w:pPr>
        <w:pStyle w:val="VSLevel3"/>
        <w:rPr>
          <w:rFonts w:ascii="Montserrat" w:hAnsi="Montserrat"/>
        </w:rPr>
      </w:pPr>
      <w:r w:rsidRPr="00101943">
        <w:rPr>
          <w:rFonts w:ascii="Montserrat" w:hAnsi="Montserrat"/>
        </w:rPr>
        <w:t xml:space="preserve">ASTM International </w:t>
      </w:r>
    </w:p>
    <w:p w14:paraId="6151D9A9" w14:textId="7528338E" w:rsidR="001B0808" w:rsidRPr="00101943" w:rsidRDefault="001B0808" w:rsidP="007A523D">
      <w:pPr>
        <w:pStyle w:val="VSLevel4"/>
        <w:rPr>
          <w:rFonts w:ascii="Montserrat" w:hAnsi="Montserrat"/>
        </w:rPr>
      </w:pPr>
      <w:r w:rsidRPr="00101943">
        <w:rPr>
          <w:rFonts w:ascii="Montserrat" w:hAnsi="Montserrat"/>
        </w:rPr>
        <w:t>ASTM A240/A240M</w:t>
      </w:r>
      <w:r w:rsidR="00475003" w:rsidRPr="00101943">
        <w:rPr>
          <w:rFonts w:ascii="Montserrat" w:hAnsi="Montserrat"/>
        </w:rPr>
        <w:t>: Standard Specification for Chromium and Chromium-Nickel Stainless Steel Plate, Sheet, and Strip for Pressure Vessels and for General Applications</w:t>
      </w:r>
    </w:p>
    <w:p w14:paraId="53F5F3DD" w14:textId="7A1F0536" w:rsidR="001B0808" w:rsidRPr="00101943" w:rsidRDefault="001B0808" w:rsidP="007A523D">
      <w:pPr>
        <w:pStyle w:val="VSLevel4"/>
        <w:rPr>
          <w:rFonts w:ascii="Montserrat" w:hAnsi="Montserrat"/>
        </w:rPr>
      </w:pPr>
      <w:r w:rsidRPr="00101943">
        <w:rPr>
          <w:rFonts w:ascii="Montserrat" w:hAnsi="Montserrat"/>
        </w:rPr>
        <w:t>ASTM A276</w:t>
      </w:r>
      <w:r w:rsidR="00475003" w:rsidRPr="00101943">
        <w:rPr>
          <w:rFonts w:ascii="Montserrat" w:hAnsi="Montserrat"/>
        </w:rPr>
        <w:t>: Standard Specification for Stainless Steel Bars and Shapes</w:t>
      </w:r>
    </w:p>
    <w:p w14:paraId="2B7F2A04" w14:textId="77777777" w:rsidR="0006343D" w:rsidRPr="00101943" w:rsidRDefault="0006343D" w:rsidP="00E96E60">
      <w:pPr>
        <w:pStyle w:val="VSLevel4"/>
        <w:keepLines/>
        <w:spacing w:before="120"/>
        <w:jc w:val="both"/>
        <w:rPr>
          <w:rFonts w:ascii="Montserrat" w:hAnsi="Montserrat"/>
        </w:rPr>
      </w:pPr>
      <w:r w:rsidRPr="00101943">
        <w:rPr>
          <w:rFonts w:ascii="Montserrat" w:hAnsi="Montserrat"/>
        </w:rPr>
        <w:t>ASTM A312/A312M, Standard Specification for Seamless and Welded Austenitic Stainless-Steel Pipes.</w:t>
      </w:r>
    </w:p>
    <w:p w14:paraId="487B92D3" w14:textId="77777777" w:rsidR="0006343D" w:rsidRPr="00101943" w:rsidRDefault="0006343D" w:rsidP="00E96E60">
      <w:pPr>
        <w:pStyle w:val="VSLevel4"/>
        <w:keepLines/>
        <w:spacing w:before="120"/>
        <w:jc w:val="both"/>
        <w:rPr>
          <w:rFonts w:ascii="Montserrat" w:hAnsi="Montserrat"/>
        </w:rPr>
      </w:pPr>
      <w:r w:rsidRPr="00101943">
        <w:rPr>
          <w:rFonts w:ascii="Montserrat" w:hAnsi="Montserrat"/>
        </w:rPr>
        <w:t>ASTM A554, Specification for Welded Stainless Steel Mechanical Tubing.</w:t>
      </w:r>
    </w:p>
    <w:p w14:paraId="47BC8B68" w14:textId="77777777" w:rsidR="0006343D" w:rsidRPr="00101943" w:rsidRDefault="0006343D" w:rsidP="00E96E60">
      <w:pPr>
        <w:pStyle w:val="VSLevel4"/>
        <w:keepLines/>
        <w:spacing w:before="120"/>
        <w:jc w:val="both"/>
        <w:rPr>
          <w:rFonts w:ascii="Montserrat" w:hAnsi="Montserrat"/>
        </w:rPr>
      </w:pPr>
      <w:r w:rsidRPr="00101943">
        <w:rPr>
          <w:rFonts w:ascii="Montserrat" w:hAnsi="Montserrat"/>
        </w:rPr>
        <w:t>ASTM A666, Standard Specification for Annealed or Cold-Worked Austenitic Stainless-Steel Sheet, Strip, Plate, and Flat Bar.</w:t>
      </w:r>
    </w:p>
    <w:p w14:paraId="273CFE0F" w14:textId="77777777" w:rsidR="0006343D" w:rsidRPr="00101943" w:rsidRDefault="0006343D" w:rsidP="00E96E60">
      <w:pPr>
        <w:pStyle w:val="VSLevel4"/>
        <w:keepLines/>
        <w:spacing w:before="120"/>
        <w:jc w:val="both"/>
        <w:rPr>
          <w:rFonts w:ascii="Montserrat" w:hAnsi="Montserrat"/>
        </w:rPr>
      </w:pPr>
      <w:r w:rsidRPr="00101943">
        <w:rPr>
          <w:rFonts w:ascii="Montserrat" w:hAnsi="Montserrat"/>
        </w:rPr>
        <w:t>ASTM B209, Standard Specification for Aluminum and Aluminum-Alloy Sheet and Plate.</w:t>
      </w:r>
    </w:p>
    <w:p w14:paraId="01218032" w14:textId="57D796E1" w:rsidR="0006343D" w:rsidRPr="00101943" w:rsidRDefault="0006343D" w:rsidP="00E96E60">
      <w:pPr>
        <w:pStyle w:val="VSLevel4"/>
        <w:keepLines/>
        <w:spacing w:before="120"/>
        <w:jc w:val="both"/>
        <w:rPr>
          <w:rFonts w:ascii="Montserrat" w:hAnsi="Montserrat"/>
        </w:rPr>
      </w:pPr>
      <w:r w:rsidRPr="00101943">
        <w:rPr>
          <w:rFonts w:ascii="Montserrat" w:hAnsi="Montserrat"/>
        </w:rPr>
        <w:lastRenderedPageBreak/>
        <w:t>ASTM B221</w:t>
      </w:r>
      <w:r w:rsidR="001B0808" w:rsidRPr="00101943">
        <w:rPr>
          <w:rFonts w:ascii="Montserrat" w:hAnsi="Montserrat"/>
        </w:rPr>
        <w:t xml:space="preserve">: </w:t>
      </w:r>
      <w:r w:rsidRPr="00101943">
        <w:rPr>
          <w:rFonts w:ascii="Montserrat" w:hAnsi="Montserrat"/>
        </w:rPr>
        <w:t>Standard Specification for Aluminum and Aluminum-Alloy Extruded Bars, Rods, Wire, Profiles, and Tubes.</w:t>
      </w:r>
    </w:p>
    <w:p w14:paraId="415D848B" w14:textId="77777777" w:rsidR="0006343D" w:rsidRPr="00101943" w:rsidRDefault="0006343D" w:rsidP="00E96E60">
      <w:pPr>
        <w:pStyle w:val="VSLevel4"/>
        <w:keepLines/>
        <w:spacing w:before="120"/>
        <w:jc w:val="both"/>
        <w:rPr>
          <w:rFonts w:ascii="Montserrat" w:hAnsi="Montserrat"/>
        </w:rPr>
      </w:pPr>
      <w:r w:rsidRPr="00101943">
        <w:rPr>
          <w:rFonts w:ascii="Montserrat" w:hAnsi="Montserrat"/>
        </w:rPr>
        <w:t>ASTM C1048, Heat Treated Flat Glass, Kind HS, Kind FT, Coated and Uncoated.</w:t>
      </w:r>
    </w:p>
    <w:p w14:paraId="7A03C1D3" w14:textId="77777777" w:rsidR="00A92BCD" w:rsidRPr="00101943" w:rsidRDefault="00A92BCD" w:rsidP="00A92BCD">
      <w:pPr>
        <w:pStyle w:val="VSLevel4"/>
        <w:ind w:hanging="578"/>
        <w:rPr>
          <w:rFonts w:ascii="Montserrat" w:hAnsi="Montserrat"/>
        </w:rPr>
      </w:pPr>
      <w:r w:rsidRPr="00101943">
        <w:rPr>
          <w:rFonts w:ascii="Montserrat" w:hAnsi="Montserrat"/>
        </w:rPr>
        <w:t>ASTM E1300: Standard Practice for Determining Load Resistance of Glass in Buildings</w:t>
      </w:r>
    </w:p>
    <w:p w14:paraId="59904422" w14:textId="77777777" w:rsidR="0006343D" w:rsidRPr="00101943" w:rsidRDefault="0006343D" w:rsidP="00904935">
      <w:pPr>
        <w:pStyle w:val="VSLevel4"/>
        <w:rPr>
          <w:rFonts w:ascii="Montserrat" w:hAnsi="Montserrat"/>
        </w:rPr>
      </w:pPr>
      <w:r w:rsidRPr="00101943">
        <w:rPr>
          <w:rFonts w:ascii="Montserrat" w:hAnsi="Montserrat"/>
        </w:rPr>
        <w:t>ASTM E772: Standard Terminology of Solar Energy Conversion</w:t>
      </w:r>
    </w:p>
    <w:p w14:paraId="7ADF7CA9" w14:textId="05957EBC" w:rsidR="00390D94" w:rsidRPr="00101943" w:rsidRDefault="00390D94" w:rsidP="00390D94">
      <w:pPr>
        <w:pStyle w:val="VSLevel3"/>
        <w:rPr>
          <w:rFonts w:ascii="Montserrat" w:hAnsi="Montserrat"/>
        </w:rPr>
      </w:pPr>
      <w:r w:rsidRPr="00101943">
        <w:rPr>
          <w:rFonts w:ascii="Montserrat" w:hAnsi="Montserrat"/>
        </w:rPr>
        <w:t>Canadian General Standards Board (CGSB)</w:t>
      </w:r>
    </w:p>
    <w:p w14:paraId="61556DF8" w14:textId="7E550BE3" w:rsidR="00A10E0A" w:rsidRPr="00101943" w:rsidRDefault="00A10E0A" w:rsidP="00AE1083">
      <w:pPr>
        <w:pStyle w:val="VSLevel4"/>
        <w:rPr>
          <w:rFonts w:ascii="Montserrat" w:hAnsi="Montserrat"/>
        </w:rPr>
      </w:pPr>
      <w:r w:rsidRPr="00101943">
        <w:rPr>
          <w:rFonts w:ascii="Montserrat" w:hAnsi="Montserrat"/>
        </w:rPr>
        <w:t>CAN/CGSB 12.1: Safety Glazing</w:t>
      </w:r>
    </w:p>
    <w:p w14:paraId="25689F5F" w14:textId="7E1DCA70" w:rsidR="00A10E0A" w:rsidRPr="00101943" w:rsidRDefault="00A10E0A" w:rsidP="00EE20A8">
      <w:pPr>
        <w:pStyle w:val="VSLevel4"/>
        <w:rPr>
          <w:rFonts w:ascii="Montserrat" w:hAnsi="Montserrat"/>
        </w:rPr>
      </w:pPr>
      <w:r w:rsidRPr="00101943">
        <w:rPr>
          <w:rFonts w:ascii="Montserrat" w:hAnsi="Montserrat" w:cs="Arial"/>
          <w:color w:val="040200"/>
        </w:rPr>
        <w:t>CAN/CGSB 12.20: Structural Design of Glass for Buildings</w:t>
      </w:r>
    </w:p>
    <w:p w14:paraId="2558A929" w14:textId="70B44D6D" w:rsidR="00390D94" w:rsidRPr="00101943" w:rsidRDefault="00390D94" w:rsidP="00390D94">
      <w:pPr>
        <w:pStyle w:val="VSLevel3"/>
        <w:rPr>
          <w:rFonts w:ascii="Montserrat" w:hAnsi="Montserrat"/>
        </w:rPr>
      </w:pPr>
      <w:r w:rsidRPr="00101943">
        <w:rPr>
          <w:rFonts w:ascii="Montserrat" w:hAnsi="Montserrat"/>
        </w:rPr>
        <w:t>CSA International</w:t>
      </w:r>
    </w:p>
    <w:p w14:paraId="3C09D7AD" w14:textId="4A9842E1" w:rsidR="00AE1083" w:rsidRPr="00101943" w:rsidRDefault="000A12B4" w:rsidP="00AE1083">
      <w:pPr>
        <w:pStyle w:val="VSLevel4"/>
        <w:rPr>
          <w:rFonts w:ascii="Montserrat" w:hAnsi="Montserrat"/>
        </w:rPr>
      </w:pPr>
      <w:r w:rsidRPr="00101943">
        <w:rPr>
          <w:rFonts w:ascii="Montserrat" w:hAnsi="Montserrat"/>
        </w:rPr>
        <w:t xml:space="preserve">CSA C22.1: Canadian Electrical Code, Part I, Safety Standard for Electrical Installations </w:t>
      </w:r>
    </w:p>
    <w:p w14:paraId="05FE061B" w14:textId="7BF47BF9" w:rsidR="00CA0C3B" w:rsidRPr="00101943" w:rsidRDefault="00000000" w:rsidP="00CA0C3B">
      <w:pPr>
        <w:pStyle w:val="VSLevel3"/>
        <w:rPr>
          <w:rFonts w:ascii="Montserrat" w:hAnsi="Montserrat"/>
        </w:rPr>
      </w:pPr>
      <w:hyperlink r:id="rId9" w:history="1">
        <w:r w:rsidR="00CA0C3B" w:rsidRPr="00101943">
          <w:rPr>
            <w:rFonts w:ascii="Montserrat" w:hAnsi="Montserrat"/>
          </w:rPr>
          <w:t>Institute of Electrical and Electronics Engineers (IEEE)</w:t>
        </w:r>
      </w:hyperlink>
    </w:p>
    <w:p w14:paraId="6D4502F4" w14:textId="2CEE0546" w:rsidR="00CA0C3B" w:rsidRPr="00101943" w:rsidRDefault="00CA0C3B" w:rsidP="00CA0C3B">
      <w:pPr>
        <w:pStyle w:val="VSLevel4"/>
        <w:rPr>
          <w:rFonts w:ascii="Montserrat" w:hAnsi="Montserrat"/>
        </w:rPr>
      </w:pPr>
      <w:r w:rsidRPr="00101943">
        <w:rPr>
          <w:rFonts w:ascii="Montserrat" w:hAnsi="Montserrat"/>
        </w:rPr>
        <w:t xml:space="preserve">IEEE 100 CD: Standards Dictionary: Glossary </w:t>
      </w:r>
      <w:r w:rsidR="00B664CF" w:rsidRPr="00101943">
        <w:rPr>
          <w:rFonts w:ascii="Montserrat" w:hAnsi="Montserrat"/>
        </w:rPr>
        <w:t>of</w:t>
      </w:r>
      <w:r w:rsidRPr="00101943">
        <w:rPr>
          <w:rFonts w:ascii="Montserrat" w:hAnsi="Montserrat"/>
        </w:rPr>
        <w:t xml:space="preserve"> Terms And Definitions</w:t>
      </w:r>
    </w:p>
    <w:p w14:paraId="7610D261" w14:textId="15491181" w:rsidR="00390D94" w:rsidRPr="00101943" w:rsidRDefault="00390D94" w:rsidP="00390D94">
      <w:pPr>
        <w:pStyle w:val="VSLevel3"/>
        <w:rPr>
          <w:rFonts w:ascii="Montserrat" w:hAnsi="Montserrat"/>
        </w:rPr>
      </w:pPr>
      <w:r w:rsidRPr="00101943">
        <w:rPr>
          <w:rFonts w:ascii="Montserrat" w:hAnsi="Montserrat"/>
        </w:rPr>
        <w:t>Underwriters Laboratories</w:t>
      </w:r>
      <w:r w:rsidR="00CA0C3B" w:rsidRPr="00101943">
        <w:rPr>
          <w:rFonts w:ascii="Montserrat" w:hAnsi="Montserrat"/>
        </w:rPr>
        <w:t xml:space="preserve"> (UL)</w:t>
      </w:r>
    </w:p>
    <w:p w14:paraId="60A3E309" w14:textId="422ECEFB" w:rsidR="00AE1083" w:rsidRPr="00101943" w:rsidRDefault="00AE1083" w:rsidP="001C4A66">
      <w:pPr>
        <w:pStyle w:val="VSLevel4"/>
        <w:rPr>
          <w:rFonts w:ascii="Montserrat" w:hAnsi="Montserrat"/>
        </w:rPr>
      </w:pPr>
      <w:r w:rsidRPr="00101943">
        <w:rPr>
          <w:rFonts w:ascii="Montserrat" w:hAnsi="Montserrat"/>
        </w:rPr>
        <w:t>UL 1703</w:t>
      </w:r>
      <w:r w:rsidR="00904935" w:rsidRPr="00101943">
        <w:rPr>
          <w:rFonts w:ascii="Montserrat" w:hAnsi="Montserrat"/>
        </w:rPr>
        <w:t>: Standard for Flat-Plate Photovoltaic Modules and Panels</w:t>
      </w:r>
    </w:p>
    <w:p w14:paraId="2DDCC9E9" w14:textId="3213E8AD" w:rsidR="0043644B" w:rsidRPr="00101943" w:rsidRDefault="0043644B" w:rsidP="0043644B">
      <w:pPr>
        <w:pStyle w:val="VSLevel2"/>
        <w:rPr>
          <w:rFonts w:ascii="Montserrat" w:hAnsi="Montserrat"/>
        </w:rPr>
      </w:pPr>
      <w:r w:rsidRPr="00101943">
        <w:rPr>
          <w:rFonts w:ascii="Montserrat" w:hAnsi="Montserrat"/>
        </w:rPr>
        <w:t>DEFINITIONS</w:t>
      </w:r>
    </w:p>
    <w:p w14:paraId="3A7B0DB0" w14:textId="3ECD9FBE" w:rsidR="0043644B" w:rsidRPr="00101943" w:rsidRDefault="0043644B" w:rsidP="0043644B">
      <w:pPr>
        <w:pStyle w:val="VSLevel3"/>
        <w:rPr>
          <w:rFonts w:ascii="Montserrat" w:hAnsi="Montserrat"/>
        </w:rPr>
      </w:pPr>
      <w:r w:rsidRPr="00101943">
        <w:rPr>
          <w:rFonts w:ascii="Montserrat" w:hAnsi="Montserrat"/>
        </w:rPr>
        <w:t>Electrical and Electronics Terminology: Unless otherwise specified or indicated, electrical and electronics terminology used shall herein be as defined by IEEE 100 CD.</w:t>
      </w:r>
    </w:p>
    <w:p w14:paraId="40D1F2F7" w14:textId="6B9F91A0" w:rsidR="0043644B" w:rsidRPr="00101943" w:rsidRDefault="0043644B" w:rsidP="0043644B">
      <w:pPr>
        <w:pStyle w:val="VSLevel3"/>
        <w:rPr>
          <w:rFonts w:ascii="Montserrat" w:hAnsi="Montserrat"/>
        </w:rPr>
      </w:pPr>
      <w:r w:rsidRPr="00101943">
        <w:rPr>
          <w:rFonts w:ascii="Montserrat" w:hAnsi="Montserrat"/>
        </w:rPr>
        <w:t>Solar Energy Conversion and Solar Photovoltaic Energy System Terminology: Unless otherwise specified or indicated, solar energy conversion and solar photovoltaic energy system terminology used herein shall be as defined by ASTM E772.</w:t>
      </w:r>
    </w:p>
    <w:p w14:paraId="6FC2EF4F" w14:textId="77777777" w:rsidR="00B96C75" w:rsidRPr="00101943" w:rsidRDefault="00B96C75" w:rsidP="00B96C75">
      <w:pPr>
        <w:pStyle w:val="VSLevel3"/>
        <w:rPr>
          <w:rFonts w:ascii="Montserrat" w:hAnsi="Montserrat"/>
        </w:rPr>
      </w:pPr>
      <w:r w:rsidRPr="00101943">
        <w:rPr>
          <w:rFonts w:ascii="Montserrat" w:hAnsi="Montserrat"/>
        </w:rPr>
        <w:t>Abbreviations and Acronyms</w:t>
      </w:r>
    </w:p>
    <w:p w14:paraId="2463A134" w14:textId="77777777" w:rsidR="00B96C75" w:rsidRPr="00101943" w:rsidRDefault="00B96C75" w:rsidP="00B96C75">
      <w:pPr>
        <w:pStyle w:val="VSLevel4"/>
        <w:ind w:hanging="578"/>
        <w:rPr>
          <w:rFonts w:ascii="Montserrat" w:hAnsi="Montserrat"/>
        </w:rPr>
      </w:pPr>
      <w:r w:rsidRPr="00101943">
        <w:rPr>
          <w:rFonts w:ascii="Montserrat" w:hAnsi="Montserrat"/>
        </w:rPr>
        <w:t xml:space="preserve">EVA: </w:t>
      </w:r>
      <w:r w:rsidRPr="00101943">
        <w:rPr>
          <w:rFonts w:ascii="Montserrat" w:hAnsi="Montserrat"/>
          <w:shd w:val="clear" w:color="auto" w:fill="FFFFFF"/>
        </w:rPr>
        <w:t>Ethylene-Vinyl Acetate</w:t>
      </w:r>
      <w:r w:rsidRPr="00101943">
        <w:rPr>
          <w:rFonts w:ascii="Montserrat" w:hAnsi="Montserrat"/>
        </w:rPr>
        <w:t xml:space="preserve"> </w:t>
      </w:r>
    </w:p>
    <w:p w14:paraId="1D2C07A8" w14:textId="77777777" w:rsidR="00B96C75" w:rsidRPr="00101943" w:rsidRDefault="00B96C75" w:rsidP="00B96C75">
      <w:pPr>
        <w:pStyle w:val="VSLevel4"/>
        <w:ind w:hanging="578"/>
        <w:rPr>
          <w:rFonts w:ascii="Montserrat" w:hAnsi="Montserrat"/>
        </w:rPr>
      </w:pPr>
      <w:r w:rsidRPr="00101943">
        <w:rPr>
          <w:rFonts w:ascii="Montserrat" w:hAnsi="Montserrat"/>
        </w:rPr>
        <w:t>MSVD: Magnetic Sputter Vacuum Deposition</w:t>
      </w:r>
    </w:p>
    <w:p w14:paraId="3D2E819D" w14:textId="77777777" w:rsidR="00B96C75" w:rsidRPr="00101943" w:rsidRDefault="00B96C75" w:rsidP="00B96C75">
      <w:pPr>
        <w:pStyle w:val="VSLevel4"/>
        <w:ind w:hanging="578"/>
        <w:rPr>
          <w:rFonts w:ascii="Montserrat" w:hAnsi="Montserrat"/>
        </w:rPr>
      </w:pPr>
      <w:r w:rsidRPr="00101943">
        <w:rPr>
          <w:rFonts w:ascii="Montserrat" w:hAnsi="Montserrat"/>
        </w:rPr>
        <w:t>PV: Photovoltaic</w:t>
      </w:r>
    </w:p>
    <w:p w14:paraId="11FCB3A5" w14:textId="6F2A46D6" w:rsidR="00C35B4E" w:rsidRPr="00101943" w:rsidRDefault="00CF4581" w:rsidP="00C35B4E">
      <w:pPr>
        <w:pStyle w:val="VSLevel2"/>
        <w:jc w:val="both"/>
        <w:rPr>
          <w:rFonts w:ascii="Montserrat" w:hAnsi="Montserrat"/>
        </w:rPr>
      </w:pPr>
      <w:r w:rsidRPr="00101943">
        <w:rPr>
          <w:rFonts w:ascii="Montserrat" w:hAnsi="Montserrat"/>
        </w:rPr>
        <w:t>ADMINISTRATIVE REQUIREMENTS</w:t>
      </w:r>
    </w:p>
    <w:p w14:paraId="7C162769" w14:textId="507BB5FA" w:rsidR="00A85112" w:rsidRPr="00101943" w:rsidRDefault="00A85112" w:rsidP="00A85112">
      <w:pPr>
        <w:pStyle w:val="VSComment"/>
        <w:rPr>
          <w:rFonts w:ascii="Montserrat" w:hAnsi="Montserrat"/>
        </w:rPr>
      </w:pPr>
      <w:r w:rsidRPr="00101943">
        <w:rPr>
          <w:rFonts w:ascii="Montserrat" w:hAnsi="Montserrat"/>
        </w:rPr>
        <w:t xml:space="preserve">Retain "Preinstallation </w:t>
      </w:r>
      <w:r w:rsidR="008E06C3" w:rsidRPr="00101943">
        <w:rPr>
          <w:rFonts w:ascii="Montserrat" w:hAnsi="Montserrat"/>
        </w:rPr>
        <w:t>Meeting</w:t>
      </w:r>
      <w:r w:rsidRPr="00101943">
        <w:rPr>
          <w:rFonts w:ascii="Montserrat" w:hAnsi="Montserrat"/>
        </w:rPr>
        <w:t xml:space="preserve">" Paragraph below if Work of this Section is extensive or complex enough to justify a </w:t>
      </w:r>
      <w:r w:rsidR="008E06C3" w:rsidRPr="00101943">
        <w:rPr>
          <w:rFonts w:ascii="Montserrat" w:hAnsi="Montserrat"/>
        </w:rPr>
        <w:t>Meeting</w:t>
      </w:r>
      <w:r w:rsidRPr="00101943">
        <w:rPr>
          <w:rFonts w:ascii="Montserrat" w:hAnsi="Montserrat"/>
        </w:rPr>
        <w:t>.</w:t>
      </w:r>
    </w:p>
    <w:p w14:paraId="78F2F222" w14:textId="07739686" w:rsidR="00A85112" w:rsidRPr="00101943" w:rsidRDefault="00A85112" w:rsidP="0034750C">
      <w:pPr>
        <w:pStyle w:val="VSLevel3"/>
        <w:rPr>
          <w:rFonts w:ascii="Montserrat" w:hAnsi="Montserrat"/>
        </w:rPr>
      </w:pPr>
      <w:r w:rsidRPr="00101943">
        <w:rPr>
          <w:rFonts w:ascii="Montserrat" w:hAnsi="Montserrat"/>
        </w:rPr>
        <w:lastRenderedPageBreak/>
        <w:t xml:space="preserve">Preinstallation </w:t>
      </w:r>
      <w:r w:rsidR="008E06C3" w:rsidRPr="00101943">
        <w:rPr>
          <w:rFonts w:ascii="Montserrat" w:hAnsi="Montserrat"/>
        </w:rPr>
        <w:t>Meeting</w:t>
      </w:r>
      <w:r w:rsidRPr="00101943">
        <w:rPr>
          <w:rFonts w:ascii="Montserrat" w:hAnsi="Montserrat"/>
        </w:rPr>
        <w:t xml:space="preserve">: Conduct </w:t>
      </w:r>
      <w:r w:rsidR="008E06C3" w:rsidRPr="00101943">
        <w:rPr>
          <w:rFonts w:ascii="Montserrat" w:hAnsi="Montserrat"/>
        </w:rPr>
        <w:t>Meeting</w:t>
      </w:r>
      <w:r w:rsidRPr="00101943">
        <w:rPr>
          <w:rFonts w:ascii="Montserrat" w:hAnsi="Montserrat"/>
        </w:rPr>
        <w:t xml:space="preserve"> at </w:t>
      </w:r>
      <w:bookmarkStart w:id="4" w:name="_BR2_00_0_1"/>
      <w:r w:rsidRPr="00101943">
        <w:rPr>
          <w:rFonts w:ascii="Montserrat" w:hAnsi="Montserrat"/>
        </w:rPr>
        <w:t>Project site</w:t>
      </w:r>
      <w:bookmarkEnd w:id="4"/>
      <w:r w:rsidRPr="00101943">
        <w:rPr>
          <w:rFonts w:ascii="Montserrat" w:hAnsi="Montserrat"/>
        </w:rPr>
        <w:t>.</w:t>
      </w:r>
    </w:p>
    <w:p w14:paraId="015E56F5" w14:textId="78624A46" w:rsidR="00A85112" w:rsidRPr="00101943" w:rsidRDefault="00A85112" w:rsidP="00A85112">
      <w:pPr>
        <w:pStyle w:val="VSComment"/>
        <w:rPr>
          <w:rFonts w:ascii="Montserrat" w:hAnsi="Montserrat"/>
        </w:rPr>
      </w:pPr>
      <w:r w:rsidRPr="00101943">
        <w:rPr>
          <w:rFonts w:ascii="Montserrat" w:hAnsi="Montserrat"/>
        </w:rPr>
        <w:t xml:space="preserve">Retain subparagraphs below if additional requirements are necessary; revise to include more specific information about </w:t>
      </w:r>
      <w:r w:rsidR="008E06C3" w:rsidRPr="00101943">
        <w:rPr>
          <w:rFonts w:ascii="Montserrat" w:hAnsi="Montserrat"/>
        </w:rPr>
        <w:t>Meeting</w:t>
      </w:r>
      <w:r w:rsidRPr="00101943">
        <w:rPr>
          <w:rFonts w:ascii="Montserrat" w:hAnsi="Montserrat"/>
        </w:rPr>
        <w:t>.</w:t>
      </w:r>
    </w:p>
    <w:p w14:paraId="10419745" w14:textId="7A414E82" w:rsidR="00A85112" w:rsidRPr="00101943" w:rsidRDefault="00A85112" w:rsidP="0034750C">
      <w:pPr>
        <w:pStyle w:val="VSLevel4"/>
        <w:rPr>
          <w:rFonts w:ascii="Montserrat" w:hAnsi="Montserrat"/>
        </w:rPr>
      </w:pPr>
      <w:r w:rsidRPr="00101943">
        <w:rPr>
          <w:rFonts w:ascii="Montserrat" w:hAnsi="Montserrat"/>
        </w:rPr>
        <w:t xml:space="preserve">Meet with Owner, Consultant, </w:t>
      </w:r>
      <w:r w:rsidR="008E06C3" w:rsidRPr="00101943">
        <w:rPr>
          <w:rFonts w:ascii="Montserrat" w:hAnsi="Montserrat"/>
        </w:rPr>
        <w:t>Subcontractor</w:t>
      </w:r>
      <w:r w:rsidRPr="00101943">
        <w:rPr>
          <w:rFonts w:ascii="Montserrat" w:hAnsi="Montserrat"/>
        </w:rPr>
        <w:t xml:space="preserve">, manufacturer's representative, structural-support </w:t>
      </w:r>
      <w:r w:rsidR="008E06C3" w:rsidRPr="00101943">
        <w:rPr>
          <w:rFonts w:ascii="Montserrat" w:hAnsi="Montserrat"/>
        </w:rPr>
        <w:t>Subcontractor</w:t>
      </w:r>
      <w:r w:rsidRPr="00101943">
        <w:rPr>
          <w:rFonts w:ascii="Montserrat" w:hAnsi="Montserrat"/>
        </w:rPr>
        <w:t xml:space="preserve">, and </w:t>
      </w:r>
      <w:r w:rsidR="008E06C3" w:rsidRPr="00101943">
        <w:rPr>
          <w:rFonts w:ascii="Montserrat" w:hAnsi="Montserrat"/>
        </w:rPr>
        <w:t>Subcontractors</w:t>
      </w:r>
      <w:r w:rsidR="008E06C3" w:rsidRPr="00101943" w:rsidDel="008E06C3">
        <w:rPr>
          <w:rFonts w:ascii="Montserrat" w:hAnsi="Montserrat"/>
        </w:rPr>
        <w:t xml:space="preserve"> </w:t>
      </w:r>
      <w:r w:rsidRPr="00101943">
        <w:rPr>
          <w:rFonts w:ascii="Montserrat" w:hAnsi="Montserrat"/>
        </w:rPr>
        <w:t xml:space="preserve">whose work interfaces with or affects </w:t>
      </w:r>
      <w:r w:rsidR="00353FC6" w:rsidRPr="00101943">
        <w:rPr>
          <w:rFonts w:ascii="Montserrat" w:hAnsi="Montserrat"/>
        </w:rPr>
        <w:t>building</w:t>
      </w:r>
      <w:r w:rsidR="00E16D8D" w:rsidRPr="00101943">
        <w:rPr>
          <w:rFonts w:ascii="Montserrat" w:hAnsi="Montserrat"/>
        </w:rPr>
        <w:t xml:space="preserve">-integrated </w:t>
      </w:r>
      <w:r w:rsidR="004B0D7B" w:rsidRPr="00101943">
        <w:rPr>
          <w:rFonts w:ascii="Montserrat" w:hAnsi="Montserrat"/>
        </w:rPr>
        <w:t>PV glazed railings</w:t>
      </w:r>
      <w:r w:rsidRPr="00101943">
        <w:rPr>
          <w:rFonts w:ascii="Montserrat" w:hAnsi="Montserrat"/>
        </w:rPr>
        <w:t xml:space="preserve">, including installers of </w:t>
      </w:r>
      <w:r w:rsidR="004D27BD" w:rsidRPr="00101943">
        <w:rPr>
          <w:rFonts w:ascii="Montserrat" w:hAnsi="Montserrat"/>
        </w:rPr>
        <w:t xml:space="preserve">curtain walls, </w:t>
      </w:r>
      <w:r w:rsidRPr="00101943">
        <w:rPr>
          <w:rFonts w:ascii="Montserrat" w:hAnsi="Montserrat"/>
        </w:rPr>
        <w:t xml:space="preserve">windows, and </w:t>
      </w:r>
      <w:r w:rsidR="004D27BD" w:rsidRPr="00101943">
        <w:rPr>
          <w:rFonts w:ascii="Montserrat" w:hAnsi="Montserrat"/>
        </w:rPr>
        <w:t>storefronts</w:t>
      </w:r>
      <w:r w:rsidRPr="00101943">
        <w:rPr>
          <w:rFonts w:ascii="Montserrat" w:hAnsi="Montserrat"/>
        </w:rPr>
        <w:t xml:space="preserve">. </w:t>
      </w:r>
    </w:p>
    <w:p w14:paraId="55C6E897" w14:textId="77777777" w:rsidR="00F2280E" w:rsidRPr="00101943" w:rsidRDefault="00F2280E" w:rsidP="00F2280E">
      <w:pPr>
        <w:pStyle w:val="VSLevel4"/>
        <w:keepLines/>
        <w:numPr>
          <w:ilvl w:val="3"/>
          <w:numId w:val="31"/>
        </w:numPr>
        <w:spacing w:before="120"/>
        <w:jc w:val="both"/>
        <w:rPr>
          <w:rFonts w:ascii="Montserrat" w:hAnsi="Montserrat"/>
        </w:rPr>
      </w:pPr>
      <w:r w:rsidRPr="00101943">
        <w:rPr>
          <w:rFonts w:ascii="Montserrat" w:hAnsi="Montserrat"/>
        </w:rPr>
        <w:t>Review temporary protection requirements for glazing during and after installation.</w:t>
      </w:r>
    </w:p>
    <w:p w14:paraId="375E5283" w14:textId="77777777" w:rsidR="00A85112" w:rsidRPr="00101943" w:rsidRDefault="00A85112" w:rsidP="00853043">
      <w:pPr>
        <w:pStyle w:val="VSLevel4"/>
        <w:rPr>
          <w:rFonts w:ascii="Montserrat" w:hAnsi="Montserrat"/>
        </w:rPr>
      </w:pPr>
      <w:r w:rsidRPr="00101943">
        <w:rPr>
          <w:rFonts w:ascii="Montserrat" w:hAnsi="Montserrat"/>
        </w:rPr>
        <w:t>Review governing regulations and requirements for insurance, certificates, and tests and inspections if applicable.</w:t>
      </w:r>
    </w:p>
    <w:p w14:paraId="38904A13" w14:textId="2F446C7C" w:rsidR="00A85112" w:rsidRPr="00101943" w:rsidRDefault="00A85112" w:rsidP="00853043">
      <w:pPr>
        <w:pStyle w:val="VSLevel4"/>
        <w:rPr>
          <w:rFonts w:ascii="Montserrat" w:hAnsi="Montserrat"/>
        </w:rPr>
      </w:pPr>
      <w:r w:rsidRPr="00101943">
        <w:rPr>
          <w:rFonts w:ascii="Montserrat" w:hAnsi="Montserrat"/>
        </w:rPr>
        <w:t xml:space="preserve">Review temporary protection requirements for </w:t>
      </w:r>
      <w:r w:rsidR="00353FC6" w:rsidRPr="00101943">
        <w:rPr>
          <w:rFonts w:ascii="Montserrat" w:hAnsi="Montserrat"/>
        </w:rPr>
        <w:t>building</w:t>
      </w:r>
      <w:r w:rsidR="00E16D8D" w:rsidRPr="00101943">
        <w:rPr>
          <w:rFonts w:ascii="Montserrat" w:hAnsi="Montserrat"/>
        </w:rPr>
        <w:t xml:space="preserve">-integrated </w:t>
      </w:r>
      <w:r w:rsidR="004B0D7B" w:rsidRPr="00101943">
        <w:rPr>
          <w:rFonts w:ascii="Montserrat" w:hAnsi="Montserrat"/>
        </w:rPr>
        <w:t>PV glazed railings</w:t>
      </w:r>
      <w:r w:rsidRPr="00101943">
        <w:rPr>
          <w:rFonts w:ascii="Montserrat" w:hAnsi="Montserrat"/>
        </w:rPr>
        <w:t xml:space="preserve"> during and after installation.</w:t>
      </w:r>
    </w:p>
    <w:p w14:paraId="2531DFA0" w14:textId="6A7CEB76" w:rsidR="00A85112" w:rsidRPr="00101943" w:rsidRDefault="00A85112" w:rsidP="00853043">
      <w:pPr>
        <w:pStyle w:val="VSLevel4"/>
        <w:rPr>
          <w:rFonts w:ascii="Montserrat" w:hAnsi="Montserrat"/>
        </w:rPr>
      </w:pPr>
      <w:r w:rsidRPr="00101943">
        <w:rPr>
          <w:rFonts w:ascii="Montserrat" w:hAnsi="Montserrat"/>
        </w:rPr>
        <w:t>Document proceedings, including corrective measures and actions required, and Supply copy of record to each participant.</w:t>
      </w:r>
    </w:p>
    <w:p w14:paraId="4EB50FD2" w14:textId="684B7014" w:rsidR="00C35B4E" w:rsidRPr="00101943" w:rsidRDefault="00C35B4E" w:rsidP="006110D3">
      <w:pPr>
        <w:pStyle w:val="VSLevel3"/>
        <w:keepLines/>
        <w:jc w:val="both"/>
        <w:rPr>
          <w:rFonts w:ascii="Montserrat" w:hAnsi="Montserrat"/>
        </w:rPr>
      </w:pPr>
      <w:r w:rsidRPr="00101943">
        <w:rPr>
          <w:rFonts w:ascii="Montserrat" w:hAnsi="Montserrat"/>
        </w:rPr>
        <w:t xml:space="preserve">Agenda: </w:t>
      </w:r>
      <w:r w:rsidR="00F1693B" w:rsidRPr="00101943">
        <w:rPr>
          <w:rFonts w:ascii="Montserrat" w:hAnsi="Montserrat"/>
        </w:rPr>
        <w:t>r</w:t>
      </w:r>
      <w:r w:rsidRPr="00101943">
        <w:rPr>
          <w:rFonts w:ascii="Montserrat" w:hAnsi="Montserrat"/>
        </w:rPr>
        <w:t xml:space="preserve">eview progress of other construction activities and preparations for the particular activity under consideration. </w:t>
      </w:r>
    </w:p>
    <w:p w14:paraId="39901DC5" w14:textId="2C8EAA82" w:rsidR="00C35B4E" w:rsidRPr="00101943" w:rsidRDefault="00C35B4E" w:rsidP="006110D3">
      <w:pPr>
        <w:pStyle w:val="VSLevel3"/>
        <w:keepLines/>
        <w:jc w:val="both"/>
        <w:rPr>
          <w:rFonts w:ascii="Montserrat" w:hAnsi="Montserrat"/>
        </w:rPr>
      </w:pPr>
      <w:r w:rsidRPr="00101943">
        <w:rPr>
          <w:rFonts w:ascii="Montserrat" w:hAnsi="Montserrat"/>
        </w:rPr>
        <w:t>Reporting: Distribute minutes of the meeting to each party present and to other parties requiring information.</w:t>
      </w:r>
    </w:p>
    <w:p w14:paraId="7E055122" w14:textId="2321E728" w:rsidR="00C35B4E" w:rsidRPr="00101943" w:rsidRDefault="00C35B4E" w:rsidP="006110D3">
      <w:pPr>
        <w:pStyle w:val="VSLevel3"/>
        <w:keepLines/>
        <w:spacing w:before="120"/>
        <w:jc w:val="both"/>
        <w:rPr>
          <w:rFonts w:ascii="Montserrat" w:hAnsi="Montserrat"/>
        </w:rPr>
      </w:pPr>
      <w:r w:rsidRPr="00101943">
        <w:rPr>
          <w:rFonts w:ascii="Montserrat" w:hAnsi="Montserrat"/>
        </w:rPr>
        <w:t>Scheduling:</w:t>
      </w:r>
      <w:r w:rsidR="003D2152" w:rsidRPr="00101943">
        <w:rPr>
          <w:rFonts w:ascii="Montserrat" w:hAnsi="Montserrat"/>
        </w:rPr>
        <w:t xml:space="preserve"> </w:t>
      </w:r>
      <w:r w:rsidR="00A85112" w:rsidRPr="00101943">
        <w:rPr>
          <w:rFonts w:ascii="Montserrat" w:hAnsi="Montserrat"/>
        </w:rPr>
        <w:t>Review and finalize construction schedule and verify availability of materials, Installer's personnel, equipment, and facilities needed to make progress and avoid delays.</w:t>
      </w:r>
    </w:p>
    <w:p w14:paraId="6F6747EB" w14:textId="2A7D94F7" w:rsidR="00F1693B" w:rsidRPr="00101943" w:rsidRDefault="00F1693B" w:rsidP="006110D3">
      <w:pPr>
        <w:pStyle w:val="VSLevel3"/>
        <w:keepLines/>
        <w:spacing w:before="120"/>
        <w:jc w:val="both"/>
        <w:rPr>
          <w:rFonts w:ascii="Montserrat" w:hAnsi="Montserrat"/>
          <w:lang w:val="en-CA"/>
        </w:rPr>
      </w:pPr>
      <w:r w:rsidRPr="00101943">
        <w:rPr>
          <w:rFonts w:ascii="Montserrat" w:hAnsi="Montserrat"/>
        </w:rPr>
        <w:t>Sequencing:</w:t>
      </w:r>
      <w:r w:rsidR="003D2152" w:rsidRPr="00101943">
        <w:rPr>
          <w:rFonts w:ascii="Montserrat" w:hAnsi="Montserrat"/>
          <w:lang w:val="en-CA"/>
        </w:rPr>
        <w:t xml:space="preserve"> </w:t>
      </w:r>
      <w:r w:rsidRPr="00101943">
        <w:rPr>
          <w:rFonts w:ascii="Montserrat" w:hAnsi="Montserrat"/>
          <w:lang w:val="en-CA"/>
        </w:rPr>
        <w:t>Sequence work to permit installation of materials in conjunction with related materials and seals.</w:t>
      </w:r>
    </w:p>
    <w:p w14:paraId="68FFDCA2" w14:textId="77777777" w:rsidR="00916A7F" w:rsidRPr="00101943" w:rsidRDefault="00916A7F" w:rsidP="00916A7F">
      <w:pPr>
        <w:pStyle w:val="VSLevel2"/>
        <w:rPr>
          <w:rFonts w:ascii="Montserrat" w:hAnsi="Montserrat"/>
        </w:rPr>
      </w:pPr>
      <w:r w:rsidRPr="00101943">
        <w:rPr>
          <w:rFonts w:ascii="Montserrat" w:hAnsi="Montserrat"/>
        </w:rPr>
        <w:t>PRECONSTRUCTION TESTING</w:t>
      </w:r>
    </w:p>
    <w:p w14:paraId="3AC02CE9" w14:textId="7AD4D589" w:rsidR="00916A7F" w:rsidRPr="00101943" w:rsidRDefault="00916A7F" w:rsidP="00916A7F">
      <w:pPr>
        <w:pStyle w:val="VSLevel3"/>
        <w:rPr>
          <w:rFonts w:ascii="Montserrat" w:hAnsi="Montserrat"/>
        </w:rPr>
      </w:pPr>
      <w:r w:rsidRPr="00101943">
        <w:rPr>
          <w:rFonts w:ascii="Montserrat" w:hAnsi="Montserrat"/>
        </w:rPr>
        <w:t xml:space="preserve">Preconstruction Adhesion and Compatibility Testing: Test </w:t>
      </w:r>
      <w:r w:rsidR="00562441" w:rsidRPr="00101943">
        <w:rPr>
          <w:rFonts w:ascii="Montserrat" w:hAnsi="Montserrat"/>
        </w:rPr>
        <w:t>glazing</w:t>
      </w:r>
      <w:r w:rsidRPr="00101943">
        <w:rPr>
          <w:rFonts w:ascii="Montserrat" w:hAnsi="Montserrat"/>
        </w:rPr>
        <w:t>, sealants, gaskets, accessories, and glass-framing members for adhesion to, and compatibility with elastomeric glazing sealants.</w:t>
      </w:r>
    </w:p>
    <w:p w14:paraId="050682BF" w14:textId="77777777" w:rsidR="00916A7F" w:rsidRPr="00101943" w:rsidRDefault="00916A7F" w:rsidP="00916A7F">
      <w:pPr>
        <w:pStyle w:val="VSLevel3"/>
        <w:rPr>
          <w:rFonts w:ascii="Montserrat" w:hAnsi="Montserrat"/>
        </w:rPr>
      </w:pPr>
      <w:r w:rsidRPr="00101943">
        <w:rPr>
          <w:rFonts w:ascii="Montserrat" w:hAnsi="Montserrat"/>
        </w:rPr>
        <w:t>Schedule enough time for testing and analyzing results to prevent delaying the Work.</w:t>
      </w:r>
    </w:p>
    <w:p w14:paraId="2D066DF4" w14:textId="5D27B75D" w:rsidR="00C35B4E" w:rsidRPr="00101943" w:rsidRDefault="00CF4581" w:rsidP="00C35B4E">
      <w:pPr>
        <w:pStyle w:val="VSLevel2"/>
        <w:jc w:val="both"/>
        <w:rPr>
          <w:rFonts w:ascii="Montserrat" w:hAnsi="Montserrat"/>
        </w:rPr>
      </w:pPr>
      <w:r w:rsidRPr="00101943">
        <w:rPr>
          <w:rFonts w:ascii="Montserrat" w:hAnsi="Montserrat"/>
        </w:rPr>
        <w:t>ACTION SUBMITTALS</w:t>
      </w:r>
    </w:p>
    <w:p w14:paraId="6AB4F2FE" w14:textId="77777777" w:rsidR="00C35B4E" w:rsidRPr="00101943" w:rsidRDefault="00C35B4E" w:rsidP="00C35B4E">
      <w:pPr>
        <w:pStyle w:val="VSLevel3"/>
        <w:keepLines/>
        <w:jc w:val="both"/>
        <w:rPr>
          <w:rFonts w:ascii="Montserrat" w:hAnsi="Montserrat"/>
        </w:rPr>
      </w:pPr>
      <w:r w:rsidRPr="00101943">
        <w:rPr>
          <w:rFonts w:ascii="Montserrat" w:hAnsi="Montserrat"/>
        </w:rPr>
        <w:t>Product Data: Submit in accordance with Division 01 for the following:</w:t>
      </w:r>
    </w:p>
    <w:p w14:paraId="5CA523EA" w14:textId="36EAC35D" w:rsidR="00312C34" w:rsidRPr="00101943" w:rsidRDefault="00312C34" w:rsidP="001A19D2">
      <w:pPr>
        <w:pStyle w:val="VSLevel4"/>
        <w:keepLines/>
        <w:spacing w:before="120"/>
        <w:jc w:val="both"/>
        <w:rPr>
          <w:rFonts w:ascii="Montserrat" w:hAnsi="Montserrat"/>
        </w:rPr>
      </w:pPr>
      <w:r w:rsidRPr="00101943">
        <w:rPr>
          <w:rFonts w:ascii="Montserrat" w:hAnsi="Montserrat"/>
        </w:rPr>
        <w:t>Submit manufacturer's printed product literature, specifications and datasheet and include product characteristics, performance criteria, physical size, finish and limitations.</w:t>
      </w:r>
    </w:p>
    <w:p w14:paraId="675585A6" w14:textId="607AEB62" w:rsidR="003141FC" w:rsidRPr="00101943" w:rsidRDefault="003141FC" w:rsidP="001A19D2">
      <w:pPr>
        <w:pStyle w:val="VSLevel4"/>
        <w:keepLines/>
        <w:spacing w:before="120"/>
        <w:jc w:val="both"/>
        <w:rPr>
          <w:rFonts w:ascii="Montserrat" w:hAnsi="Montserrat"/>
        </w:rPr>
      </w:pPr>
      <w:r w:rsidRPr="00101943">
        <w:rPr>
          <w:rFonts w:ascii="Montserrat" w:hAnsi="Montserrat"/>
        </w:rPr>
        <w:lastRenderedPageBreak/>
        <w:t xml:space="preserve">Include components such as wiring, PV-modules, </w:t>
      </w:r>
      <w:r w:rsidR="00B40274" w:rsidRPr="00101943">
        <w:rPr>
          <w:rFonts w:ascii="Montserrat" w:hAnsi="Montserrat"/>
        </w:rPr>
        <w:t>and other electrical components. Coordinate with Division 26.</w:t>
      </w:r>
    </w:p>
    <w:p w14:paraId="465FC237" w14:textId="5959E5B6" w:rsidR="00312C34" w:rsidRPr="00101943" w:rsidRDefault="00312C34" w:rsidP="001A19D2">
      <w:pPr>
        <w:pStyle w:val="VSLevel4"/>
        <w:keepLines/>
        <w:spacing w:before="120"/>
        <w:jc w:val="both"/>
        <w:rPr>
          <w:rFonts w:ascii="Montserrat" w:hAnsi="Montserrat"/>
        </w:rPr>
      </w:pPr>
      <w:r w:rsidRPr="00101943">
        <w:rPr>
          <w:rFonts w:ascii="Montserrat" w:hAnsi="Montserrat"/>
        </w:rPr>
        <w:t>Submit WHMIS SDS Safety Data Sheets in accordance with requirements of Division 01.</w:t>
      </w:r>
    </w:p>
    <w:p w14:paraId="1CC2F5E6" w14:textId="77777777" w:rsidR="00D709B5" w:rsidRPr="00101943" w:rsidRDefault="00D709B5" w:rsidP="00D709B5">
      <w:pPr>
        <w:pStyle w:val="VSLevel3"/>
        <w:keepLines/>
        <w:jc w:val="both"/>
        <w:rPr>
          <w:rFonts w:ascii="Montserrat" w:hAnsi="Montserrat"/>
          <w:b/>
          <w:bCs/>
        </w:rPr>
      </w:pPr>
      <w:r w:rsidRPr="00101943">
        <w:rPr>
          <w:rFonts w:ascii="Montserrat" w:hAnsi="Montserrat"/>
          <w:b/>
          <w:bCs/>
        </w:rPr>
        <w:t xml:space="preserve">[Sustainable Design Submittals: </w:t>
      </w:r>
    </w:p>
    <w:p w14:paraId="7E602A87" w14:textId="40C1EAC8" w:rsidR="00D709B5" w:rsidRPr="00101943" w:rsidRDefault="00D709B5" w:rsidP="00D709B5">
      <w:pPr>
        <w:pStyle w:val="VSLevel4"/>
        <w:keepLines/>
        <w:spacing w:before="120"/>
        <w:jc w:val="both"/>
        <w:rPr>
          <w:rFonts w:ascii="Montserrat" w:hAnsi="Montserrat"/>
        </w:rPr>
      </w:pPr>
      <w:r w:rsidRPr="00101943">
        <w:rPr>
          <w:rFonts w:ascii="Montserrat" w:hAnsi="Montserrat"/>
          <w:b/>
          <w:bCs/>
        </w:rPr>
        <w:t>Comply with project requirements intended to achieve sustainable design, measured and documented according to the LEED Green Building Rating System of the Canadian Green Building Council. Provide submittals as required by Consultant.]</w:t>
      </w:r>
    </w:p>
    <w:p w14:paraId="76E7A08A" w14:textId="77777777" w:rsidR="00945E15" w:rsidRPr="00101943" w:rsidRDefault="00945E15" w:rsidP="00945E15">
      <w:pPr>
        <w:pStyle w:val="VSLevel3"/>
        <w:keepLines/>
        <w:jc w:val="both"/>
        <w:rPr>
          <w:rFonts w:ascii="Montserrat" w:hAnsi="Montserrat"/>
          <w:vanish/>
        </w:rPr>
      </w:pPr>
      <w:r w:rsidRPr="00101943">
        <w:rPr>
          <w:rFonts w:ascii="Montserrat" w:hAnsi="Montserrat"/>
        </w:rPr>
        <w:t xml:space="preserve">Shop Drawings: </w:t>
      </w:r>
    </w:p>
    <w:p w14:paraId="01168F88" w14:textId="1A23A396" w:rsidR="00945E15" w:rsidRPr="00101943" w:rsidRDefault="00945E15" w:rsidP="00F317EB">
      <w:pPr>
        <w:pStyle w:val="VSLevel4"/>
        <w:rPr>
          <w:rFonts w:ascii="Montserrat" w:hAnsi="Montserrat"/>
        </w:rPr>
      </w:pPr>
      <w:r w:rsidRPr="00101943">
        <w:rPr>
          <w:rFonts w:ascii="Montserrat" w:hAnsi="Montserrat"/>
        </w:rPr>
        <w:t xml:space="preserve">Submit in accordance with Division 01 for </w:t>
      </w:r>
      <w:r w:rsidR="00271177" w:rsidRPr="00101943">
        <w:rPr>
          <w:rFonts w:ascii="Montserrat" w:hAnsi="Montserrat"/>
        </w:rPr>
        <w:t>building</w:t>
      </w:r>
      <w:r w:rsidR="00E16D8D" w:rsidRPr="00101943">
        <w:rPr>
          <w:rFonts w:ascii="Montserrat" w:hAnsi="Montserrat"/>
        </w:rPr>
        <w:t>-integrated PV</w:t>
      </w:r>
      <w:r w:rsidRPr="00101943">
        <w:rPr>
          <w:rFonts w:ascii="Montserrat" w:hAnsi="Montserrat"/>
        </w:rPr>
        <w:t xml:space="preserve"> </w:t>
      </w:r>
      <w:r w:rsidR="00271177" w:rsidRPr="00101943">
        <w:rPr>
          <w:rFonts w:ascii="Montserrat" w:hAnsi="Montserrat"/>
        </w:rPr>
        <w:t xml:space="preserve">glazed railing </w:t>
      </w:r>
      <w:r w:rsidRPr="00101943">
        <w:rPr>
          <w:rFonts w:ascii="Montserrat" w:hAnsi="Montserrat"/>
        </w:rPr>
        <w:t xml:space="preserve">work. </w:t>
      </w:r>
    </w:p>
    <w:p w14:paraId="7204DD74" w14:textId="67F3B7CB" w:rsidR="007B4F4B" w:rsidRPr="00101943" w:rsidRDefault="007B4F4B" w:rsidP="007B4F4B">
      <w:pPr>
        <w:pStyle w:val="VSLevel4"/>
        <w:rPr>
          <w:rFonts w:ascii="Montserrat" w:hAnsi="Montserrat"/>
        </w:rPr>
      </w:pPr>
      <w:r w:rsidRPr="00101943">
        <w:rPr>
          <w:rFonts w:ascii="Montserrat" w:hAnsi="Montserrat"/>
        </w:rPr>
        <w:t>Glazing Schedule: List glass types and thicknesses for each size and location. Use same designations indicated on Drawings.</w:t>
      </w:r>
    </w:p>
    <w:p w14:paraId="2A681A86" w14:textId="4185EDBE" w:rsidR="009954BE" w:rsidRPr="00101943" w:rsidRDefault="009954BE" w:rsidP="009954BE">
      <w:pPr>
        <w:pStyle w:val="VSLevel4"/>
        <w:rPr>
          <w:rFonts w:ascii="Montserrat" w:hAnsi="Montserrat"/>
        </w:rPr>
      </w:pPr>
      <w:r w:rsidRPr="00101943">
        <w:rPr>
          <w:rFonts w:ascii="Montserrat" w:hAnsi="Montserrat"/>
        </w:rPr>
        <w:t xml:space="preserve">Include diagrams for power, </w:t>
      </w:r>
      <w:r w:rsidR="00E10396" w:rsidRPr="00101943">
        <w:rPr>
          <w:rFonts w:ascii="Montserrat" w:hAnsi="Montserrat"/>
        </w:rPr>
        <w:t xml:space="preserve">conduits, </w:t>
      </w:r>
      <w:r w:rsidRPr="00101943">
        <w:rPr>
          <w:rFonts w:ascii="Montserrat" w:hAnsi="Montserrat"/>
        </w:rPr>
        <w:t>and wiring.</w:t>
      </w:r>
    </w:p>
    <w:p w14:paraId="6CC89F15" w14:textId="0EAF2C09" w:rsidR="00DE78F5" w:rsidRPr="00101943" w:rsidRDefault="00DE78F5" w:rsidP="00DE78F5">
      <w:pPr>
        <w:pStyle w:val="VSLevel3"/>
        <w:rPr>
          <w:rFonts w:ascii="Montserrat" w:hAnsi="Montserrat"/>
        </w:rPr>
      </w:pPr>
      <w:r w:rsidRPr="00101943">
        <w:rPr>
          <w:rFonts w:ascii="Montserrat" w:hAnsi="Montserrat"/>
        </w:rPr>
        <w:t>Samples: Submit in accordance with Division 01, for each type of exposed finish required, prepared on Samples of size indicated below.</w:t>
      </w:r>
    </w:p>
    <w:p w14:paraId="7138FC74" w14:textId="08DA8374" w:rsidR="00B85032" w:rsidRPr="00101943" w:rsidRDefault="00B85032" w:rsidP="00B85032">
      <w:pPr>
        <w:pStyle w:val="VSLevel4"/>
        <w:rPr>
          <w:rFonts w:ascii="Montserrat" w:hAnsi="Montserrat"/>
        </w:rPr>
      </w:pPr>
      <w:r w:rsidRPr="00101943">
        <w:rPr>
          <w:rFonts w:ascii="Montserrat" w:hAnsi="Montserrat"/>
        </w:rPr>
        <w:t xml:space="preserve">Submit samples of PV railing systems, made from full-size components, including top rail, post, handrail, and PV glass infill.  </w:t>
      </w:r>
    </w:p>
    <w:p w14:paraId="1D28BF4A" w14:textId="34146C57" w:rsidR="00DE78F5" w:rsidRPr="00101943" w:rsidRDefault="00AC72BB" w:rsidP="007B4F4B">
      <w:pPr>
        <w:pStyle w:val="VSLevel4"/>
        <w:rPr>
          <w:rFonts w:ascii="Montserrat" w:hAnsi="Montserrat"/>
        </w:rPr>
      </w:pPr>
      <w:r w:rsidRPr="00101943">
        <w:rPr>
          <w:rFonts w:ascii="Montserrat" w:hAnsi="Montserrat"/>
        </w:rPr>
        <w:t xml:space="preserve">Submit 300 mm (12 inches) square of each type of </w:t>
      </w:r>
      <w:r w:rsidR="004B0D7B" w:rsidRPr="00101943">
        <w:rPr>
          <w:rFonts w:ascii="Montserrat" w:hAnsi="Montserrat"/>
        </w:rPr>
        <w:t xml:space="preserve">PV </w:t>
      </w:r>
      <w:r w:rsidR="00B85032" w:rsidRPr="00101943">
        <w:rPr>
          <w:rFonts w:ascii="Montserrat" w:hAnsi="Montserrat"/>
        </w:rPr>
        <w:t xml:space="preserve">glass </w:t>
      </w:r>
      <w:r w:rsidRPr="00101943">
        <w:rPr>
          <w:rFonts w:ascii="Montserrat" w:hAnsi="Montserrat"/>
        </w:rPr>
        <w:t>product</w:t>
      </w:r>
      <w:r w:rsidR="00B85032" w:rsidRPr="00101943">
        <w:rPr>
          <w:rFonts w:ascii="Montserrat" w:hAnsi="Montserrat"/>
        </w:rPr>
        <w:t xml:space="preserve">s </w:t>
      </w:r>
      <w:r w:rsidR="0019690E" w:rsidRPr="00101943">
        <w:rPr>
          <w:rFonts w:ascii="Montserrat" w:hAnsi="Montserrat"/>
        </w:rPr>
        <w:t xml:space="preserve">illustrating typical exterior </w:t>
      </w:r>
      <w:r w:rsidR="00D6189B" w:rsidRPr="00101943">
        <w:rPr>
          <w:rFonts w:ascii="Montserrat" w:hAnsi="Montserrat"/>
        </w:rPr>
        <w:t xml:space="preserve">railing </w:t>
      </w:r>
      <w:r w:rsidR="0019690E" w:rsidRPr="00101943">
        <w:rPr>
          <w:rFonts w:ascii="Montserrat" w:hAnsi="Montserrat"/>
        </w:rPr>
        <w:t>assembly, including typical junction box and associated wiring</w:t>
      </w:r>
      <w:r w:rsidR="00396522" w:rsidRPr="00101943">
        <w:rPr>
          <w:rFonts w:ascii="Montserrat" w:hAnsi="Montserrat"/>
        </w:rPr>
        <w:t>.</w:t>
      </w:r>
    </w:p>
    <w:p w14:paraId="057DC10A" w14:textId="10FFE74A" w:rsidR="00C35B4E" w:rsidRPr="00101943" w:rsidRDefault="00C35B4E" w:rsidP="00C35B4E">
      <w:pPr>
        <w:pStyle w:val="VSLevel3"/>
        <w:keepLines/>
        <w:jc w:val="both"/>
        <w:rPr>
          <w:rFonts w:ascii="Montserrat" w:hAnsi="Montserrat"/>
        </w:rPr>
      </w:pPr>
      <w:r w:rsidRPr="00101943">
        <w:rPr>
          <w:rFonts w:ascii="Montserrat" w:hAnsi="Montserrat"/>
        </w:rPr>
        <w:t>Warranties: Submit sample of extended warranties specified in this Section for Consultant’s review.</w:t>
      </w:r>
    </w:p>
    <w:p w14:paraId="34BE83C9" w14:textId="1044EF02" w:rsidR="00035673" w:rsidRPr="00101943" w:rsidRDefault="00035673" w:rsidP="006110D3">
      <w:pPr>
        <w:pStyle w:val="VSLevel3"/>
        <w:keepLines/>
        <w:jc w:val="both"/>
        <w:rPr>
          <w:rFonts w:ascii="Montserrat" w:hAnsi="Montserrat"/>
          <w:i/>
          <w:iCs/>
        </w:rPr>
      </w:pPr>
      <w:r w:rsidRPr="00101943">
        <w:rPr>
          <w:rFonts w:ascii="Montserrat" w:hAnsi="Montserrat"/>
        </w:rPr>
        <w:t xml:space="preserve">Quality Assurance Submittals: submit </w:t>
      </w:r>
      <w:r w:rsidR="004C2E37" w:rsidRPr="00101943">
        <w:rPr>
          <w:rFonts w:ascii="Montserrat" w:hAnsi="Montserrat"/>
        </w:rPr>
        <w:t xml:space="preserve">the </w:t>
      </w:r>
      <w:r w:rsidRPr="00101943">
        <w:rPr>
          <w:rFonts w:ascii="Montserrat" w:hAnsi="Montserrat"/>
        </w:rPr>
        <w:t>following in accordance with Division 01.</w:t>
      </w:r>
    </w:p>
    <w:p w14:paraId="4458BC7A" w14:textId="4846332F" w:rsidR="00035673" w:rsidRPr="00101943" w:rsidRDefault="00035673" w:rsidP="006110D3">
      <w:pPr>
        <w:pStyle w:val="VSLevel4"/>
        <w:keepLines/>
        <w:spacing w:before="120"/>
        <w:jc w:val="both"/>
        <w:rPr>
          <w:rFonts w:ascii="Montserrat" w:hAnsi="Montserrat"/>
        </w:rPr>
      </w:pPr>
      <w:r w:rsidRPr="00101943">
        <w:rPr>
          <w:rFonts w:ascii="Montserrat" w:hAnsi="Montserrat"/>
        </w:rPr>
        <w:t>Manufacturer's Instructions: submit manufacturer's installation instructions and special handling criteria, installation sequence, and cleaning procedures.</w:t>
      </w:r>
    </w:p>
    <w:p w14:paraId="6AF7A954" w14:textId="05789F81" w:rsidR="00BB6178" w:rsidRPr="00101943" w:rsidRDefault="00BB6178" w:rsidP="00BB6178">
      <w:pPr>
        <w:pStyle w:val="VSLevel3"/>
        <w:rPr>
          <w:rFonts w:ascii="Montserrat" w:hAnsi="Montserrat"/>
        </w:rPr>
      </w:pPr>
      <w:r w:rsidRPr="00101943">
        <w:rPr>
          <w:rFonts w:ascii="Montserrat" w:hAnsi="Montserrat"/>
        </w:rPr>
        <w:t>Professional Engineer’s Stamped Shop Drawings and Submittals: Submit engineered and stamped shop drawings for building-integrated PV Glazed railings, including analysis data signed and sealed by the qualified professional engineer responsible for their preparation in accordance with Division 01.</w:t>
      </w:r>
    </w:p>
    <w:p w14:paraId="44634C36" w14:textId="44809DCF" w:rsidR="00C35B4E" w:rsidRPr="00101943" w:rsidRDefault="00CF4581" w:rsidP="00C35B4E">
      <w:pPr>
        <w:pStyle w:val="VSLevel2"/>
        <w:jc w:val="both"/>
        <w:rPr>
          <w:rFonts w:ascii="Montserrat" w:hAnsi="Montserrat"/>
        </w:rPr>
      </w:pPr>
      <w:r w:rsidRPr="00101943">
        <w:rPr>
          <w:rFonts w:ascii="Montserrat" w:hAnsi="Montserrat"/>
        </w:rPr>
        <w:t>CLOSEOUT SUBMITTALS</w:t>
      </w:r>
    </w:p>
    <w:p w14:paraId="44899C8B" w14:textId="69B7F178" w:rsidR="00C35B4E" w:rsidRPr="00101943" w:rsidRDefault="00C35B4E" w:rsidP="00C35B4E">
      <w:pPr>
        <w:pStyle w:val="VSLevel3"/>
        <w:keepLines/>
        <w:jc w:val="both"/>
        <w:rPr>
          <w:rFonts w:ascii="Montserrat" w:hAnsi="Montserrat"/>
        </w:rPr>
      </w:pPr>
      <w:r w:rsidRPr="00101943">
        <w:rPr>
          <w:rFonts w:ascii="Montserrat" w:hAnsi="Montserrat"/>
        </w:rPr>
        <w:t xml:space="preserve">Maintenance Data: Submit operation and maintenance data for each type of </w:t>
      </w:r>
      <w:r w:rsidR="00E16D8D" w:rsidRPr="00101943">
        <w:rPr>
          <w:rFonts w:ascii="Montserrat" w:hAnsi="Montserrat"/>
        </w:rPr>
        <w:t>PV</w:t>
      </w:r>
      <w:r w:rsidR="00B801CE" w:rsidRPr="00101943">
        <w:rPr>
          <w:rFonts w:ascii="Montserrat" w:hAnsi="Montserrat"/>
        </w:rPr>
        <w:t xml:space="preserve"> </w:t>
      </w:r>
      <w:r w:rsidR="00FC7CF6" w:rsidRPr="00101943">
        <w:rPr>
          <w:rFonts w:ascii="Montserrat" w:hAnsi="Montserrat"/>
        </w:rPr>
        <w:t>glazing</w:t>
      </w:r>
      <w:r w:rsidR="00FC7CF6" w:rsidRPr="00101943" w:rsidDel="003D2152">
        <w:rPr>
          <w:rFonts w:ascii="Montserrat" w:hAnsi="Montserrat"/>
        </w:rPr>
        <w:t xml:space="preserve"> </w:t>
      </w:r>
      <w:r w:rsidR="00FC7CF6" w:rsidRPr="00101943">
        <w:rPr>
          <w:rFonts w:ascii="Montserrat" w:hAnsi="Montserrat"/>
        </w:rPr>
        <w:t>to</w:t>
      </w:r>
      <w:r w:rsidRPr="00101943">
        <w:rPr>
          <w:rFonts w:ascii="Montserrat" w:hAnsi="Montserrat"/>
        </w:rPr>
        <w:t xml:space="preserve"> include in maintenance manuals. </w:t>
      </w:r>
    </w:p>
    <w:p w14:paraId="6E47619A" w14:textId="7F28548B" w:rsidR="00C35B4E" w:rsidRPr="00101943" w:rsidRDefault="00CF4581" w:rsidP="00C35B4E">
      <w:pPr>
        <w:pStyle w:val="VSLevel2"/>
        <w:jc w:val="both"/>
        <w:rPr>
          <w:rFonts w:ascii="Montserrat" w:hAnsi="Montserrat"/>
        </w:rPr>
      </w:pPr>
      <w:r w:rsidRPr="00101943">
        <w:rPr>
          <w:rFonts w:ascii="Montserrat" w:hAnsi="Montserrat"/>
        </w:rPr>
        <w:lastRenderedPageBreak/>
        <w:t>QUALITY ASSURANCE</w:t>
      </w:r>
    </w:p>
    <w:p w14:paraId="43783A5F" w14:textId="280760EB" w:rsidR="00C35B4E" w:rsidRPr="00101943" w:rsidRDefault="00C35B4E" w:rsidP="00C35B4E">
      <w:pPr>
        <w:pStyle w:val="VSComment"/>
        <w:rPr>
          <w:rFonts w:ascii="Montserrat" w:hAnsi="Montserrat"/>
        </w:rPr>
      </w:pPr>
      <w:r w:rsidRPr="00101943">
        <w:rPr>
          <w:rFonts w:ascii="Montserrat" w:hAnsi="Montserrat"/>
        </w:rPr>
        <w:t xml:space="preserve">MITREX Spec Note: MITREX installation must be performed by a trained and authorized MITREX installer. Contact </w:t>
      </w:r>
      <w:hyperlink r:id="rId10" w:history="1">
        <w:r w:rsidR="00564738" w:rsidRPr="00101943">
          <w:rPr>
            <w:rStyle w:val="Hyperlink"/>
            <w:rFonts w:ascii="Montserrat" w:hAnsi="Montserrat" w:cs="Arial"/>
            <w:sz w:val="20"/>
          </w:rPr>
          <w:t>info@mitrex.com</w:t>
        </w:r>
      </w:hyperlink>
      <w:r w:rsidRPr="00101943">
        <w:rPr>
          <w:rFonts w:ascii="Montserrat" w:hAnsi="Montserrat"/>
        </w:rPr>
        <w:t xml:space="preserve"> for the authorized MITREX installer near you.</w:t>
      </w:r>
    </w:p>
    <w:p w14:paraId="766417DD" w14:textId="1E5F080A" w:rsidR="00C35B4E" w:rsidRPr="00101943" w:rsidRDefault="00C35B4E" w:rsidP="00C35B4E">
      <w:pPr>
        <w:pStyle w:val="VSLevel3"/>
        <w:keepLines/>
        <w:jc w:val="both"/>
        <w:rPr>
          <w:rFonts w:ascii="Montserrat" w:hAnsi="Montserrat"/>
        </w:rPr>
      </w:pPr>
      <w:r w:rsidRPr="00101943">
        <w:rPr>
          <w:rFonts w:ascii="Montserrat" w:hAnsi="Montserrat"/>
        </w:rPr>
        <w:t>Installer Qualifications: Installation must be performed by an installer who has been trained or otherwise authorized by manufacturer.</w:t>
      </w:r>
    </w:p>
    <w:p w14:paraId="3EC429CB" w14:textId="7F1C71C9" w:rsidR="00A65470" w:rsidRPr="00101943" w:rsidRDefault="00A65470" w:rsidP="00C35B4E">
      <w:pPr>
        <w:pStyle w:val="VSLevel3"/>
        <w:keepLines/>
        <w:jc w:val="both"/>
        <w:rPr>
          <w:rFonts w:ascii="Montserrat" w:hAnsi="Montserrat"/>
        </w:rPr>
      </w:pPr>
      <w:r w:rsidRPr="00101943">
        <w:rPr>
          <w:rFonts w:ascii="Montserrat" w:hAnsi="Montserrat"/>
        </w:rPr>
        <w:t>Safety Glazing Labeling:  Permanently mark glass with certification label of certification agency acceptable to authorities having jurisdiction or manufacturer.  Label shall indicate manufacturer's name, type of glass, thickness, and safety glazing standard with which glass complies.</w:t>
      </w:r>
    </w:p>
    <w:p w14:paraId="66EC14A5" w14:textId="7AA8206E" w:rsidR="00C35B4E" w:rsidRPr="00101943" w:rsidRDefault="00C35B4E" w:rsidP="00C35B4E">
      <w:pPr>
        <w:pStyle w:val="VSLevel3"/>
        <w:keepLines/>
        <w:jc w:val="both"/>
        <w:rPr>
          <w:rFonts w:ascii="Montserrat" w:hAnsi="Montserrat"/>
        </w:rPr>
      </w:pPr>
      <w:r w:rsidRPr="00101943">
        <w:rPr>
          <w:rFonts w:ascii="Montserrat" w:hAnsi="Montserrat"/>
        </w:rPr>
        <w:t>Mock-ups: Build mock-ups to verify selections made under Sample submittals and to demonstrate aesthetic effects and set quality standards for fabrication and installation.</w:t>
      </w:r>
    </w:p>
    <w:p w14:paraId="15DEF5FF" w14:textId="64599B3E" w:rsidR="00C35B4E" w:rsidRPr="00101943" w:rsidRDefault="00C73822" w:rsidP="00D40248">
      <w:pPr>
        <w:pStyle w:val="VSLevel4"/>
        <w:rPr>
          <w:rFonts w:ascii="Montserrat" w:hAnsi="Montserrat"/>
        </w:rPr>
      </w:pPr>
      <w:r w:rsidRPr="00101943">
        <w:rPr>
          <w:rFonts w:ascii="Montserrat" w:hAnsi="Montserrat"/>
        </w:rPr>
        <w:t>R</w:t>
      </w:r>
      <w:r w:rsidR="00D40248" w:rsidRPr="00101943">
        <w:rPr>
          <w:rFonts w:ascii="Montserrat" w:hAnsi="Montserrat"/>
        </w:rPr>
        <w:t>eviewed mock-ups may become part of the completed Work if undisturbed at time of Substantial Performance of the Work.</w:t>
      </w:r>
      <w:r w:rsidR="00D40248" w:rsidRPr="00101943" w:rsidDel="00D40248">
        <w:rPr>
          <w:rFonts w:ascii="Montserrat" w:hAnsi="Montserrat"/>
        </w:rPr>
        <w:t xml:space="preserve"> </w:t>
      </w:r>
    </w:p>
    <w:p w14:paraId="259004E4" w14:textId="502C16CA" w:rsidR="00C35B4E" w:rsidRPr="00101943" w:rsidRDefault="00C35B4E" w:rsidP="00C35B4E">
      <w:pPr>
        <w:pStyle w:val="VSLevel3"/>
        <w:keepLines/>
        <w:jc w:val="both"/>
        <w:rPr>
          <w:rFonts w:ascii="Montserrat" w:hAnsi="Montserrat"/>
        </w:rPr>
      </w:pPr>
      <w:r w:rsidRPr="00101943">
        <w:rPr>
          <w:rFonts w:ascii="Montserrat" w:hAnsi="Montserrat"/>
        </w:rPr>
        <w:t xml:space="preserve">Source Limitations: Obtain primary components of </w:t>
      </w:r>
      <w:r w:rsidR="00353FC6" w:rsidRPr="00101943">
        <w:rPr>
          <w:rFonts w:ascii="Montserrat" w:hAnsi="Montserrat"/>
        </w:rPr>
        <w:t>building</w:t>
      </w:r>
      <w:r w:rsidR="00E16D8D" w:rsidRPr="00101943">
        <w:rPr>
          <w:rFonts w:ascii="Montserrat" w:hAnsi="Montserrat"/>
        </w:rPr>
        <w:t xml:space="preserve">-integrated </w:t>
      </w:r>
      <w:r w:rsidR="004B0D7B" w:rsidRPr="00101943">
        <w:rPr>
          <w:rFonts w:ascii="Montserrat" w:hAnsi="Montserrat"/>
        </w:rPr>
        <w:t>PV glazed railings</w:t>
      </w:r>
      <w:r w:rsidR="00EB7C65" w:rsidRPr="00101943">
        <w:rPr>
          <w:rFonts w:ascii="Montserrat" w:hAnsi="Montserrat"/>
        </w:rPr>
        <w:t xml:space="preserve"> </w:t>
      </w:r>
      <w:r w:rsidR="003D2152" w:rsidRPr="00101943">
        <w:rPr>
          <w:rFonts w:ascii="Montserrat" w:hAnsi="Montserrat"/>
        </w:rPr>
        <w:t>assemblies</w:t>
      </w:r>
      <w:r w:rsidRPr="00101943">
        <w:rPr>
          <w:rFonts w:ascii="Montserrat" w:hAnsi="Montserrat"/>
        </w:rPr>
        <w:t xml:space="preserve">, from single manufacturer. Obtain secondary components and accessories from sources acceptable to manufacturer of primary materials. </w:t>
      </w:r>
    </w:p>
    <w:p w14:paraId="21185CB9" w14:textId="414E2B31" w:rsidR="00C35B4E" w:rsidRPr="00101943" w:rsidRDefault="00CF4581" w:rsidP="00C35B4E">
      <w:pPr>
        <w:pStyle w:val="VSLevel2"/>
        <w:jc w:val="both"/>
        <w:rPr>
          <w:rFonts w:ascii="Montserrat" w:hAnsi="Montserrat"/>
        </w:rPr>
      </w:pPr>
      <w:r w:rsidRPr="00101943">
        <w:rPr>
          <w:rFonts w:ascii="Montserrat" w:hAnsi="Montserrat"/>
        </w:rPr>
        <w:t>DELIVERY, STORAGE AND HANDLING</w:t>
      </w:r>
    </w:p>
    <w:p w14:paraId="3EA9DA08" w14:textId="0389432D" w:rsidR="00C35B4E" w:rsidRPr="00101943" w:rsidRDefault="00C35B4E" w:rsidP="00C35B4E">
      <w:pPr>
        <w:pStyle w:val="VSLevel3"/>
        <w:keepLines/>
        <w:jc w:val="both"/>
        <w:rPr>
          <w:rFonts w:ascii="Montserrat" w:hAnsi="Montserrat"/>
        </w:rPr>
      </w:pPr>
      <w:r w:rsidRPr="00101943">
        <w:rPr>
          <w:rFonts w:ascii="Montserrat" w:hAnsi="Montserrat"/>
        </w:rPr>
        <w:t>Deliver, store and handle materials and products in strict compliance with manufacturer's instructions and recommendations. Inspect components for damage upon delivery.</w:t>
      </w:r>
    </w:p>
    <w:p w14:paraId="151E40EC" w14:textId="77777777" w:rsidR="00C35B4E" w:rsidRPr="00101943" w:rsidRDefault="00C35B4E" w:rsidP="00C35B4E">
      <w:pPr>
        <w:pStyle w:val="VSLevel3"/>
        <w:keepLines/>
        <w:jc w:val="both"/>
        <w:rPr>
          <w:rFonts w:ascii="Montserrat" w:hAnsi="Montserrat"/>
        </w:rPr>
      </w:pPr>
      <w:r w:rsidRPr="00101943">
        <w:rPr>
          <w:rFonts w:ascii="Montserrat" w:hAnsi="Montserrat"/>
        </w:rPr>
        <w:t>Storage: Store products in a secure enclosed area protected from the elements, in manufacturer’s packaging until ready for installation.</w:t>
      </w:r>
    </w:p>
    <w:p w14:paraId="44AD534F" w14:textId="77777777" w:rsidR="00C35B4E" w:rsidRPr="00101943" w:rsidRDefault="00C35B4E" w:rsidP="00C35B4E">
      <w:pPr>
        <w:pStyle w:val="VSLevel3"/>
        <w:keepLines/>
        <w:jc w:val="both"/>
        <w:rPr>
          <w:rFonts w:ascii="Montserrat" w:hAnsi="Montserrat"/>
        </w:rPr>
      </w:pPr>
      <w:r w:rsidRPr="00101943">
        <w:rPr>
          <w:rFonts w:ascii="Montserrat" w:hAnsi="Montserrat"/>
        </w:rPr>
        <w:t xml:space="preserve">Handling: Handle materials with care and avoid dents, scratches or damage to products. Remove labels, stickers or protection after installation. </w:t>
      </w:r>
    </w:p>
    <w:p w14:paraId="4861D2AB" w14:textId="2BD36D1B" w:rsidR="00C35B4E" w:rsidRPr="00101943" w:rsidRDefault="00CF4581" w:rsidP="00C35B4E">
      <w:pPr>
        <w:pStyle w:val="VSLevel2"/>
        <w:jc w:val="both"/>
        <w:rPr>
          <w:rFonts w:ascii="Montserrat" w:hAnsi="Montserrat"/>
        </w:rPr>
      </w:pPr>
      <w:r w:rsidRPr="00101943">
        <w:rPr>
          <w:rFonts w:ascii="Montserrat" w:hAnsi="Montserrat"/>
        </w:rPr>
        <w:t>PROJECT CONDITIONS</w:t>
      </w:r>
    </w:p>
    <w:p w14:paraId="6BDBC335" w14:textId="494E4100" w:rsidR="00C35B4E" w:rsidRPr="00101943" w:rsidRDefault="00C35B4E" w:rsidP="00C35B4E">
      <w:pPr>
        <w:pStyle w:val="VSLevel3"/>
        <w:keepLines/>
        <w:jc w:val="both"/>
        <w:rPr>
          <w:rFonts w:ascii="Montserrat" w:hAnsi="Montserrat"/>
        </w:rPr>
      </w:pPr>
      <w:r w:rsidRPr="00101943">
        <w:rPr>
          <w:rFonts w:ascii="Montserrat" w:hAnsi="Montserrat"/>
        </w:rPr>
        <w:t xml:space="preserve">Field Measurements: Verify actual </w:t>
      </w:r>
      <w:r w:rsidR="00462E25" w:rsidRPr="00101943">
        <w:rPr>
          <w:rFonts w:ascii="Montserrat" w:hAnsi="Montserrat"/>
        </w:rPr>
        <w:t xml:space="preserve">panel </w:t>
      </w:r>
      <w:r w:rsidRPr="00101943">
        <w:rPr>
          <w:rFonts w:ascii="Montserrat" w:hAnsi="Montserrat"/>
        </w:rPr>
        <w:t>locations by field measurements performed by the installer prior to commencement of fabrication. Ensure recorded measurements provided by the installer are indicated on Shop Drawings. Coordinate field measurements and fabrication schedule with construction progress to avoid construction delays.</w:t>
      </w:r>
    </w:p>
    <w:p w14:paraId="5A2070B2" w14:textId="48B0AB54" w:rsidR="00320CD9" w:rsidRPr="00101943" w:rsidRDefault="00320CD9" w:rsidP="00C35B4E">
      <w:pPr>
        <w:pStyle w:val="VSLevel3"/>
        <w:keepLines/>
        <w:jc w:val="both"/>
        <w:rPr>
          <w:rFonts w:ascii="Montserrat" w:hAnsi="Montserrat"/>
        </w:rPr>
      </w:pPr>
      <w:r w:rsidRPr="00101943">
        <w:rPr>
          <w:rFonts w:ascii="Montserrat" w:hAnsi="Montserrat"/>
        </w:rPr>
        <w:t xml:space="preserve">Weather Limitations: Proceed with installation only when existing and forecasted weather conditions permit assembly of </w:t>
      </w:r>
      <w:r w:rsidR="00353FC6" w:rsidRPr="00101943">
        <w:rPr>
          <w:rFonts w:ascii="Montserrat" w:hAnsi="Montserrat"/>
        </w:rPr>
        <w:t>building</w:t>
      </w:r>
      <w:r w:rsidR="00E16D8D" w:rsidRPr="00101943">
        <w:rPr>
          <w:rFonts w:ascii="Montserrat" w:hAnsi="Montserrat"/>
        </w:rPr>
        <w:t xml:space="preserve">-integrated </w:t>
      </w:r>
      <w:r w:rsidR="004B0D7B" w:rsidRPr="00101943">
        <w:rPr>
          <w:rFonts w:ascii="Montserrat" w:hAnsi="Montserrat"/>
          <w:b/>
          <w:bCs/>
        </w:rPr>
        <w:t>PV glazed railings</w:t>
      </w:r>
      <w:r w:rsidRPr="00101943">
        <w:rPr>
          <w:rFonts w:ascii="Montserrat" w:hAnsi="Montserrat"/>
        </w:rPr>
        <w:t xml:space="preserve"> to be performed according to manufacturers' written instructions and warranty requirements.</w:t>
      </w:r>
    </w:p>
    <w:p w14:paraId="4906B7A2" w14:textId="49743394" w:rsidR="00320CD9" w:rsidRPr="00101943" w:rsidRDefault="00CF4581" w:rsidP="006110D3">
      <w:pPr>
        <w:pStyle w:val="VSLevel2"/>
        <w:jc w:val="both"/>
        <w:rPr>
          <w:rFonts w:ascii="Montserrat" w:hAnsi="Montserrat"/>
        </w:rPr>
      </w:pPr>
      <w:r w:rsidRPr="00101943">
        <w:rPr>
          <w:rFonts w:ascii="Montserrat" w:hAnsi="Montserrat"/>
        </w:rPr>
        <w:lastRenderedPageBreak/>
        <w:t>COORDINATION</w:t>
      </w:r>
    </w:p>
    <w:p w14:paraId="6B4ED60F" w14:textId="2DC287AD" w:rsidR="0092520F" w:rsidRPr="00101943" w:rsidRDefault="0092520F" w:rsidP="0092520F">
      <w:pPr>
        <w:pStyle w:val="VSLevel3"/>
        <w:keepLines/>
        <w:jc w:val="both"/>
        <w:rPr>
          <w:rFonts w:ascii="Montserrat" w:hAnsi="Montserrat"/>
        </w:rPr>
      </w:pPr>
      <w:r w:rsidRPr="00101943">
        <w:rPr>
          <w:rFonts w:ascii="Montserrat" w:hAnsi="Montserrat"/>
        </w:rPr>
        <w:t>Coordinate glazing channel dimensions to provide necessary bite on glass, minimum edge and face clearances, and adequate sealant thicknesses, with reasonable tolerances.</w:t>
      </w:r>
    </w:p>
    <w:p w14:paraId="3F111524" w14:textId="77777777" w:rsidR="00817A50" w:rsidRPr="00101943" w:rsidRDefault="00817A50" w:rsidP="00817A50">
      <w:pPr>
        <w:pStyle w:val="VSLevel2"/>
        <w:jc w:val="both"/>
        <w:rPr>
          <w:rFonts w:ascii="Montserrat" w:hAnsi="Montserrat"/>
        </w:rPr>
      </w:pPr>
      <w:r w:rsidRPr="00101943">
        <w:rPr>
          <w:rFonts w:ascii="Montserrat" w:hAnsi="Montserrat"/>
        </w:rPr>
        <w:t>WARRANTY</w:t>
      </w:r>
    </w:p>
    <w:p w14:paraId="0D64E40B" w14:textId="77777777" w:rsidR="00817A50" w:rsidRPr="00101943" w:rsidRDefault="00817A50" w:rsidP="00817A50">
      <w:pPr>
        <w:pStyle w:val="VSLevel3"/>
        <w:keepLines/>
        <w:jc w:val="both"/>
        <w:rPr>
          <w:rFonts w:ascii="Montserrat" w:hAnsi="Montserrat"/>
        </w:rPr>
      </w:pPr>
      <w:r w:rsidRPr="00101943">
        <w:rPr>
          <w:rFonts w:ascii="Montserrat" w:hAnsi="Montserrat"/>
        </w:rPr>
        <w:t>Extended Warranty: Provide manufacturer’s standard warranty which covers Products specified in this Section that fail in materials or workmanship within specified warranty period.</w:t>
      </w:r>
    </w:p>
    <w:p w14:paraId="728D24ED" w14:textId="0E051F26" w:rsidR="00817A50" w:rsidRPr="00101943" w:rsidRDefault="00277A2D" w:rsidP="00817A50">
      <w:pPr>
        <w:pStyle w:val="VSComment"/>
        <w:rPr>
          <w:rFonts w:ascii="Montserrat" w:hAnsi="Montserrat"/>
        </w:rPr>
      </w:pPr>
      <w:r w:rsidRPr="00101943">
        <w:rPr>
          <w:rFonts w:ascii="Montserrat" w:hAnsi="Montserrat"/>
        </w:rPr>
        <w:t>MITREX</w:t>
      </w:r>
      <w:r w:rsidR="00817A50" w:rsidRPr="00101943">
        <w:rPr>
          <w:rFonts w:ascii="Montserrat" w:hAnsi="Montserrat"/>
        </w:rPr>
        <w:t xml:space="preserve"> Spec Note: Edit paragraph below to reflect warranty required for the project. </w:t>
      </w:r>
    </w:p>
    <w:p w14:paraId="2336B5F5" w14:textId="4F85EC63" w:rsidR="00431872" w:rsidRPr="00101943" w:rsidRDefault="00817A50" w:rsidP="00817A50">
      <w:pPr>
        <w:pStyle w:val="VSLevel4"/>
        <w:keepLines/>
        <w:spacing w:before="120"/>
        <w:jc w:val="both"/>
        <w:rPr>
          <w:rFonts w:ascii="Montserrat" w:hAnsi="Montserrat"/>
        </w:rPr>
      </w:pPr>
      <w:r w:rsidRPr="00101943">
        <w:rPr>
          <w:rFonts w:ascii="Montserrat" w:hAnsi="Montserrat"/>
        </w:rPr>
        <w:t xml:space="preserve">Warranty Period </w:t>
      </w:r>
      <w:r w:rsidR="00E53D54" w:rsidRPr="00101943">
        <w:rPr>
          <w:rFonts w:ascii="Montserrat" w:hAnsi="Montserrat"/>
        </w:rPr>
        <w:t>–</w:t>
      </w:r>
      <w:r w:rsidRPr="00101943">
        <w:rPr>
          <w:rFonts w:ascii="Montserrat" w:hAnsi="Montserrat"/>
        </w:rPr>
        <w:t xml:space="preserve"> </w:t>
      </w:r>
      <w:r w:rsidR="00353FC6" w:rsidRPr="00101943">
        <w:rPr>
          <w:rFonts w:ascii="Montserrat" w:hAnsi="Montserrat"/>
        </w:rPr>
        <w:t>building</w:t>
      </w:r>
      <w:r w:rsidR="00E16D8D" w:rsidRPr="00101943">
        <w:rPr>
          <w:rFonts w:ascii="Montserrat" w:hAnsi="Montserrat"/>
        </w:rPr>
        <w:t xml:space="preserve">-integrated </w:t>
      </w:r>
      <w:r w:rsidR="004B0D7B" w:rsidRPr="00101943">
        <w:rPr>
          <w:rFonts w:ascii="Montserrat" w:hAnsi="Montserrat"/>
        </w:rPr>
        <w:t>PV glazed railings</w:t>
      </w:r>
      <w:r w:rsidRPr="00101943">
        <w:rPr>
          <w:rFonts w:ascii="Montserrat" w:hAnsi="Montserrat"/>
        </w:rPr>
        <w:t xml:space="preserve">: </w:t>
      </w:r>
    </w:p>
    <w:p w14:paraId="2352D83C" w14:textId="77777777" w:rsidR="0003000D" w:rsidRPr="00101943" w:rsidRDefault="0003000D" w:rsidP="0003000D">
      <w:pPr>
        <w:pStyle w:val="VSLevel5"/>
        <w:rPr>
          <w:rFonts w:ascii="Montserrat" w:hAnsi="Montserrat"/>
        </w:rPr>
      </w:pPr>
      <w:r w:rsidRPr="00101943">
        <w:rPr>
          <w:rFonts w:ascii="Montserrat" w:hAnsi="Montserrat"/>
        </w:rPr>
        <w:t>Solar photovoltaic cells: 25 years from date of Substantial Performance of the Work.</w:t>
      </w:r>
    </w:p>
    <w:p w14:paraId="3C3E2D8B" w14:textId="77777777" w:rsidR="0003000D" w:rsidRPr="00101943" w:rsidRDefault="0003000D" w:rsidP="0003000D">
      <w:pPr>
        <w:pStyle w:val="VSLevel5"/>
        <w:rPr>
          <w:rFonts w:ascii="Montserrat" w:hAnsi="Montserrat"/>
        </w:rPr>
      </w:pPr>
      <w:r w:rsidRPr="00101943">
        <w:rPr>
          <w:rFonts w:ascii="Montserrat" w:hAnsi="Montserrat"/>
        </w:rPr>
        <w:t xml:space="preserve">Power output: 25 years manufacturer’s power output warranty, at 80% minimum rated power output of the initial nominal power by year 25. </w:t>
      </w:r>
    </w:p>
    <w:p w14:paraId="38660CBB" w14:textId="77777777" w:rsidR="0003000D" w:rsidRPr="00101943" w:rsidRDefault="0003000D" w:rsidP="0003000D">
      <w:pPr>
        <w:pStyle w:val="VSLevel5"/>
        <w:rPr>
          <w:rFonts w:ascii="Montserrat" w:hAnsi="Montserrat"/>
        </w:rPr>
      </w:pPr>
      <w:r w:rsidRPr="00101943">
        <w:rPr>
          <w:rFonts w:ascii="Montserrat" w:hAnsi="Montserrat"/>
        </w:rPr>
        <w:t xml:space="preserve">Delamination: lifetime of Products. </w:t>
      </w:r>
    </w:p>
    <w:p w14:paraId="620EDAFE" w14:textId="77777777" w:rsidR="00C35B4E" w:rsidRPr="00101943" w:rsidRDefault="00C35B4E" w:rsidP="00C35B4E">
      <w:pPr>
        <w:pStyle w:val="VSLevel1"/>
        <w:jc w:val="both"/>
        <w:rPr>
          <w:rFonts w:ascii="Montserrat" w:hAnsi="Montserrat"/>
        </w:rPr>
      </w:pPr>
      <w:r w:rsidRPr="00101943">
        <w:rPr>
          <w:rFonts w:ascii="Montserrat" w:hAnsi="Montserrat"/>
        </w:rPr>
        <w:t>PRODUCTS</w:t>
      </w:r>
    </w:p>
    <w:p w14:paraId="6EF42A6C" w14:textId="5DBFA715" w:rsidR="00C35B4E" w:rsidRPr="00101943" w:rsidRDefault="00CF4581" w:rsidP="00C35B4E">
      <w:pPr>
        <w:pStyle w:val="VSLevel2"/>
        <w:jc w:val="both"/>
        <w:rPr>
          <w:rFonts w:ascii="Montserrat" w:hAnsi="Montserrat"/>
        </w:rPr>
      </w:pPr>
      <w:r w:rsidRPr="00101943">
        <w:rPr>
          <w:rFonts w:ascii="Montserrat" w:hAnsi="Montserrat"/>
        </w:rPr>
        <w:t>MANUFACTURERS</w:t>
      </w:r>
    </w:p>
    <w:p w14:paraId="280C5D82" w14:textId="4E5E329D" w:rsidR="00C35B4E" w:rsidRPr="00101943" w:rsidRDefault="00C35B4E" w:rsidP="00564738">
      <w:pPr>
        <w:pStyle w:val="VSLevel3"/>
        <w:rPr>
          <w:rFonts w:ascii="Montserrat" w:hAnsi="Montserrat"/>
        </w:rPr>
      </w:pPr>
      <w:r w:rsidRPr="00101943">
        <w:rPr>
          <w:rFonts w:ascii="Montserrat" w:hAnsi="Montserrat"/>
        </w:rPr>
        <w:t xml:space="preserve">Materials specified in this Section are based on Products </w:t>
      </w:r>
      <w:r w:rsidRPr="00101943">
        <w:rPr>
          <w:rFonts w:ascii="Montserrat" w:hAnsi="Montserrat"/>
          <w:lang w:val="en-CA"/>
        </w:rPr>
        <w:t xml:space="preserve">as supplied </w:t>
      </w:r>
      <w:r w:rsidRPr="00101943">
        <w:rPr>
          <w:rFonts w:ascii="Montserrat" w:hAnsi="Montserrat"/>
        </w:rPr>
        <w:t xml:space="preserve">by </w:t>
      </w:r>
      <w:r w:rsidR="00564738" w:rsidRPr="00101943">
        <w:rPr>
          <w:rFonts w:ascii="Montserrat" w:hAnsi="Montserrat"/>
        </w:rPr>
        <w:t>Mitrex</w:t>
      </w:r>
      <w:r w:rsidR="00F447DD" w:rsidRPr="00101943">
        <w:rPr>
          <w:rFonts w:ascii="Montserrat" w:hAnsi="Montserrat"/>
        </w:rPr>
        <w:t xml:space="preserve"> Inc.;</w:t>
      </w:r>
      <w:r w:rsidR="00564738" w:rsidRPr="00101943">
        <w:rPr>
          <w:rFonts w:ascii="Montserrat" w:hAnsi="Montserrat"/>
        </w:rPr>
        <w:t>41 Racine Road, Toronto, ON M9W 2Z4</w:t>
      </w:r>
      <w:r w:rsidRPr="00101943">
        <w:rPr>
          <w:rFonts w:ascii="Montserrat" w:hAnsi="Montserrat"/>
        </w:rPr>
        <w:t xml:space="preserve">; T: </w:t>
      </w:r>
      <w:r w:rsidR="00564738" w:rsidRPr="00101943">
        <w:rPr>
          <w:rFonts w:ascii="Montserrat" w:hAnsi="Montserrat"/>
        </w:rPr>
        <w:t>416-497-7120</w:t>
      </w:r>
      <w:r w:rsidRPr="00101943">
        <w:rPr>
          <w:rFonts w:ascii="Montserrat" w:hAnsi="Montserrat"/>
        </w:rPr>
        <w:t xml:space="preserve">; E: </w:t>
      </w:r>
      <w:hyperlink r:id="rId11" w:history="1">
        <w:r w:rsidRPr="00101943">
          <w:rPr>
            <w:rStyle w:val="Hyperlink"/>
            <w:rFonts w:ascii="Montserrat" w:hAnsi="Montserrat"/>
          </w:rPr>
          <w:t>info@</w:t>
        </w:r>
        <w:r w:rsidR="00564738" w:rsidRPr="00101943">
          <w:rPr>
            <w:rStyle w:val="Hyperlink"/>
            <w:rFonts w:ascii="Montserrat" w:hAnsi="Montserrat"/>
          </w:rPr>
          <w:t>m</w:t>
        </w:r>
        <w:r w:rsidRPr="00101943">
          <w:rPr>
            <w:rStyle w:val="Hyperlink"/>
            <w:rFonts w:ascii="Montserrat" w:hAnsi="Montserrat"/>
          </w:rPr>
          <w:t>itrex.com</w:t>
        </w:r>
      </w:hyperlink>
      <w:r w:rsidRPr="00101943">
        <w:rPr>
          <w:rFonts w:ascii="Montserrat" w:hAnsi="Montserrat"/>
        </w:rPr>
        <w:t xml:space="preserve">; web: </w:t>
      </w:r>
      <w:hyperlink r:id="rId12" w:history="1">
        <w:r w:rsidRPr="00101943">
          <w:rPr>
            <w:rStyle w:val="Hyperlink"/>
            <w:rFonts w:ascii="Montserrat" w:hAnsi="Montserrat"/>
          </w:rPr>
          <w:t>www.</w:t>
        </w:r>
        <w:r w:rsidR="00564738" w:rsidRPr="00101943">
          <w:rPr>
            <w:rStyle w:val="Hyperlink"/>
            <w:rFonts w:ascii="Montserrat" w:hAnsi="Montserrat"/>
          </w:rPr>
          <w:t>m</w:t>
        </w:r>
        <w:r w:rsidRPr="00101943">
          <w:rPr>
            <w:rStyle w:val="Hyperlink"/>
            <w:rFonts w:ascii="Montserrat" w:hAnsi="Montserrat"/>
          </w:rPr>
          <w:t>itrex.com</w:t>
        </w:r>
      </w:hyperlink>
      <w:r w:rsidRPr="00101943">
        <w:rPr>
          <w:rFonts w:ascii="Montserrat" w:hAnsi="Montserrat"/>
        </w:rPr>
        <w:t xml:space="preserve"> </w:t>
      </w:r>
    </w:p>
    <w:p w14:paraId="7D6C09D5" w14:textId="1EB73BE5" w:rsidR="00C35B4E" w:rsidRPr="00101943" w:rsidRDefault="00C35B4E" w:rsidP="00C35B4E">
      <w:pPr>
        <w:pStyle w:val="VSComment"/>
        <w:rPr>
          <w:rFonts w:ascii="Montserrat" w:hAnsi="Montserrat"/>
        </w:rPr>
      </w:pPr>
      <w:r w:rsidRPr="00101943">
        <w:rPr>
          <w:rFonts w:ascii="Montserrat" w:hAnsi="Montserrat"/>
        </w:rPr>
        <w:t xml:space="preserve">MITREX Spec Note: Retain one of the two options below to either permit or preclude other manufacturers from bidding on the Work of this Section. </w:t>
      </w:r>
    </w:p>
    <w:p w14:paraId="34C226C4" w14:textId="77777777" w:rsidR="00C35B4E" w:rsidRPr="00101943" w:rsidRDefault="00C35B4E" w:rsidP="00C35B4E">
      <w:pPr>
        <w:pStyle w:val="VSLevel3"/>
        <w:keepLines/>
        <w:jc w:val="both"/>
        <w:rPr>
          <w:rFonts w:ascii="Montserrat" w:hAnsi="Montserrat"/>
          <w:b/>
          <w:bCs/>
        </w:rPr>
      </w:pPr>
      <w:r w:rsidRPr="00101943">
        <w:rPr>
          <w:rFonts w:ascii="Montserrat" w:hAnsi="Montserrat"/>
          <w:b/>
          <w:bCs/>
        </w:rPr>
        <w:t xml:space="preserve">[Substitution Limitations: No further substitutions are acceptable.] </w:t>
      </w:r>
    </w:p>
    <w:p w14:paraId="175606BF" w14:textId="77777777" w:rsidR="00C35B4E" w:rsidRPr="00101943" w:rsidRDefault="00C35B4E" w:rsidP="00C35B4E">
      <w:pPr>
        <w:pStyle w:val="VSLevel3"/>
        <w:keepLines/>
        <w:jc w:val="both"/>
        <w:rPr>
          <w:rFonts w:ascii="Montserrat" w:hAnsi="Montserrat"/>
          <w:b/>
          <w:bCs/>
        </w:rPr>
      </w:pPr>
      <w:r w:rsidRPr="00101943">
        <w:rPr>
          <w:rFonts w:ascii="Montserrat" w:hAnsi="Montserrat"/>
          <w:b/>
          <w:bCs/>
        </w:rPr>
        <w:t xml:space="preserve">[Substitution Limitations: Conforming to requirements of Section 01 25 00, Substitution Procedures and as follows: </w:t>
      </w:r>
    </w:p>
    <w:p w14:paraId="5A4D832F" w14:textId="77777777" w:rsidR="00C35B4E" w:rsidRPr="00101943" w:rsidRDefault="00C35B4E" w:rsidP="00C35B4E">
      <w:pPr>
        <w:pStyle w:val="VSLevel4"/>
        <w:keepLines/>
        <w:spacing w:before="120"/>
        <w:jc w:val="both"/>
        <w:rPr>
          <w:rFonts w:ascii="Montserrat" w:hAnsi="Montserrat"/>
          <w:b/>
          <w:bCs/>
        </w:rPr>
      </w:pPr>
      <w:r w:rsidRPr="00101943">
        <w:rPr>
          <w:rFonts w:ascii="Montserrat" w:hAnsi="Montserrat"/>
          <w:b/>
          <w:bCs/>
        </w:rPr>
        <w:t xml:space="preserve">Consultant will consider requests for substitution if received [10] days before Bid Closing Deadline. Requests received after that time will be rejected. Consultant will consider requests for substitution when following conditions are satisfied: </w:t>
      </w:r>
    </w:p>
    <w:p w14:paraId="6AAE8BF2" w14:textId="6EC33F36" w:rsidR="00C35B4E" w:rsidRPr="00101943" w:rsidRDefault="00C35B4E" w:rsidP="00C35B4E">
      <w:pPr>
        <w:pStyle w:val="VSLevel5"/>
        <w:keepLines/>
        <w:spacing w:before="120"/>
        <w:contextualSpacing w:val="0"/>
        <w:jc w:val="both"/>
        <w:rPr>
          <w:rFonts w:ascii="Montserrat" w:hAnsi="Montserrat"/>
          <w:b/>
          <w:bCs/>
        </w:rPr>
      </w:pPr>
      <w:r w:rsidRPr="00101943">
        <w:rPr>
          <w:rFonts w:ascii="Montserrat" w:hAnsi="Montserrat"/>
          <w:b/>
          <w:bCs/>
        </w:rPr>
        <w:t xml:space="preserve">Requests for substitution include a list of at least five similar projects of equivalent size where products have been installed for a minimum of </w:t>
      </w:r>
      <w:r w:rsidRPr="00101943">
        <w:rPr>
          <w:rFonts w:ascii="Montserrat" w:hAnsi="Montserrat"/>
          <w:b/>
          <w:bCs/>
          <w:lang w:val="en-CA"/>
        </w:rPr>
        <w:t>five</w:t>
      </w:r>
      <w:r w:rsidRPr="00101943">
        <w:rPr>
          <w:rFonts w:ascii="Montserrat" w:hAnsi="Montserrat"/>
          <w:b/>
          <w:bCs/>
        </w:rPr>
        <w:t xml:space="preserve"> years</w:t>
      </w:r>
      <w:r w:rsidR="00953451" w:rsidRPr="00101943">
        <w:rPr>
          <w:rFonts w:ascii="Montserrat" w:hAnsi="Montserrat"/>
          <w:b/>
          <w:bCs/>
        </w:rPr>
        <w:t>.</w:t>
      </w:r>
    </w:p>
    <w:p w14:paraId="453BB601" w14:textId="77777777" w:rsidR="00C35B4E" w:rsidRPr="00101943" w:rsidRDefault="00C35B4E" w:rsidP="00C35B4E">
      <w:pPr>
        <w:pStyle w:val="VSLevel5"/>
        <w:keepLines/>
        <w:spacing w:before="120"/>
        <w:contextualSpacing w:val="0"/>
        <w:jc w:val="both"/>
        <w:rPr>
          <w:rFonts w:ascii="Montserrat" w:hAnsi="Montserrat"/>
          <w:b/>
          <w:bCs/>
        </w:rPr>
      </w:pPr>
      <w:r w:rsidRPr="00101943">
        <w:rPr>
          <w:rFonts w:ascii="Montserrat" w:hAnsi="Montserrat"/>
          <w:b/>
          <w:bCs/>
        </w:rPr>
        <w:t>Requested substitution does not require extensive revisions to the Contract Documents.</w:t>
      </w:r>
    </w:p>
    <w:p w14:paraId="1EC21E34" w14:textId="77777777" w:rsidR="00C35B4E" w:rsidRPr="00101943" w:rsidRDefault="00C35B4E" w:rsidP="00C35B4E">
      <w:pPr>
        <w:pStyle w:val="VSLevel5"/>
        <w:keepLines/>
        <w:spacing w:before="120"/>
        <w:contextualSpacing w:val="0"/>
        <w:jc w:val="both"/>
        <w:rPr>
          <w:rFonts w:ascii="Montserrat" w:hAnsi="Montserrat"/>
          <w:b/>
          <w:bCs/>
        </w:rPr>
      </w:pPr>
      <w:r w:rsidRPr="00101943">
        <w:rPr>
          <w:rFonts w:ascii="Montserrat" w:hAnsi="Montserrat"/>
          <w:b/>
          <w:bCs/>
        </w:rPr>
        <w:lastRenderedPageBreak/>
        <w:t>Requested substitution is consistent with the Contract Documents and will produce indicated results.</w:t>
      </w:r>
    </w:p>
    <w:p w14:paraId="180D8291" w14:textId="77777777" w:rsidR="00C35B4E" w:rsidRPr="00101943" w:rsidRDefault="00C35B4E" w:rsidP="00C35B4E">
      <w:pPr>
        <w:pStyle w:val="VSLevel5"/>
        <w:keepLines/>
        <w:spacing w:before="120"/>
        <w:contextualSpacing w:val="0"/>
        <w:jc w:val="both"/>
        <w:rPr>
          <w:rFonts w:ascii="Montserrat" w:hAnsi="Montserrat"/>
          <w:b/>
          <w:bCs/>
        </w:rPr>
      </w:pPr>
      <w:r w:rsidRPr="00101943">
        <w:rPr>
          <w:rFonts w:ascii="Montserrat" w:hAnsi="Montserrat"/>
          <w:b/>
          <w:bCs/>
        </w:rPr>
        <w:t>Requested substitution will not adversely affect construction schedule.</w:t>
      </w:r>
    </w:p>
    <w:p w14:paraId="5956A7B3" w14:textId="77777777" w:rsidR="00C35B4E" w:rsidRPr="00101943" w:rsidRDefault="00C35B4E" w:rsidP="00C35B4E">
      <w:pPr>
        <w:pStyle w:val="VSLevel5"/>
        <w:keepLines/>
        <w:spacing w:before="120"/>
        <w:contextualSpacing w:val="0"/>
        <w:jc w:val="both"/>
        <w:rPr>
          <w:rFonts w:ascii="Montserrat" w:hAnsi="Montserrat"/>
          <w:b/>
          <w:bCs/>
        </w:rPr>
      </w:pPr>
      <w:r w:rsidRPr="00101943">
        <w:rPr>
          <w:rFonts w:ascii="Montserrat" w:hAnsi="Montserrat"/>
          <w:b/>
          <w:bCs/>
        </w:rPr>
        <w:t>Requested substitution provides specified warranty.]</w:t>
      </w:r>
    </w:p>
    <w:p w14:paraId="6C6C729D" w14:textId="4B383077" w:rsidR="00C35B4E" w:rsidRPr="00101943" w:rsidRDefault="00CF4581" w:rsidP="00C35B4E">
      <w:pPr>
        <w:pStyle w:val="VSLevel2"/>
        <w:jc w:val="both"/>
        <w:rPr>
          <w:rFonts w:ascii="Montserrat" w:hAnsi="Montserrat"/>
        </w:rPr>
      </w:pPr>
      <w:r w:rsidRPr="00101943">
        <w:rPr>
          <w:rFonts w:ascii="Montserrat" w:hAnsi="Montserrat"/>
        </w:rPr>
        <w:t xml:space="preserve">REGULATORY REQUIREMENTS </w:t>
      </w:r>
    </w:p>
    <w:p w14:paraId="1775E327" w14:textId="603F0D48" w:rsidR="00C35B4E" w:rsidRPr="00101943" w:rsidRDefault="00C35B4E">
      <w:pPr>
        <w:pStyle w:val="VSComment"/>
        <w:rPr>
          <w:rFonts w:ascii="Montserrat" w:hAnsi="Montserrat"/>
        </w:rPr>
      </w:pPr>
      <w:r w:rsidRPr="00101943">
        <w:rPr>
          <w:rFonts w:ascii="Montserrat" w:hAnsi="Montserrat"/>
        </w:rPr>
        <w:t xml:space="preserve">MITREX Spec Note: Specify the regulation(s) that is (are) applicable to the Project. </w:t>
      </w:r>
    </w:p>
    <w:p w14:paraId="20981B39" w14:textId="2C85D049" w:rsidR="00C35B4E" w:rsidRPr="00101943" w:rsidRDefault="0096119C" w:rsidP="00C35B4E">
      <w:pPr>
        <w:pStyle w:val="VSLevel3"/>
        <w:keepLines/>
        <w:jc w:val="both"/>
        <w:rPr>
          <w:rFonts w:ascii="Montserrat" w:hAnsi="Montserrat"/>
        </w:rPr>
      </w:pPr>
      <w:r w:rsidRPr="00101943">
        <w:rPr>
          <w:rFonts w:ascii="Montserrat" w:hAnsi="Montserrat"/>
        </w:rPr>
        <w:t xml:space="preserve">Comply </w:t>
      </w:r>
      <w:r w:rsidR="00C35B4E" w:rsidRPr="00101943">
        <w:rPr>
          <w:rFonts w:ascii="Montserrat" w:hAnsi="Montserrat"/>
        </w:rPr>
        <w:t xml:space="preserve">with applicable provisions in the </w:t>
      </w:r>
      <w:r w:rsidR="00C35B4E" w:rsidRPr="00101943">
        <w:rPr>
          <w:rFonts w:ascii="Montserrat" w:hAnsi="Montserrat"/>
          <w:b/>
          <w:bCs/>
        </w:rPr>
        <w:t>[Ontario Building Code,]</w:t>
      </w:r>
      <w:r w:rsidR="00B4517A" w:rsidRPr="00101943">
        <w:rPr>
          <w:rFonts w:ascii="Montserrat" w:hAnsi="Montserrat"/>
          <w:b/>
          <w:bCs/>
        </w:rPr>
        <w:t xml:space="preserve"> </w:t>
      </w:r>
      <w:r w:rsidR="00C35B4E" w:rsidRPr="00101943">
        <w:rPr>
          <w:rFonts w:ascii="Montserrat" w:hAnsi="Montserrat"/>
        </w:rPr>
        <w:t xml:space="preserve">and requirements of authorities having jurisdiction. </w:t>
      </w:r>
    </w:p>
    <w:p w14:paraId="06591B33" w14:textId="7A4BFAB6" w:rsidR="00C35B4E" w:rsidRPr="00101943" w:rsidRDefault="00CF4581" w:rsidP="00C35B4E">
      <w:pPr>
        <w:pStyle w:val="VSLevel2"/>
        <w:jc w:val="both"/>
        <w:rPr>
          <w:rFonts w:ascii="Montserrat" w:hAnsi="Montserrat"/>
        </w:rPr>
      </w:pPr>
      <w:r w:rsidRPr="00101943">
        <w:rPr>
          <w:rFonts w:ascii="Montserrat" w:hAnsi="Montserrat"/>
        </w:rPr>
        <w:t>DESIGN AND PERFORMANCE REQUIREMENTS</w:t>
      </w:r>
    </w:p>
    <w:p w14:paraId="4FDE1360" w14:textId="3DAA6B95" w:rsidR="002713B7" w:rsidRPr="00101943" w:rsidRDefault="002713B7" w:rsidP="002713B7">
      <w:pPr>
        <w:pStyle w:val="VSLevel3"/>
        <w:rPr>
          <w:rFonts w:ascii="Montserrat" w:hAnsi="Montserrat"/>
        </w:rPr>
      </w:pPr>
      <w:r w:rsidRPr="00101943">
        <w:rPr>
          <w:rFonts w:ascii="Montserrat" w:hAnsi="Montserrat"/>
        </w:rPr>
        <w:t>Professional Engineering Design and Certification:  Design railings, including comprehensive engineering analysis by a Professional Engineer licensed to practice in the Province of Ontario, in accordance with requirements of Ontario Building Code, and using performance requirements and design criteria indicated in this Section.</w:t>
      </w:r>
    </w:p>
    <w:p w14:paraId="56F7B2ED" w14:textId="77777777" w:rsidR="00C07239" w:rsidRPr="00101943" w:rsidRDefault="001B29B2" w:rsidP="002713B7">
      <w:pPr>
        <w:pStyle w:val="VSLevel3"/>
        <w:rPr>
          <w:rFonts w:ascii="Montserrat" w:hAnsi="Montserrat"/>
        </w:rPr>
      </w:pPr>
      <w:r w:rsidRPr="00101943">
        <w:rPr>
          <w:rFonts w:ascii="Montserrat" w:hAnsi="Montserrat"/>
        </w:rPr>
        <w:t xml:space="preserve">Structural Performance of Railings:  </w:t>
      </w:r>
    </w:p>
    <w:p w14:paraId="51BEF08B" w14:textId="3CA6A951" w:rsidR="00CA1E27" w:rsidRPr="00101943" w:rsidRDefault="00CA1E27" w:rsidP="00CA1E27">
      <w:pPr>
        <w:pStyle w:val="VSLevel4"/>
        <w:rPr>
          <w:rFonts w:ascii="Montserrat" w:hAnsi="Montserrat"/>
        </w:rPr>
      </w:pPr>
      <w:r w:rsidRPr="00101943">
        <w:rPr>
          <w:rFonts w:ascii="Montserrat" w:hAnsi="Montserrat"/>
        </w:rPr>
        <w:t xml:space="preserve">Design building-integrated PV glazed railings systems to withstand live loads and dead loads </w:t>
      </w:r>
      <w:r w:rsidR="007E648A" w:rsidRPr="00101943">
        <w:rPr>
          <w:rFonts w:ascii="Montserrat" w:hAnsi="Montserrat"/>
        </w:rPr>
        <w:t xml:space="preserve">and wind loads </w:t>
      </w:r>
      <w:r w:rsidRPr="00101943">
        <w:rPr>
          <w:rFonts w:ascii="Montserrat" w:hAnsi="Montserrat"/>
        </w:rPr>
        <w:t xml:space="preserve">without loss or glass breakage due to defective manufacturing, fabrication, or installation. </w:t>
      </w:r>
    </w:p>
    <w:p w14:paraId="3F4F9718" w14:textId="77777777" w:rsidR="00366211" w:rsidRPr="00101943" w:rsidRDefault="00366211" w:rsidP="00366211">
      <w:pPr>
        <w:pStyle w:val="VSLevel4"/>
        <w:rPr>
          <w:rFonts w:ascii="Montserrat" w:hAnsi="Montserrat"/>
        </w:rPr>
      </w:pPr>
      <w:r w:rsidRPr="00101943">
        <w:rPr>
          <w:rFonts w:ascii="Montserrat" w:hAnsi="Montserrat"/>
        </w:rPr>
        <w:t xml:space="preserve">Size glass to withstand wind loads, dead loads and positive and negative live loads acting normal to plane of glass to design pressures indicated </w:t>
      </w:r>
      <w:r w:rsidRPr="00101943">
        <w:rPr>
          <w:rFonts w:ascii="Montserrat" w:hAnsi="Montserrat"/>
          <w:b/>
          <w:bCs/>
        </w:rPr>
        <w:t>[on Structural Drawings]</w:t>
      </w:r>
      <w:r w:rsidRPr="00101943">
        <w:rPr>
          <w:rFonts w:ascii="Montserrat" w:hAnsi="Montserrat"/>
        </w:rPr>
        <w:t xml:space="preserve"> </w:t>
      </w:r>
      <w:r w:rsidRPr="00101943">
        <w:rPr>
          <w:rFonts w:ascii="Montserrat" w:hAnsi="Montserrat"/>
          <w:b/>
          <w:bCs/>
        </w:rPr>
        <w:t>[xxx kPa]</w:t>
      </w:r>
      <w:r w:rsidRPr="00101943">
        <w:rPr>
          <w:rFonts w:ascii="Montserrat" w:hAnsi="Montserrat"/>
        </w:rPr>
        <w:t xml:space="preserve"> to ASTM E330 and </w:t>
      </w:r>
      <w:r w:rsidRPr="00101943">
        <w:rPr>
          <w:rFonts w:ascii="Montserrat" w:hAnsi="Montserrat" w:cs="Arial"/>
          <w:color w:val="040200"/>
        </w:rPr>
        <w:t>CAN/CGSB-12.20.</w:t>
      </w:r>
      <w:r w:rsidRPr="00101943">
        <w:rPr>
          <w:rFonts w:ascii="Montserrat" w:hAnsi="Montserrat"/>
        </w:rPr>
        <w:t xml:space="preserve"> </w:t>
      </w:r>
    </w:p>
    <w:p w14:paraId="4DEE0B3E" w14:textId="1ADACFE6" w:rsidR="001B29B2" w:rsidRPr="00101943" w:rsidRDefault="001B29B2" w:rsidP="00C07239">
      <w:pPr>
        <w:pStyle w:val="VSLevel4"/>
        <w:rPr>
          <w:rFonts w:ascii="Montserrat" w:hAnsi="Montserrat"/>
        </w:rPr>
      </w:pPr>
      <w:r w:rsidRPr="00101943">
        <w:rPr>
          <w:rFonts w:ascii="Montserrat" w:hAnsi="Montserrat"/>
        </w:rPr>
        <w:t xml:space="preserve">Railings shall withstand the effects of gravity loads according to the minimum requirements of the </w:t>
      </w:r>
      <w:r w:rsidR="00416B2A" w:rsidRPr="00101943">
        <w:rPr>
          <w:rFonts w:ascii="Montserrat" w:hAnsi="Montserrat"/>
          <w:b/>
          <w:bCs/>
        </w:rPr>
        <w:t>[</w:t>
      </w:r>
      <w:r w:rsidRPr="00101943">
        <w:rPr>
          <w:rFonts w:ascii="Montserrat" w:hAnsi="Montserrat"/>
          <w:b/>
          <w:bCs/>
        </w:rPr>
        <w:t xml:space="preserve">Ontario Building Code Part 4 for structural design, </w:t>
      </w:r>
      <w:r w:rsidR="00C07239" w:rsidRPr="00101943">
        <w:rPr>
          <w:rFonts w:ascii="Montserrat" w:hAnsi="Montserrat"/>
          <w:b/>
          <w:bCs/>
        </w:rPr>
        <w:t xml:space="preserve">and OBC </w:t>
      </w:r>
      <w:r w:rsidRPr="00101943">
        <w:rPr>
          <w:rFonts w:ascii="Montserrat" w:hAnsi="Montserrat"/>
          <w:b/>
          <w:bCs/>
        </w:rPr>
        <w:t>Supplementary Standard SB-13</w:t>
      </w:r>
      <w:r w:rsidR="00C07239" w:rsidRPr="00101943">
        <w:rPr>
          <w:rFonts w:ascii="Montserrat" w:hAnsi="Montserrat"/>
          <w:b/>
          <w:bCs/>
        </w:rPr>
        <w:t xml:space="preserve"> for glass selection.</w:t>
      </w:r>
      <w:r w:rsidR="00416B2A" w:rsidRPr="00101943">
        <w:rPr>
          <w:rFonts w:ascii="Montserrat" w:hAnsi="Montserrat"/>
          <w:b/>
          <w:bCs/>
        </w:rPr>
        <w:t>]</w:t>
      </w:r>
      <w:r w:rsidR="00C07239" w:rsidRPr="00101943">
        <w:rPr>
          <w:rFonts w:ascii="Montserrat" w:hAnsi="Montserrat"/>
        </w:rPr>
        <w:t xml:space="preserve"> </w:t>
      </w:r>
    </w:p>
    <w:p w14:paraId="4F0D9597" w14:textId="5105213B" w:rsidR="00487A0A" w:rsidRPr="00101943" w:rsidRDefault="00487A0A" w:rsidP="00487A0A">
      <w:pPr>
        <w:pStyle w:val="VSLevel4"/>
        <w:rPr>
          <w:rFonts w:ascii="Montserrat" w:hAnsi="Montserrat"/>
        </w:rPr>
      </w:pPr>
      <w:r w:rsidRPr="00101943">
        <w:rPr>
          <w:rFonts w:ascii="Montserrat" w:hAnsi="Montserrat"/>
        </w:rPr>
        <w:t xml:space="preserve">Confirm final glazing thicknesses by analyzing Project loads and in-service conditions. </w:t>
      </w:r>
    </w:p>
    <w:p w14:paraId="573098C5" w14:textId="77777777" w:rsidR="00487A0A" w:rsidRPr="00101943" w:rsidRDefault="00487A0A" w:rsidP="00487A0A">
      <w:pPr>
        <w:pStyle w:val="VSLevel4"/>
        <w:rPr>
          <w:rFonts w:ascii="Montserrat" w:hAnsi="Montserrat"/>
        </w:rPr>
      </w:pPr>
      <w:r w:rsidRPr="00101943">
        <w:rPr>
          <w:rFonts w:ascii="Montserrat" w:hAnsi="Montserrat"/>
        </w:rPr>
        <w:t>Glass-Supported Railings:  Support each section of top rail by a minimum of three glass panels or by other means so top rail will remain in place if any one panel fails.</w:t>
      </w:r>
    </w:p>
    <w:p w14:paraId="4B436A3A" w14:textId="1EB92EDC" w:rsidR="00664119" w:rsidRPr="00101943" w:rsidRDefault="00411744" w:rsidP="00411744">
      <w:pPr>
        <w:pStyle w:val="VSLevel3"/>
        <w:keepLines/>
        <w:jc w:val="both"/>
        <w:rPr>
          <w:rFonts w:ascii="Montserrat" w:hAnsi="Montserrat"/>
        </w:rPr>
      </w:pPr>
      <w:r w:rsidRPr="00101943">
        <w:rPr>
          <w:rFonts w:ascii="Montserrat" w:hAnsi="Montserrat"/>
        </w:rPr>
        <w:t xml:space="preserve">Safety Glazing: Where safety glazing is required, provide glazing that complies with </w:t>
      </w:r>
      <w:r w:rsidR="002506BA" w:rsidRPr="00101943">
        <w:rPr>
          <w:rFonts w:ascii="Montserrat" w:hAnsi="Montserrat"/>
        </w:rPr>
        <w:t>CGSB 12.1.</w:t>
      </w:r>
    </w:p>
    <w:p w14:paraId="0D3BAD4B" w14:textId="69A56685" w:rsidR="005C2F6E" w:rsidRPr="00101943" w:rsidRDefault="005C2F6E" w:rsidP="005C2F6E">
      <w:pPr>
        <w:pStyle w:val="VSComment"/>
        <w:rPr>
          <w:rFonts w:ascii="Montserrat" w:hAnsi="Montserrat"/>
        </w:rPr>
      </w:pPr>
      <w:r w:rsidRPr="00101943">
        <w:rPr>
          <w:rFonts w:ascii="Montserrat" w:hAnsi="Montserrat"/>
        </w:rPr>
        <w:t xml:space="preserve">MITREX Spec Note: If the loads acting on the glass are known, include them below. Often times, they are noted on the Structural Drawings of the Project. </w:t>
      </w:r>
    </w:p>
    <w:p w14:paraId="4502E4AC" w14:textId="72B64BF9" w:rsidR="00763F66" w:rsidRPr="00101943" w:rsidRDefault="00763F66" w:rsidP="00763F66">
      <w:pPr>
        <w:pStyle w:val="VSLevel3"/>
        <w:rPr>
          <w:rFonts w:ascii="Montserrat" w:hAnsi="Montserrat"/>
        </w:rPr>
      </w:pPr>
      <w:r w:rsidRPr="00101943">
        <w:rPr>
          <w:rFonts w:ascii="Montserrat" w:hAnsi="Montserrat"/>
        </w:rPr>
        <w:lastRenderedPageBreak/>
        <w:t>Size glass to withstand wind loads, dead loads and positive and negative live loads acting normal to plane of glass to design pressure</w:t>
      </w:r>
      <w:r w:rsidR="00493850" w:rsidRPr="00101943">
        <w:rPr>
          <w:rFonts w:ascii="Montserrat" w:hAnsi="Montserrat"/>
        </w:rPr>
        <w:t xml:space="preserve">s indicated </w:t>
      </w:r>
      <w:r w:rsidR="00493850" w:rsidRPr="00101943">
        <w:rPr>
          <w:rFonts w:ascii="Montserrat" w:hAnsi="Montserrat"/>
          <w:b/>
          <w:bCs/>
        </w:rPr>
        <w:t>[on Structural Drawings]</w:t>
      </w:r>
      <w:r w:rsidR="00493850" w:rsidRPr="00101943">
        <w:rPr>
          <w:rFonts w:ascii="Montserrat" w:hAnsi="Montserrat"/>
        </w:rPr>
        <w:t xml:space="preserve"> </w:t>
      </w:r>
      <w:r w:rsidRPr="00101943">
        <w:rPr>
          <w:rFonts w:ascii="Montserrat" w:hAnsi="Montserrat"/>
          <w:b/>
          <w:bCs/>
        </w:rPr>
        <w:t>[</w:t>
      </w:r>
      <w:r w:rsidR="005E7472" w:rsidRPr="00101943">
        <w:rPr>
          <w:rFonts w:ascii="Montserrat" w:hAnsi="Montserrat"/>
          <w:b/>
          <w:bCs/>
        </w:rPr>
        <w:t xml:space="preserve">xxx </w:t>
      </w:r>
      <w:r w:rsidRPr="00101943">
        <w:rPr>
          <w:rFonts w:ascii="Montserrat" w:hAnsi="Montserrat"/>
          <w:b/>
          <w:bCs/>
        </w:rPr>
        <w:t>kPa]</w:t>
      </w:r>
      <w:r w:rsidR="005E7472" w:rsidRPr="00101943">
        <w:rPr>
          <w:rFonts w:ascii="Montserrat" w:hAnsi="Montserrat"/>
        </w:rPr>
        <w:t xml:space="preserve"> </w:t>
      </w:r>
      <w:r w:rsidRPr="00101943">
        <w:rPr>
          <w:rFonts w:ascii="Montserrat" w:hAnsi="Montserrat"/>
        </w:rPr>
        <w:t>to</w:t>
      </w:r>
      <w:r w:rsidR="005E7472" w:rsidRPr="00101943">
        <w:rPr>
          <w:rFonts w:ascii="Montserrat" w:hAnsi="Montserrat"/>
        </w:rPr>
        <w:t xml:space="preserve"> </w:t>
      </w:r>
      <w:r w:rsidRPr="00101943">
        <w:rPr>
          <w:rFonts w:ascii="Montserrat" w:hAnsi="Montserrat"/>
        </w:rPr>
        <w:t>ASTM E330</w:t>
      </w:r>
      <w:r w:rsidR="00751FC8" w:rsidRPr="00101943">
        <w:rPr>
          <w:rFonts w:ascii="Montserrat" w:hAnsi="Montserrat"/>
        </w:rPr>
        <w:t xml:space="preserve"> and </w:t>
      </w:r>
      <w:r w:rsidR="00751FC8" w:rsidRPr="00101943">
        <w:rPr>
          <w:rFonts w:ascii="Montserrat" w:hAnsi="Montserrat" w:cs="Arial"/>
          <w:color w:val="040200"/>
        </w:rPr>
        <w:t>CAN/CGSB-12.20.</w:t>
      </w:r>
      <w:r w:rsidRPr="00101943">
        <w:rPr>
          <w:rFonts w:ascii="Montserrat" w:hAnsi="Montserrat"/>
        </w:rPr>
        <w:t xml:space="preserve"> </w:t>
      </w:r>
    </w:p>
    <w:p w14:paraId="6B11E375" w14:textId="280576E2" w:rsidR="00AC7A21" w:rsidRPr="00101943" w:rsidRDefault="00AC7A21" w:rsidP="008E105E">
      <w:pPr>
        <w:pStyle w:val="VSLevel3"/>
        <w:rPr>
          <w:rFonts w:ascii="Montserrat" w:hAnsi="Montserrat"/>
        </w:rPr>
      </w:pPr>
      <w:r w:rsidRPr="00101943">
        <w:rPr>
          <w:rFonts w:ascii="Montserrat" w:hAnsi="Montserrat"/>
        </w:rPr>
        <w:t>Thermal Movements: Allow for thermal movements from ambient and surface temperature changes by preventing buckling, opening of joints, overstressing of components, failure of joint sealants, failure of connections, and other detrimental effects. Base calculations on surface temperatures of materials due to both solar heat gain and nighttime-sky heat loss.</w:t>
      </w:r>
    </w:p>
    <w:p w14:paraId="74AE86A7" w14:textId="77321E68" w:rsidR="00BC026A" w:rsidRPr="00101943" w:rsidRDefault="00BC026A" w:rsidP="008E105E">
      <w:pPr>
        <w:pStyle w:val="VSLevel3"/>
        <w:rPr>
          <w:rFonts w:ascii="Montserrat" w:hAnsi="Montserrat"/>
        </w:rPr>
      </w:pPr>
      <w:r w:rsidRPr="00101943">
        <w:rPr>
          <w:rFonts w:ascii="Montserrat" w:hAnsi="Montserrat"/>
        </w:rPr>
        <w:t>Control of Corrosion:  Prevent galvanic action and other forms of corrosion by insulating metals and other materials from direct contact with incompatible materials.</w:t>
      </w:r>
    </w:p>
    <w:p w14:paraId="0D1A839E" w14:textId="77777777" w:rsidR="00416B2A" w:rsidRPr="00101943" w:rsidRDefault="00416B2A" w:rsidP="00416B2A">
      <w:pPr>
        <w:pStyle w:val="VSLevel3"/>
        <w:rPr>
          <w:rFonts w:ascii="Montserrat" w:hAnsi="Montserrat"/>
        </w:rPr>
      </w:pPr>
      <w:r w:rsidRPr="00101943">
        <w:rPr>
          <w:rFonts w:ascii="Montserrat" w:hAnsi="Montserrat"/>
        </w:rPr>
        <w:t xml:space="preserve">Electrical Characteristics: </w:t>
      </w:r>
    </w:p>
    <w:p w14:paraId="4D37EAE9" w14:textId="77777777" w:rsidR="00416B2A" w:rsidRPr="00101943" w:rsidRDefault="00416B2A" w:rsidP="00416B2A">
      <w:pPr>
        <w:pStyle w:val="VSLevel4"/>
        <w:ind w:hanging="578"/>
        <w:rPr>
          <w:rFonts w:ascii="Montserrat" w:hAnsi="Montserrat"/>
        </w:rPr>
      </w:pPr>
      <w:r w:rsidRPr="00101943">
        <w:rPr>
          <w:rFonts w:ascii="Montserrat" w:hAnsi="Montserrat"/>
        </w:rPr>
        <w:t>Provide materials to fabricate functioning photovoltaic systems in accordance with CSA, ASTM, IEEE, NEMA, and cUL requirements, as specified in this section, and as shown on Drawings.</w:t>
      </w:r>
    </w:p>
    <w:p w14:paraId="753BD46B" w14:textId="77777777" w:rsidR="00416B2A" w:rsidRPr="00101943" w:rsidRDefault="00416B2A" w:rsidP="00416B2A">
      <w:pPr>
        <w:pStyle w:val="VSLevel4"/>
        <w:ind w:hanging="578"/>
        <w:rPr>
          <w:rFonts w:ascii="Montserrat" w:hAnsi="Montserrat"/>
        </w:rPr>
      </w:pPr>
      <w:r w:rsidRPr="00101943">
        <w:rPr>
          <w:rFonts w:ascii="Montserrat" w:hAnsi="Montserrat"/>
        </w:rPr>
        <w:t>System operating temperature shall be from -40 deg C to +85 deg C.</w:t>
      </w:r>
    </w:p>
    <w:p w14:paraId="1350FCAB" w14:textId="77777777" w:rsidR="00416B2A" w:rsidRPr="00101943" w:rsidRDefault="00416B2A" w:rsidP="00416B2A">
      <w:pPr>
        <w:pStyle w:val="VSLevel4"/>
        <w:ind w:hanging="578"/>
        <w:rPr>
          <w:rFonts w:ascii="Montserrat" w:hAnsi="Montserrat"/>
        </w:rPr>
      </w:pPr>
      <w:r w:rsidRPr="00101943">
        <w:rPr>
          <w:rFonts w:ascii="Montserrat" w:hAnsi="Montserrat"/>
        </w:rPr>
        <w:t>Minimum Performance Parameters of PV system: to UL 1703.</w:t>
      </w:r>
    </w:p>
    <w:p w14:paraId="60F66CFE" w14:textId="49A7FF69" w:rsidR="00C14DB2" w:rsidRPr="00101943" w:rsidRDefault="00C14DB2" w:rsidP="00C14DB2">
      <w:pPr>
        <w:pStyle w:val="VSLevel2"/>
        <w:rPr>
          <w:rFonts w:ascii="Montserrat" w:hAnsi="Montserrat"/>
        </w:rPr>
      </w:pPr>
      <w:r w:rsidRPr="00101943">
        <w:rPr>
          <w:rFonts w:ascii="Montserrat" w:hAnsi="Montserrat"/>
        </w:rPr>
        <w:t>MATERIALS</w:t>
      </w:r>
    </w:p>
    <w:p w14:paraId="5E10F7A1" w14:textId="298E6B7D" w:rsidR="009C0315" w:rsidRPr="00101943" w:rsidRDefault="009C0315" w:rsidP="009C0315">
      <w:pPr>
        <w:pStyle w:val="VSLevel3"/>
        <w:keepLines/>
        <w:jc w:val="both"/>
        <w:rPr>
          <w:rFonts w:ascii="Montserrat" w:hAnsi="Montserrat"/>
        </w:rPr>
      </w:pPr>
      <w:r w:rsidRPr="00101943">
        <w:rPr>
          <w:rFonts w:ascii="Montserrat" w:hAnsi="Montserrat"/>
        </w:rPr>
        <w:t>Fully Tempered Float Glass: ASTM C1048, Kind FT (fully tempered), Condition A (uncoated) unless otherwise indicated, Type I, Class 1 (clear) or Class 2 (tinted) as indicated, Quality-Q3.</w:t>
      </w:r>
    </w:p>
    <w:p w14:paraId="57EA4982" w14:textId="1657319E" w:rsidR="00F5006A" w:rsidRPr="00101943" w:rsidRDefault="00F5006A" w:rsidP="002E761D">
      <w:pPr>
        <w:pStyle w:val="VSLevel3"/>
        <w:rPr>
          <w:rFonts w:ascii="Montserrat" w:hAnsi="Montserrat"/>
        </w:rPr>
      </w:pPr>
      <w:r w:rsidRPr="00101943">
        <w:rPr>
          <w:rFonts w:ascii="Montserrat" w:hAnsi="Montserrat"/>
        </w:rPr>
        <w:t>Brackets, Flanges, and Anchors: Same metal and finish as supported rails unless otherwise indicated.</w:t>
      </w:r>
    </w:p>
    <w:p w14:paraId="2A173A77" w14:textId="476D8332" w:rsidR="0091226C" w:rsidRPr="00101943" w:rsidRDefault="0091226C" w:rsidP="002E761D">
      <w:pPr>
        <w:pStyle w:val="VSLevel3"/>
        <w:rPr>
          <w:rFonts w:ascii="Montserrat" w:hAnsi="Montserrat"/>
        </w:rPr>
      </w:pPr>
      <w:r w:rsidRPr="00101943">
        <w:rPr>
          <w:rFonts w:ascii="Montserrat" w:hAnsi="Montserrat"/>
        </w:rPr>
        <w:t>Aluminum: Provide alloy and temper recommended by aluminum producer and finisher for type of use and finish indicated, and with strength and durability properties for each aluminum form required.</w:t>
      </w:r>
    </w:p>
    <w:p w14:paraId="2617EA08" w14:textId="06497E75" w:rsidR="00323D9F" w:rsidRPr="00101943" w:rsidRDefault="00323D9F" w:rsidP="00323D9F">
      <w:pPr>
        <w:pStyle w:val="VSLevel4"/>
        <w:rPr>
          <w:rFonts w:ascii="Montserrat" w:hAnsi="Montserrat"/>
        </w:rPr>
      </w:pPr>
      <w:r w:rsidRPr="00101943">
        <w:rPr>
          <w:rFonts w:ascii="Montserrat" w:hAnsi="Montserrat"/>
        </w:rPr>
        <w:t>Extruded Bars and Shapes: ASTM B221/ASTM B221M, Alloy 6063-T5/T52.</w:t>
      </w:r>
    </w:p>
    <w:p w14:paraId="7E7A0839" w14:textId="5BEF3AE5" w:rsidR="00323D9F" w:rsidRPr="00101943" w:rsidRDefault="00323D9F" w:rsidP="00323D9F">
      <w:pPr>
        <w:pStyle w:val="VSLevel4"/>
        <w:rPr>
          <w:rFonts w:ascii="Montserrat" w:hAnsi="Montserrat"/>
        </w:rPr>
      </w:pPr>
      <w:r w:rsidRPr="00101943">
        <w:rPr>
          <w:rFonts w:ascii="Montserrat" w:hAnsi="Montserrat"/>
        </w:rPr>
        <w:t>Plate and Sheet: ASTM B209/ASTM B209M, Alloy 5005-H32 or Alloy 6061-T6.</w:t>
      </w:r>
    </w:p>
    <w:p w14:paraId="746EF711" w14:textId="471E003E" w:rsidR="001046A7" w:rsidRPr="00101943" w:rsidRDefault="001046A7" w:rsidP="001046A7">
      <w:pPr>
        <w:pStyle w:val="VSComment"/>
        <w:rPr>
          <w:rFonts w:ascii="Montserrat" w:hAnsi="Montserrat"/>
        </w:rPr>
      </w:pPr>
      <w:r w:rsidRPr="00101943">
        <w:rPr>
          <w:rFonts w:ascii="Montserrat" w:hAnsi="Montserrat"/>
        </w:rPr>
        <w:t xml:space="preserve">MITREX Spec Note: Select stainless grades below. Typically Type 316 is more suited for exterior and/or corrosive environments. </w:t>
      </w:r>
    </w:p>
    <w:p w14:paraId="5561A212" w14:textId="77777777" w:rsidR="002F4EF6" w:rsidRPr="00101943" w:rsidRDefault="002F4EF6" w:rsidP="001046A7">
      <w:pPr>
        <w:pStyle w:val="VSLevel3"/>
        <w:rPr>
          <w:rFonts w:ascii="Montserrat" w:hAnsi="Montserrat"/>
        </w:rPr>
      </w:pPr>
      <w:r w:rsidRPr="00101943">
        <w:rPr>
          <w:rFonts w:ascii="Montserrat" w:hAnsi="Montserrat"/>
        </w:rPr>
        <w:t xml:space="preserve">Stainless Steel: </w:t>
      </w:r>
    </w:p>
    <w:p w14:paraId="36D7FEAB" w14:textId="34770759" w:rsidR="002F4EF6" w:rsidRPr="00101943" w:rsidRDefault="002F4EF6" w:rsidP="002F4EF6">
      <w:pPr>
        <w:pStyle w:val="VSLevel4"/>
        <w:rPr>
          <w:rFonts w:ascii="Montserrat" w:hAnsi="Montserrat"/>
        </w:rPr>
      </w:pPr>
      <w:r w:rsidRPr="00101943">
        <w:rPr>
          <w:rFonts w:ascii="Montserrat" w:hAnsi="Montserrat"/>
        </w:rPr>
        <w:t xml:space="preserve">Tubing: ASTM A554, </w:t>
      </w:r>
      <w:r w:rsidRPr="00101943">
        <w:rPr>
          <w:rFonts w:ascii="Montserrat" w:hAnsi="Montserrat"/>
          <w:b/>
          <w:bCs/>
        </w:rPr>
        <w:t>[Grade MT 304]</w:t>
      </w:r>
      <w:r w:rsidRPr="00101943">
        <w:rPr>
          <w:rFonts w:ascii="Montserrat" w:hAnsi="Montserrat"/>
        </w:rPr>
        <w:t xml:space="preserve"> </w:t>
      </w:r>
      <w:r w:rsidRPr="00101943">
        <w:rPr>
          <w:rFonts w:ascii="Montserrat" w:hAnsi="Montserrat"/>
          <w:b/>
          <w:bCs/>
        </w:rPr>
        <w:t>[Grade MT 316]</w:t>
      </w:r>
      <w:r w:rsidRPr="00101943">
        <w:rPr>
          <w:rFonts w:ascii="Montserrat" w:hAnsi="Montserrat"/>
        </w:rPr>
        <w:t>.</w:t>
      </w:r>
    </w:p>
    <w:p w14:paraId="1751B5D9" w14:textId="77777777" w:rsidR="002F4EF6" w:rsidRPr="00101943" w:rsidRDefault="002F4EF6" w:rsidP="002F4EF6">
      <w:pPr>
        <w:pStyle w:val="VSLevel4"/>
        <w:rPr>
          <w:rFonts w:ascii="Montserrat" w:hAnsi="Montserrat"/>
        </w:rPr>
      </w:pPr>
      <w:r w:rsidRPr="00101943">
        <w:rPr>
          <w:rFonts w:ascii="Montserrat" w:hAnsi="Montserrat"/>
        </w:rPr>
        <w:t xml:space="preserve">Pipe: ASTM A312/A312M, </w:t>
      </w:r>
      <w:r w:rsidRPr="00101943">
        <w:rPr>
          <w:rFonts w:ascii="Montserrat" w:hAnsi="Montserrat"/>
          <w:b/>
          <w:bCs/>
        </w:rPr>
        <w:t>[Grade TP 304]</w:t>
      </w:r>
      <w:r w:rsidRPr="00101943">
        <w:rPr>
          <w:rFonts w:ascii="Montserrat" w:hAnsi="Montserrat"/>
        </w:rPr>
        <w:t xml:space="preserve"> </w:t>
      </w:r>
      <w:r w:rsidRPr="00101943">
        <w:rPr>
          <w:rFonts w:ascii="Montserrat" w:hAnsi="Montserrat"/>
          <w:b/>
          <w:bCs/>
        </w:rPr>
        <w:t>[Grade TP 316]</w:t>
      </w:r>
      <w:r w:rsidRPr="00101943">
        <w:rPr>
          <w:rFonts w:ascii="Montserrat" w:hAnsi="Montserrat"/>
        </w:rPr>
        <w:t>.</w:t>
      </w:r>
    </w:p>
    <w:p w14:paraId="34BA0380" w14:textId="77777777" w:rsidR="002F4EF6" w:rsidRPr="00101943" w:rsidRDefault="002F4EF6" w:rsidP="002F4EF6">
      <w:pPr>
        <w:pStyle w:val="VSLevel4"/>
        <w:rPr>
          <w:rFonts w:ascii="Montserrat" w:hAnsi="Montserrat"/>
        </w:rPr>
      </w:pPr>
      <w:r w:rsidRPr="00101943">
        <w:rPr>
          <w:rFonts w:ascii="Montserrat" w:hAnsi="Montserrat"/>
        </w:rPr>
        <w:t xml:space="preserve">Sheet, Strip, Plate, and Flat Bar: ASTM A666 or ASTM A240/A240M, </w:t>
      </w:r>
      <w:r w:rsidRPr="00101943">
        <w:rPr>
          <w:rFonts w:ascii="Montserrat" w:hAnsi="Montserrat"/>
          <w:b/>
          <w:bCs/>
        </w:rPr>
        <w:t>[Type 304]</w:t>
      </w:r>
      <w:r w:rsidRPr="00101943">
        <w:rPr>
          <w:rFonts w:ascii="Montserrat" w:hAnsi="Montserrat"/>
        </w:rPr>
        <w:t xml:space="preserve"> </w:t>
      </w:r>
      <w:r w:rsidRPr="00101943">
        <w:rPr>
          <w:rFonts w:ascii="Montserrat" w:hAnsi="Montserrat"/>
          <w:b/>
          <w:bCs/>
        </w:rPr>
        <w:t>[Type 316]</w:t>
      </w:r>
      <w:r w:rsidRPr="00101943">
        <w:rPr>
          <w:rFonts w:ascii="Montserrat" w:hAnsi="Montserrat"/>
        </w:rPr>
        <w:t>.</w:t>
      </w:r>
    </w:p>
    <w:p w14:paraId="5F250BC8" w14:textId="77777777" w:rsidR="002F4EF6" w:rsidRPr="00101943" w:rsidRDefault="002F4EF6" w:rsidP="002F4EF6">
      <w:pPr>
        <w:pStyle w:val="VSLevel4"/>
        <w:rPr>
          <w:rFonts w:ascii="Montserrat" w:hAnsi="Montserrat"/>
        </w:rPr>
      </w:pPr>
      <w:r w:rsidRPr="00101943">
        <w:rPr>
          <w:rFonts w:ascii="Montserrat" w:hAnsi="Montserrat"/>
        </w:rPr>
        <w:lastRenderedPageBreak/>
        <w:t xml:space="preserve">Bars and Shapes: ASTM A276, </w:t>
      </w:r>
      <w:r w:rsidRPr="00101943">
        <w:rPr>
          <w:rFonts w:ascii="Montserrat" w:hAnsi="Montserrat"/>
          <w:b/>
          <w:bCs/>
        </w:rPr>
        <w:t>[Type 304]</w:t>
      </w:r>
      <w:r w:rsidRPr="00101943">
        <w:rPr>
          <w:rFonts w:ascii="Montserrat" w:hAnsi="Montserrat"/>
        </w:rPr>
        <w:t xml:space="preserve"> </w:t>
      </w:r>
      <w:r w:rsidRPr="00101943">
        <w:rPr>
          <w:rFonts w:ascii="Montserrat" w:hAnsi="Montserrat"/>
          <w:b/>
          <w:bCs/>
        </w:rPr>
        <w:t>[Type 316]</w:t>
      </w:r>
      <w:r w:rsidRPr="00101943">
        <w:rPr>
          <w:rFonts w:ascii="Montserrat" w:hAnsi="Montserrat"/>
        </w:rPr>
        <w:t>.</w:t>
      </w:r>
    </w:p>
    <w:p w14:paraId="3D708223" w14:textId="5AC46831" w:rsidR="00C6201D" w:rsidRPr="00101943" w:rsidRDefault="00F94818" w:rsidP="00C6201D">
      <w:pPr>
        <w:pStyle w:val="VSLevel2"/>
        <w:jc w:val="both"/>
        <w:rPr>
          <w:rFonts w:ascii="Montserrat" w:hAnsi="Montserrat"/>
        </w:rPr>
      </w:pPr>
      <w:r w:rsidRPr="00101943">
        <w:rPr>
          <w:rFonts w:ascii="Montserrat" w:hAnsi="Montserrat"/>
          <w:bCs/>
        </w:rPr>
        <w:t>GLASS FOR PV</w:t>
      </w:r>
      <w:r w:rsidRPr="00101943">
        <w:rPr>
          <w:rFonts w:ascii="Montserrat" w:hAnsi="Montserrat"/>
        </w:rPr>
        <w:t xml:space="preserve"> RAILINGS AND GUARDS</w:t>
      </w:r>
    </w:p>
    <w:p w14:paraId="541F0F7D" w14:textId="77777777" w:rsidR="008E611D" w:rsidRPr="00101943" w:rsidRDefault="008E611D" w:rsidP="008E611D">
      <w:pPr>
        <w:pStyle w:val="VSComment"/>
        <w:rPr>
          <w:rFonts w:ascii="Montserrat" w:hAnsi="Montserrat"/>
          <w:lang w:val="en-CA"/>
        </w:rPr>
      </w:pPr>
      <w:r w:rsidRPr="00101943">
        <w:rPr>
          <w:rFonts w:ascii="Montserrat" w:hAnsi="Montserrat"/>
          <w:lang w:val="en-CA"/>
        </w:rPr>
        <w:t xml:space="preserve">MITREX Spec Note: Choose below from thin-film or monocrystalline silicon technology. The choice is dependent on the required power output as well as the aesthetics of the project. Speak to a MITREX representative for more information. Remove paragraphs that do not apply. </w:t>
      </w:r>
    </w:p>
    <w:p w14:paraId="6C91D7E0" w14:textId="7A2B79F1" w:rsidR="00C6201D" w:rsidRPr="00101943" w:rsidRDefault="004E7DBF" w:rsidP="00C6201D">
      <w:pPr>
        <w:pStyle w:val="VSLevel3"/>
        <w:rPr>
          <w:rFonts w:ascii="Montserrat" w:hAnsi="Montserrat"/>
          <w:b/>
          <w:bCs/>
        </w:rPr>
      </w:pPr>
      <w:r w:rsidRPr="00101943">
        <w:rPr>
          <w:rFonts w:ascii="Montserrat" w:hAnsi="Montserrat"/>
          <w:b/>
          <w:bCs/>
        </w:rPr>
        <w:t>[</w:t>
      </w:r>
      <w:r w:rsidR="00C6201D" w:rsidRPr="00101943">
        <w:rPr>
          <w:rFonts w:ascii="Montserrat" w:hAnsi="Montserrat"/>
          <w:b/>
          <w:bCs/>
        </w:rPr>
        <w:t>Laminated PV glass</w:t>
      </w:r>
      <w:r w:rsidR="001D1B7A" w:rsidRPr="00101943">
        <w:rPr>
          <w:rFonts w:ascii="Montserrat" w:hAnsi="Montserrat"/>
          <w:b/>
          <w:bCs/>
        </w:rPr>
        <w:t xml:space="preserve"> with monocrystalline silicon technology</w:t>
      </w:r>
      <w:r w:rsidR="00413A3D" w:rsidRPr="00101943">
        <w:rPr>
          <w:rFonts w:ascii="Montserrat" w:hAnsi="Montserrat"/>
          <w:b/>
          <w:bCs/>
        </w:rPr>
        <w:t xml:space="preserve">: Minimum </w:t>
      </w:r>
      <w:r w:rsidR="002D7C08" w:rsidRPr="00101943">
        <w:rPr>
          <w:rFonts w:ascii="Montserrat" w:hAnsi="Montserrat"/>
          <w:b/>
          <w:bCs/>
        </w:rPr>
        <w:t xml:space="preserve">6 </w:t>
      </w:r>
      <w:r w:rsidR="00413A3D" w:rsidRPr="00101943">
        <w:rPr>
          <w:rFonts w:ascii="Montserrat" w:hAnsi="Montserrat"/>
          <w:b/>
          <w:bCs/>
        </w:rPr>
        <w:t>mm (1/</w:t>
      </w:r>
      <w:r w:rsidR="002D7C08" w:rsidRPr="00101943">
        <w:rPr>
          <w:rFonts w:ascii="Montserrat" w:hAnsi="Montserrat"/>
          <w:b/>
          <w:bCs/>
        </w:rPr>
        <w:t>4</w:t>
      </w:r>
      <w:r w:rsidR="00413A3D" w:rsidRPr="00101943">
        <w:rPr>
          <w:rFonts w:ascii="Montserrat" w:hAnsi="Montserrat"/>
          <w:b/>
          <w:bCs/>
        </w:rPr>
        <w:t xml:space="preserve"> inch) </w:t>
      </w:r>
      <w:r w:rsidRPr="00101943">
        <w:rPr>
          <w:rFonts w:ascii="Montserrat" w:hAnsi="Montserrat"/>
          <w:b/>
          <w:bCs/>
        </w:rPr>
        <w:t xml:space="preserve">thick </w:t>
      </w:r>
      <w:r w:rsidR="00413A3D" w:rsidRPr="00101943">
        <w:rPr>
          <w:rFonts w:ascii="Montserrat" w:hAnsi="Montserrat"/>
          <w:b/>
          <w:bCs/>
        </w:rPr>
        <w:t>units</w:t>
      </w:r>
      <w:r w:rsidR="00C6201D" w:rsidRPr="00101943">
        <w:rPr>
          <w:rFonts w:ascii="Montserrat" w:hAnsi="Montserrat"/>
          <w:b/>
          <w:bCs/>
        </w:rPr>
        <w:t xml:space="preserve"> </w:t>
      </w:r>
      <w:r w:rsidRPr="00101943">
        <w:rPr>
          <w:rFonts w:ascii="Montserrat" w:hAnsi="Montserrat"/>
          <w:b/>
          <w:bCs/>
        </w:rPr>
        <w:t xml:space="preserve">(nominal) </w:t>
      </w:r>
      <w:r w:rsidR="00C6201D" w:rsidRPr="00101943">
        <w:rPr>
          <w:rFonts w:ascii="Montserrat" w:hAnsi="Montserrat"/>
          <w:b/>
          <w:bCs/>
        </w:rPr>
        <w:t xml:space="preserve">fabricated as follows: </w:t>
      </w:r>
    </w:p>
    <w:p w14:paraId="32139ABF" w14:textId="629B8318" w:rsidR="00C6201D" w:rsidRPr="00101943" w:rsidRDefault="002D7C08" w:rsidP="00C6201D">
      <w:pPr>
        <w:pStyle w:val="VSLevel4"/>
        <w:ind w:hanging="578"/>
        <w:rPr>
          <w:rFonts w:ascii="Montserrat" w:hAnsi="Montserrat"/>
          <w:b/>
          <w:bCs/>
        </w:rPr>
      </w:pPr>
      <w:r w:rsidRPr="00101943">
        <w:rPr>
          <w:rFonts w:ascii="Montserrat" w:hAnsi="Montserrat"/>
          <w:b/>
          <w:bCs/>
        </w:rPr>
        <w:t>3</w:t>
      </w:r>
      <w:r w:rsidR="00FB0BFF" w:rsidRPr="00101943">
        <w:rPr>
          <w:rFonts w:ascii="Montserrat" w:hAnsi="Montserrat"/>
          <w:b/>
          <w:bCs/>
        </w:rPr>
        <w:t xml:space="preserve"> mm (1/</w:t>
      </w:r>
      <w:r w:rsidRPr="00101943">
        <w:rPr>
          <w:rFonts w:ascii="Montserrat" w:hAnsi="Montserrat"/>
          <w:b/>
          <w:bCs/>
        </w:rPr>
        <w:t>8</w:t>
      </w:r>
      <w:r w:rsidR="00FB0BFF" w:rsidRPr="00101943">
        <w:rPr>
          <w:rFonts w:ascii="Montserrat" w:hAnsi="Montserrat"/>
          <w:b/>
          <w:bCs/>
        </w:rPr>
        <w:t xml:space="preserve"> inch) thick low</w:t>
      </w:r>
      <w:r w:rsidR="00C6201D" w:rsidRPr="00101943">
        <w:rPr>
          <w:rFonts w:ascii="Montserrat" w:hAnsi="Montserrat"/>
          <w:b/>
          <w:bCs/>
        </w:rPr>
        <w:t>-iron tempered glass conforming to ASTM C1048, Kind FT (fully tempered) or CAN/CGSB-12.1</w:t>
      </w:r>
    </w:p>
    <w:p w14:paraId="35245A4B" w14:textId="77777777" w:rsidR="00C6201D" w:rsidRPr="00101943" w:rsidRDefault="00C6201D" w:rsidP="00C6201D">
      <w:pPr>
        <w:pStyle w:val="VSLevel4"/>
        <w:ind w:hanging="578"/>
        <w:rPr>
          <w:rFonts w:ascii="Montserrat" w:hAnsi="Montserrat"/>
          <w:b/>
          <w:bCs/>
        </w:rPr>
      </w:pPr>
      <w:r w:rsidRPr="00101943">
        <w:rPr>
          <w:rFonts w:ascii="Montserrat" w:hAnsi="Montserrat"/>
          <w:b/>
          <w:bCs/>
        </w:rPr>
        <w:t>Encapsulation: 0.76 mm (0.03 inch) thick encapsulation consisting of EVA interlayer, photovoltaic cells and EVA interlayer as follows:</w:t>
      </w:r>
    </w:p>
    <w:p w14:paraId="4EA8BEF8" w14:textId="77777777" w:rsidR="00C6201D" w:rsidRPr="00101943" w:rsidRDefault="00C6201D" w:rsidP="00C6201D">
      <w:pPr>
        <w:pStyle w:val="VSLevel5"/>
        <w:rPr>
          <w:rFonts w:ascii="Montserrat" w:hAnsi="Montserrat"/>
          <w:b/>
          <w:bCs/>
        </w:rPr>
      </w:pPr>
      <w:r w:rsidRPr="00101943">
        <w:rPr>
          <w:rFonts w:ascii="Montserrat" w:hAnsi="Montserrat"/>
          <w:b/>
          <w:bCs/>
        </w:rPr>
        <w:t>Photovoltaic Cells:  Monocrystalline silicon solar cells, listed to UL 1703 with performance characteristics (±10%) of typical PV Module at Standard Test Conditions (STC = 25°C cell temperature, 1000 W/m2 irradiance at Air Mass of 1.5 spectrum) as follows:</w:t>
      </w:r>
    </w:p>
    <w:p w14:paraId="3AB31420" w14:textId="77777777" w:rsidR="00C6201D" w:rsidRPr="00101943" w:rsidRDefault="00C6201D" w:rsidP="00C6201D">
      <w:pPr>
        <w:pStyle w:val="VSComment"/>
        <w:rPr>
          <w:rFonts w:ascii="Montserrat" w:hAnsi="Montserrat"/>
          <w:bCs/>
        </w:rPr>
      </w:pPr>
      <w:r w:rsidRPr="00101943">
        <w:rPr>
          <w:rFonts w:ascii="Montserrat" w:hAnsi="Montserrat"/>
          <w:bCs/>
          <w:lang w:val="en-CA"/>
        </w:rPr>
        <w:t xml:space="preserve">MITREX Spec Note: Update the information below based on the project requirements and power requirements for the project.  Mitrex manufactures sizes to suit project requirements. </w:t>
      </w:r>
    </w:p>
    <w:p w14:paraId="0317D5E9" w14:textId="0C1B774D" w:rsidR="00C6201D" w:rsidRPr="00101943" w:rsidRDefault="001612D4" w:rsidP="00C6201D">
      <w:pPr>
        <w:pStyle w:val="VSLevel6"/>
        <w:rPr>
          <w:rFonts w:ascii="Montserrat" w:hAnsi="Montserrat"/>
          <w:b/>
          <w:bCs/>
        </w:rPr>
      </w:pPr>
      <w:r w:rsidRPr="00101943">
        <w:rPr>
          <w:rFonts w:ascii="Montserrat" w:hAnsi="Montserrat"/>
          <w:b/>
          <w:bCs/>
        </w:rPr>
        <w:t xml:space="preserve">1220 </w:t>
      </w:r>
      <w:r w:rsidR="00C6201D" w:rsidRPr="00101943">
        <w:rPr>
          <w:rFonts w:ascii="Montserrat" w:hAnsi="Montserrat"/>
          <w:b/>
          <w:bCs/>
        </w:rPr>
        <w:t xml:space="preserve">mm x </w:t>
      </w:r>
      <w:r w:rsidRPr="00101943">
        <w:rPr>
          <w:rFonts w:ascii="Montserrat" w:hAnsi="Montserrat"/>
          <w:b/>
          <w:bCs/>
        </w:rPr>
        <w:t xml:space="preserve">1100 </w:t>
      </w:r>
      <w:r w:rsidR="00C6201D" w:rsidRPr="00101943">
        <w:rPr>
          <w:rFonts w:ascii="Montserrat" w:hAnsi="Montserrat"/>
          <w:b/>
          <w:bCs/>
        </w:rPr>
        <w:t>mm (</w:t>
      </w:r>
      <w:r w:rsidR="00CD1586" w:rsidRPr="00101943">
        <w:rPr>
          <w:rFonts w:ascii="Montserrat" w:hAnsi="Montserrat"/>
          <w:b/>
          <w:bCs/>
        </w:rPr>
        <w:t xml:space="preserve">48 </w:t>
      </w:r>
      <w:r w:rsidR="00C6201D" w:rsidRPr="00101943">
        <w:rPr>
          <w:rFonts w:ascii="Montserrat" w:hAnsi="Montserrat"/>
          <w:b/>
          <w:bCs/>
        </w:rPr>
        <w:t>inches x 4</w:t>
      </w:r>
      <w:r w:rsidR="004F0A05" w:rsidRPr="00101943">
        <w:rPr>
          <w:rFonts w:ascii="Montserrat" w:hAnsi="Montserrat"/>
          <w:b/>
          <w:bCs/>
        </w:rPr>
        <w:t>3.3</w:t>
      </w:r>
      <w:r w:rsidR="00C6201D" w:rsidRPr="00101943">
        <w:rPr>
          <w:rFonts w:ascii="Montserrat" w:hAnsi="Montserrat"/>
          <w:b/>
          <w:bCs/>
        </w:rPr>
        <w:t xml:space="preserve"> inches), </w:t>
      </w:r>
      <w:r w:rsidR="00CD1586" w:rsidRPr="00101943">
        <w:rPr>
          <w:rFonts w:ascii="Montserrat" w:hAnsi="Montserrat"/>
          <w:b/>
          <w:bCs/>
        </w:rPr>
        <w:t>30</w:t>
      </w:r>
      <w:r w:rsidR="00C6201D" w:rsidRPr="00101943">
        <w:rPr>
          <w:rFonts w:ascii="Montserrat" w:hAnsi="Montserrat"/>
          <w:b/>
          <w:bCs/>
        </w:rPr>
        <w:t xml:space="preserve">% transparency – Monocrystalline Silicon  </w:t>
      </w:r>
    </w:p>
    <w:p w14:paraId="66B88DA7" w14:textId="77777777" w:rsidR="00853E7D" w:rsidRPr="00101943" w:rsidRDefault="00853E7D" w:rsidP="00853E7D">
      <w:pPr>
        <w:pStyle w:val="VSLevel7"/>
        <w:rPr>
          <w:rFonts w:ascii="Montserrat" w:hAnsi="Montserrat"/>
          <w:b/>
          <w:bCs/>
        </w:rPr>
      </w:pPr>
      <w:r w:rsidRPr="00101943">
        <w:rPr>
          <w:rFonts w:ascii="Montserrat" w:hAnsi="Montserrat"/>
          <w:b/>
          <w:bCs/>
        </w:rPr>
        <w:t>Nominal Maximum Power (Pmax): 190W</w:t>
      </w:r>
    </w:p>
    <w:p w14:paraId="511F3262" w14:textId="77777777" w:rsidR="00853E7D" w:rsidRPr="00101943" w:rsidRDefault="00853E7D" w:rsidP="00853E7D">
      <w:pPr>
        <w:pStyle w:val="VSLevel7"/>
        <w:rPr>
          <w:rFonts w:ascii="Montserrat" w:hAnsi="Montserrat"/>
          <w:b/>
          <w:bCs/>
        </w:rPr>
      </w:pPr>
      <w:r w:rsidRPr="00101943">
        <w:rPr>
          <w:rFonts w:ascii="Montserrat" w:hAnsi="Montserrat"/>
          <w:b/>
          <w:bCs/>
        </w:rPr>
        <w:t>Maximum Power Voltage (Vmp) = 20.9V</w:t>
      </w:r>
    </w:p>
    <w:p w14:paraId="34DCB6F7" w14:textId="77777777" w:rsidR="00853E7D" w:rsidRPr="00101943" w:rsidRDefault="00853E7D" w:rsidP="00853E7D">
      <w:pPr>
        <w:pStyle w:val="VSLevel7"/>
        <w:rPr>
          <w:rFonts w:ascii="Montserrat" w:hAnsi="Montserrat"/>
          <w:b/>
          <w:bCs/>
        </w:rPr>
      </w:pPr>
      <w:r w:rsidRPr="00101943">
        <w:rPr>
          <w:rFonts w:ascii="Montserrat" w:hAnsi="Montserrat"/>
          <w:b/>
          <w:bCs/>
        </w:rPr>
        <w:t>Maximum Power Current (Imp) = 9.3A</w:t>
      </w:r>
    </w:p>
    <w:p w14:paraId="1263E1A6" w14:textId="77777777" w:rsidR="00853E7D" w:rsidRPr="00101943" w:rsidRDefault="00853E7D" w:rsidP="00853E7D">
      <w:pPr>
        <w:pStyle w:val="VSLevel7"/>
        <w:rPr>
          <w:rFonts w:ascii="Montserrat" w:hAnsi="Montserrat"/>
          <w:b/>
          <w:bCs/>
        </w:rPr>
      </w:pPr>
      <w:r w:rsidRPr="00101943">
        <w:rPr>
          <w:rFonts w:ascii="Montserrat" w:hAnsi="Montserrat"/>
          <w:b/>
          <w:bCs/>
        </w:rPr>
        <w:t>Open Circuit Voltage (Voc) = 23.6V</w:t>
      </w:r>
    </w:p>
    <w:p w14:paraId="1CD44E76" w14:textId="77777777" w:rsidR="00853E7D" w:rsidRPr="00101943" w:rsidRDefault="00853E7D" w:rsidP="00853E7D">
      <w:pPr>
        <w:pStyle w:val="VSLevel7"/>
        <w:rPr>
          <w:rFonts w:ascii="Montserrat" w:hAnsi="Montserrat"/>
          <w:b/>
          <w:bCs/>
        </w:rPr>
      </w:pPr>
      <w:r w:rsidRPr="00101943">
        <w:rPr>
          <w:rFonts w:ascii="Montserrat" w:hAnsi="Montserrat"/>
          <w:b/>
          <w:bCs/>
        </w:rPr>
        <w:t>Short Circuit Current (Isc) = 9.77A</w:t>
      </w:r>
    </w:p>
    <w:p w14:paraId="17D2BE57" w14:textId="77777777" w:rsidR="00853E7D" w:rsidRPr="00101943" w:rsidRDefault="00853E7D" w:rsidP="00853E7D">
      <w:pPr>
        <w:pStyle w:val="VSLevel7"/>
        <w:rPr>
          <w:rFonts w:ascii="Montserrat" w:hAnsi="Montserrat"/>
          <w:b/>
          <w:bCs/>
        </w:rPr>
      </w:pPr>
      <w:r w:rsidRPr="00101943">
        <w:rPr>
          <w:rFonts w:ascii="Montserrat" w:hAnsi="Montserrat"/>
          <w:b/>
          <w:bCs/>
        </w:rPr>
        <w:t>Module efficiency = 14.2%</w:t>
      </w:r>
    </w:p>
    <w:p w14:paraId="0ADCCF4C" w14:textId="77777777" w:rsidR="00853E7D" w:rsidRPr="00101943" w:rsidRDefault="00853E7D" w:rsidP="00853E7D">
      <w:pPr>
        <w:pStyle w:val="VSLevel7"/>
        <w:rPr>
          <w:rFonts w:ascii="Montserrat" w:hAnsi="Montserrat"/>
          <w:b/>
          <w:bCs/>
        </w:rPr>
      </w:pPr>
      <w:r w:rsidRPr="00101943">
        <w:rPr>
          <w:rFonts w:ascii="Montserrat" w:hAnsi="Montserrat"/>
          <w:b/>
          <w:bCs/>
        </w:rPr>
        <w:t>Power tolerance = +/- 5%</w:t>
      </w:r>
    </w:p>
    <w:p w14:paraId="54095938" w14:textId="77777777" w:rsidR="00853E7D" w:rsidRPr="00101943" w:rsidRDefault="00853E7D" w:rsidP="00853E7D">
      <w:pPr>
        <w:pStyle w:val="VSLevel7"/>
        <w:rPr>
          <w:rFonts w:ascii="Montserrat" w:hAnsi="Montserrat"/>
          <w:b/>
          <w:bCs/>
        </w:rPr>
      </w:pPr>
      <w:r w:rsidRPr="00101943">
        <w:rPr>
          <w:rFonts w:ascii="Montserrat" w:hAnsi="Montserrat"/>
          <w:b/>
          <w:bCs/>
        </w:rPr>
        <w:t>Maximum series fuse rating = 20A</w:t>
      </w:r>
    </w:p>
    <w:p w14:paraId="0889BB78" w14:textId="039F07AB" w:rsidR="00C6201D" w:rsidRPr="00101943" w:rsidRDefault="002D7C08" w:rsidP="00C6201D">
      <w:pPr>
        <w:pStyle w:val="VSLevel4"/>
        <w:ind w:hanging="578"/>
        <w:rPr>
          <w:rFonts w:ascii="Montserrat" w:hAnsi="Montserrat"/>
        </w:rPr>
      </w:pPr>
      <w:r w:rsidRPr="00101943">
        <w:rPr>
          <w:rFonts w:ascii="Montserrat" w:hAnsi="Montserrat"/>
          <w:b/>
          <w:bCs/>
        </w:rPr>
        <w:t>3</w:t>
      </w:r>
      <w:r w:rsidR="00FB0BFF" w:rsidRPr="00101943">
        <w:rPr>
          <w:rFonts w:ascii="Montserrat" w:hAnsi="Montserrat"/>
          <w:b/>
          <w:bCs/>
        </w:rPr>
        <w:t xml:space="preserve"> mm (1/</w:t>
      </w:r>
      <w:r w:rsidRPr="00101943">
        <w:rPr>
          <w:rFonts w:ascii="Montserrat" w:hAnsi="Montserrat"/>
          <w:b/>
          <w:bCs/>
        </w:rPr>
        <w:t>8</w:t>
      </w:r>
      <w:r w:rsidR="00FB0BFF" w:rsidRPr="00101943">
        <w:rPr>
          <w:rFonts w:ascii="Montserrat" w:hAnsi="Montserrat"/>
          <w:b/>
          <w:bCs/>
        </w:rPr>
        <w:t xml:space="preserve"> inch) thick low</w:t>
      </w:r>
      <w:r w:rsidR="00C6201D" w:rsidRPr="00101943">
        <w:rPr>
          <w:rFonts w:ascii="Montserrat" w:hAnsi="Montserrat"/>
          <w:b/>
          <w:bCs/>
        </w:rPr>
        <w:t>-iron tempered glass conforming to ASTM C1048, Kind FT (fully tempered) or CAN/CGSB-12.1</w:t>
      </w:r>
      <w:r w:rsidR="004E7DBF" w:rsidRPr="00101943">
        <w:rPr>
          <w:rFonts w:ascii="Montserrat" w:hAnsi="Montserrat"/>
          <w:b/>
          <w:bCs/>
        </w:rPr>
        <w:t>]</w:t>
      </w:r>
    </w:p>
    <w:p w14:paraId="7D58095D" w14:textId="0857821B" w:rsidR="001D1B7A" w:rsidRPr="00101943" w:rsidRDefault="004E7DBF" w:rsidP="001D1B7A">
      <w:pPr>
        <w:pStyle w:val="VSLevel3"/>
        <w:rPr>
          <w:rFonts w:ascii="Montserrat" w:hAnsi="Montserrat"/>
          <w:b/>
          <w:bCs/>
        </w:rPr>
      </w:pPr>
      <w:r w:rsidRPr="00101943">
        <w:rPr>
          <w:rFonts w:ascii="Montserrat" w:hAnsi="Montserrat"/>
          <w:b/>
          <w:bCs/>
        </w:rPr>
        <w:t>[</w:t>
      </w:r>
      <w:r w:rsidR="001D1B7A" w:rsidRPr="00101943">
        <w:rPr>
          <w:rFonts w:ascii="Montserrat" w:hAnsi="Montserrat"/>
          <w:b/>
          <w:bCs/>
        </w:rPr>
        <w:t xml:space="preserve">Laminated PV glass with Thin-Film Technology: Minimum </w:t>
      </w:r>
      <w:r w:rsidR="00DD5F34" w:rsidRPr="00101943">
        <w:rPr>
          <w:rFonts w:ascii="Montserrat" w:hAnsi="Montserrat"/>
          <w:b/>
          <w:bCs/>
        </w:rPr>
        <w:t>18</w:t>
      </w:r>
      <w:r w:rsidR="001D1B7A" w:rsidRPr="00101943">
        <w:rPr>
          <w:rFonts w:ascii="Montserrat" w:hAnsi="Montserrat"/>
          <w:b/>
          <w:bCs/>
        </w:rPr>
        <w:t xml:space="preserve"> mm (</w:t>
      </w:r>
      <w:r w:rsidR="006D0A5B" w:rsidRPr="00101943">
        <w:rPr>
          <w:rFonts w:ascii="Montserrat" w:hAnsi="Montserrat"/>
          <w:b/>
          <w:bCs/>
        </w:rPr>
        <w:t>0.70 inch</w:t>
      </w:r>
      <w:r w:rsidR="001D1B7A" w:rsidRPr="00101943">
        <w:rPr>
          <w:rFonts w:ascii="Montserrat" w:hAnsi="Montserrat"/>
          <w:b/>
          <w:bCs/>
        </w:rPr>
        <w:t xml:space="preserve">) </w:t>
      </w:r>
      <w:r w:rsidRPr="00101943">
        <w:rPr>
          <w:rFonts w:ascii="Montserrat" w:hAnsi="Montserrat"/>
          <w:b/>
          <w:bCs/>
        </w:rPr>
        <w:t xml:space="preserve">thick units (nominal) </w:t>
      </w:r>
      <w:r w:rsidR="001D1B7A" w:rsidRPr="00101943">
        <w:rPr>
          <w:rFonts w:ascii="Montserrat" w:hAnsi="Montserrat"/>
          <w:b/>
          <w:bCs/>
        </w:rPr>
        <w:t xml:space="preserve">fabricated as follows: </w:t>
      </w:r>
    </w:p>
    <w:p w14:paraId="41BF6E1C" w14:textId="77777777" w:rsidR="00737171" w:rsidRPr="00101943" w:rsidRDefault="00737171" w:rsidP="00737171">
      <w:pPr>
        <w:pStyle w:val="VSLevel4"/>
        <w:ind w:hanging="578"/>
        <w:rPr>
          <w:rFonts w:ascii="Montserrat" w:hAnsi="Montserrat"/>
          <w:b/>
          <w:bCs/>
        </w:rPr>
      </w:pPr>
      <w:r w:rsidRPr="00101943">
        <w:rPr>
          <w:rFonts w:ascii="Montserrat" w:hAnsi="Montserrat"/>
          <w:b/>
          <w:bCs/>
        </w:rPr>
        <w:t>6 mm (1/4 inch) thick low-iron tempered glass conforming to ASTM C1048, Kind FT (fully tempered) or CAN/CGSB-12.1</w:t>
      </w:r>
    </w:p>
    <w:p w14:paraId="67F0102C" w14:textId="77777777" w:rsidR="00737171" w:rsidRPr="00101943" w:rsidRDefault="00737171" w:rsidP="00737171">
      <w:pPr>
        <w:pStyle w:val="VSLevel4"/>
        <w:ind w:hanging="578"/>
        <w:rPr>
          <w:rFonts w:ascii="Montserrat" w:hAnsi="Montserrat"/>
          <w:b/>
          <w:bCs/>
        </w:rPr>
      </w:pPr>
      <w:r w:rsidRPr="00101943">
        <w:rPr>
          <w:rFonts w:ascii="Montserrat" w:hAnsi="Montserrat"/>
          <w:b/>
          <w:bCs/>
        </w:rPr>
        <w:t>Encapsulation: 0.76 mm (0.03 inch) thick encapsulation consisting of EVA interlayer, photovoltaic cells and EVA interlayer.</w:t>
      </w:r>
    </w:p>
    <w:p w14:paraId="7FA94651" w14:textId="77777777" w:rsidR="00737171" w:rsidRPr="00101943" w:rsidRDefault="00737171" w:rsidP="00737171">
      <w:pPr>
        <w:pStyle w:val="VSLevel5"/>
        <w:rPr>
          <w:rFonts w:ascii="Montserrat" w:hAnsi="Montserrat"/>
          <w:b/>
          <w:bCs/>
        </w:rPr>
      </w:pPr>
      <w:r w:rsidRPr="00101943">
        <w:rPr>
          <w:rFonts w:ascii="Montserrat" w:hAnsi="Montserrat"/>
          <w:b/>
          <w:bCs/>
        </w:rPr>
        <w:t xml:space="preserve">Photovoltaic Cells:  Thin-film solar cells, listed to UL 1703 with performance characteristics (±10%) of typical PV Module at Standard </w:t>
      </w:r>
      <w:r w:rsidRPr="00101943">
        <w:rPr>
          <w:rFonts w:ascii="Montserrat" w:hAnsi="Montserrat"/>
          <w:b/>
          <w:bCs/>
        </w:rPr>
        <w:lastRenderedPageBreak/>
        <w:t>Test Conditions (STC = 25°C cell temperature, 1000 W/m2 irradiance at Air Mass of 1.5 spectrum) as follows:</w:t>
      </w:r>
    </w:p>
    <w:p w14:paraId="1BFB8591" w14:textId="77777777" w:rsidR="00737171" w:rsidRPr="00101943" w:rsidRDefault="00737171" w:rsidP="00737171">
      <w:pPr>
        <w:pStyle w:val="VSComment"/>
        <w:rPr>
          <w:rFonts w:ascii="Montserrat" w:hAnsi="Montserrat"/>
          <w:bCs/>
          <w:lang w:val="en-CA"/>
        </w:rPr>
      </w:pPr>
      <w:r w:rsidRPr="00101943">
        <w:rPr>
          <w:rFonts w:ascii="Montserrat" w:hAnsi="Montserrat"/>
          <w:bCs/>
          <w:lang w:val="en-CA"/>
        </w:rPr>
        <w:t xml:space="preserve">MITREX Spec Note: Update the information below based on the project requirements and power requirements for the project.  Mitrex manufactures sizes to suit project requirements. </w:t>
      </w:r>
    </w:p>
    <w:p w14:paraId="1B3FD422" w14:textId="77777777" w:rsidR="00737171" w:rsidRPr="00101943" w:rsidRDefault="00737171" w:rsidP="00737171">
      <w:pPr>
        <w:pStyle w:val="VSLevel6"/>
        <w:rPr>
          <w:rFonts w:ascii="Montserrat" w:hAnsi="Montserrat"/>
          <w:b/>
          <w:bCs/>
        </w:rPr>
      </w:pPr>
      <w:r w:rsidRPr="00101943">
        <w:rPr>
          <w:rFonts w:ascii="Montserrat" w:hAnsi="Montserrat"/>
          <w:b/>
          <w:bCs/>
        </w:rPr>
        <w:t>[1200mm x 1100mm (47.2 inches x 43.3 inches), 20% transparency – Thin Film</w:t>
      </w:r>
    </w:p>
    <w:p w14:paraId="0AE36FD9" w14:textId="77777777" w:rsidR="001D1B7A" w:rsidRPr="00101943" w:rsidRDefault="001D1B7A" w:rsidP="001D1B7A">
      <w:pPr>
        <w:pStyle w:val="VSLevel7"/>
        <w:rPr>
          <w:rFonts w:ascii="Montserrat" w:hAnsi="Montserrat"/>
          <w:b/>
          <w:bCs/>
        </w:rPr>
      </w:pPr>
      <w:r w:rsidRPr="00101943">
        <w:rPr>
          <w:rFonts w:ascii="Montserrat" w:hAnsi="Montserrat"/>
          <w:b/>
          <w:bCs/>
        </w:rPr>
        <w:t>Nominal Maximum Power (Pmax): 118W</w:t>
      </w:r>
    </w:p>
    <w:p w14:paraId="52468C0E" w14:textId="77777777" w:rsidR="001D1B7A" w:rsidRPr="00101943" w:rsidRDefault="001D1B7A" w:rsidP="001D1B7A">
      <w:pPr>
        <w:pStyle w:val="VSLevel7"/>
        <w:rPr>
          <w:rFonts w:ascii="Montserrat" w:hAnsi="Montserrat"/>
          <w:b/>
          <w:bCs/>
        </w:rPr>
      </w:pPr>
      <w:r w:rsidRPr="00101943">
        <w:rPr>
          <w:rFonts w:ascii="Montserrat" w:hAnsi="Montserrat"/>
          <w:b/>
          <w:bCs/>
        </w:rPr>
        <w:t>Maximum Power Voltage (Vmp) = 87.6V</w:t>
      </w:r>
    </w:p>
    <w:p w14:paraId="7777E613" w14:textId="77777777" w:rsidR="001D1B7A" w:rsidRPr="00101943" w:rsidRDefault="001D1B7A" w:rsidP="001D1B7A">
      <w:pPr>
        <w:pStyle w:val="VSLevel7"/>
        <w:rPr>
          <w:rFonts w:ascii="Montserrat" w:hAnsi="Montserrat"/>
          <w:b/>
          <w:bCs/>
        </w:rPr>
      </w:pPr>
      <w:r w:rsidRPr="00101943">
        <w:rPr>
          <w:rFonts w:ascii="Montserrat" w:hAnsi="Montserrat"/>
          <w:b/>
          <w:bCs/>
        </w:rPr>
        <w:t>Maximum Power Current (Imp) = 1.35A</w:t>
      </w:r>
    </w:p>
    <w:p w14:paraId="4DC263CF" w14:textId="77777777" w:rsidR="001D1B7A" w:rsidRPr="00101943" w:rsidRDefault="001D1B7A" w:rsidP="001D1B7A">
      <w:pPr>
        <w:pStyle w:val="VSLevel7"/>
        <w:rPr>
          <w:rFonts w:ascii="Montserrat" w:hAnsi="Montserrat"/>
          <w:b/>
          <w:bCs/>
        </w:rPr>
      </w:pPr>
      <w:r w:rsidRPr="00101943">
        <w:rPr>
          <w:rFonts w:ascii="Montserrat" w:hAnsi="Montserrat"/>
          <w:b/>
          <w:bCs/>
        </w:rPr>
        <w:t>Open Circuit Voltage (Voc) = 119.2V</w:t>
      </w:r>
    </w:p>
    <w:p w14:paraId="357BCE3F" w14:textId="77777777" w:rsidR="001D1B7A" w:rsidRPr="00101943" w:rsidRDefault="001D1B7A" w:rsidP="001D1B7A">
      <w:pPr>
        <w:pStyle w:val="VSLevel7"/>
        <w:rPr>
          <w:rFonts w:ascii="Montserrat" w:hAnsi="Montserrat"/>
          <w:b/>
          <w:bCs/>
        </w:rPr>
      </w:pPr>
      <w:r w:rsidRPr="00101943">
        <w:rPr>
          <w:rFonts w:ascii="Montserrat" w:hAnsi="Montserrat"/>
          <w:b/>
          <w:bCs/>
        </w:rPr>
        <w:t>Short Circuit Current (Isc) = 1.57A</w:t>
      </w:r>
    </w:p>
    <w:p w14:paraId="69A41CC1" w14:textId="77777777" w:rsidR="001D1B7A" w:rsidRPr="00101943" w:rsidRDefault="001D1B7A" w:rsidP="001D1B7A">
      <w:pPr>
        <w:pStyle w:val="VSLevel7"/>
        <w:rPr>
          <w:rFonts w:ascii="Montserrat" w:hAnsi="Montserrat"/>
          <w:b/>
          <w:bCs/>
        </w:rPr>
      </w:pPr>
      <w:r w:rsidRPr="00101943">
        <w:rPr>
          <w:rFonts w:ascii="Montserrat" w:hAnsi="Montserrat"/>
          <w:b/>
          <w:bCs/>
        </w:rPr>
        <w:t>Module efficiency = 8.9%</w:t>
      </w:r>
    </w:p>
    <w:p w14:paraId="57EFF818" w14:textId="77777777" w:rsidR="001D1B7A" w:rsidRPr="00101943" w:rsidRDefault="001D1B7A" w:rsidP="001D1B7A">
      <w:pPr>
        <w:pStyle w:val="VSLevel7"/>
        <w:rPr>
          <w:rFonts w:ascii="Montserrat" w:hAnsi="Montserrat"/>
          <w:b/>
          <w:bCs/>
        </w:rPr>
      </w:pPr>
      <w:r w:rsidRPr="00101943">
        <w:rPr>
          <w:rFonts w:ascii="Montserrat" w:hAnsi="Montserrat"/>
          <w:b/>
          <w:bCs/>
        </w:rPr>
        <w:t>Power tolerance = +/- 5%</w:t>
      </w:r>
    </w:p>
    <w:p w14:paraId="2C0DA4B6" w14:textId="3E4D5196" w:rsidR="001D1B7A" w:rsidRPr="00101943" w:rsidRDefault="001D1B7A" w:rsidP="001D1B7A">
      <w:pPr>
        <w:pStyle w:val="VSLevel7"/>
        <w:rPr>
          <w:rFonts w:ascii="Montserrat" w:hAnsi="Montserrat"/>
          <w:b/>
          <w:bCs/>
        </w:rPr>
      </w:pPr>
      <w:r w:rsidRPr="00101943">
        <w:rPr>
          <w:rFonts w:ascii="Montserrat" w:hAnsi="Montserrat"/>
          <w:b/>
          <w:bCs/>
        </w:rPr>
        <w:t>Maximum series fuse rating = 2A]</w:t>
      </w:r>
    </w:p>
    <w:p w14:paraId="4049356A" w14:textId="77777777" w:rsidR="00737171" w:rsidRPr="00101943" w:rsidRDefault="00737171" w:rsidP="00737171">
      <w:pPr>
        <w:pStyle w:val="VSLevel4"/>
        <w:ind w:hanging="578"/>
        <w:rPr>
          <w:rFonts w:ascii="Montserrat" w:hAnsi="Montserrat"/>
        </w:rPr>
      </w:pPr>
      <w:r w:rsidRPr="00101943">
        <w:rPr>
          <w:rFonts w:ascii="Montserrat" w:hAnsi="Montserrat"/>
        </w:rPr>
        <w:t>6 mm (1/4 inch) thick low-iron tempered glass conforming to ASTM C1048, Kind FT (fully tempered) or CAN/CGSB-12.1</w:t>
      </w:r>
    </w:p>
    <w:p w14:paraId="5392EE83" w14:textId="77777777" w:rsidR="00737171" w:rsidRPr="00101943" w:rsidRDefault="00737171" w:rsidP="00737171">
      <w:pPr>
        <w:pStyle w:val="VSLevel4"/>
        <w:ind w:hanging="578"/>
        <w:rPr>
          <w:rFonts w:ascii="Montserrat" w:hAnsi="Montserrat"/>
        </w:rPr>
      </w:pPr>
      <w:r w:rsidRPr="00101943">
        <w:rPr>
          <w:rFonts w:ascii="Montserrat" w:hAnsi="Montserrat"/>
        </w:rPr>
        <w:t>Interlayer: 0.76 mm (0.03 inch) thick EVA interlayer.</w:t>
      </w:r>
    </w:p>
    <w:p w14:paraId="46D4EA9C" w14:textId="0A6C14D7" w:rsidR="00737171" w:rsidRPr="00101943" w:rsidRDefault="00737171" w:rsidP="00737171">
      <w:pPr>
        <w:pStyle w:val="VSLevel4"/>
        <w:ind w:hanging="578"/>
        <w:rPr>
          <w:rFonts w:ascii="Montserrat" w:hAnsi="Montserrat"/>
        </w:rPr>
      </w:pPr>
      <w:r w:rsidRPr="00101943">
        <w:rPr>
          <w:rFonts w:ascii="Montserrat" w:hAnsi="Montserrat"/>
        </w:rPr>
        <w:t>6 mm (1/4 inch) thick low-iron tempered glass conforming to ASTM C1048, Kind FT (fully tempered) or CAN/CGSB-12.1</w:t>
      </w:r>
      <w:r w:rsidR="004E7DBF" w:rsidRPr="00101943">
        <w:rPr>
          <w:rFonts w:ascii="Montserrat" w:hAnsi="Montserrat"/>
        </w:rPr>
        <w:t>]</w:t>
      </w:r>
    </w:p>
    <w:p w14:paraId="55D114C9" w14:textId="5708203F" w:rsidR="007049E8" w:rsidRPr="00101943" w:rsidRDefault="004E7DBF" w:rsidP="00EC7DFE">
      <w:pPr>
        <w:pStyle w:val="VSLevel2"/>
        <w:rPr>
          <w:rFonts w:ascii="Montserrat" w:hAnsi="Montserrat"/>
          <w:lang w:val="en-CA"/>
        </w:rPr>
      </w:pPr>
      <w:r w:rsidRPr="00101943">
        <w:rPr>
          <w:rFonts w:ascii="Montserrat" w:hAnsi="Montserrat"/>
          <w:lang w:val="en-CA"/>
        </w:rPr>
        <w:t>BASE SHOE</w:t>
      </w:r>
      <w:r w:rsidR="007049E8" w:rsidRPr="00101943">
        <w:rPr>
          <w:rFonts w:ascii="Montserrat" w:hAnsi="Montserrat"/>
          <w:lang w:val="en-CA"/>
        </w:rPr>
        <w:t xml:space="preserve"> </w:t>
      </w:r>
    </w:p>
    <w:p w14:paraId="15554030" w14:textId="3F198123" w:rsidR="00FB2690" w:rsidRPr="00101943" w:rsidRDefault="00FB2690" w:rsidP="00FB2690">
      <w:pPr>
        <w:pStyle w:val="VSComment"/>
        <w:rPr>
          <w:rFonts w:ascii="Montserrat" w:hAnsi="Montserrat"/>
          <w:lang w:val="en-CA"/>
        </w:rPr>
      </w:pPr>
      <w:r w:rsidRPr="00101943">
        <w:rPr>
          <w:rFonts w:ascii="Montserrat" w:hAnsi="Montserrat"/>
          <w:lang w:val="en-CA"/>
        </w:rPr>
        <w:t xml:space="preserve">MITREX Spec Note: Select one of the following </w:t>
      </w:r>
      <w:r w:rsidR="00E96E60" w:rsidRPr="00101943">
        <w:rPr>
          <w:rFonts w:ascii="Montserrat" w:hAnsi="Montserrat"/>
          <w:lang w:val="en-CA"/>
        </w:rPr>
        <w:t>profiles based on mounting detail</w:t>
      </w:r>
    </w:p>
    <w:p w14:paraId="3774DCF2" w14:textId="08017146" w:rsidR="004E7DBF" w:rsidRPr="00101943" w:rsidRDefault="004E7DBF" w:rsidP="004E7DBF">
      <w:pPr>
        <w:pStyle w:val="VSLevel3"/>
        <w:rPr>
          <w:rFonts w:ascii="Montserrat" w:hAnsi="Montserrat"/>
          <w:lang w:val="en-CA"/>
        </w:rPr>
      </w:pPr>
      <w:r w:rsidRPr="00101943">
        <w:rPr>
          <w:rFonts w:ascii="Montserrat" w:hAnsi="Montserrat"/>
          <w:lang w:val="en-CA"/>
        </w:rPr>
        <w:t xml:space="preserve">Manufacturer’s standard </w:t>
      </w:r>
      <w:r w:rsidRPr="00101943">
        <w:rPr>
          <w:rFonts w:ascii="Montserrat" w:hAnsi="Montserrat"/>
          <w:b/>
          <w:bCs/>
          <w:lang w:val="en-CA"/>
        </w:rPr>
        <w:t>[Aluminum]</w:t>
      </w:r>
      <w:r w:rsidRPr="00101943">
        <w:rPr>
          <w:rFonts w:ascii="Montserrat" w:hAnsi="Montserrat"/>
          <w:lang w:val="en-CA"/>
        </w:rPr>
        <w:t xml:space="preserve"> </w:t>
      </w:r>
      <w:r w:rsidRPr="00101943">
        <w:rPr>
          <w:rFonts w:ascii="Montserrat" w:hAnsi="Montserrat"/>
          <w:b/>
          <w:bCs/>
          <w:lang w:val="en-CA"/>
        </w:rPr>
        <w:t>[Stainless-steel clad aluminum]</w:t>
      </w:r>
      <w:r w:rsidRPr="00101943">
        <w:rPr>
          <w:rFonts w:ascii="Montserrat" w:hAnsi="Montserrat"/>
          <w:lang w:val="en-CA"/>
        </w:rPr>
        <w:t xml:space="preserve"> base shoe designed for </w:t>
      </w:r>
      <w:r w:rsidRPr="00101943">
        <w:rPr>
          <w:rFonts w:ascii="Montserrat" w:hAnsi="Montserrat"/>
          <w:b/>
          <w:bCs/>
          <w:lang w:val="en-CA"/>
        </w:rPr>
        <w:t>[Surface Mount]</w:t>
      </w:r>
      <w:r w:rsidRPr="00101943">
        <w:rPr>
          <w:rFonts w:ascii="Montserrat" w:hAnsi="Montserrat"/>
          <w:lang w:val="en-CA"/>
        </w:rPr>
        <w:t xml:space="preserve"> </w:t>
      </w:r>
      <w:r w:rsidRPr="00101943">
        <w:rPr>
          <w:rFonts w:ascii="Montserrat" w:hAnsi="Montserrat"/>
          <w:b/>
          <w:bCs/>
          <w:lang w:val="en-CA"/>
        </w:rPr>
        <w:t>[Fascia Mount]</w:t>
      </w:r>
      <w:r w:rsidRPr="00101943">
        <w:rPr>
          <w:rFonts w:ascii="Montserrat" w:hAnsi="Montserrat"/>
          <w:lang w:val="en-CA"/>
        </w:rPr>
        <w:t xml:space="preserve"> modified to accommodate electrical conduits.</w:t>
      </w:r>
    </w:p>
    <w:p w14:paraId="2A4C181E" w14:textId="702ADD33" w:rsidR="00BE5F17" w:rsidRPr="00101943" w:rsidRDefault="0088691A" w:rsidP="004E7DBF">
      <w:pPr>
        <w:pStyle w:val="VSLevel3"/>
        <w:rPr>
          <w:rFonts w:ascii="Montserrat" w:hAnsi="Montserrat"/>
          <w:lang w:val="en-CA"/>
        </w:rPr>
      </w:pPr>
      <w:r w:rsidRPr="00101943">
        <w:rPr>
          <w:rFonts w:ascii="Montserrat" w:hAnsi="Montserrat"/>
          <w:b/>
          <w:bCs/>
          <w:lang w:val="en-CA"/>
        </w:rPr>
        <w:t>[Surface Mount</w:t>
      </w:r>
      <w:r w:rsidR="00BE5F17" w:rsidRPr="00101943">
        <w:rPr>
          <w:rFonts w:ascii="Montserrat" w:hAnsi="Montserrat"/>
          <w:b/>
          <w:bCs/>
          <w:lang w:val="en-CA"/>
        </w:rPr>
        <w:t xml:space="preserve"> Profile: 81 mm (3-3/16 inches) wide by </w:t>
      </w:r>
      <w:r w:rsidR="00351CEF" w:rsidRPr="00101943">
        <w:rPr>
          <w:rFonts w:ascii="Montserrat" w:hAnsi="Montserrat"/>
          <w:b/>
          <w:bCs/>
          <w:lang w:val="en-CA"/>
        </w:rPr>
        <w:t>1</w:t>
      </w:r>
      <w:r w:rsidR="00102A0C" w:rsidRPr="00101943">
        <w:rPr>
          <w:rFonts w:ascii="Montserrat" w:hAnsi="Montserrat"/>
          <w:b/>
          <w:bCs/>
          <w:lang w:val="en-CA"/>
        </w:rPr>
        <w:t>22</w:t>
      </w:r>
      <w:r w:rsidR="00351CEF" w:rsidRPr="00101943">
        <w:rPr>
          <w:rFonts w:ascii="Montserrat" w:hAnsi="Montserrat"/>
          <w:b/>
          <w:bCs/>
          <w:lang w:val="en-CA"/>
        </w:rPr>
        <w:t>.</w:t>
      </w:r>
      <w:r w:rsidR="00102A0C" w:rsidRPr="00101943">
        <w:rPr>
          <w:rFonts w:ascii="Montserrat" w:hAnsi="Montserrat"/>
          <w:b/>
          <w:bCs/>
          <w:lang w:val="en-CA"/>
        </w:rPr>
        <w:t>2</w:t>
      </w:r>
      <w:r w:rsidR="00351CEF" w:rsidRPr="00101943">
        <w:rPr>
          <w:rFonts w:ascii="Montserrat" w:hAnsi="Montserrat"/>
          <w:b/>
          <w:bCs/>
          <w:lang w:val="en-CA"/>
        </w:rPr>
        <w:t xml:space="preserve"> mm (</w:t>
      </w:r>
      <w:r w:rsidR="00BE5F17" w:rsidRPr="00101943">
        <w:rPr>
          <w:rFonts w:ascii="Montserrat" w:hAnsi="Montserrat"/>
          <w:b/>
          <w:bCs/>
          <w:lang w:val="en-CA"/>
        </w:rPr>
        <w:t>4-13/16 inches</w:t>
      </w:r>
      <w:r w:rsidR="00351CEF" w:rsidRPr="00101943">
        <w:rPr>
          <w:rFonts w:ascii="Montserrat" w:hAnsi="Montserrat"/>
          <w:b/>
          <w:bCs/>
          <w:lang w:val="en-CA"/>
        </w:rPr>
        <w:t xml:space="preserve">) </w:t>
      </w:r>
      <w:r w:rsidR="00BE5F17" w:rsidRPr="00101943">
        <w:rPr>
          <w:rFonts w:ascii="Montserrat" w:hAnsi="Montserrat"/>
          <w:b/>
          <w:bCs/>
          <w:lang w:val="en-CA"/>
        </w:rPr>
        <w:t>high rectangular cross-section</w:t>
      </w:r>
      <w:r w:rsidR="00351CEF" w:rsidRPr="00101943">
        <w:rPr>
          <w:rFonts w:ascii="Montserrat" w:hAnsi="Montserrat"/>
          <w:b/>
          <w:bCs/>
          <w:lang w:val="en-CA"/>
        </w:rPr>
        <w:t xml:space="preserve"> designed to accept</w:t>
      </w:r>
      <w:r w:rsidR="00BE5F17" w:rsidRPr="00101943">
        <w:rPr>
          <w:rFonts w:ascii="Montserrat" w:hAnsi="Montserrat"/>
          <w:b/>
          <w:bCs/>
          <w:lang w:val="en-CA"/>
        </w:rPr>
        <w:t xml:space="preserve"> laminated glass.]</w:t>
      </w:r>
    </w:p>
    <w:p w14:paraId="53807C59" w14:textId="2E126F6E" w:rsidR="00BE5F17" w:rsidRPr="00101943" w:rsidRDefault="001E7D48" w:rsidP="004E7DBF">
      <w:pPr>
        <w:pStyle w:val="VSLevel3"/>
        <w:rPr>
          <w:rFonts w:ascii="Montserrat" w:hAnsi="Montserrat"/>
          <w:lang w:val="en-CA"/>
        </w:rPr>
      </w:pPr>
      <w:r w:rsidRPr="00101943">
        <w:rPr>
          <w:rFonts w:ascii="Montserrat" w:hAnsi="Montserrat"/>
          <w:b/>
          <w:bCs/>
          <w:lang w:val="en-CA"/>
        </w:rPr>
        <w:t xml:space="preserve">[Fascia Mount Profile: </w:t>
      </w:r>
      <w:r w:rsidR="00076833" w:rsidRPr="00101943">
        <w:rPr>
          <w:rFonts w:ascii="Montserrat" w:hAnsi="Montserrat"/>
          <w:b/>
          <w:bCs/>
          <w:lang w:val="en-CA"/>
        </w:rPr>
        <w:t xml:space="preserve">75 </w:t>
      </w:r>
      <w:r w:rsidRPr="00101943">
        <w:rPr>
          <w:rFonts w:ascii="Montserrat" w:hAnsi="Montserrat"/>
          <w:b/>
          <w:bCs/>
          <w:lang w:val="en-CA"/>
        </w:rPr>
        <w:t>mm (</w:t>
      </w:r>
      <w:r w:rsidR="00667360" w:rsidRPr="00101943">
        <w:rPr>
          <w:rFonts w:ascii="Montserrat" w:hAnsi="Montserrat"/>
          <w:b/>
          <w:bCs/>
          <w:lang w:val="en-CA"/>
        </w:rPr>
        <w:t>2</w:t>
      </w:r>
      <w:r w:rsidRPr="00101943">
        <w:rPr>
          <w:rFonts w:ascii="Montserrat" w:hAnsi="Montserrat"/>
          <w:b/>
          <w:bCs/>
          <w:lang w:val="en-CA"/>
        </w:rPr>
        <w:t>-</w:t>
      </w:r>
      <w:r w:rsidR="00667360" w:rsidRPr="00101943">
        <w:rPr>
          <w:rFonts w:ascii="Montserrat" w:hAnsi="Montserrat"/>
          <w:b/>
          <w:bCs/>
          <w:lang w:val="en-CA"/>
        </w:rPr>
        <w:t>15</w:t>
      </w:r>
      <w:r w:rsidRPr="00101943">
        <w:rPr>
          <w:rFonts w:ascii="Montserrat" w:hAnsi="Montserrat"/>
          <w:b/>
          <w:bCs/>
          <w:lang w:val="en-CA"/>
        </w:rPr>
        <w:t xml:space="preserve">/16 inches) wide by </w:t>
      </w:r>
      <w:r w:rsidR="00102A0C" w:rsidRPr="00101943">
        <w:rPr>
          <w:rFonts w:ascii="Montserrat" w:hAnsi="Montserrat"/>
          <w:b/>
          <w:bCs/>
          <w:lang w:val="en-CA"/>
        </w:rPr>
        <w:t>124</w:t>
      </w:r>
      <w:r w:rsidRPr="00101943">
        <w:rPr>
          <w:rFonts w:ascii="Montserrat" w:hAnsi="Montserrat"/>
          <w:b/>
          <w:bCs/>
          <w:lang w:val="en-CA"/>
        </w:rPr>
        <w:t xml:space="preserve"> mm (4-13/16 inches) high rectangular cross-section designed to accept laminated glass.]</w:t>
      </w:r>
    </w:p>
    <w:p w14:paraId="1FFB1316" w14:textId="094DA4D4" w:rsidR="0088691A" w:rsidRPr="00101943" w:rsidRDefault="0088691A" w:rsidP="004E7DBF">
      <w:pPr>
        <w:pStyle w:val="VSLevel3"/>
        <w:rPr>
          <w:rFonts w:ascii="Montserrat" w:hAnsi="Montserrat"/>
          <w:lang w:val="en-CA"/>
        </w:rPr>
      </w:pPr>
      <w:r w:rsidRPr="00101943">
        <w:rPr>
          <w:rFonts w:ascii="Montserrat" w:hAnsi="Montserrat"/>
          <w:lang w:val="en-CA"/>
        </w:rPr>
        <w:t xml:space="preserve">Basis-of-Design: </w:t>
      </w:r>
      <w:r w:rsidR="00F30C75" w:rsidRPr="00101943">
        <w:rPr>
          <w:rFonts w:ascii="Montserrat" w:hAnsi="Montserrat"/>
          <w:b/>
          <w:bCs/>
          <w:lang w:val="en-CA"/>
        </w:rPr>
        <w:t>[CRL L56S Series]</w:t>
      </w:r>
      <w:r w:rsidR="00F30C75" w:rsidRPr="00101943">
        <w:rPr>
          <w:rFonts w:ascii="Montserrat" w:hAnsi="Montserrat"/>
          <w:lang w:val="en-CA"/>
        </w:rPr>
        <w:t xml:space="preserve"> </w:t>
      </w:r>
      <w:r w:rsidR="00F30C75" w:rsidRPr="00101943">
        <w:rPr>
          <w:rFonts w:ascii="Montserrat" w:hAnsi="Montserrat"/>
          <w:b/>
          <w:bCs/>
          <w:lang w:val="en-CA"/>
        </w:rPr>
        <w:t>[CRL 9BL56 Series]</w:t>
      </w:r>
      <w:r w:rsidR="00F30C75" w:rsidRPr="00101943">
        <w:rPr>
          <w:rFonts w:ascii="Montserrat" w:hAnsi="Montserrat"/>
          <w:lang w:val="en-CA"/>
        </w:rPr>
        <w:t xml:space="preserve"> </w:t>
      </w:r>
      <w:r w:rsidR="00F30C75" w:rsidRPr="00101943">
        <w:rPr>
          <w:rFonts w:ascii="Montserrat" w:hAnsi="Montserrat"/>
          <w:b/>
          <w:bCs/>
          <w:lang w:val="en-CA"/>
        </w:rPr>
        <w:t xml:space="preserve">[CRL </w:t>
      </w:r>
      <w:r w:rsidR="00AC73C0" w:rsidRPr="00101943">
        <w:rPr>
          <w:rFonts w:ascii="Montserrat" w:hAnsi="Montserrat"/>
          <w:b/>
          <w:bCs/>
          <w:lang w:val="en-CA"/>
        </w:rPr>
        <w:t xml:space="preserve">L68S </w:t>
      </w:r>
      <w:r w:rsidR="00F30C75" w:rsidRPr="00101943">
        <w:rPr>
          <w:rFonts w:ascii="Montserrat" w:hAnsi="Montserrat"/>
          <w:b/>
          <w:bCs/>
          <w:lang w:val="en-CA"/>
        </w:rPr>
        <w:t>Series]</w:t>
      </w:r>
      <w:r w:rsidR="00AC73C0" w:rsidRPr="00101943">
        <w:rPr>
          <w:rFonts w:ascii="Montserrat" w:hAnsi="Montserrat"/>
          <w:lang w:val="en-CA"/>
        </w:rPr>
        <w:t xml:space="preserve"> </w:t>
      </w:r>
      <w:r w:rsidR="00AC73C0" w:rsidRPr="00101943">
        <w:rPr>
          <w:rFonts w:ascii="Montserrat" w:hAnsi="Montserrat"/>
          <w:b/>
          <w:bCs/>
          <w:lang w:val="en-CA"/>
        </w:rPr>
        <w:t>[CRL 9BL68S Series]</w:t>
      </w:r>
      <w:r w:rsidR="00AC73C0" w:rsidRPr="00101943">
        <w:rPr>
          <w:rFonts w:ascii="Montserrat" w:hAnsi="Montserrat"/>
          <w:lang w:val="en-CA"/>
        </w:rPr>
        <w:t xml:space="preserve"> </w:t>
      </w:r>
      <w:r w:rsidR="00AC73C0" w:rsidRPr="00101943">
        <w:rPr>
          <w:rFonts w:ascii="Montserrat" w:hAnsi="Montserrat"/>
          <w:b/>
          <w:bCs/>
          <w:lang w:val="en-CA"/>
        </w:rPr>
        <w:t>[CRL L21S Series]</w:t>
      </w:r>
      <w:r w:rsidR="00AC73C0" w:rsidRPr="00101943">
        <w:rPr>
          <w:rFonts w:ascii="Montserrat" w:hAnsi="Montserrat"/>
          <w:lang w:val="en-CA"/>
        </w:rPr>
        <w:t xml:space="preserve"> </w:t>
      </w:r>
      <w:r w:rsidR="00AC73C0" w:rsidRPr="00101943">
        <w:rPr>
          <w:rFonts w:ascii="Montserrat" w:hAnsi="Montserrat"/>
          <w:b/>
          <w:bCs/>
          <w:lang w:val="en-CA"/>
        </w:rPr>
        <w:t>[CRL 9BL21 Series]</w:t>
      </w:r>
      <w:r w:rsidR="00AC73C0" w:rsidRPr="00101943">
        <w:rPr>
          <w:rFonts w:ascii="Montserrat" w:hAnsi="Montserrat"/>
          <w:lang w:val="en-CA"/>
        </w:rPr>
        <w:t xml:space="preserve"> </w:t>
      </w:r>
      <w:r w:rsidR="00AC73C0" w:rsidRPr="00101943">
        <w:rPr>
          <w:rFonts w:ascii="Montserrat" w:hAnsi="Montserrat"/>
          <w:b/>
          <w:bCs/>
          <w:lang w:val="en-CA"/>
        </w:rPr>
        <w:t xml:space="preserve">[CRL </w:t>
      </w:r>
      <w:r w:rsidR="003F1CA3" w:rsidRPr="00101943">
        <w:rPr>
          <w:rFonts w:ascii="Montserrat" w:hAnsi="Montserrat"/>
          <w:b/>
          <w:bCs/>
          <w:lang w:val="en-CA"/>
        </w:rPr>
        <w:t xml:space="preserve">L25S </w:t>
      </w:r>
      <w:r w:rsidR="00AC73C0" w:rsidRPr="00101943">
        <w:rPr>
          <w:rFonts w:ascii="Montserrat" w:hAnsi="Montserrat"/>
          <w:b/>
          <w:bCs/>
          <w:lang w:val="en-CA"/>
        </w:rPr>
        <w:t>Series]</w:t>
      </w:r>
      <w:r w:rsidR="003F1CA3" w:rsidRPr="00101943">
        <w:rPr>
          <w:rFonts w:ascii="Montserrat" w:hAnsi="Montserrat"/>
          <w:lang w:val="en-CA"/>
        </w:rPr>
        <w:t xml:space="preserve"> Base Shoe by CR Laurence designed to work with CRL's TAPER-LOC® Dry Glazed System</w:t>
      </w:r>
      <w:r w:rsidR="00825416" w:rsidRPr="00101943">
        <w:rPr>
          <w:rFonts w:ascii="Montserrat" w:hAnsi="Montserrat"/>
          <w:lang w:val="en-CA"/>
        </w:rPr>
        <w:t xml:space="preserve"> </w:t>
      </w:r>
    </w:p>
    <w:p w14:paraId="05CDBC7D" w14:textId="5018D96F" w:rsidR="00E96E60" w:rsidRPr="00101943" w:rsidRDefault="00E96E60" w:rsidP="00E96E60">
      <w:pPr>
        <w:pStyle w:val="VSComment"/>
        <w:rPr>
          <w:rFonts w:ascii="Montserrat" w:hAnsi="Montserrat"/>
          <w:lang w:val="en-CA"/>
        </w:rPr>
      </w:pPr>
      <w:r w:rsidRPr="00101943">
        <w:rPr>
          <w:rFonts w:ascii="Montserrat" w:hAnsi="Montserrat"/>
          <w:lang w:val="en-CA"/>
        </w:rPr>
        <w:t xml:space="preserve">MITREX Spec Note: Select profiles for caps based on design. </w:t>
      </w:r>
      <w:r w:rsidR="008E773D" w:rsidRPr="00101943">
        <w:rPr>
          <w:rFonts w:ascii="Montserrat" w:hAnsi="Montserrat"/>
          <w:lang w:val="en-CA"/>
        </w:rPr>
        <w:t xml:space="preserve">Delete items that do not apply to the project. </w:t>
      </w:r>
    </w:p>
    <w:p w14:paraId="23DEC59B" w14:textId="7372F7E8" w:rsidR="0018215C" w:rsidRPr="00101943" w:rsidRDefault="00E222EA" w:rsidP="00EC7DFE">
      <w:pPr>
        <w:pStyle w:val="VSLevel2"/>
        <w:rPr>
          <w:rFonts w:ascii="Montserrat" w:hAnsi="Montserrat"/>
          <w:lang w:val="en-CA"/>
        </w:rPr>
      </w:pPr>
      <w:r w:rsidRPr="00101943">
        <w:rPr>
          <w:rFonts w:ascii="Montserrat" w:hAnsi="Montserrat"/>
          <w:lang w:val="en-CA"/>
        </w:rPr>
        <w:t xml:space="preserve">METAL </w:t>
      </w:r>
      <w:r w:rsidR="004E7DBF" w:rsidRPr="00101943">
        <w:rPr>
          <w:rFonts w:ascii="Montserrat" w:hAnsi="Montserrat"/>
          <w:lang w:val="en-CA"/>
        </w:rPr>
        <w:t>CAP RAILING</w:t>
      </w:r>
    </w:p>
    <w:p w14:paraId="681370A1" w14:textId="2D57A373" w:rsidR="00BC63C4" w:rsidRPr="00101943" w:rsidRDefault="00BC63C4" w:rsidP="004E7DBF">
      <w:pPr>
        <w:pStyle w:val="VSLevel3"/>
        <w:rPr>
          <w:rFonts w:ascii="Montserrat" w:hAnsi="Montserrat"/>
          <w:lang w:val="en-CA"/>
        </w:rPr>
      </w:pPr>
      <w:r w:rsidRPr="00101943">
        <w:rPr>
          <w:rFonts w:ascii="Montserrat" w:hAnsi="Montserrat"/>
          <w:lang w:val="en-CA"/>
        </w:rPr>
        <w:t xml:space="preserve">Material: </w:t>
      </w:r>
      <w:r w:rsidRPr="00101943">
        <w:rPr>
          <w:rFonts w:ascii="Montserrat" w:hAnsi="Montserrat"/>
          <w:b/>
          <w:bCs/>
          <w:lang w:val="en-CA"/>
        </w:rPr>
        <w:t>[Aluminum]</w:t>
      </w:r>
      <w:r w:rsidRPr="00101943">
        <w:rPr>
          <w:rFonts w:ascii="Montserrat" w:hAnsi="Montserrat"/>
          <w:lang w:val="en-CA"/>
        </w:rPr>
        <w:t xml:space="preserve"> </w:t>
      </w:r>
      <w:r w:rsidRPr="00101943">
        <w:rPr>
          <w:rFonts w:ascii="Montserrat" w:hAnsi="Montserrat"/>
          <w:b/>
          <w:bCs/>
          <w:lang w:val="en-CA"/>
        </w:rPr>
        <w:t>[Stainless-steel]</w:t>
      </w:r>
    </w:p>
    <w:p w14:paraId="0988BB0F" w14:textId="0C84820A" w:rsidR="00FD5B18" w:rsidRPr="00101943" w:rsidRDefault="004E2107" w:rsidP="004E7DBF">
      <w:pPr>
        <w:pStyle w:val="VSLevel3"/>
        <w:rPr>
          <w:rFonts w:ascii="Montserrat" w:hAnsi="Montserrat"/>
          <w:lang w:val="en-CA"/>
        </w:rPr>
      </w:pPr>
      <w:r w:rsidRPr="00101943">
        <w:rPr>
          <w:rFonts w:ascii="Montserrat" w:hAnsi="Montserrat"/>
          <w:lang w:val="en-CA"/>
        </w:rPr>
        <w:t>Radius Profile</w:t>
      </w:r>
      <w:r w:rsidR="00B33693" w:rsidRPr="00101943">
        <w:rPr>
          <w:rFonts w:ascii="Montserrat" w:hAnsi="Montserrat"/>
          <w:lang w:val="en-CA"/>
        </w:rPr>
        <w:t xml:space="preserve"> Cap Rail</w:t>
      </w:r>
      <w:r w:rsidRPr="00101943">
        <w:rPr>
          <w:rFonts w:ascii="Montserrat" w:hAnsi="Montserrat"/>
          <w:lang w:val="en-CA"/>
        </w:rPr>
        <w:t>:</w:t>
      </w:r>
      <w:r w:rsidR="00B33693" w:rsidRPr="00101943">
        <w:rPr>
          <w:rFonts w:ascii="Montserrat" w:hAnsi="Montserrat"/>
          <w:lang w:val="en-CA"/>
        </w:rPr>
        <w:t xml:space="preserve"> </w:t>
      </w:r>
    </w:p>
    <w:p w14:paraId="4F48D6BD" w14:textId="1E71FCCF" w:rsidR="006C466A" w:rsidRPr="00101943" w:rsidRDefault="006C466A" w:rsidP="004E7DBF">
      <w:pPr>
        <w:pStyle w:val="VSLevel4"/>
        <w:rPr>
          <w:rFonts w:ascii="Montserrat" w:hAnsi="Montserrat"/>
          <w:lang w:val="en-CA"/>
        </w:rPr>
      </w:pPr>
      <w:r w:rsidRPr="00101943">
        <w:rPr>
          <w:rFonts w:ascii="Montserrat" w:hAnsi="Montserrat"/>
          <w:b/>
          <w:bCs/>
          <w:lang w:val="en-CA"/>
        </w:rPr>
        <w:lastRenderedPageBreak/>
        <w:t xml:space="preserve">[Part # GR15, round </w:t>
      </w:r>
      <w:r w:rsidR="00E9061D" w:rsidRPr="00101943">
        <w:rPr>
          <w:rFonts w:ascii="Montserrat" w:hAnsi="Montserrat"/>
          <w:b/>
          <w:bCs/>
          <w:lang w:val="en-CA"/>
        </w:rPr>
        <w:t>38 mm (</w:t>
      </w:r>
      <w:r w:rsidRPr="00101943">
        <w:rPr>
          <w:rFonts w:ascii="Montserrat" w:hAnsi="Montserrat"/>
          <w:b/>
          <w:bCs/>
          <w:lang w:val="en-CA"/>
        </w:rPr>
        <w:t>1-1/2 inches</w:t>
      </w:r>
      <w:r w:rsidR="00E9061D" w:rsidRPr="00101943">
        <w:rPr>
          <w:rFonts w:ascii="Montserrat" w:hAnsi="Montserrat"/>
          <w:b/>
          <w:bCs/>
          <w:lang w:val="en-CA"/>
        </w:rPr>
        <w:t>)</w:t>
      </w:r>
      <w:r w:rsidRPr="00101943">
        <w:rPr>
          <w:rFonts w:ascii="Montserrat" w:hAnsi="Montserrat"/>
          <w:b/>
          <w:bCs/>
          <w:lang w:val="en-CA"/>
        </w:rPr>
        <w:t xml:space="preserve"> diameter.]</w:t>
      </w:r>
    </w:p>
    <w:p w14:paraId="3862F12B" w14:textId="2B00D5CA" w:rsidR="006C466A" w:rsidRPr="00101943" w:rsidRDefault="006C466A" w:rsidP="004E7DBF">
      <w:pPr>
        <w:pStyle w:val="VSLevel4"/>
        <w:rPr>
          <w:rFonts w:ascii="Montserrat" w:hAnsi="Montserrat"/>
          <w:lang w:val="en-CA"/>
        </w:rPr>
      </w:pPr>
      <w:r w:rsidRPr="00101943">
        <w:rPr>
          <w:rFonts w:ascii="Montserrat" w:hAnsi="Montserrat"/>
          <w:b/>
          <w:bCs/>
          <w:lang w:val="en-CA"/>
        </w:rPr>
        <w:t xml:space="preserve">[Profile: Part # GR16, round </w:t>
      </w:r>
      <w:r w:rsidR="00E9061D" w:rsidRPr="00101943">
        <w:rPr>
          <w:rFonts w:ascii="Montserrat" w:hAnsi="Montserrat"/>
          <w:b/>
          <w:bCs/>
          <w:lang w:val="en-CA"/>
        </w:rPr>
        <w:t>42.2 mm (</w:t>
      </w:r>
      <w:r w:rsidRPr="00101943">
        <w:rPr>
          <w:rFonts w:ascii="Montserrat" w:hAnsi="Montserrat"/>
          <w:b/>
          <w:bCs/>
          <w:lang w:val="en-CA"/>
        </w:rPr>
        <w:t>1.66 inches</w:t>
      </w:r>
      <w:r w:rsidR="00E9061D" w:rsidRPr="00101943">
        <w:rPr>
          <w:rFonts w:ascii="Montserrat" w:hAnsi="Montserrat"/>
          <w:b/>
          <w:bCs/>
          <w:lang w:val="en-CA"/>
        </w:rPr>
        <w:t xml:space="preserve">) </w:t>
      </w:r>
      <w:r w:rsidRPr="00101943">
        <w:rPr>
          <w:rFonts w:ascii="Montserrat" w:hAnsi="Montserrat"/>
          <w:b/>
          <w:bCs/>
          <w:lang w:val="en-CA"/>
        </w:rPr>
        <w:t>diameter.]</w:t>
      </w:r>
    </w:p>
    <w:p w14:paraId="46CAD6A9" w14:textId="1EFAA2D8" w:rsidR="006C466A" w:rsidRPr="00101943" w:rsidRDefault="006C466A" w:rsidP="004E7DBF">
      <w:pPr>
        <w:pStyle w:val="VSLevel4"/>
        <w:rPr>
          <w:rFonts w:ascii="Montserrat" w:hAnsi="Montserrat"/>
          <w:lang w:val="en-CA"/>
        </w:rPr>
      </w:pPr>
      <w:r w:rsidRPr="00101943">
        <w:rPr>
          <w:rFonts w:ascii="Montserrat" w:hAnsi="Montserrat"/>
          <w:b/>
          <w:bCs/>
          <w:lang w:val="en-CA"/>
        </w:rPr>
        <w:t xml:space="preserve">[Profile: Part # GR19, round </w:t>
      </w:r>
      <w:r w:rsidR="00E9061D" w:rsidRPr="00101943">
        <w:rPr>
          <w:rFonts w:ascii="Montserrat" w:hAnsi="Montserrat"/>
          <w:b/>
          <w:bCs/>
          <w:lang w:val="en-CA"/>
        </w:rPr>
        <w:t>48.3 mm (</w:t>
      </w:r>
      <w:r w:rsidRPr="00101943">
        <w:rPr>
          <w:rFonts w:ascii="Montserrat" w:hAnsi="Montserrat"/>
          <w:b/>
          <w:bCs/>
          <w:lang w:val="en-CA"/>
        </w:rPr>
        <w:t>1-7/8 inches</w:t>
      </w:r>
      <w:r w:rsidR="00E9061D" w:rsidRPr="00101943">
        <w:rPr>
          <w:rFonts w:ascii="Montserrat" w:hAnsi="Montserrat"/>
          <w:b/>
          <w:bCs/>
          <w:lang w:val="en-CA"/>
        </w:rPr>
        <w:t xml:space="preserve">) </w:t>
      </w:r>
      <w:r w:rsidRPr="00101943">
        <w:rPr>
          <w:rFonts w:ascii="Montserrat" w:hAnsi="Montserrat"/>
          <w:b/>
          <w:bCs/>
          <w:lang w:val="en-CA"/>
        </w:rPr>
        <w:t>diameter (aluminum only)]</w:t>
      </w:r>
    </w:p>
    <w:p w14:paraId="6E99FBA4" w14:textId="74E766B3" w:rsidR="006C466A" w:rsidRPr="00101943" w:rsidRDefault="006C466A" w:rsidP="004E7DBF">
      <w:pPr>
        <w:pStyle w:val="VSLevel4"/>
        <w:rPr>
          <w:rFonts w:ascii="Montserrat" w:hAnsi="Montserrat"/>
          <w:lang w:val="en-CA"/>
        </w:rPr>
      </w:pPr>
      <w:r w:rsidRPr="00101943">
        <w:rPr>
          <w:rFonts w:ascii="Montserrat" w:hAnsi="Montserrat"/>
          <w:b/>
          <w:bCs/>
          <w:lang w:val="en-CA"/>
        </w:rPr>
        <w:t xml:space="preserve">[Profile: Part # GR20, round </w:t>
      </w:r>
      <w:r w:rsidR="00E9061D" w:rsidRPr="00101943">
        <w:rPr>
          <w:rFonts w:ascii="Montserrat" w:hAnsi="Montserrat"/>
          <w:b/>
          <w:bCs/>
          <w:lang w:val="en-CA"/>
        </w:rPr>
        <w:t>51 mm (</w:t>
      </w:r>
      <w:r w:rsidRPr="00101943">
        <w:rPr>
          <w:rFonts w:ascii="Montserrat" w:hAnsi="Montserrat"/>
          <w:b/>
          <w:bCs/>
          <w:lang w:val="en-CA"/>
        </w:rPr>
        <w:t>2 inches</w:t>
      </w:r>
      <w:r w:rsidR="00E9061D" w:rsidRPr="00101943">
        <w:rPr>
          <w:rFonts w:ascii="Montserrat" w:hAnsi="Montserrat"/>
          <w:b/>
          <w:bCs/>
          <w:lang w:val="en-CA"/>
        </w:rPr>
        <w:t>)</w:t>
      </w:r>
      <w:r w:rsidRPr="00101943">
        <w:rPr>
          <w:rFonts w:ascii="Montserrat" w:hAnsi="Montserrat"/>
          <w:b/>
          <w:bCs/>
          <w:lang w:val="en-CA"/>
        </w:rPr>
        <w:t xml:space="preserve"> diameter.]</w:t>
      </w:r>
    </w:p>
    <w:p w14:paraId="2457B226" w14:textId="1CF125EC" w:rsidR="006C466A" w:rsidRPr="00101943" w:rsidRDefault="006C466A" w:rsidP="004E7DBF">
      <w:pPr>
        <w:pStyle w:val="VSLevel4"/>
        <w:rPr>
          <w:rFonts w:ascii="Montserrat" w:hAnsi="Montserrat"/>
          <w:lang w:val="en-CA"/>
        </w:rPr>
      </w:pPr>
      <w:r w:rsidRPr="00101943">
        <w:rPr>
          <w:rFonts w:ascii="Montserrat" w:hAnsi="Montserrat"/>
          <w:b/>
          <w:bCs/>
          <w:lang w:val="en-CA"/>
        </w:rPr>
        <w:t xml:space="preserve">[Profile: Part # GR25, round </w:t>
      </w:r>
      <w:r w:rsidR="00E9061D" w:rsidRPr="00101943">
        <w:rPr>
          <w:rFonts w:ascii="Montserrat" w:hAnsi="Montserrat"/>
          <w:b/>
          <w:bCs/>
          <w:lang w:val="en-CA"/>
        </w:rPr>
        <w:t>63.5 mm (</w:t>
      </w:r>
      <w:r w:rsidRPr="00101943">
        <w:rPr>
          <w:rFonts w:ascii="Montserrat" w:hAnsi="Montserrat"/>
          <w:b/>
          <w:bCs/>
          <w:lang w:val="en-CA"/>
        </w:rPr>
        <w:t>2-1/2 inches</w:t>
      </w:r>
      <w:r w:rsidR="00E9061D" w:rsidRPr="00101943">
        <w:rPr>
          <w:rFonts w:ascii="Montserrat" w:hAnsi="Montserrat"/>
          <w:b/>
          <w:bCs/>
          <w:lang w:val="en-CA"/>
        </w:rPr>
        <w:t>)</w:t>
      </w:r>
      <w:r w:rsidRPr="00101943">
        <w:rPr>
          <w:rFonts w:ascii="Montserrat" w:hAnsi="Montserrat"/>
          <w:b/>
          <w:bCs/>
          <w:lang w:val="en-CA"/>
        </w:rPr>
        <w:t xml:space="preserve"> diameter.]</w:t>
      </w:r>
    </w:p>
    <w:p w14:paraId="535A211D" w14:textId="15EC5056" w:rsidR="006C466A" w:rsidRPr="00101943" w:rsidRDefault="006C466A" w:rsidP="004E7DBF">
      <w:pPr>
        <w:pStyle w:val="VSLevel4"/>
        <w:rPr>
          <w:rFonts w:ascii="Montserrat" w:hAnsi="Montserrat"/>
          <w:lang w:val="en-CA"/>
        </w:rPr>
      </w:pPr>
      <w:r w:rsidRPr="00101943">
        <w:rPr>
          <w:rFonts w:ascii="Montserrat" w:hAnsi="Montserrat"/>
          <w:b/>
          <w:bCs/>
          <w:lang w:val="en-CA"/>
        </w:rPr>
        <w:t xml:space="preserve">[Profile: Part # GR30, round </w:t>
      </w:r>
      <w:r w:rsidR="00E9061D" w:rsidRPr="00101943">
        <w:rPr>
          <w:rFonts w:ascii="Montserrat" w:hAnsi="Montserrat"/>
          <w:b/>
          <w:bCs/>
          <w:lang w:val="en-CA"/>
        </w:rPr>
        <w:t>76.2 mm (</w:t>
      </w:r>
      <w:r w:rsidRPr="00101943">
        <w:rPr>
          <w:rFonts w:ascii="Montserrat" w:hAnsi="Montserrat"/>
          <w:b/>
          <w:bCs/>
          <w:lang w:val="en-CA"/>
        </w:rPr>
        <w:t>3 inches</w:t>
      </w:r>
      <w:r w:rsidR="00E9061D" w:rsidRPr="00101943">
        <w:rPr>
          <w:rFonts w:ascii="Montserrat" w:hAnsi="Montserrat"/>
          <w:b/>
          <w:bCs/>
          <w:lang w:val="en-CA"/>
        </w:rPr>
        <w:t>)</w:t>
      </w:r>
      <w:r w:rsidRPr="00101943">
        <w:rPr>
          <w:rFonts w:ascii="Montserrat" w:hAnsi="Montserrat"/>
          <w:b/>
          <w:bCs/>
          <w:lang w:val="en-CA"/>
        </w:rPr>
        <w:t xml:space="preserve"> diameter.]</w:t>
      </w:r>
    </w:p>
    <w:p w14:paraId="43B5300C" w14:textId="40B72600" w:rsidR="006C466A" w:rsidRPr="00101943" w:rsidRDefault="006C466A" w:rsidP="004E7DBF">
      <w:pPr>
        <w:pStyle w:val="VSLevel4"/>
        <w:rPr>
          <w:rFonts w:ascii="Montserrat" w:hAnsi="Montserrat"/>
          <w:lang w:val="en-CA"/>
        </w:rPr>
      </w:pPr>
      <w:r w:rsidRPr="00101943">
        <w:rPr>
          <w:rFonts w:ascii="Montserrat" w:hAnsi="Montserrat"/>
          <w:b/>
          <w:bCs/>
          <w:lang w:val="en-CA"/>
        </w:rPr>
        <w:t xml:space="preserve">[Profile: Part # GR35, round </w:t>
      </w:r>
      <w:r w:rsidR="00E9061D" w:rsidRPr="00101943">
        <w:rPr>
          <w:rFonts w:ascii="Montserrat" w:hAnsi="Montserrat"/>
          <w:b/>
          <w:bCs/>
          <w:lang w:val="en-CA"/>
        </w:rPr>
        <w:t>88.9 mm (</w:t>
      </w:r>
      <w:r w:rsidRPr="00101943">
        <w:rPr>
          <w:rFonts w:ascii="Montserrat" w:hAnsi="Montserrat"/>
          <w:b/>
          <w:bCs/>
          <w:lang w:val="en-CA"/>
        </w:rPr>
        <w:t>3-1/2 inches</w:t>
      </w:r>
      <w:r w:rsidR="00E9061D" w:rsidRPr="00101943">
        <w:rPr>
          <w:rFonts w:ascii="Montserrat" w:hAnsi="Montserrat"/>
          <w:b/>
          <w:bCs/>
          <w:lang w:val="en-CA"/>
        </w:rPr>
        <w:t>)</w:t>
      </w:r>
      <w:r w:rsidRPr="00101943">
        <w:rPr>
          <w:rFonts w:ascii="Montserrat" w:hAnsi="Montserrat"/>
          <w:b/>
          <w:bCs/>
          <w:lang w:val="en-CA"/>
        </w:rPr>
        <w:t xml:space="preserve"> diameter.]</w:t>
      </w:r>
    </w:p>
    <w:p w14:paraId="19012663" w14:textId="2EA6B745" w:rsidR="006C466A" w:rsidRPr="00101943" w:rsidRDefault="006C466A" w:rsidP="004E7DBF">
      <w:pPr>
        <w:pStyle w:val="VSLevel4"/>
        <w:rPr>
          <w:rFonts w:ascii="Montserrat" w:hAnsi="Montserrat"/>
          <w:lang w:val="en-CA"/>
        </w:rPr>
      </w:pPr>
      <w:r w:rsidRPr="00101943">
        <w:rPr>
          <w:rFonts w:ascii="Montserrat" w:hAnsi="Montserrat"/>
          <w:b/>
          <w:bCs/>
          <w:lang w:val="en-CA"/>
        </w:rPr>
        <w:t xml:space="preserve">[Profile: Part # GR40, round </w:t>
      </w:r>
      <w:r w:rsidR="00E9061D" w:rsidRPr="00101943">
        <w:rPr>
          <w:rFonts w:ascii="Montserrat" w:hAnsi="Montserrat"/>
          <w:b/>
          <w:bCs/>
          <w:lang w:val="en-CA"/>
        </w:rPr>
        <w:t>101.6 mm (</w:t>
      </w:r>
      <w:r w:rsidRPr="00101943">
        <w:rPr>
          <w:rFonts w:ascii="Montserrat" w:hAnsi="Montserrat"/>
          <w:b/>
          <w:bCs/>
          <w:lang w:val="en-CA"/>
        </w:rPr>
        <w:t>4 inches</w:t>
      </w:r>
      <w:r w:rsidR="00E9061D" w:rsidRPr="00101943">
        <w:rPr>
          <w:rFonts w:ascii="Montserrat" w:hAnsi="Montserrat"/>
          <w:b/>
          <w:bCs/>
          <w:lang w:val="en-CA"/>
        </w:rPr>
        <w:t>)</w:t>
      </w:r>
      <w:r w:rsidRPr="00101943">
        <w:rPr>
          <w:rFonts w:ascii="Montserrat" w:hAnsi="Montserrat"/>
          <w:b/>
          <w:bCs/>
          <w:lang w:val="en-CA"/>
        </w:rPr>
        <w:t xml:space="preserve"> diameter.]</w:t>
      </w:r>
    </w:p>
    <w:p w14:paraId="527D7F8A" w14:textId="75037BDF" w:rsidR="00B33693" w:rsidRPr="00101943" w:rsidRDefault="00012F54" w:rsidP="004E7DBF">
      <w:pPr>
        <w:pStyle w:val="VSLevel3"/>
        <w:rPr>
          <w:rFonts w:ascii="Montserrat" w:hAnsi="Montserrat"/>
          <w:lang w:val="en-CA"/>
        </w:rPr>
      </w:pPr>
      <w:r w:rsidRPr="00101943">
        <w:rPr>
          <w:rFonts w:ascii="Montserrat" w:hAnsi="Montserrat"/>
          <w:lang w:val="en-CA"/>
        </w:rPr>
        <w:t xml:space="preserve">Square Profile Cap Rail: </w:t>
      </w:r>
    </w:p>
    <w:p w14:paraId="5FF967CB" w14:textId="079926BA" w:rsidR="009D6F2D" w:rsidRPr="00101943" w:rsidRDefault="006C466A" w:rsidP="004E7DBF">
      <w:pPr>
        <w:pStyle w:val="VSLevel4"/>
        <w:rPr>
          <w:rFonts w:ascii="Montserrat" w:hAnsi="Montserrat"/>
          <w:lang w:val="en-CA"/>
        </w:rPr>
      </w:pPr>
      <w:r w:rsidRPr="00101943">
        <w:rPr>
          <w:rFonts w:ascii="Montserrat" w:hAnsi="Montserrat"/>
          <w:b/>
          <w:bCs/>
          <w:lang w:val="en-CA"/>
        </w:rPr>
        <w:t>[</w:t>
      </w:r>
      <w:r w:rsidR="009D6F2D" w:rsidRPr="00101943">
        <w:rPr>
          <w:rFonts w:ascii="Montserrat" w:hAnsi="Montserrat"/>
          <w:b/>
          <w:bCs/>
          <w:lang w:val="en-CA"/>
        </w:rPr>
        <w:t xml:space="preserve">Profile: Part # GRS15, square </w:t>
      </w:r>
      <w:r w:rsidR="00E9061D" w:rsidRPr="00101943">
        <w:rPr>
          <w:rFonts w:ascii="Montserrat" w:hAnsi="Montserrat"/>
          <w:b/>
          <w:bCs/>
          <w:lang w:val="en-CA"/>
        </w:rPr>
        <w:t>38 mm (</w:t>
      </w:r>
      <w:r w:rsidR="009D6F2D" w:rsidRPr="00101943">
        <w:rPr>
          <w:rFonts w:ascii="Montserrat" w:hAnsi="Montserrat"/>
          <w:b/>
          <w:bCs/>
          <w:lang w:val="en-CA"/>
        </w:rPr>
        <w:t>1-1/2 inches</w:t>
      </w:r>
      <w:r w:rsidR="00E9061D" w:rsidRPr="00101943">
        <w:rPr>
          <w:rFonts w:ascii="Montserrat" w:hAnsi="Montserrat"/>
          <w:b/>
          <w:bCs/>
          <w:lang w:val="en-CA"/>
        </w:rPr>
        <w:t>)]</w:t>
      </w:r>
      <w:r w:rsidR="009D6F2D" w:rsidRPr="00101943">
        <w:rPr>
          <w:rFonts w:ascii="Montserrat" w:hAnsi="Montserrat"/>
          <w:lang w:val="en-CA"/>
        </w:rPr>
        <w:t xml:space="preserve"> </w:t>
      </w:r>
    </w:p>
    <w:p w14:paraId="7E0FB899" w14:textId="48F7D24B" w:rsidR="009D6F2D" w:rsidRPr="00101943" w:rsidRDefault="00903A3E" w:rsidP="004E7DBF">
      <w:pPr>
        <w:pStyle w:val="VSLevel4"/>
        <w:rPr>
          <w:rFonts w:ascii="Montserrat" w:hAnsi="Montserrat"/>
          <w:lang w:val="en-CA"/>
        </w:rPr>
      </w:pPr>
      <w:r w:rsidRPr="00101943">
        <w:rPr>
          <w:rFonts w:ascii="Montserrat" w:hAnsi="Montserrat"/>
          <w:b/>
          <w:bCs/>
          <w:lang w:val="en-CA"/>
        </w:rPr>
        <w:t>[</w:t>
      </w:r>
      <w:r w:rsidR="009D6F2D" w:rsidRPr="00101943">
        <w:rPr>
          <w:rFonts w:ascii="Montserrat" w:hAnsi="Montserrat"/>
          <w:b/>
          <w:bCs/>
          <w:lang w:val="en-CA"/>
        </w:rPr>
        <w:t xml:space="preserve">Profile: Part # GRS20, square </w:t>
      </w:r>
      <w:r w:rsidR="00E9061D" w:rsidRPr="00101943">
        <w:rPr>
          <w:rFonts w:ascii="Montserrat" w:hAnsi="Montserrat"/>
          <w:b/>
          <w:bCs/>
          <w:lang w:val="en-CA"/>
        </w:rPr>
        <w:t>51</w:t>
      </w:r>
      <w:r w:rsidR="009D6F2D" w:rsidRPr="00101943">
        <w:rPr>
          <w:rFonts w:ascii="Montserrat" w:hAnsi="Montserrat"/>
          <w:b/>
          <w:bCs/>
          <w:lang w:val="en-CA"/>
        </w:rPr>
        <w:t xml:space="preserve"> mm</w:t>
      </w:r>
      <w:r w:rsidR="00E9061D" w:rsidRPr="00101943">
        <w:rPr>
          <w:rFonts w:ascii="Montserrat" w:hAnsi="Montserrat"/>
          <w:b/>
          <w:bCs/>
          <w:lang w:val="en-CA"/>
        </w:rPr>
        <w:t xml:space="preserve"> (2 inches</w:t>
      </w:r>
      <w:r w:rsidR="009D6F2D" w:rsidRPr="00101943">
        <w:rPr>
          <w:rFonts w:ascii="Montserrat" w:hAnsi="Montserrat"/>
          <w:b/>
          <w:bCs/>
          <w:lang w:val="en-CA"/>
        </w:rPr>
        <w:t>)</w:t>
      </w:r>
      <w:r w:rsidRPr="00101943">
        <w:rPr>
          <w:rFonts w:ascii="Montserrat" w:hAnsi="Montserrat"/>
          <w:b/>
          <w:bCs/>
          <w:lang w:val="en-CA"/>
        </w:rPr>
        <w:t>]</w:t>
      </w:r>
    </w:p>
    <w:p w14:paraId="3C29CE54" w14:textId="6FFE00E0" w:rsidR="009D6F2D" w:rsidRPr="00101943" w:rsidRDefault="00903A3E" w:rsidP="004E7DBF">
      <w:pPr>
        <w:pStyle w:val="VSLevel4"/>
        <w:rPr>
          <w:rFonts w:ascii="Montserrat" w:hAnsi="Montserrat"/>
          <w:lang w:val="en-CA"/>
        </w:rPr>
      </w:pPr>
      <w:r w:rsidRPr="00101943">
        <w:rPr>
          <w:rFonts w:ascii="Montserrat" w:hAnsi="Montserrat"/>
          <w:b/>
          <w:bCs/>
          <w:lang w:val="en-CA"/>
        </w:rPr>
        <w:t>[</w:t>
      </w:r>
      <w:r w:rsidR="009D6F2D" w:rsidRPr="00101943">
        <w:rPr>
          <w:rFonts w:ascii="Montserrat" w:hAnsi="Montserrat"/>
          <w:b/>
          <w:bCs/>
          <w:lang w:val="en-CA"/>
        </w:rPr>
        <w:t xml:space="preserve">Profile: Part # GRS25, square </w:t>
      </w:r>
      <w:r w:rsidR="00E9061D" w:rsidRPr="00101943">
        <w:rPr>
          <w:rFonts w:ascii="Montserrat" w:hAnsi="Montserrat"/>
          <w:b/>
          <w:bCs/>
          <w:lang w:val="en-CA"/>
        </w:rPr>
        <w:t>63.5 mm (</w:t>
      </w:r>
      <w:r w:rsidR="009D6F2D" w:rsidRPr="00101943">
        <w:rPr>
          <w:rFonts w:ascii="Montserrat" w:hAnsi="Montserrat"/>
          <w:b/>
          <w:bCs/>
          <w:lang w:val="en-CA"/>
        </w:rPr>
        <w:t>2-1/2 inches</w:t>
      </w:r>
      <w:r w:rsidR="00E9061D" w:rsidRPr="00101943">
        <w:rPr>
          <w:rFonts w:ascii="Montserrat" w:hAnsi="Montserrat"/>
          <w:b/>
          <w:bCs/>
          <w:lang w:val="en-CA"/>
        </w:rPr>
        <w:t>)]</w:t>
      </w:r>
      <w:r w:rsidR="009D6F2D" w:rsidRPr="00101943">
        <w:rPr>
          <w:rFonts w:ascii="Montserrat" w:hAnsi="Montserrat"/>
          <w:lang w:val="en-CA"/>
        </w:rPr>
        <w:t xml:space="preserve"> </w:t>
      </w:r>
    </w:p>
    <w:p w14:paraId="2BA503C8" w14:textId="55C50A52" w:rsidR="00B13426" w:rsidRPr="00101943" w:rsidRDefault="00903A3E" w:rsidP="004E7DBF">
      <w:pPr>
        <w:pStyle w:val="VSLevel4"/>
        <w:rPr>
          <w:rFonts w:ascii="Montserrat" w:hAnsi="Montserrat"/>
          <w:b/>
          <w:bCs/>
          <w:lang w:val="en-CA"/>
        </w:rPr>
      </w:pPr>
      <w:r w:rsidRPr="00101943">
        <w:rPr>
          <w:rFonts w:ascii="Montserrat" w:hAnsi="Montserrat"/>
          <w:b/>
          <w:bCs/>
          <w:lang w:val="en-CA"/>
        </w:rPr>
        <w:t>[</w:t>
      </w:r>
      <w:r w:rsidR="00B13426" w:rsidRPr="00101943">
        <w:rPr>
          <w:rFonts w:ascii="Montserrat" w:hAnsi="Montserrat"/>
          <w:b/>
          <w:bCs/>
          <w:lang w:val="en-CA"/>
        </w:rPr>
        <w:t xml:space="preserve">Profile: Part # GRSC15, crisp corner square </w:t>
      </w:r>
      <w:r w:rsidR="00E9061D" w:rsidRPr="00101943">
        <w:rPr>
          <w:rFonts w:ascii="Montserrat" w:hAnsi="Montserrat"/>
          <w:b/>
          <w:bCs/>
          <w:lang w:val="en-CA"/>
        </w:rPr>
        <w:t>38</w:t>
      </w:r>
      <w:r w:rsidR="00B13426" w:rsidRPr="00101943">
        <w:rPr>
          <w:rFonts w:ascii="Montserrat" w:hAnsi="Montserrat"/>
          <w:b/>
          <w:bCs/>
          <w:lang w:val="en-CA"/>
        </w:rPr>
        <w:t xml:space="preserve"> mm</w:t>
      </w:r>
      <w:r w:rsidR="00E9061D" w:rsidRPr="00101943">
        <w:rPr>
          <w:rFonts w:ascii="Montserrat" w:hAnsi="Montserrat"/>
          <w:b/>
          <w:bCs/>
          <w:lang w:val="en-CA"/>
        </w:rPr>
        <w:t xml:space="preserve"> (1-1/2 inches</w:t>
      </w:r>
      <w:r w:rsidR="00B13426" w:rsidRPr="00101943">
        <w:rPr>
          <w:rFonts w:ascii="Montserrat" w:hAnsi="Montserrat"/>
          <w:b/>
          <w:bCs/>
          <w:lang w:val="en-CA"/>
        </w:rPr>
        <w:t>)</w:t>
      </w:r>
      <w:r w:rsidRPr="00101943">
        <w:rPr>
          <w:rFonts w:ascii="Montserrat" w:hAnsi="Montserrat"/>
          <w:b/>
          <w:bCs/>
          <w:lang w:val="en-CA"/>
        </w:rPr>
        <w:t>]</w:t>
      </w:r>
    </w:p>
    <w:p w14:paraId="748ED483" w14:textId="724EB7E4" w:rsidR="00B13426" w:rsidRPr="00101943" w:rsidRDefault="00903A3E" w:rsidP="004E7DBF">
      <w:pPr>
        <w:pStyle w:val="VSLevel4"/>
        <w:rPr>
          <w:rFonts w:ascii="Montserrat" w:hAnsi="Montserrat"/>
          <w:lang w:val="en-CA"/>
        </w:rPr>
      </w:pPr>
      <w:r w:rsidRPr="00101943">
        <w:rPr>
          <w:rFonts w:ascii="Montserrat" w:hAnsi="Montserrat"/>
          <w:b/>
          <w:bCs/>
          <w:lang w:val="en-CA"/>
        </w:rPr>
        <w:t>[</w:t>
      </w:r>
      <w:r w:rsidR="00B13426" w:rsidRPr="00101943">
        <w:rPr>
          <w:rFonts w:ascii="Montserrat" w:hAnsi="Montserrat"/>
          <w:b/>
          <w:bCs/>
          <w:lang w:val="en-CA"/>
        </w:rPr>
        <w:t xml:space="preserve">Profile: Part # GRSC20, crisp corner square </w:t>
      </w:r>
      <w:r w:rsidR="00E9061D" w:rsidRPr="00101943">
        <w:rPr>
          <w:rFonts w:ascii="Montserrat" w:hAnsi="Montserrat"/>
          <w:b/>
          <w:bCs/>
          <w:lang w:val="en-CA"/>
        </w:rPr>
        <w:t>51 mm (</w:t>
      </w:r>
      <w:r w:rsidR="00B13426" w:rsidRPr="00101943">
        <w:rPr>
          <w:rFonts w:ascii="Montserrat" w:hAnsi="Montserrat"/>
          <w:b/>
          <w:bCs/>
          <w:lang w:val="en-CA"/>
        </w:rPr>
        <w:t>2 inches</w:t>
      </w:r>
      <w:r w:rsidR="00E9061D" w:rsidRPr="00101943">
        <w:rPr>
          <w:rFonts w:ascii="Montserrat" w:hAnsi="Montserrat"/>
          <w:b/>
          <w:bCs/>
          <w:lang w:val="en-CA"/>
        </w:rPr>
        <w:t>)]</w:t>
      </w:r>
      <w:r w:rsidR="00B13426" w:rsidRPr="00101943">
        <w:rPr>
          <w:rFonts w:ascii="Montserrat" w:hAnsi="Montserrat"/>
          <w:lang w:val="en-CA"/>
        </w:rPr>
        <w:t xml:space="preserve"> </w:t>
      </w:r>
    </w:p>
    <w:p w14:paraId="21B41B91" w14:textId="43839178" w:rsidR="009D6F2D" w:rsidRPr="00101943" w:rsidRDefault="000861B5" w:rsidP="004E7DBF">
      <w:pPr>
        <w:pStyle w:val="VSLevel3"/>
        <w:rPr>
          <w:rFonts w:ascii="Montserrat" w:hAnsi="Montserrat"/>
          <w:lang w:val="en-CA"/>
        </w:rPr>
      </w:pPr>
      <w:r w:rsidRPr="00101943">
        <w:rPr>
          <w:rFonts w:ascii="Montserrat" w:hAnsi="Montserrat"/>
          <w:lang w:val="en-CA"/>
        </w:rPr>
        <w:t xml:space="preserve">U-Channel: </w:t>
      </w:r>
    </w:p>
    <w:p w14:paraId="6AE9E35C" w14:textId="33A50AEF"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GRCF, crisp corner u-channel </w:t>
      </w:r>
      <w:r w:rsidR="00E9061D" w:rsidRPr="00101943">
        <w:rPr>
          <w:rFonts w:ascii="Montserrat" w:hAnsi="Montserrat"/>
          <w:b/>
          <w:bCs/>
          <w:lang w:val="en-CA"/>
        </w:rPr>
        <w:t>38</w:t>
      </w:r>
      <w:r w:rsidRPr="00101943">
        <w:rPr>
          <w:rFonts w:ascii="Montserrat" w:hAnsi="Montserrat"/>
          <w:b/>
          <w:bCs/>
          <w:lang w:val="en-CA"/>
        </w:rPr>
        <w:t xml:space="preserve"> mm</w:t>
      </w:r>
      <w:r w:rsidR="00E9061D" w:rsidRPr="00101943">
        <w:rPr>
          <w:rFonts w:ascii="Montserrat" w:hAnsi="Montserrat"/>
          <w:b/>
          <w:bCs/>
          <w:lang w:val="en-CA"/>
        </w:rPr>
        <w:t xml:space="preserve"> (1-1/2 inches</w:t>
      </w:r>
      <w:r w:rsidRPr="00101943">
        <w:rPr>
          <w:rFonts w:ascii="Montserrat" w:hAnsi="Montserrat"/>
          <w:b/>
          <w:bCs/>
          <w:lang w:val="en-CA"/>
        </w:rPr>
        <w:t>)]</w:t>
      </w:r>
    </w:p>
    <w:p w14:paraId="29C42EB8" w14:textId="02CD6E67"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GRCR, crisp corner radius top u-channel </w:t>
      </w:r>
      <w:r w:rsidR="00E9061D" w:rsidRPr="00101943">
        <w:rPr>
          <w:rFonts w:ascii="Montserrat" w:hAnsi="Montserrat"/>
          <w:b/>
          <w:bCs/>
          <w:lang w:val="en-CA"/>
        </w:rPr>
        <w:t>38</w:t>
      </w:r>
      <w:r w:rsidRPr="00101943">
        <w:rPr>
          <w:rFonts w:ascii="Montserrat" w:hAnsi="Montserrat"/>
          <w:b/>
          <w:bCs/>
          <w:lang w:val="en-CA"/>
        </w:rPr>
        <w:t xml:space="preserve"> mm</w:t>
      </w:r>
      <w:r w:rsidR="00E9061D" w:rsidRPr="00101943">
        <w:rPr>
          <w:rFonts w:ascii="Montserrat" w:hAnsi="Montserrat"/>
          <w:b/>
          <w:bCs/>
          <w:lang w:val="en-CA"/>
        </w:rPr>
        <w:t xml:space="preserve"> (1-1/2 inches</w:t>
      </w:r>
      <w:r w:rsidRPr="00101943">
        <w:rPr>
          <w:rFonts w:ascii="Montserrat" w:hAnsi="Montserrat"/>
          <w:b/>
          <w:bCs/>
          <w:lang w:val="en-CA"/>
        </w:rPr>
        <w:t>)]</w:t>
      </w:r>
    </w:p>
    <w:p w14:paraId="66410AB4" w14:textId="7C91463C"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GRL10, low profile 11 gauge u-channel </w:t>
      </w:r>
      <w:r w:rsidR="00E9061D" w:rsidRPr="00101943">
        <w:rPr>
          <w:rFonts w:ascii="Montserrat" w:hAnsi="Montserrat"/>
          <w:b/>
          <w:bCs/>
          <w:lang w:val="en-CA"/>
        </w:rPr>
        <w:t>33.3 mm (</w:t>
      </w:r>
      <w:r w:rsidRPr="00101943">
        <w:rPr>
          <w:rFonts w:ascii="Montserrat" w:hAnsi="Montserrat"/>
          <w:b/>
          <w:bCs/>
          <w:lang w:val="en-CA"/>
        </w:rPr>
        <w:t>1-5/16 inches</w:t>
      </w:r>
      <w:r w:rsidR="00E9061D" w:rsidRPr="00101943">
        <w:rPr>
          <w:rFonts w:ascii="Montserrat" w:hAnsi="Montserrat"/>
          <w:b/>
          <w:bCs/>
          <w:lang w:val="en-CA"/>
        </w:rPr>
        <w:t>)</w:t>
      </w:r>
      <w:r w:rsidRPr="00101943">
        <w:rPr>
          <w:rFonts w:ascii="Montserrat" w:hAnsi="Montserrat"/>
          <w:b/>
          <w:bCs/>
          <w:lang w:val="en-CA"/>
        </w:rPr>
        <w:t xml:space="preserve"> high.]</w:t>
      </w:r>
    </w:p>
    <w:p w14:paraId="68448EA1" w14:textId="293BBC1E"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GRLC10, crisp corner low profile 11 gauge u-channel </w:t>
      </w:r>
      <w:r w:rsidR="00E9061D" w:rsidRPr="00101943">
        <w:rPr>
          <w:rFonts w:ascii="Montserrat" w:hAnsi="Montserrat"/>
          <w:b/>
          <w:bCs/>
          <w:lang w:val="en-CA"/>
        </w:rPr>
        <w:t>33.3 mm (</w:t>
      </w:r>
      <w:r w:rsidRPr="00101943">
        <w:rPr>
          <w:rFonts w:ascii="Montserrat" w:hAnsi="Montserrat"/>
          <w:b/>
          <w:bCs/>
          <w:lang w:val="en-CA"/>
        </w:rPr>
        <w:t>1-5/16 inches</w:t>
      </w:r>
      <w:r w:rsidR="00E9061D" w:rsidRPr="00101943">
        <w:rPr>
          <w:rFonts w:ascii="Montserrat" w:hAnsi="Montserrat"/>
          <w:b/>
          <w:bCs/>
          <w:lang w:val="en-CA"/>
        </w:rPr>
        <w:t>)</w:t>
      </w:r>
      <w:r w:rsidRPr="00101943">
        <w:rPr>
          <w:rFonts w:ascii="Montserrat" w:hAnsi="Montserrat"/>
          <w:b/>
          <w:bCs/>
          <w:lang w:val="en-CA"/>
        </w:rPr>
        <w:t xml:space="preserve"> high.]</w:t>
      </w:r>
    </w:p>
    <w:p w14:paraId="29209E44" w14:textId="0313E6CE"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GRUC, u-channel </w:t>
      </w:r>
      <w:r w:rsidR="00E9061D" w:rsidRPr="00101943">
        <w:rPr>
          <w:rFonts w:ascii="Montserrat" w:hAnsi="Montserrat"/>
          <w:b/>
          <w:bCs/>
          <w:lang w:val="en-CA"/>
        </w:rPr>
        <w:t>38</w:t>
      </w:r>
      <w:r w:rsidRPr="00101943">
        <w:rPr>
          <w:rFonts w:ascii="Montserrat" w:hAnsi="Montserrat"/>
          <w:b/>
          <w:bCs/>
          <w:lang w:val="en-CA"/>
        </w:rPr>
        <w:t xml:space="preserve"> mm</w:t>
      </w:r>
      <w:r w:rsidR="00E9061D" w:rsidRPr="00101943">
        <w:rPr>
          <w:rFonts w:ascii="Montserrat" w:hAnsi="Montserrat"/>
          <w:b/>
          <w:bCs/>
          <w:lang w:val="en-CA"/>
        </w:rPr>
        <w:t xml:space="preserve"> (1-1/2 inches</w:t>
      </w:r>
      <w:r w:rsidRPr="00101943">
        <w:rPr>
          <w:rFonts w:ascii="Montserrat" w:hAnsi="Montserrat"/>
          <w:b/>
          <w:bCs/>
          <w:lang w:val="en-CA"/>
        </w:rPr>
        <w:t>)]</w:t>
      </w:r>
    </w:p>
    <w:p w14:paraId="0B2CBFC4" w14:textId="1E4DF3AC" w:rsidR="000861B5" w:rsidRPr="00101943" w:rsidRDefault="000861B5" w:rsidP="004E7DBF">
      <w:pPr>
        <w:pStyle w:val="VSLevel3"/>
        <w:rPr>
          <w:rFonts w:ascii="Montserrat" w:hAnsi="Montserrat"/>
          <w:lang w:val="en-CA"/>
        </w:rPr>
      </w:pPr>
      <w:r w:rsidRPr="00101943">
        <w:rPr>
          <w:rFonts w:ascii="Montserrat" w:hAnsi="Montserrat"/>
          <w:lang w:val="en-CA"/>
        </w:rPr>
        <w:t>Solid Aluminum Cap Rail:</w:t>
      </w:r>
    </w:p>
    <w:p w14:paraId="5630F1A7" w14:textId="210D99C3"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324, CRL-Blumcraft square </w:t>
      </w:r>
      <w:r w:rsidR="00E9061D" w:rsidRPr="00101943">
        <w:rPr>
          <w:rFonts w:ascii="Montserrat" w:hAnsi="Montserrat"/>
          <w:b/>
          <w:bCs/>
          <w:lang w:val="en-CA"/>
        </w:rPr>
        <w:t>35 mm (</w:t>
      </w:r>
      <w:r w:rsidRPr="00101943">
        <w:rPr>
          <w:rFonts w:ascii="Montserrat" w:hAnsi="Montserrat"/>
          <w:b/>
          <w:bCs/>
          <w:lang w:val="en-CA"/>
        </w:rPr>
        <w:t>1-3/8 inches</w:t>
      </w:r>
      <w:r w:rsidR="00E9061D" w:rsidRPr="00101943">
        <w:rPr>
          <w:rFonts w:ascii="Montserrat" w:hAnsi="Montserrat"/>
          <w:b/>
          <w:bCs/>
          <w:lang w:val="en-CA"/>
        </w:rPr>
        <w:t>)]</w:t>
      </w:r>
      <w:r w:rsidRPr="00101943">
        <w:rPr>
          <w:rFonts w:ascii="Montserrat" w:hAnsi="Montserrat"/>
          <w:lang w:val="en-CA"/>
        </w:rPr>
        <w:t xml:space="preserve"> </w:t>
      </w:r>
    </w:p>
    <w:p w14:paraId="2EB38197" w14:textId="53A440A0"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337, CRL-Blumcraft round </w:t>
      </w:r>
      <w:r w:rsidR="00E9061D" w:rsidRPr="00101943">
        <w:rPr>
          <w:rFonts w:ascii="Montserrat" w:hAnsi="Montserrat"/>
          <w:b/>
          <w:bCs/>
          <w:lang w:val="en-CA"/>
        </w:rPr>
        <w:t>51</w:t>
      </w:r>
      <w:r w:rsidRPr="00101943">
        <w:rPr>
          <w:rFonts w:ascii="Montserrat" w:hAnsi="Montserrat"/>
          <w:b/>
          <w:bCs/>
          <w:lang w:val="en-CA"/>
        </w:rPr>
        <w:t xml:space="preserve"> mm</w:t>
      </w:r>
      <w:r w:rsidR="00E9061D" w:rsidRPr="00101943">
        <w:rPr>
          <w:rFonts w:ascii="Montserrat" w:hAnsi="Montserrat"/>
          <w:b/>
          <w:bCs/>
          <w:lang w:val="en-CA"/>
        </w:rPr>
        <w:t xml:space="preserve"> (2 inches</w:t>
      </w:r>
      <w:r w:rsidRPr="00101943">
        <w:rPr>
          <w:rFonts w:ascii="Montserrat" w:hAnsi="Montserrat"/>
          <w:b/>
          <w:bCs/>
          <w:lang w:val="en-CA"/>
        </w:rPr>
        <w:t>) diameter.]</w:t>
      </w:r>
    </w:p>
    <w:p w14:paraId="377F433D" w14:textId="07DD3E54"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338, CRL-Blumcraft round </w:t>
      </w:r>
      <w:r w:rsidR="00E9061D" w:rsidRPr="00101943">
        <w:rPr>
          <w:rFonts w:ascii="Montserrat" w:hAnsi="Montserrat"/>
          <w:b/>
          <w:bCs/>
          <w:lang w:val="en-CA"/>
        </w:rPr>
        <w:t>63.5 mm (</w:t>
      </w:r>
      <w:r w:rsidRPr="00101943">
        <w:rPr>
          <w:rFonts w:ascii="Montserrat" w:hAnsi="Montserrat"/>
          <w:b/>
          <w:bCs/>
          <w:lang w:val="en-CA"/>
        </w:rPr>
        <w:t>2-1/2 inches</w:t>
      </w:r>
      <w:r w:rsidR="00E9061D" w:rsidRPr="00101943">
        <w:rPr>
          <w:rFonts w:ascii="Montserrat" w:hAnsi="Montserrat"/>
          <w:b/>
          <w:bCs/>
          <w:lang w:val="en-CA"/>
        </w:rPr>
        <w:t>)</w:t>
      </w:r>
      <w:r w:rsidRPr="00101943">
        <w:rPr>
          <w:rFonts w:ascii="Montserrat" w:hAnsi="Montserrat"/>
          <w:b/>
          <w:bCs/>
          <w:lang w:val="en-CA"/>
        </w:rPr>
        <w:t xml:space="preserve"> diameter.]</w:t>
      </w:r>
    </w:p>
    <w:p w14:paraId="28435CA5" w14:textId="297E98EC" w:rsidR="00BC63C4" w:rsidRPr="00101943" w:rsidRDefault="00BC63C4" w:rsidP="004E7DBF">
      <w:pPr>
        <w:pStyle w:val="VSLevel4"/>
        <w:rPr>
          <w:rFonts w:ascii="Montserrat" w:hAnsi="Montserrat"/>
          <w:lang w:val="en-CA"/>
        </w:rPr>
      </w:pPr>
      <w:r w:rsidRPr="00101943">
        <w:rPr>
          <w:rFonts w:ascii="Montserrat" w:hAnsi="Montserrat"/>
          <w:b/>
          <w:bCs/>
          <w:lang w:val="en-CA"/>
        </w:rPr>
        <w:lastRenderedPageBreak/>
        <w:t>[Profile: Part # 339, CRL-Blumcraft rectangular 44.4 x 90 mm</w:t>
      </w:r>
      <w:r w:rsidR="00E9061D" w:rsidRPr="00101943">
        <w:rPr>
          <w:rFonts w:ascii="Montserrat" w:hAnsi="Montserrat"/>
          <w:b/>
          <w:bCs/>
          <w:lang w:val="en-CA"/>
        </w:rPr>
        <w:t xml:space="preserve"> (1-3/4 inches x 3-1/2 inches</w:t>
      </w:r>
      <w:r w:rsidRPr="00101943">
        <w:rPr>
          <w:rFonts w:ascii="Montserrat" w:hAnsi="Montserrat"/>
          <w:b/>
          <w:bCs/>
          <w:lang w:val="en-CA"/>
        </w:rPr>
        <w:t>)]</w:t>
      </w:r>
    </w:p>
    <w:p w14:paraId="3B45E57B" w14:textId="245A6913" w:rsidR="00BC63C4" w:rsidRPr="00101943" w:rsidRDefault="00BC63C4" w:rsidP="004E7DBF">
      <w:pPr>
        <w:pStyle w:val="VSLevel4"/>
        <w:rPr>
          <w:rFonts w:ascii="Montserrat" w:hAnsi="Montserrat"/>
          <w:lang w:val="en-CA"/>
        </w:rPr>
      </w:pPr>
      <w:r w:rsidRPr="00101943">
        <w:rPr>
          <w:rFonts w:ascii="Montserrat" w:hAnsi="Montserrat"/>
          <w:b/>
          <w:bCs/>
          <w:lang w:val="en-CA"/>
        </w:rPr>
        <w:t>[Profile: Part # 376, CRL-Blumcraft elliptical 68.2 mm</w:t>
      </w:r>
      <w:r w:rsidR="00E9061D" w:rsidRPr="00101943">
        <w:rPr>
          <w:rFonts w:ascii="Montserrat" w:hAnsi="Montserrat"/>
          <w:b/>
          <w:bCs/>
          <w:lang w:val="en-CA"/>
        </w:rPr>
        <w:t xml:space="preserve"> (2-11/16 inches</w:t>
      </w:r>
      <w:r w:rsidRPr="00101943">
        <w:rPr>
          <w:rFonts w:ascii="Montserrat" w:hAnsi="Montserrat"/>
          <w:b/>
          <w:bCs/>
          <w:lang w:val="en-CA"/>
        </w:rPr>
        <w:t>)]</w:t>
      </w:r>
    </w:p>
    <w:p w14:paraId="03817ABA" w14:textId="1CBC3F3B"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398, CRL-Blumcraft rectangular </w:t>
      </w:r>
      <w:r w:rsidR="00E9061D" w:rsidRPr="00101943">
        <w:rPr>
          <w:rFonts w:ascii="Montserrat" w:hAnsi="Montserrat"/>
          <w:b/>
          <w:bCs/>
          <w:lang w:val="en-CA"/>
        </w:rPr>
        <w:t>102 mm (</w:t>
      </w:r>
      <w:r w:rsidRPr="00101943">
        <w:rPr>
          <w:rFonts w:ascii="Montserrat" w:hAnsi="Montserrat"/>
          <w:b/>
          <w:bCs/>
          <w:lang w:val="en-CA"/>
        </w:rPr>
        <w:t>4 inches</w:t>
      </w:r>
      <w:r w:rsidR="00E9061D" w:rsidRPr="00101943">
        <w:rPr>
          <w:rFonts w:ascii="Montserrat" w:hAnsi="Montserrat"/>
          <w:b/>
          <w:bCs/>
          <w:lang w:val="en-CA"/>
        </w:rPr>
        <w:t>)</w:t>
      </w:r>
      <w:r w:rsidRPr="00101943">
        <w:rPr>
          <w:rFonts w:ascii="Montserrat" w:hAnsi="Montserrat"/>
          <w:b/>
          <w:bCs/>
          <w:lang w:val="en-CA"/>
        </w:rPr>
        <w:t>]</w:t>
      </w:r>
    </w:p>
    <w:p w14:paraId="194DD949" w14:textId="50C8F28B"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636, CRL-Blumcraft rectangular 44.5 </w:t>
      </w:r>
      <w:r w:rsidR="00E9061D" w:rsidRPr="00101943">
        <w:rPr>
          <w:rFonts w:ascii="Montserrat" w:hAnsi="Montserrat"/>
          <w:b/>
          <w:bCs/>
          <w:lang w:val="en-CA"/>
        </w:rPr>
        <w:t xml:space="preserve">x </w:t>
      </w:r>
      <w:r w:rsidRPr="00101943">
        <w:rPr>
          <w:rFonts w:ascii="Montserrat" w:hAnsi="Montserrat"/>
          <w:b/>
          <w:bCs/>
          <w:lang w:val="en-CA"/>
        </w:rPr>
        <w:t>102 mm</w:t>
      </w:r>
      <w:r w:rsidR="00E9061D" w:rsidRPr="00101943">
        <w:rPr>
          <w:rFonts w:ascii="Montserrat" w:hAnsi="Montserrat"/>
          <w:b/>
          <w:bCs/>
          <w:lang w:val="en-CA"/>
        </w:rPr>
        <w:t xml:space="preserve"> (1-3/4 inches x 4 inches</w:t>
      </w:r>
      <w:r w:rsidRPr="00101943">
        <w:rPr>
          <w:rFonts w:ascii="Montserrat" w:hAnsi="Montserrat"/>
          <w:b/>
          <w:bCs/>
          <w:lang w:val="en-CA"/>
        </w:rPr>
        <w:t>)]</w:t>
      </w:r>
    </w:p>
    <w:p w14:paraId="5A958356" w14:textId="55415FFB" w:rsidR="00BC63C4" w:rsidRPr="00101943" w:rsidRDefault="00BC63C4" w:rsidP="004E7DBF">
      <w:pPr>
        <w:pStyle w:val="VSLevel4"/>
        <w:rPr>
          <w:rFonts w:ascii="Montserrat" w:hAnsi="Montserrat"/>
          <w:lang w:val="en-CA"/>
        </w:rPr>
      </w:pPr>
      <w:r w:rsidRPr="00101943">
        <w:rPr>
          <w:rFonts w:ascii="Montserrat" w:hAnsi="Montserrat"/>
          <w:b/>
          <w:bCs/>
          <w:lang w:val="en-CA"/>
        </w:rPr>
        <w:t>[Profile: Part # 637, CRL-Blumcraft rectangular 44.5</w:t>
      </w:r>
      <w:r w:rsidR="00E9061D" w:rsidRPr="00101943">
        <w:rPr>
          <w:rFonts w:ascii="Montserrat" w:hAnsi="Montserrat"/>
          <w:b/>
          <w:bCs/>
          <w:lang w:val="en-CA"/>
        </w:rPr>
        <w:t xml:space="preserve"> mm x </w:t>
      </w:r>
      <w:r w:rsidRPr="00101943">
        <w:rPr>
          <w:rFonts w:ascii="Montserrat" w:hAnsi="Montserrat"/>
          <w:b/>
          <w:bCs/>
          <w:lang w:val="en-CA"/>
        </w:rPr>
        <w:t>127 mm</w:t>
      </w:r>
      <w:r w:rsidR="00E9061D" w:rsidRPr="00101943">
        <w:rPr>
          <w:rFonts w:ascii="Montserrat" w:hAnsi="Montserrat"/>
          <w:b/>
          <w:bCs/>
          <w:lang w:val="en-CA"/>
        </w:rPr>
        <w:t xml:space="preserve"> (1-3/4 inches x 5 inches</w:t>
      </w:r>
      <w:r w:rsidRPr="00101943">
        <w:rPr>
          <w:rFonts w:ascii="Montserrat" w:hAnsi="Montserrat"/>
          <w:b/>
          <w:bCs/>
          <w:lang w:val="en-CA"/>
        </w:rPr>
        <w:t>)]</w:t>
      </w:r>
    </w:p>
    <w:p w14:paraId="34DC4E76" w14:textId="0B558805"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638, CRL-Blumcraft rectangular </w:t>
      </w:r>
      <w:r w:rsidR="00E9061D" w:rsidRPr="00101943">
        <w:rPr>
          <w:rFonts w:ascii="Montserrat" w:hAnsi="Montserrat"/>
          <w:b/>
          <w:bCs/>
          <w:lang w:val="en-CA"/>
        </w:rPr>
        <w:t>44.5 x 152 mm (</w:t>
      </w:r>
      <w:r w:rsidRPr="00101943">
        <w:rPr>
          <w:rFonts w:ascii="Montserrat" w:hAnsi="Montserrat"/>
          <w:b/>
          <w:bCs/>
          <w:lang w:val="en-CA"/>
        </w:rPr>
        <w:t>1-3/4 inches x 6 inches)]</w:t>
      </w:r>
    </w:p>
    <w:p w14:paraId="02BAE501" w14:textId="734E6D10" w:rsidR="00BC63C4" w:rsidRPr="00101943" w:rsidRDefault="00BC63C4" w:rsidP="004E7DBF">
      <w:pPr>
        <w:pStyle w:val="VSLevel4"/>
        <w:rPr>
          <w:rFonts w:ascii="Montserrat" w:hAnsi="Montserrat"/>
          <w:lang w:val="en-CA"/>
        </w:rPr>
      </w:pPr>
      <w:r w:rsidRPr="00101943">
        <w:rPr>
          <w:rFonts w:ascii="Montserrat" w:hAnsi="Montserrat"/>
          <w:b/>
          <w:bCs/>
          <w:lang w:val="en-CA"/>
        </w:rPr>
        <w:t xml:space="preserve">[Profile: Part # GR0V4, oval </w:t>
      </w:r>
      <w:r w:rsidR="00E9061D" w:rsidRPr="00101943">
        <w:rPr>
          <w:rFonts w:ascii="Montserrat" w:hAnsi="Montserrat"/>
          <w:b/>
          <w:bCs/>
          <w:lang w:val="en-CA"/>
        </w:rPr>
        <w:t>101.6 mm x 63.5 mm (</w:t>
      </w:r>
      <w:r w:rsidRPr="00101943">
        <w:rPr>
          <w:rFonts w:ascii="Montserrat" w:hAnsi="Montserrat"/>
          <w:b/>
          <w:bCs/>
          <w:lang w:val="en-CA"/>
        </w:rPr>
        <w:t>4 inches x 2-1/2 inches</w:t>
      </w:r>
      <w:r w:rsidR="00E9061D" w:rsidRPr="00101943">
        <w:rPr>
          <w:rFonts w:ascii="Montserrat" w:hAnsi="Montserrat"/>
          <w:b/>
          <w:bCs/>
          <w:lang w:val="en-CA"/>
        </w:rPr>
        <w:t>)</w:t>
      </w:r>
      <w:r w:rsidRPr="00101943">
        <w:rPr>
          <w:rFonts w:ascii="Montserrat" w:hAnsi="Montserrat"/>
          <w:b/>
          <w:bCs/>
          <w:lang w:val="en-CA"/>
        </w:rPr>
        <w:t xml:space="preserve"> (aluminum only)]</w:t>
      </w:r>
    </w:p>
    <w:p w14:paraId="289B478B" w14:textId="02B6AC0C" w:rsidR="0018215C" w:rsidRPr="00101943" w:rsidRDefault="00CF00E3" w:rsidP="004E7DBF">
      <w:pPr>
        <w:pStyle w:val="VSLevel2"/>
        <w:rPr>
          <w:rFonts w:ascii="Montserrat" w:hAnsi="Montserrat"/>
          <w:lang w:val="en-CA"/>
        </w:rPr>
      </w:pPr>
      <w:r w:rsidRPr="00101943">
        <w:rPr>
          <w:rFonts w:ascii="Montserrat" w:hAnsi="Montserrat"/>
          <w:lang w:val="en-CA"/>
        </w:rPr>
        <w:t>WOOD CAP RAILING</w:t>
      </w:r>
    </w:p>
    <w:p w14:paraId="47D6EA24" w14:textId="77777777" w:rsidR="00990DBA" w:rsidRPr="00101943" w:rsidRDefault="00990DBA" w:rsidP="004E7DBF">
      <w:pPr>
        <w:pStyle w:val="VSLevel3"/>
        <w:rPr>
          <w:rFonts w:ascii="Montserrat" w:hAnsi="Montserrat"/>
          <w:lang w:val="en-CA"/>
        </w:rPr>
      </w:pPr>
      <w:r w:rsidRPr="00101943">
        <w:rPr>
          <w:rFonts w:ascii="Montserrat" w:hAnsi="Montserrat"/>
          <w:lang w:val="en-CA"/>
        </w:rPr>
        <w:t xml:space="preserve">Radius Profile Cap Rail: </w:t>
      </w:r>
    </w:p>
    <w:p w14:paraId="68147609" w14:textId="201B1A21" w:rsidR="0018215C" w:rsidRPr="00101943" w:rsidRDefault="00990DBA" w:rsidP="004E7DBF">
      <w:pPr>
        <w:pStyle w:val="VSLevel4"/>
        <w:rPr>
          <w:rFonts w:ascii="Montserrat" w:hAnsi="Montserrat"/>
          <w:lang w:val="en-CA"/>
        </w:rPr>
      </w:pPr>
      <w:r w:rsidRPr="00101943">
        <w:rPr>
          <w:rFonts w:ascii="Montserrat" w:hAnsi="Montserrat"/>
          <w:b/>
          <w:bCs/>
          <w:lang w:val="en-CA"/>
        </w:rPr>
        <w:t>[</w:t>
      </w:r>
      <w:r w:rsidR="0018215C" w:rsidRPr="00101943">
        <w:rPr>
          <w:rFonts w:ascii="Montserrat" w:hAnsi="Montserrat"/>
          <w:b/>
          <w:bCs/>
          <w:lang w:val="en-CA"/>
        </w:rPr>
        <w:t xml:space="preserve">Profile: Part # WCR20, CRL round </w:t>
      </w:r>
      <w:r w:rsidR="00E9061D" w:rsidRPr="00101943">
        <w:rPr>
          <w:rFonts w:ascii="Montserrat" w:hAnsi="Montserrat"/>
          <w:b/>
          <w:bCs/>
          <w:lang w:val="en-CA"/>
        </w:rPr>
        <w:t>51</w:t>
      </w:r>
      <w:r w:rsidR="0018215C" w:rsidRPr="00101943">
        <w:rPr>
          <w:rFonts w:ascii="Montserrat" w:hAnsi="Montserrat"/>
          <w:b/>
          <w:bCs/>
          <w:lang w:val="en-CA"/>
        </w:rPr>
        <w:t xml:space="preserve"> mm</w:t>
      </w:r>
      <w:r w:rsidR="008840BB" w:rsidRPr="00101943">
        <w:rPr>
          <w:rFonts w:ascii="Montserrat" w:hAnsi="Montserrat"/>
          <w:b/>
          <w:bCs/>
          <w:lang w:val="en-CA"/>
        </w:rPr>
        <w:t xml:space="preserve"> (2 inches</w:t>
      </w:r>
      <w:r w:rsidR="0018215C" w:rsidRPr="00101943">
        <w:rPr>
          <w:rFonts w:ascii="Montserrat" w:hAnsi="Montserrat"/>
          <w:b/>
          <w:bCs/>
          <w:lang w:val="en-CA"/>
        </w:rPr>
        <w:t>) diameter.</w:t>
      </w:r>
      <w:r w:rsidRPr="00101943">
        <w:rPr>
          <w:rFonts w:ascii="Montserrat" w:hAnsi="Montserrat"/>
          <w:b/>
          <w:bCs/>
          <w:lang w:val="en-CA"/>
        </w:rPr>
        <w:t>]</w:t>
      </w:r>
    </w:p>
    <w:p w14:paraId="05F3608A" w14:textId="7E159F36" w:rsidR="00990DBA" w:rsidRPr="00101943" w:rsidRDefault="00990DBA" w:rsidP="004E7DBF">
      <w:pPr>
        <w:pStyle w:val="VSLevel4"/>
        <w:rPr>
          <w:rFonts w:ascii="Montserrat" w:hAnsi="Montserrat"/>
          <w:lang w:val="en-CA"/>
        </w:rPr>
      </w:pPr>
      <w:r w:rsidRPr="00101943">
        <w:rPr>
          <w:rFonts w:ascii="Montserrat" w:hAnsi="Montserrat"/>
          <w:b/>
          <w:bCs/>
          <w:lang w:val="en-CA"/>
        </w:rPr>
        <w:t xml:space="preserve">[Profile: Part # WCR25, CRL round </w:t>
      </w:r>
      <w:r w:rsidR="008840BB" w:rsidRPr="00101943">
        <w:rPr>
          <w:rFonts w:ascii="Montserrat" w:hAnsi="Montserrat"/>
          <w:b/>
          <w:bCs/>
          <w:lang w:val="en-CA"/>
        </w:rPr>
        <w:t>63.5 mm (</w:t>
      </w:r>
      <w:r w:rsidRPr="00101943">
        <w:rPr>
          <w:rFonts w:ascii="Montserrat" w:hAnsi="Montserrat"/>
          <w:b/>
          <w:bCs/>
          <w:lang w:val="en-CA"/>
        </w:rPr>
        <w:t>2-1/2 inches</w:t>
      </w:r>
      <w:r w:rsidR="008840BB" w:rsidRPr="00101943">
        <w:rPr>
          <w:rFonts w:ascii="Montserrat" w:hAnsi="Montserrat"/>
          <w:b/>
          <w:bCs/>
          <w:lang w:val="en-CA"/>
        </w:rPr>
        <w:t>)</w:t>
      </w:r>
      <w:r w:rsidRPr="00101943">
        <w:rPr>
          <w:rFonts w:ascii="Montserrat" w:hAnsi="Montserrat"/>
          <w:b/>
          <w:bCs/>
          <w:lang w:val="en-CA"/>
        </w:rPr>
        <w:t xml:space="preserve"> diameter.]</w:t>
      </w:r>
    </w:p>
    <w:p w14:paraId="64CB3C83" w14:textId="71E373F0" w:rsidR="00990DBA" w:rsidRPr="00101943" w:rsidRDefault="00990DBA" w:rsidP="004E7DBF">
      <w:pPr>
        <w:pStyle w:val="VSLevel4"/>
        <w:rPr>
          <w:rFonts w:ascii="Montserrat" w:hAnsi="Montserrat"/>
          <w:lang w:val="en-CA"/>
        </w:rPr>
      </w:pPr>
      <w:r w:rsidRPr="00101943">
        <w:rPr>
          <w:rFonts w:ascii="Montserrat" w:hAnsi="Montserrat"/>
          <w:b/>
          <w:bCs/>
          <w:lang w:val="en-CA"/>
        </w:rPr>
        <w:t xml:space="preserve">[Profile: Part # WCR30, CRL round </w:t>
      </w:r>
      <w:r w:rsidR="008840BB" w:rsidRPr="00101943">
        <w:rPr>
          <w:rFonts w:ascii="Montserrat" w:hAnsi="Montserrat"/>
          <w:b/>
          <w:bCs/>
          <w:lang w:val="en-CA"/>
        </w:rPr>
        <w:t>76.2 mm (</w:t>
      </w:r>
      <w:r w:rsidRPr="00101943">
        <w:rPr>
          <w:rFonts w:ascii="Montserrat" w:hAnsi="Montserrat"/>
          <w:b/>
          <w:bCs/>
          <w:lang w:val="en-CA"/>
        </w:rPr>
        <w:t>3 inches</w:t>
      </w:r>
      <w:r w:rsidR="008840BB" w:rsidRPr="00101943">
        <w:rPr>
          <w:rFonts w:ascii="Montserrat" w:hAnsi="Montserrat"/>
          <w:b/>
          <w:bCs/>
          <w:lang w:val="en-CA"/>
        </w:rPr>
        <w:t>)</w:t>
      </w:r>
      <w:r w:rsidRPr="00101943">
        <w:rPr>
          <w:rFonts w:ascii="Montserrat" w:hAnsi="Montserrat"/>
          <w:b/>
          <w:bCs/>
          <w:lang w:val="en-CA"/>
        </w:rPr>
        <w:t xml:space="preserve"> diameter.]</w:t>
      </w:r>
    </w:p>
    <w:p w14:paraId="4886A59A" w14:textId="231F0420" w:rsidR="00B05C21" w:rsidRPr="00101943" w:rsidRDefault="001533EA" w:rsidP="004E7DBF">
      <w:pPr>
        <w:pStyle w:val="VSLevel4"/>
        <w:rPr>
          <w:rFonts w:ascii="Montserrat" w:hAnsi="Montserrat"/>
          <w:lang w:val="en-CA"/>
        </w:rPr>
      </w:pPr>
      <w:r w:rsidRPr="00101943">
        <w:rPr>
          <w:rFonts w:ascii="Montserrat" w:hAnsi="Montserrat"/>
          <w:b/>
          <w:bCs/>
          <w:lang w:val="en-CA"/>
        </w:rPr>
        <w:t>[</w:t>
      </w:r>
      <w:r w:rsidR="00B05C21" w:rsidRPr="00101943">
        <w:rPr>
          <w:rFonts w:ascii="Montserrat" w:hAnsi="Montserrat"/>
          <w:b/>
          <w:bCs/>
          <w:lang w:val="en-CA"/>
        </w:rPr>
        <w:t xml:space="preserve">Profile: Part # 346, CRL-Blumcraft round </w:t>
      </w:r>
      <w:r w:rsidR="008840BB" w:rsidRPr="00101943">
        <w:rPr>
          <w:rFonts w:ascii="Montserrat" w:hAnsi="Montserrat"/>
          <w:b/>
          <w:bCs/>
          <w:lang w:val="en-CA"/>
        </w:rPr>
        <w:t>51 mm (</w:t>
      </w:r>
      <w:r w:rsidR="00B05C21" w:rsidRPr="00101943">
        <w:rPr>
          <w:rFonts w:ascii="Montserrat" w:hAnsi="Montserrat"/>
          <w:b/>
          <w:bCs/>
          <w:lang w:val="en-CA"/>
        </w:rPr>
        <w:t>2 inches</w:t>
      </w:r>
      <w:r w:rsidR="008840BB" w:rsidRPr="00101943">
        <w:rPr>
          <w:rFonts w:ascii="Montserrat" w:hAnsi="Montserrat"/>
          <w:b/>
          <w:bCs/>
          <w:lang w:val="en-CA"/>
        </w:rPr>
        <w:t>)</w:t>
      </w:r>
      <w:r w:rsidR="00B05C21" w:rsidRPr="00101943">
        <w:rPr>
          <w:rFonts w:ascii="Montserrat" w:hAnsi="Montserrat"/>
          <w:b/>
          <w:bCs/>
          <w:lang w:val="en-CA"/>
        </w:rPr>
        <w:t xml:space="preserve"> diameter.</w:t>
      </w:r>
      <w:r w:rsidRPr="00101943">
        <w:rPr>
          <w:rFonts w:ascii="Montserrat" w:hAnsi="Montserrat"/>
          <w:b/>
          <w:bCs/>
          <w:lang w:val="en-CA"/>
        </w:rPr>
        <w:t>]</w:t>
      </w:r>
    </w:p>
    <w:p w14:paraId="708BD93D" w14:textId="589F6B89" w:rsidR="00B05C21" w:rsidRPr="00101943" w:rsidRDefault="001533EA" w:rsidP="004E7DBF">
      <w:pPr>
        <w:pStyle w:val="VSLevel4"/>
        <w:rPr>
          <w:rFonts w:ascii="Montserrat" w:hAnsi="Montserrat"/>
          <w:lang w:val="en-CA"/>
        </w:rPr>
      </w:pPr>
      <w:r w:rsidRPr="00101943">
        <w:rPr>
          <w:rFonts w:ascii="Montserrat" w:hAnsi="Montserrat"/>
          <w:b/>
          <w:bCs/>
          <w:lang w:val="en-CA"/>
        </w:rPr>
        <w:t>[</w:t>
      </w:r>
      <w:r w:rsidR="00B05C21" w:rsidRPr="00101943">
        <w:rPr>
          <w:rFonts w:ascii="Montserrat" w:hAnsi="Montserrat"/>
          <w:b/>
          <w:bCs/>
          <w:lang w:val="en-CA"/>
        </w:rPr>
        <w:t xml:space="preserve">Profile: Part # 347, CRL-Blumcraft round </w:t>
      </w:r>
      <w:r w:rsidR="008840BB" w:rsidRPr="00101943">
        <w:rPr>
          <w:rFonts w:ascii="Montserrat" w:hAnsi="Montserrat"/>
          <w:b/>
          <w:bCs/>
          <w:lang w:val="en-CA"/>
        </w:rPr>
        <w:t>63.5 mm (</w:t>
      </w:r>
      <w:r w:rsidR="00B05C21" w:rsidRPr="00101943">
        <w:rPr>
          <w:rFonts w:ascii="Montserrat" w:hAnsi="Montserrat"/>
          <w:b/>
          <w:bCs/>
          <w:lang w:val="en-CA"/>
        </w:rPr>
        <w:t>2-1/2 inches</w:t>
      </w:r>
      <w:r w:rsidR="008840BB" w:rsidRPr="00101943">
        <w:rPr>
          <w:rFonts w:ascii="Montserrat" w:hAnsi="Montserrat"/>
          <w:b/>
          <w:bCs/>
          <w:lang w:val="en-CA"/>
        </w:rPr>
        <w:t>)</w:t>
      </w:r>
      <w:r w:rsidR="00B05C21" w:rsidRPr="00101943">
        <w:rPr>
          <w:rFonts w:ascii="Montserrat" w:hAnsi="Montserrat"/>
          <w:b/>
          <w:bCs/>
          <w:lang w:val="en-CA"/>
        </w:rPr>
        <w:t xml:space="preserve"> diameter.</w:t>
      </w:r>
      <w:r w:rsidRPr="00101943">
        <w:rPr>
          <w:rFonts w:ascii="Montserrat" w:hAnsi="Montserrat"/>
          <w:b/>
          <w:bCs/>
          <w:lang w:val="en-CA"/>
        </w:rPr>
        <w:t>]</w:t>
      </w:r>
    </w:p>
    <w:p w14:paraId="2669E983" w14:textId="6D86783C" w:rsidR="00B05C21" w:rsidRPr="00101943" w:rsidRDefault="00B05C21" w:rsidP="004E7DBF">
      <w:pPr>
        <w:pStyle w:val="VSLevel3"/>
        <w:rPr>
          <w:rFonts w:ascii="Montserrat" w:hAnsi="Montserrat"/>
          <w:lang w:val="en-CA"/>
        </w:rPr>
      </w:pPr>
      <w:r w:rsidRPr="00101943">
        <w:rPr>
          <w:rFonts w:ascii="Montserrat" w:hAnsi="Montserrat"/>
          <w:lang w:val="en-CA"/>
        </w:rPr>
        <w:t xml:space="preserve">Square Profile Cap Rail: </w:t>
      </w:r>
    </w:p>
    <w:p w14:paraId="17FAD39F" w14:textId="0EF58040" w:rsidR="0018215C" w:rsidRPr="00101943" w:rsidRDefault="001533EA" w:rsidP="004E7DBF">
      <w:pPr>
        <w:pStyle w:val="VSLevel4"/>
        <w:rPr>
          <w:rFonts w:ascii="Montserrat" w:hAnsi="Montserrat"/>
          <w:lang w:val="en-CA"/>
        </w:rPr>
      </w:pPr>
      <w:r w:rsidRPr="00101943">
        <w:rPr>
          <w:rFonts w:ascii="Montserrat" w:hAnsi="Montserrat"/>
          <w:b/>
          <w:bCs/>
          <w:lang w:val="en-CA"/>
        </w:rPr>
        <w:t>[</w:t>
      </w:r>
      <w:r w:rsidR="0018215C" w:rsidRPr="00101943">
        <w:rPr>
          <w:rFonts w:ascii="Montserrat" w:hAnsi="Montserrat"/>
          <w:b/>
          <w:bCs/>
          <w:lang w:val="en-CA"/>
        </w:rPr>
        <w:t>Profile: Part # 397, CRL-Blumcraft 44.5 x 54 mm</w:t>
      </w:r>
      <w:r w:rsidR="00622A63" w:rsidRPr="00101943">
        <w:rPr>
          <w:rFonts w:ascii="Montserrat" w:hAnsi="Montserrat"/>
          <w:b/>
          <w:bCs/>
          <w:lang w:val="en-CA"/>
        </w:rPr>
        <w:t xml:space="preserve"> (1-3/4 inches x 2-1/8 inches</w:t>
      </w:r>
      <w:r w:rsidR="0018215C" w:rsidRPr="00101943">
        <w:rPr>
          <w:rFonts w:ascii="Montserrat" w:hAnsi="Montserrat"/>
          <w:b/>
          <w:bCs/>
          <w:lang w:val="en-CA"/>
        </w:rPr>
        <w:t>)</w:t>
      </w:r>
      <w:r w:rsidRPr="00101943">
        <w:rPr>
          <w:rFonts w:ascii="Montserrat" w:hAnsi="Montserrat"/>
          <w:b/>
          <w:bCs/>
          <w:lang w:val="en-CA"/>
        </w:rPr>
        <w:t>]</w:t>
      </w:r>
    </w:p>
    <w:p w14:paraId="0C953B81" w14:textId="7BD5FA43" w:rsidR="0018215C" w:rsidRPr="00101943" w:rsidRDefault="001533EA" w:rsidP="004E7DBF">
      <w:pPr>
        <w:pStyle w:val="VSLevel4"/>
        <w:rPr>
          <w:rFonts w:ascii="Montserrat" w:hAnsi="Montserrat"/>
          <w:lang w:val="en-CA"/>
        </w:rPr>
      </w:pPr>
      <w:r w:rsidRPr="00101943">
        <w:rPr>
          <w:rFonts w:ascii="Montserrat" w:hAnsi="Montserrat"/>
          <w:b/>
          <w:bCs/>
          <w:lang w:val="en-CA"/>
        </w:rPr>
        <w:t>[</w:t>
      </w:r>
      <w:r w:rsidR="0018215C" w:rsidRPr="00101943">
        <w:rPr>
          <w:rFonts w:ascii="Montserrat" w:hAnsi="Montserrat"/>
          <w:b/>
          <w:bCs/>
          <w:lang w:val="en-CA"/>
        </w:rPr>
        <w:t xml:space="preserve">Profile: Part # 372, CRL-Blumcraft </w:t>
      </w:r>
      <w:r w:rsidR="00622A63" w:rsidRPr="00101943">
        <w:rPr>
          <w:rFonts w:ascii="Montserrat" w:hAnsi="Montserrat"/>
          <w:b/>
          <w:bCs/>
          <w:lang w:val="en-CA"/>
        </w:rPr>
        <w:t>51 x 95.3 mm (</w:t>
      </w:r>
      <w:r w:rsidR="0018215C" w:rsidRPr="00101943">
        <w:rPr>
          <w:rFonts w:ascii="Montserrat" w:hAnsi="Montserrat"/>
          <w:b/>
          <w:bCs/>
          <w:lang w:val="en-CA"/>
        </w:rPr>
        <w:t>2 inches x 3-3/4 inches</w:t>
      </w:r>
      <w:r w:rsidR="00622A63" w:rsidRPr="00101943">
        <w:rPr>
          <w:rFonts w:ascii="Montserrat" w:hAnsi="Montserrat"/>
          <w:b/>
          <w:bCs/>
          <w:lang w:val="en-CA"/>
        </w:rPr>
        <w:t>)</w:t>
      </w:r>
      <w:r w:rsidRPr="00101943">
        <w:rPr>
          <w:rFonts w:ascii="Montserrat" w:hAnsi="Montserrat"/>
          <w:b/>
          <w:bCs/>
          <w:lang w:val="en-CA"/>
        </w:rPr>
        <w:t>]</w:t>
      </w:r>
    </w:p>
    <w:p w14:paraId="541874F1" w14:textId="000394E9" w:rsidR="0018215C" w:rsidRPr="00101943" w:rsidRDefault="001533EA" w:rsidP="004E7DBF">
      <w:pPr>
        <w:pStyle w:val="VSLevel4"/>
        <w:rPr>
          <w:rFonts w:ascii="Montserrat" w:hAnsi="Montserrat"/>
          <w:lang w:val="en-CA"/>
        </w:rPr>
      </w:pPr>
      <w:r w:rsidRPr="00101943">
        <w:rPr>
          <w:rFonts w:ascii="Montserrat" w:hAnsi="Montserrat"/>
          <w:b/>
          <w:bCs/>
          <w:lang w:val="en-CA"/>
        </w:rPr>
        <w:t>[</w:t>
      </w:r>
      <w:r w:rsidR="0018215C" w:rsidRPr="00101943">
        <w:rPr>
          <w:rFonts w:ascii="Montserrat" w:hAnsi="Montserrat"/>
          <w:b/>
          <w:bCs/>
          <w:lang w:val="en-CA"/>
        </w:rPr>
        <w:t xml:space="preserve">Profile: Part # 373, CRL-Blumcraft </w:t>
      </w:r>
      <w:r w:rsidR="00622A63" w:rsidRPr="00101943">
        <w:rPr>
          <w:rFonts w:ascii="Montserrat" w:hAnsi="Montserrat"/>
          <w:b/>
          <w:bCs/>
          <w:lang w:val="en-CA"/>
        </w:rPr>
        <w:t>114.3 x 41.3 mm (</w:t>
      </w:r>
      <w:r w:rsidR="0018215C" w:rsidRPr="00101943">
        <w:rPr>
          <w:rFonts w:ascii="Montserrat" w:hAnsi="Montserrat"/>
          <w:b/>
          <w:bCs/>
          <w:lang w:val="en-CA"/>
        </w:rPr>
        <w:t>4-1/2 inches x 1-5/8 inches</w:t>
      </w:r>
      <w:r w:rsidR="00622A63" w:rsidRPr="00101943">
        <w:rPr>
          <w:rFonts w:ascii="Montserrat" w:hAnsi="Montserrat"/>
          <w:b/>
          <w:bCs/>
          <w:lang w:val="en-CA"/>
        </w:rPr>
        <w:t>)]</w:t>
      </w:r>
      <w:r w:rsidR="0018215C" w:rsidRPr="00101943">
        <w:rPr>
          <w:rFonts w:ascii="Montserrat" w:hAnsi="Montserrat"/>
          <w:lang w:val="en-CA"/>
        </w:rPr>
        <w:t xml:space="preserve"> </w:t>
      </w:r>
    </w:p>
    <w:p w14:paraId="494B1A6A" w14:textId="4235E5A3" w:rsidR="0018215C" w:rsidRPr="00101943" w:rsidRDefault="001533EA" w:rsidP="004E7DBF">
      <w:pPr>
        <w:pStyle w:val="VSLevel4"/>
        <w:rPr>
          <w:rFonts w:ascii="Montserrat" w:hAnsi="Montserrat"/>
          <w:lang w:val="en-CA"/>
        </w:rPr>
      </w:pPr>
      <w:r w:rsidRPr="00101943">
        <w:rPr>
          <w:rFonts w:ascii="Montserrat" w:hAnsi="Montserrat"/>
          <w:b/>
          <w:bCs/>
          <w:lang w:val="en-CA"/>
        </w:rPr>
        <w:t>[</w:t>
      </w:r>
      <w:r w:rsidR="0018215C" w:rsidRPr="00101943">
        <w:rPr>
          <w:rFonts w:ascii="Montserrat" w:hAnsi="Montserrat"/>
          <w:b/>
          <w:bCs/>
          <w:lang w:val="en-CA"/>
        </w:rPr>
        <w:t xml:space="preserve">Profile: Part # 631, CRL-Blumcraft </w:t>
      </w:r>
      <w:r w:rsidR="00622A63" w:rsidRPr="00101943">
        <w:rPr>
          <w:rFonts w:ascii="Montserrat" w:hAnsi="Montserrat"/>
          <w:b/>
          <w:bCs/>
          <w:lang w:val="en-CA"/>
        </w:rPr>
        <w:t>63.5 x 102 mm (</w:t>
      </w:r>
      <w:r w:rsidR="0018215C" w:rsidRPr="00101943">
        <w:rPr>
          <w:rFonts w:ascii="Montserrat" w:hAnsi="Montserrat"/>
          <w:b/>
          <w:bCs/>
          <w:lang w:val="en-CA"/>
        </w:rPr>
        <w:t>2-1/2 inches x 4 inche</w:t>
      </w:r>
      <w:r w:rsidR="00622A63" w:rsidRPr="00101943">
        <w:rPr>
          <w:rFonts w:ascii="Montserrat" w:hAnsi="Montserrat"/>
          <w:b/>
          <w:bCs/>
          <w:lang w:val="en-CA"/>
        </w:rPr>
        <w:t>s)</w:t>
      </w:r>
      <w:r w:rsidRPr="00101943">
        <w:rPr>
          <w:rFonts w:ascii="Montserrat" w:hAnsi="Montserrat"/>
          <w:b/>
          <w:bCs/>
          <w:lang w:val="en-CA"/>
        </w:rPr>
        <w:t>]</w:t>
      </w:r>
    </w:p>
    <w:p w14:paraId="61413EAE" w14:textId="1C43C3C2" w:rsidR="0018215C" w:rsidRPr="00101943" w:rsidRDefault="001533EA" w:rsidP="004E7DBF">
      <w:pPr>
        <w:pStyle w:val="VSLevel4"/>
        <w:rPr>
          <w:rFonts w:ascii="Montserrat" w:hAnsi="Montserrat"/>
          <w:lang w:val="en-CA"/>
        </w:rPr>
      </w:pPr>
      <w:r w:rsidRPr="00101943">
        <w:rPr>
          <w:rFonts w:ascii="Montserrat" w:hAnsi="Montserrat"/>
          <w:b/>
          <w:bCs/>
          <w:lang w:val="en-CA"/>
        </w:rPr>
        <w:t>[</w:t>
      </w:r>
      <w:r w:rsidR="0018215C" w:rsidRPr="00101943">
        <w:rPr>
          <w:rFonts w:ascii="Montserrat" w:hAnsi="Montserrat"/>
          <w:b/>
          <w:bCs/>
          <w:lang w:val="en-CA"/>
        </w:rPr>
        <w:t>Profile: Part # 632, CRL-Blumcraft 63.5 x 152 mm</w:t>
      </w:r>
      <w:r w:rsidR="00622A63" w:rsidRPr="00101943">
        <w:rPr>
          <w:rFonts w:ascii="Montserrat" w:hAnsi="Montserrat"/>
          <w:b/>
          <w:bCs/>
          <w:lang w:val="en-CA"/>
        </w:rPr>
        <w:t xml:space="preserve"> (2-1/2 inches x 6 inches</w:t>
      </w:r>
      <w:r w:rsidR="0018215C" w:rsidRPr="00101943">
        <w:rPr>
          <w:rFonts w:ascii="Montserrat" w:hAnsi="Montserrat"/>
          <w:b/>
          <w:bCs/>
          <w:lang w:val="en-CA"/>
        </w:rPr>
        <w:t>)</w:t>
      </w:r>
      <w:r w:rsidRPr="00101943">
        <w:rPr>
          <w:rFonts w:ascii="Montserrat" w:hAnsi="Montserrat"/>
          <w:b/>
          <w:bCs/>
          <w:lang w:val="en-CA"/>
        </w:rPr>
        <w:t>]</w:t>
      </w:r>
    </w:p>
    <w:p w14:paraId="1F0E81D0" w14:textId="023E1070" w:rsidR="0018215C" w:rsidRPr="00101943" w:rsidRDefault="001533EA" w:rsidP="004E7DBF">
      <w:pPr>
        <w:pStyle w:val="VSLevel4"/>
        <w:rPr>
          <w:rFonts w:ascii="Montserrat" w:hAnsi="Montserrat"/>
          <w:lang w:val="en-CA"/>
        </w:rPr>
      </w:pPr>
      <w:r w:rsidRPr="00101943">
        <w:rPr>
          <w:rFonts w:ascii="Montserrat" w:hAnsi="Montserrat"/>
          <w:b/>
          <w:bCs/>
          <w:lang w:val="en-CA"/>
        </w:rPr>
        <w:t>[</w:t>
      </w:r>
      <w:r w:rsidR="0018215C" w:rsidRPr="00101943">
        <w:rPr>
          <w:rFonts w:ascii="Montserrat" w:hAnsi="Montserrat"/>
          <w:b/>
          <w:bCs/>
          <w:lang w:val="en-CA"/>
        </w:rPr>
        <w:t xml:space="preserve">Profile: Part # 633, CRL-Blumcraft </w:t>
      </w:r>
      <w:r w:rsidR="00622A63" w:rsidRPr="00101943">
        <w:rPr>
          <w:rFonts w:ascii="Montserrat" w:hAnsi="Montserrat"/>
          <w:b/>
          <w:bCs/>
          <w:lang w:val="en-CA"/>
        </w:rPr>
        <w:t>63.5 x 203 mm (</w:t>
      </w:r>
      <w:r w:rsidR="0018215C" w:rsidRPr="00101943">
        <w:rPr>
          <w:rFonts w:ascii="Montserrat" w:hAnsi="Montserrat"/>
          <w:b/>
          <w:bCs/>
          <w:lang w:val="en-CA"/>
        </w:rPr>
        <w:t>2-1/2 inches x 8 inches</w:t>
      </w:r>
      <w:r w:rsidR="00622A63" w:rsidRPr="00101943">
        <w:rPr>
          <w:rFonts w:ascii="Montserrat" w:hAnsi="Montserrat"/>
          <w:b/>
          <w:bCs/>
          <w:lang w:val="en-CA"/>
        </w:rPr>
        <w:t>)</w:t>
      </w:r>
      <w:r w:rsidRPr="00101943">
        <w:rPr>
          <w:rFonts w:ascii="Montserrat" w:hAnsi="Montserrat"/>
          <w:b/>
          <w:bCs/>
          <w:lang w:val="en-CA"/>
        </w:rPr>
        <w:t>]</w:t>
      </w:r>
    </w:p>
    <w:p w14:paraId="1D41AAD1" w14:textId="44DB0A79" w:rsidR="00537B08" w:rsidRPr="00101943" w:rsidRDefault="00537B08" w:rsidP="00537B08">
      <w:pPr>
        <w:pStyle w:val="VSLevel2"/>
        <w:rPr>
          <w:rFonts w:ascii="Montserrat" w:hAnsi="Montserrat"/>
        </w:rPr>
      </w:pPr>
      <w:r w:rsidRPr="00101943">
        <w:rPr>
          <w:rFonts w:ascii="Montserrat" w:hAnsi="Montserrat"/>
        </w:rPr>
        <w:lastRenderedPageBreak/>
        <w:t>ACCESSORIES</w:t>
      </w:r>
    </w:p>
    <w:p w14:paraId="222DA60A" w14:textId="2E57E7B1" w:rsidR="00E222EA" w:rsidRPr="00101943" w:rsidRDefault="00E222EA" w:rsidP="00E222EA">
      <w:pPr>
        <w:pStyle w:val="VSLevel3"/>
        <w:rPr>
          <w:rFonts w:ascii="Montserrat" w:hAnsi="Montserrat"/>
        </w:rPr>
      </w:pPr>
      <w:r w:rsidRPr="00101943">
        <w:rPr>
          <w:rFonts w:ascii="Montserrat" w:hAnsi="Montserrat"/>
          <w:lang w:val="en-CA"/>
        </w:rPr>
        <w:t xml:space="preserve">Handrail Brackets: </w:t>
      </w:r>
      <w:r w:rsidRPr="00101943">
        <w:rPr>
          <w:rFonts w:ascii="Montserrat" w:hAnsi="Montserrat"/>
          <w:b/>
          <w:bCs/>
          <w:lang w:val="en-CA"/>
        </w:rPr>
        <w:t>[Aluminum]</w:t>
      </w:r>
      <w:r w:rsidRPr="00101943">
        <w:rPr>
          <w:rFonts w:ascii="Montserrat" w:hAnsi="Montserrat"/>
          <w:lang w:val="en-CA"/>
        </w:rPr>
        <w:t xml:space="preserve"> </w:t>
      </w:r>
      <w:r w:rsidRPr="00101943">
        <w:rPr>
          <w:rFonts w:ascii="Montserrat" w:hAnsi="Montserrat"/>
          <w:b/>
          <w:bCs/>
          <w:lang w:val="en-CA"/>
        </w:rPr>
        <w:t>[Stainless-steel]</w:t>
      </w:r>
      <w:r w:rsidRPr="00101943">
        <w:rPr>
          <w:rFonts w:ascii="Montserrat" w:hAnsi="Montserrat"/>
          <w:lang w:val="en-CA"/>
        </w:rPr>
        <w:t xml:space="preserve"> </w:t>
      </w:r>
      <w:r w:rsidRPr="00101943">
        <w:rPr>
          <w:rFonts w:ascii="Montserrat" w:hAnsi="Montserrat"/>
          <w:b/>
          <w:bCs/>
          <w:lang w:val="en-CA"/>
        </w:rPr>
        <w:t>[Brass]</w:t>
      </w:r>
      <w:r w:rsidRPr="00101943">
        <w:rPr>
          <w:rFonts w:ascii="Montserrat" w:hAnsi="Montserrat"/>
          <w:lang w:val="en-CA"/>
        </w:rPr>
        <w:t>; Finish: Match handrail cap finish</w:t>
      </w:r>
    </w:p>
    <w:p w14:paraId="7E278692" w14:textId="2D071DF8" w:rsidR="00D72BFC" w:rsidRPr="00101943" w:rsidRDefault="00D72BFC" w:rsidP="00D72BFC">
      <w:pPr>
        <w:pStyle w:val="VSLevel3"/>
        <w:rPr>
          <w:rFonts w:ascii="Montserrat" w:hAnsi="Montserrat"/>
        </w:rPr>
      </w:pPr>
      <w:r w:rsidRPr="00101943">
        <w:rPr>
          <w:rFonts w:ascii="Montserrat" w:hAnsi="Montserrat"/>
        </w:rPr>
        <w:t>Provide products of material, size, and shape complying with referenced glazing standard</w:t>
      </w:r>
      <w:r w:rsidR="00334F8A" w:rsidRPr="00101943">
        <w:rPr>
          <w:rFonts w:ascii="Montserrat" w:hAnsi="Montserrat"/>
        </w:rPr>
        <w:t>s</w:t>
      </w:r>
      <w:r w:rsidRPr="00101943">
        <w:rPr>
          <w:rFonts w:ascii="Montserrat" w:hAnsi="Montserrat"/>
        </w:rPr>
        <w:t>, with requirements of manufacturers of glass and other glazing materials for application indicated, and with a proven record of compatibility with surfaces contacted in installation.</w:t>
      </w:r>
    </w:p>
    <w:p w14:paraId="2ED327A8" w14:textId="6F352CD1" w:rsidR="001F78C4" w:rsidRPr="00101943" w:rsidRDefault="001F78C4" w:rsidP="001F78C4">
      <w:pPr>
        <w:pStyle w:val="VSLevel3"/>
        <w:rPr>
          <w:rFonts w:ascii="Montserrat" w:hAnsi="Montserrat"/>
        </w:rPr>
      </w:pPr>
      <w:r w:rsidRPr="00101943">
        <w:rPr>
          <w:rFonts w:ascii="Montserrat" w:hAnsi="Montserrat"/>
        </w:rPr>
        <w:t>Compatibility and Suitability: Ensure sealants are compatible with one another and with other materials they contact, including glass products, seals of insulating-glass units, and glazing channel substrates, under conditions of service and application.</w:t>
      </w:r>
    </w:p>
    <w:p w14:paraId="7B269D9E" w14:textId="5E234B49" w:rsidR="00EA52FA" w:rsidRPr="00101943" w:rsidRDefault="00EA52FA" w:rsidP="00EA52FA">
      <w:pPr>
        <w:pStyle w:val="VSLevel3"/>
        <w:rPr>
          <w:rFonts w:ascii="Montserrat" w:hAnsi="Montserrat"/>
        </w:rPr>
      </w:pPr>
      <w:r w:rsidRPr="00101943">
        <w:rPr>
          <w:rFonts w:ascii="Montserrat" w:hAnsi="Montserrat"/>
        </w:rPr>
        <w:t xml:space="preserve">Setting blocks: silicone, 80-90 Shore A durometer hardness, to suit glazing method, glass light weight and area. </w:t>
      </w:r>
    </w:p>
    <w:p w14:paraId="2F838EA6" w14:textId="1C726A67" w:rsidR="00F669DE" w:rsidRPr="00101943" w:rsidRDefault="00EA52FA" w:rsidP="00F669DE">
      <w:pPr>
        <w:pStyle w:val="VSLevel3"/>
        <w:rPr>
          <w:rFonts w:ascii="Montserrat" w:hAnsi="Montserrat"/>
        </w:rPr>
      </w:pPr>
      <w:r w:rsidRPr="00101943">
        <w:rPr>
          <w:rFonts w:ascii="Montserrat" w:hAnsi="Montserrat"/>
        </w:rPr>
        <w:t>Spacer</w:t>
      </w:r>
      <w:r w:rsidR="00F669DE" w:rsidRPr="00101943">
        <w:rPr>
          <w:rFonts w:ascii="Montserrat" w:hAnsi="Montserrat"/>
        </w:rPr>
        <w:t>s</w:t>
      </w:r>
      <w:r w:rsidRPr="00101943">
        <w:rPr>
          <w:rFonts w:ascii="Montserrat" w:hAnsi="Montserrat"/>
        </w:rPr>
        <w:t xml:space="preserve">: </w:t>
      </w:r>
      <w:r w:rsidR="00F669DE" w:rsidRPr="00101943">
        <w:rPr>
          <w:rFonts w:ascii="Montserrat" w:hAnsi="Montserrat"/>
        </w:rPr>
        <w:t>blocks or continuous extrusions of hardness required by glass manufacturer to maintain glass lites in place for installation indicated.</w:t>
      </w:r>
    </w:p>
    <w:p w14:paraId="6C68A57E" w14:textId="60FED64C" w:rsidR="00036774" w:rsidRPr="00101943" w:rsidRDefault="00036774" w:rsidP="00F669DE">
      <w:pPr>
        <w:pStyle w:val="VSLevel3"/>
        <w:rPr>
          <w:rFonts w:ascii="Montserrat" w:hAnsi="Montserrat"/>
        </w:rPr>
      </w:pPr>
      <w:r w:rsidRPr="00101943">
        <w:rPr>
          <w:rFonts w:ascii="Montserrat" w:hAnsi="Montserrat"/>
        </w:rPr>
        <w:t>Glazing Gaskets:  Glazing gaskets and related accessories recommended or supplied by railing manufacturer for installing glass infill panels in post-supported railings.</w:t>
      </w:r>
    </w:p>
    <w:p w14:paraId="31B2B01A" w14:textId="77777777" w:rsidR="00B32D9A" w:rsidRPr="00101943" w:rsidRDefault="00B32D9A" w:rsidP="00B32D9A">
      <w:pPr>
        <w:pStyle w:val="VSLevel3"/>
        <w:keepLines/>
        <w:jc w:val="both"/>
        <w:rPr>
          <w:rFonts w:ascii="Montserrat" w:hAnsi="Montserrat"/>
        </w:rPr>
      </w:pPr>
      <w:r w:rsidRPr="00101943">
        <w:rPr>
          <w:rFonts w:ascii="Montserrat" w:hAnsi="Montserrat"/>
        </w:rPr>
        <w:t xml:space="preserve">Provide concealed fasteners for interconnecting railing components and for attaching railings to other work unless </w:t>
      </w:r>
      <w:bookmarkStart w:id="5" w:name="_BR58_00_1_1"/>
      <w:r w:rsidRPr="00101943">
        <w:rPr>
          <w:rFonts w:ascii="Montserrat" w:hAnsi="Montserrat"/>
        </w:rPr>
        <w:t>exposed fasteners are unavoidable</w:t>
      </w:r>
      <w:bookmarkEnd w:id="5"/>
      <w:r w:rsidRPr="00101943">
        <w:rPr>
          <w:rFonts w:ascii="Montserrat" w:hAnsi="Montserrat"/>
        </w:rPr>
        <w:t>.</w:t>
      </w:r>
    </w:p>
    <w:p w14:paraId="2F1AA073" w14:textId="290D681A" w:rsidR="00B32D9A" w:rsidRPr="00101943" w:rsidRDefault="00B32D9A" w:rsidP="00B32D9A">
      <w:pPr>
        <w:pStyle w:val="VSLevel3"/>
        <w:keepLines/>
        <w:jc w:val="both"/>
        <w:rPr>
          <w:rFonts w:ascii="Montserrat" w:hAnsi="Montserrat"/>
        </w:rPr>
      </w:pPr>
      <w:r w:rsidRPr="00101943">
        <w:rPr>
          <w:rFonts w:ascii="Montserrat" w:hAnsi="Montserrat"/>
        </w:rPr>
        <w:t xml:space="preserve">Anchors:  Provide anchors capable of sustaining, without failure, loads imposed with appropriate safety factors when installed. </w:t>
      </w:r>
    </w:p>
    <w:p w14:paraId="579B8828" w14:textId="6E7A17F5" w:rsidR="002A3005" w:rsidRPr="00101943" w:rsidRDefault="002A3005" w:rsidP="002A3005">
      <w:pPr>
        <w:pStyle w:val="VSLevel3"/>
        <w:rPr>
          <w:rFonts w:ascii="Montserrat" w:hAnsi="Montserrat"/>
        </w:rPr>
      </w:pPr>
      <w:r w:rsidRPr="00101943">
        <w:rPr>
          <w:rFonts w:ascii="Montserrat" w:hAnsi="Montserrat"/>
        </w:rPr>
        <w:t>Electrical Components</w:t>
      </w:r>
    </w:p>
    <w:p w14:paraId="04C33BA7" w14:textId="77777777" w:rsidR="002A3005" w:rsidRPr="00101943" w:rsidRDefault="002A3005" w:rsidP="002A3005">
      <w:pPr>
        <w:pStyle w:val="VSLevel4"/>
        <w:rPr>
          <w:rFonts w:ascii="Montserrat" w:hAnsi="Montserrat"/>
        </w:rPr>
      </w:pPr>
      <w:r w:rsidRPr="00101943">
        <w:rPr>
          <w:rFonts w:ascii="Montserrat" w:hAnsi="Montserrat"/>
        </w:rPr>
        <w:t>Junction Box: IP67, 3 by-pass diodes.</w:t>
      </w:r>
    </w:p>
    <w:p w14:paraId="50D43655" w14:textId="77777777" w:rsidR="002A3005" w:rsidRPr="00101943" w:rsidRDefault="002A3005" w:rsidP="002A3005">
      <w:pPr>
        <w:pStyle w:val="VSLevel4"/>
        <w:rPr>
          <w:rFonts w:ascii="Montserrat" w:hAnsi="Montserrat"/>
        </w:rPr>
      </w:pPr>
      <w:r w:rsidRPr="00101943">
        <w:rPr>
          <w:rFonts w:ascii="Montserrat" w:hAnsi="Montserrat"/>
        </w:rPr>
        <w:t xml:space="preserve">Connector: TE or MC4; suitable for </w:t>
      </w:r>
      <w:hyperlink r:id="rId13" w:history="1">
        <w:r w:rsidRPr="00101943">
          <w:rPr>
            <w:rFonts w:ascii="Montserrat" w:hAnsi="Montserrat"/>
          </w:rPr>
          <w:t>solar panels</w:t>
        </w:r>
      </w:hyperlink>
      <w:r w:rsidRPr="00101943">
        <w:rPr>
          <w:rFonts w:ascii="Montserrat" w:hAnsi="Montserrat"/>
        </w:rPr>
        <w:t>.</w:t>
      </w:r>
    </w:p>
    <w:p w14:paraId="78352B59" w14:textId="77777777" w:rsidR="002A3005" w:rsidRPr="00101943" w:rsidRDefault="002A3005" w:rsidP="002A3005">
      <w:pPr>
        <w:pStyle w:val="VSLevel4"/>
        <w:rPr>
          <w:rFonts w:ascii="Montserrat" w:hAnsi="Montserrat"/>
        </w:rPr>
      </w:pPr>
      <w:r w:rsidRPr="00101943">
        <w:rPr>
          <w:rFonts w:ascii="Montserrat" w:hAnsi="Montserrat"/>
        </w:rPr>
        <w:t xml:space="preserve">Coordinate with Division 26 for provision of connections and coordination for electrical characteristics. </w:t>
      </w:r>
    </w:p>
    <w:p w14:paraId="4C15FDE0" w14:textId="69C12EC7" w:rsidR="004333EF" w:rsidRPr="00101943" w:rsidRDefault="004333EF" w:rsidP="004333EF">
      <w:pPr>
        <w:pStyle w:val="VSLevel2"/>
        <w:rPr>
          <w:rFonts w:ascii="Montserrat" w:hAnsi="Montserrat"/>
        </w:rPr>
      </w:pPr>
      <w:r w:rsidRPr="00101943">
        <w:rPr>
          <w:rFonts w:ascii="Montserrat" w:hAnsi="Montserrat"/>
        </w:rPr>
        <w:t>FABRICATION</w:t>
      </w:r>
    </w:p>
    <w:p w14:paraId="301686A9" w14:textId="54798A44" w:rsidR="00E86EBC" w:rsidRPr="00101943" w:rsidRDefault="00E86EBC" w:rsidP="00E86EBC">
      <w:pPr>
        <w:pStyle w:val="VSLevel3"/>
        <w:rPr>
          <w:rFonts w:ascii="Montserrat" w:hAnsi="Montserrat"/>
        </w:rPr>
      </w:pPr>
      <w:r w:rsidRPr="00101943">
        <w:rPr>
          <w:rFonts w:ascii="Montserrat" w:hAnsi="Montserrat"/>
        </w:rPr>
        <w:t>Fabricate glazing units in sizes required to fit openings indicated for Project, with edge and face clearances, edge and surface conditions, and bite complying required, to comply with system performance requirements.</w:t>
      </w:r>
    </w:p>
    <w:p w14:paraId="50B44B49" w14:textId="77777777" w:rsidR="00BC553B" w:rsidRPr="00101943" w:rsidRDefault="00BC553B" w:rsidP="00BC553B">
      <w:pPr>
        <w:pStyle w:val="VSLevel3"/>
        <w:keepLines/>
        <w:jc w:val="both"/>
        <w:rPr>
          <w:rFonts w:ascii="Montserrat" w:hAnsi="Montserrat"/>
        </w:rPr>
      </w:pPr>
      <w:r w:rsidRPr="00101943">
        <w:rPr>
          <w:rFonts w:ascii="Montserrat" w:hAnsi="Montserrat"/>
        </w:rPr>
        <w:t>Assemble railings in the shop to greatest extent possible to minimize field splicing and assembly.  Disassemble units only as necessary for shipping and handling limitations.  Clearly mark units for reassembly and coordinated installation.  Use connections that maintain structural value of joined pieces.</w:t>
      </w:r>
    </w:p>
    <w:p w14:paraId="2FB91460" w14:textId="77777777" w:rsidR="00BC553B" w:rsidRPr="00101943" w:rsidRDefault="00BC553B" w:rsidP="00BC553B">
      <w:pPr>
        <w:pStyle w:val="VSLevel3"/>
        <w:keepLines/>
        <w:jc w:val="both"/>
        <w:rPr>
          <w:rFonts w:ascii="Montserrat" w:hAnsi="Montserrat"/>
        </w:rPr>
      </w:pPr>
      <w:r w:rsidRPr="00101943">
        <w:rPr>
          <w:rFonts w:ascii="Montserrat" w:hAnsi="Montserrat"/>
        </w:rPr>
        <w:t>Form work true to line and level with accurate angles and surfaces.</w:t>
      </w:r>
    </w:p>
    <w:p w14:paraId="6A4F6D15" w14:textId="00F4BE97" w:rsidR="00BC553B" w:rsidRPr="00101943" w:rsidRDefault="00BC553B" w:rsidP="00BC553B">
      <w:pPr>
        <w:pStyle w:val="VSLevel3"/>
        <w:keepLines/>
        <w:jc w:val="both"/>
        <w:rPr>
          <w:rFonts w:ascii="Montserrat" w:hAnsi="Montserrat"/>
        </w:rPr>
      </w:pPr>
      <w:r w:rsidRPr="00101943">
        <w:rPr>
          <w:rFonts w:ascii="Montserrat" w:hAnsi="Montserrat"/>
        </w:rPr>
        <w:lastRenderedPageBreak/>
        <w:t xml:space="preserve">Fabricate connections that will be exposed to weather in a manner to </w:t>
      </w:r>
      <w:r w:rsidR="00704D89" w:rsidRPr="00101943">
        <w:rPr>
          <w:rFonts w:ascii="Montserrat" w:hAnsi="Montserrat"/>
        </w:rPr>
        <w:t xml:space="preserve">drain </w:t>
      </w:r>
      <w:r w:rsidRPr="00101943">
        <w:rPr>
          <w:rFonts w:ascii="Montserrat" w:hAnsi="Montserrat"/>
        </w:rPr>
        <w:t>water.  Provide weep holes where water may accumulate.  Locate weep holes in inconspicuous locations.</w:t>
      </w:r>
    </w:p>
    <w:p w14:paraId="48405084" w14:textId="31CB4A47" w:rsidR="00704D89" w:rsidRPr="00101943" w:rsidRDefault="00704D89" w:rsidP="00BC553B">
      <w:pPr>
        <w:pStyle w:val="VSLevel3"/>
        <w:keepLines/>
        <w:jc w:val="both"/>
        <w:rPr>
          <w:rFonts w:ascii="Montserrat" w:hAnsi="Montserrat"/>
        </w:rPr>
      </w:pPr>
      <w:r w:rsidRPr="00101943">
        <w:rPr>
          <w:rFonts w:ascii="Montserrat" w:hAnsi="Montserrat"/>
        </w:rPr>
        <w:t xml:space="preserve">Provide conduits where indicated on Shop Drawings for connecting </w:t>
      </w:r>
      <w:r w:rsidR="000F6E2B" w:rsidRPr="00101943">
        <w:rPr>
          <w:rFonts w:ascii="Montserrat" w:hAnsi="Montserrat"/>
        </w:rPr>
        <w:t xml:space="preserve">PV elements to building electrical infrastructure. </w:t>
      </w:r>
    </w:p>
    <w:p w14:paraId="31FCB0D0" w14:textId="77777777" w:rsidR="004D7C4F" w:rsidRPr="00101943" w:rsidRDefault="004D7C4F" w:rsidP="004D7C4F">
      <w:pPr>
        <w:pStyle w:val="VSLevel2"/>
        <w:jc w:val="both"/>
        <w:rPr>
          <w:rFonts w:ascii="Montserrat" w:hAnsi="Montserrat"/>
        </w:rPr>
      </w:pPr>
      <w:r w:rsidRPr="00101943">
        <w:rPr>
          <w:rFonts w:ascii="Montserrat" w:hAnsi="Montserrat"/>
        </w:rPr>
        <w:t>GENERAL FINISH REQUIREMENTS</w:t>
      </w:r>
    </w:p>
    <w:p w14:paraId="4617D961" w14:textId="77777777" w:rsidR="004D7C4F" w:rsidRPr="00101943" w:rsidRDefault="004D7C4F" w:rsidP="004D7C4F">
      <w:pPr>
        <w:pStyle w:val="VSLevel3"/>
        <w:keepLines/>
        <w:jc w:val="both"/>
        <w:rPr>
          <w:rFonts w:ascii="Montserrat" w:hAnsi="Montserrat"/>
        </w:rPr>
      </w:pPr>
      <w:r w:rsidRPr="00101943">
        <w:rPr>
          <w:rFonts w:ascii="Montserrat" w:hAnsi="Montserrat"/>
        </w:rPr>
        <w:t>Comply with NAAMM's "Metal Finishes Manual for Architectural and Metal Products" for recommendations for applying and designating finishes.</w:t>
      </w:r>
    </w:p>
    <w:p w14:paraId="1BFB3276" w14:textId="2BBCD9B7" w:rsidR="004D7C4F" w:rsidRPr="00101943" w:rsidRDefault="004D7C4F" w:rsidP="004D7C4F">
      <w:pPr>
        <w:pStyle w:val="VSLevel3"/>
        <w:keepLines/>
        <w:jc w:val="both"/>
        <w:rPr>
          <w:rFonts w:ascii="Montserrat" w:hAnsi="Montserrat"/>
        </w:rPr>
      </w:pPr>
      <w:r w:rsidRPr="00101943">
        <w:rPr>
          <w:rFonts w:ascii="Montserrat" w:hAnsi="Montserrat"/>
        </w:rPr>
        <w:t>Protect mechanical finishes on exposed surfaces from damage by applying a strippable, temporary protective covering before shipment.</w:t>
      </w:r>
    </w:p>
    <w:p w14:paraId="61A4A12F" w14:textId="3967789F" w:rsidR="00DA3620" w:rsidRPr="00101943" w:rsidRDefault="00DA3620" w:rsidP="00DA3620">
      <w:pPr>
        <w:pStyle w:val="VSLevel3"/>
        <w:keepLines/>
        <w:jc w:val="both"/>
        <w:rPr>
          <w:rFonts w:ascii="Montserrat" w:hAnsi="Montserrat"/>
        </w:rPr>
      </w:pPr>
      <w:r w:rsidRPr="00101943">
        <w:rPr>
          <w:rFonts w:ascii="Montserrat" w:hAnsi="Montserrat"/>
        </w:rPr>
        <w:t xml:space="preserve">Aluminum: </w:t>
      </w:r>
    </w:p>
    <w:p w14:paraId="2D568269" w14:textId="0C45824E" w:rsidR="00DA3620" w:rsidRPr="00101943" w:rsidRDefault="00DA3620" w:rsidP="00DA3620">
      <w:pPr>
        <w:pStyle w:val="VSLevel4"/>
        <w:rPr>
          <w:rFonts w:ascii="Montserrat" w:hAnsi="Montserrat"/>
        </w:rPr>
      </w:pPr>
      <w:r w:rsidRPr="00101943">
        <w:rPr>
          <w:rFonts w:ascii="Montserrat" w:hAnsi="Montserrat"/>
        </w:rPr>
        <w:t>Clear Anodic Finish</w:t>
      </w:r>
      <w:bookmarkStart w:id="6" w:name="_Hlk536010020"/>
      <w:r w:rsidRPr="00101943">
        <w:rPr>
          <w:rFonts w:ascii="Montserrat" w:hAnsi="Montserrat"/>
        </w:rPr>
        <w:t>:  AAMA 611</w:t>
      </w:r>
      <w:bookmarkEnd w:id="6"/>
      <w:r w:rsidRPr="00101943">
        <w:rPr>
          <w:rFonts w:ascii="Montserrat" w:hAnsi="Montserrat"/>
        </w:rPr>
        <w:t xml:space="preserve">, </w:t>
      </w:r>
      <w:bookmarkStart w:id="7" w:name="_BR65_00_0_1"/>
      <w:r w:rsidRPr="00101943">
        <w:rPr>
          <w:rFonts w:ascii="Montserrat" w:hAnsi="Montserrat"/>
        </w:rPr>
        <w:t>AA-M12C22A41, Class I, 0.018 mm</w:t>
      </w:r>
      <w:bookmarkEnd w:id="7"/>
      <w:r w:rsidRPr="00101943">
        <w:rPr>
          <w:rFonts w:ascii="Montserrat" w:hAnsi="Montserrat"/>
        </w:rPr>
        <w:t xml:space="preserve"> or thicker.</w:t>
      </w:r>
    </w:p>
    <w:p w14:paraId="6BAF96A1" w14:textId="7B7A7F2E" w:rsidR="00DA3620" w:rsidRPr="00101943" w:rsidRDefault="00DA3620" w:rsidP="00DA3620">
      <w:pPr>
        <w:pStyle w:val="VSLevel3"/>
        <w:keepLines/>
        <w:jc w:val="both"/>
        <w:rPr>
          <w:rFonts w:ascii="Montserrat" w:hAnsi="Montserrat"/>
        </w:rPr>
      </w:pPr>
      <w:r w:rsidRPr="00101943">
        <w:rPr>
          <w:rFonts w:ascii="Montserrat" w:hAnsi="Montserrat"/>
        </w:rPr>
        <w:t xml:space="preserve">Stainless Steel: </w:t>
      </w:r>
    </w:p>
    <w:p w14:paraId="6AD5B90E" w14:textId="529F0C1C" w:rsidR="00DA3620" w:rsidRPr="00101943" w:rsidRDefault="00DA3620" w:rsidP="00DA3620">
      <w:pPr>
        <w:pStyle w:val="VSLevel4"/>
        <w:rPr>
          <w:rFonts w:ascii="Montserrat" w:hAnsi="Montserrat"/>
        </w:rPr>
      </w:pPr>
      <w:r w:rsidRPr="00101943">
        <w:rPr>
          <w:rFonts w:ascii="Montserrat" w:hAnsi="Montserrat"/>
        </w:rPr>
        <w:t>Directional Satin Finish:  No. 4 conforming to AISI requirements.</w:t>
      </w:r>
    </w:p>
    <w:p w14:paraId="4C5154C1" w14:textId="77777777" w:rsidR="00B967F8" w:rsidRPr="00101943" w:rsidRDefault="00B967F8" w:rsidP="00B967F8">
      <w:pPr>
        <w:pStyle w:val="VSLevel4"/>
        <w:rPr>
          <w:rFonts w:ascii="Montserrat" w:hAnsi="Montserrat"/>
        </w:rPr>
      </w:pPr>
      <w:r w:rsidRPr="00101943">
        <w:rPr>
          <w:rFonts w:ascii="Montserrat" w:hAnsi="Montserrat"/>
        </w:rPr>
        <w:t>Run grain of directional finishes with long dimension of each piece.</w:t>
      </w:r>
    </w:p>
    <w:p w14:paraId="04553765" w14:textId="1DCB455B" w:rsidR="00C35B4E" w:rsidRPr="00101943" w:rsidRDefault="00C35B4E" w:rsidP="00C35B4E">
      <w:pPr>
        <w:pStyle w:val="VSLevel1"/>
        <w:jc w:val="both"/>
        <w:rPr>
          <w:rFonts w:ascii="Montserrat" w:hAnsi="Montserrat"/>
        </w:rPr>
      </w:pPr>
      <w:r w:rsidRPr="00101943">
        <w:rPr>
          <w:rFonts w:ascii="Montserrat" w:hAnsi="Montserrat"/>
        </w:rPr>
        <w:t>EXECUTION</w:t>
      </w:r>
    </w:p>
    <w:p w14:paraId="4BFFC106" w14:textId="570A739E" w:rsidR="00647EEE" w:rsidRPr="00101943" w:rsidRDefault="00CF4581" w:rsidP="00647EEE">
      <w:pPr>
        <w:pStyle w:val="VSLevel2"/>
        <w:rPr>
          <w:rFonts w:ascii="Montserrat" w:hAnsi="Montserrat"/>
        </w:rPr>
      </w:pPr>
      <w:r w:rsidRPr="00101943">
        <w:rPr>
          <w:rFonts w:ascii="Montserrat" w:hAnsi="Montserrat"/>
        </w:rPr>
        <w:t>MANUFACTURER'S INSTRUCTIONS</w:t>
      </w:r>
    </w:p>
    <w:p w14:paraId="1A306BCF" w14:textId="2D9CF406" w:rsidR="00647EEE" w:rsidRPr="00101943" w:rsidRDefault="00647EEE" w:rsidP="00AA4176">
      <w:pPr>
        <w:pStyle w:val="VSLevel3"/>
        <w:keepLines/>
        <w:jc w:val="both"/>
        <w:rPr>
          <w:rFonts w:ascii="Montserrat" w:hAnsi="Montserrat"/>
        </w:rPr>
      </w:pPr>
      <w:r w:rsidRPr="00101943">
        <w:rPr>
          <w:rFonts w:ascii="Montserrat" w:hAnsi="Montserrat"/>
        </w:rPr>
        <w:t>Compliance: comply with manufacturer's latest written recommendations or specifications, including product technical bulletins, handling, storage and installation instructions, and datasheets.</w:t>
      </w:r>
    </w:p>
    <w:p w14:paraId="543ADDFB" w14:textId="133496D1" w:rsidR="00C35B4E" w:rsidRPr="00101943" w:rsidRDefault="00CF4581" w:rsidP="00C35B4E">
      <w:pPr>
        <w:pStyle w:val="VSLevel2"/>
        <w:jc w:val="both"/>
        <w:rPr>
          <w:rFonts w:ascii="Montserrat" w:hAnsi="Montserrat"/>
        </w:rPr>
      </w:pPr>
      <w:r w:rsidRPr="00101943">
        <w:rPr>
          <w:rFonts w:ascii="Montserrat" w:hAnsi="Montserrat"/>
        </w:rPr>
        <w:t>EXAMINATION</w:t>
      </w:r>
    </w:p>
    <w:p w14:paraId="3A8E6948" w14:textId="5D295758" w:rsidR="00FA520D" w:rsidRPr="00101943" w:rsidRDefault="00FA520D" w:rsidP="00FA520D">
      <w:pPr>
        <w:pStyle w:val="VSLevel3"/>
        <w:keepLines/>
        <w:jc w:val="both"/>
        <w:rPr>
          <w:rFonts w:ascii="Montserrat" w:hAnsi="Montserrat"/>
        </w:rPr>
      </w:pPr>
      <w:r w:rsidRPr="00101943">
        <w:rPr>
          <w:rFonts w:ascii="Montserrat" w:hAnsi="Montserrat"/>
        </w:rPr>
        <w:t xml:space="preserve">Examine substrates, areas, and conditions, with </w:t>
      </w:r>
      <w:r w:rsidR="00AA64B2" w:rsidRPr="00101943">
        <w:rPr>
          <w:rFonts w:ascii="Montserrat" w:hAnsi="Montserrat"/>
        </w:rPr>
        <w:t xml:space="preserve">Subcontractor </w:t>
      </w:r>
      <w:r w:rsidRPr="00101943">
        <w:rPr>
          <w:rFonts w:ascii="Montserrat" w:hAnsi="Montserrat"/>
        </w:rPr>
        <w:t>present, for compliance with requirements for installation tolerances, supports, and other conditions affecting performance of the Work.</w:t>
      </w:r>
    </w:p>
    <w:p w14:paraId="419F4CEE" w14:textId="50BAF45D" w:rsidR="00FA520D" w:rsidRPr="00101943" w:rsidRDefault="00FA520D" w:rsidP="00FA520D">
      <w:pPr>
        <w:pStyle w:val="VSLevel3"/>
        <w:rPr>
          <w:rFonts w:ascii="Montserrat" w:hAnsi="Montserrat"/>
        </w:rPr>
      </w:pPr>
      <w:r w:rsidRPr="00101943">
        <w:rPr>
          <w:rFonts w:ascii="Montserrat" w:hAnsi="Montserrat"/>
        </w:rPr>
        <w:t>Proceed with installation only after unsatisfactory conditions have been corrected.</w:t>
      </w:r>
    </w:p>
    <w:p w14:paraId="3A38AEFA" w14:textId="681517B1" w:rsidR="002700F0" w:rsidRPr="00101943" w:rsidRDefault="00E16D8D" w:rsidP="002700F0">
      <w:pPr>
        <w:pStyle w:val="VSLevel2"/>
        <w:jc w:val="both"/>
        <w:rPr>
          <w:rFonts w:ascii="Montserrat" w:hAnsi="Montserrat"/>
        </w:rPr>
      </w:pPr>
      <w:r w:rsidRPr="00101943">
        <w:rPr>
          <w:rFonts w:ascii="Montserrat" w:hAnsi="Montserrat"/>
          <w:bCs/>
        </w:rPr>
        <w:t xml:space="preserve">BUILDING-INTEGRATED </w:t>
      </w:r>
      <w:r w:rsidR="004B0D7B" w:rsidRPr="00101943">
        <w:rPr>
          <w:rFonts w:ascii="Montserrat" w:hAnsi="Montserrat"/>
          <w:bCs/>
        </w:rPr>
        <w:t>PV GLAZED RAILINGS</w:t>
      </w:r>
      <w:r w:rsidR="0004082A" w:rsidRPr="00101943">
        <w:rPr>
          <w:rFonts w:ascii="Montserrat" w:hAnsi="Montserrat"/>
        </w:rPr>
        <w:t xml:space="preserve"> </w:t>
      </w:r>
      <w:r w:rsidR="00CF4581" w:rsidRPr="00101943">
        <w:rPr>
          <w:rFonts w:ascii="Montserrat" w:hAnsi="Montserrat"/>
        </w:rPr>
        <w:t>INSTALLATION</w:t>
      </w:r>
    </w:p>
    <w:p w14:paraId="4839C89D" w14:textId="2EF4D3FB" w:rsidR="001853E0" w:rsidRPr="00101943" w:rsidRDefault="001853E0" w:rsidP="002700F0">
      <w:pPr>
        <w:pStyle w:val="VSLevel3"/>
        <w:keepLines/>
        <w:jc w:val="both"/>
        <w:rPr>
          <w:rFonts w:ascii="Montserrat" w:hAnsi="Montserrat"/>
        </w:rPr>
      </w:pPr>
      <w:bookmarkStart w:id="8" w:name="_Hlk40804148"/>
      <w:r w:rsidRPr="00101943">
        <w:rPr>
          <w:rFonts w:ascii="Montserrat" w:hAnsi="Montserrat"/>
        </w:rPr>
        <w:t>Perform work in accordance with GANA Glazing Manual and GANA Laminated Glazing Reference Manual for glazing installation methods.</w:t>
      </w:r>
    </w:p>
    <w:p w14:paraId="59550349" w14:textId="3872862B" w:rsidR="001853E0" w:rsidRPr="00101943" w:rsidRDefault="002700F0" w:rsidP="002700F0">
      <w:pPr>
        <w:pStyle w:val="VSLevel3"/>
        <w:keepLines/>
        <w:jc w:val="both"/>
        <w:rPr>
          <w:rFonts w:ascii="Montserrat" w:hAnsi="Montserrat"/>
        </w:rPr>
      </w:pPr>
      <w:r w:rsidRPr="00101943">
        <w:rPr>
          <w:rFonts w:ascii="Montserrat" w:hAnsi="Montserrat"/>
        </w:rPr>
        <w:t xml:space="preserve">Install </w:t>
      </w:r>
      <w:r w:rsidR="00353FC6" w:rsidRPr="00101943">
        <w:rPr>
          <w:rFonts w:ascii="Montserrat" w:hAnsi="Montserrat"/>
        </w:rPr>
        <w:t>building</w:t>
      </w:r>
      <w:r w:rsidR="00E16D8D" w:rsidRPr="00101943">
        <w:rPr>
          <w:rFonts w:ascii="Montserrat" w:hAnsi="Montserrat"/>
        </w:rPr>
        <w:t xml:space="preserve">-integrated </w:t>
      </w:r>
      <w:r w:rsidR="004B0D7B" w:rsidRPr="00101943">
        <w:rPr>
          <w:rFonts w:ascii="Montserrat" w:hAnsi="Montserrat"/>
        </w:rPr>
        <w:t>PV glazed railings</w:t>
      </w:r>
      <w:r w:rsidR="00BC3568" w:rsidRPr="00101943">
        <w:rPr>
          <w:rFonts w:ascii="Montserrat" w:hAnsi="Montserrat"/>
        </w:rPr>
        <w:t xml:space="preserve"> </w:t>
      </w:r>
      <w:r w:rsidRPr="00101943">
        <w:rPr>
          <w:rFonts w:ascii="Montserrat" w:hAnsi="Montserrat"/>
        </w:rPr>
        <w:t xml:space="preserve">according to manufacturer's written instructions in orientation, sizes, and locations indicated on Drawings. </w:t>
      </w:r>
    </w:p>
    <w:p w14:paraId="416A7523" w14:textId="57A818E2" w:rsidR="006661D8" w:rsidRPr="00101943" w:rsidRDefault="006661D8" w:rsidP="002700F0">
      <w:pPr>
        <w:pStyle w:val="VSLevel3"/>
        <w:keepLines/>
        <w:jc w:val="both"/>
        <w:rPr>
          <w:rFonts w:ascii="Montserrat" w:hAnsi="Montserrat"/>
        </w:rPr>
      </w:pPr>
      <w:r w:rsidRPr="00101943">
        <w:rPr>
          <w:rFonts w:ascii="Montserrat" w:hAnsi="Montserrat"/>
        </w:rPr>
        <w:lastRenderedPageBreak/>
        <w:t>Protect glass edges from damage during handling and installation. Remove damaged glass from Project site. Damaged glass includes glass with edge damage or other imperfections that, when installed, could weaken glass, impair performance, or impair appearance.</w:t>
      </w:r>
    </w:p>
    <w:p w14:paraId="74357DD8" w14:textId="7D5148AA" w:rsidR="00992763" w:rsidRPr="00101943" w:rsidRDefault="00992763" w:rsidP="00992763">
      <w:pPr>
        <w:pStyle w:val="VSLevel3"/>
        <w:rPr>
          <w:rFonts w:ascii="Montserrat" w:hAnsi="Montserrat"/>
        </w:rPr>
      </w:pPr>
      <w:r w:rsidRPr="00101943">
        <w:rPr>
          <w:rFonts w:ascii="Montserrat" w:hAnsi="Montserrat"/>
        </w:rPr>
        <w:t>Apply primers to joint surfaces where required for adhesion of sealants, as determined by preconstruction testing.</w:t>
      </w:r>
    </w:p>
    <w:p w14:paraId="22E3EC52" w14:textId="77777777" w:rsidR="000A2A9E" w:rsidRPr="00101943" w:rsidRDefault="000A2A9E" w:rsidP="000A2A9E">
      <w:pPr>
        <w:pStyle w:val="VSLevel3"/>
        <w:rPr>
          <w:rFonts w:ascii="Montserrat" w:hAnsi="Montserrat"/>
        </w:rPr>
      </w:pPr>
      <w:r w:rsidRPr="00101943">
        <w:rPr>
          <w:rFonts w:ascii="Montserrat" w:hAnsi="Montserrat"/>
        </w:rPr>
        <w:t>Fit exposed connections together to form tight, hairline joints.</w:t>
      </w:r>
    </w:p>
    <w:p w14:paraId="1CEDC7CE" w14:textId="77777777" w:rsidR="000A2A9E" w:rsidRPr="00101943" w:rsidRDefault="000A2A9E" w:rsidP="000A2A9E">
      <w:pPr>
        <w:pStyle w:val="VSLevel3"/>
        <w:rPr>
          <w:rFonts w:ascii="Montserrat" w:hAnsi="Montserrat"/>
        </w:rPr>
      </w:pPr>
      <w:r w:rsidRPr="00101943">
        <w:rPr>
          <w:rFonts w:ascii="Montserrat" w:hAnsi="Montserrat"/>
        </w:rPr>
        <w:t>Perform cutting, drilling, and fitting required for installing railings.  Set railings accurately in location, alignment, and elevation; measured from established lines and levels and free of rack.</w:t>
      </w:r>
    </w:p>
    <w:p w14:paraId="0AC6FD0F" w14:textId="77777777" w:rsidR="00484ACF" w:rsidRPr="00101943" w:rsidRDefault="00484ACF" w:rsidP="00484ACF">
      <w:pPr>
        <w:pStyle w:val="VSLevel3"/>
        <w:rPr>
          <w:rFonts w:ascii="Montserrat" w:hAnsi="Montserrat"/>
        </w:rPr>
      </w:pPr>
      <w:r w:rsidRPr="00101943">
        <w:rPr>
          <w:rFonts w:ascii="Montserrat" w:hAnsi="Montserrat"/>
        </w:rPr>
        <w:t>Do not weld, cut, or abrade surfaces of railing components that have been coated or finished after fabrication and that are intended for field connection by mechanical or other means without further cutting or fitting.</w:t>
      </w:r>
    </w:p>
    <w:p w14:paraId="0EE6D855" w14:textId="13271553" w:rsidR="00484ACF" w:rsidRPr="00101943" w:rsidRDefault="00484ACF" w:rsidP="00484ACF">
      <w:pPr>
        <w:pStyle w:val="VSLevel3"/>
        <w:rPr>
          <w:rFonts w:ascii="Montserrat" w:hAnsi="Montserrat"/>
        </w:rPr>
      </w:pPr>
      <w:r w:rsidRPr="00101943">
        <w:rPr>
          <w:rFonts w:ascii="Montserrat" w:hAnsi="Montserrat"/>
        </w:rPr>
        <w:t>Set posts plumb within a tolerance of 2 mm in 1 m (1/16 inch in 3 feet).</w:t>
      </w:r>
    </w:p>
    <w:p w14:paraId="4905EAFA" w14:textId="6703362B" w:rsidR="00484ACF" w:rsidRPr="00101943" w:rsidRDefault="00484ACF" w:rsidP="00484ACF">
      <w:pPr>
        <w:pStyle w:val="VSLevel3"/>
        <w:rPr>
          <w:rFonts w:ascii="Montserrat" w:hAnsi="Montserrat"/>
        </w:rPr>
      </w:pPr>
      <w:r w:rsidRPr="00101943">
        <w:rPr>
          <w:rFonts w:ascii="Montserrat" w:hAnsi="Montserrat"/>
        </w:rPr>
        <w:t>Align rails so variations from level for horizontal members and variations from parallel with rake of steps and ramps for sloping members do not exceed 5 mm in 3 m (1/4 inch in 12 feet).</w:t>
      </w:r>
    </w:p>
    <w:p w14:paraId="1626C587" w14:textId="77777777" w:rsidR="00EA0DE9" w:rsidRPr="00101943" w:rsidRDefault="00EA0DE9" w:rsidP="00EA0DE9">
      <w:pPr>
        <w:pStyle w:val="VSLevel3"/>
        <w:rPr>
          <w:rFonts w:ascii="Montserrat" w:hAnsi="Montserrat"/>
        </w:rPr>
      </w:pPr>
      <w:r w:rsidRPr="00101943">
        <w:rPr>
          <w:rFonts w:ascii="Montserrat" w:hAnsi="Montserrat"/>
        </w:rPr>
        <w:t>Corrosion Protection:  Coat concealed surfaces of aluminum that will be in contact with grout, concrete, masonry, wood, or dissimilar metals, with a heavy coat of bituminous paint.</w:t>
      </w:r>
    </w:p>
    <w:p w14:paraId="68749492" w14:textId="77777777" w:rsidR="00EA0DE9" w:rsidRPr="00101943" w:rsidRDefault="00EA0DE9" w:rsidP="00EA0DE9">
      <w:pPr>
        <w:pStyle w:val="VSLevel3"/>
        <w:rPr>
          <w:rFonts w:ascii="Montserrat" w:hAnsi="Montserrat"/>
        </w:rPr>
      </w:pPr>
      <w:r w:rsidRPr="00101943">
        <w:rPr>
          <w:rFonts w:ascii="Montserrat" w:hAnsi="Montserrat"/>
        </w:rPr>
        <w:t>Adjust railings before anchoring to ensure matching alignment at abutting joints.</w:t>
      </w:r>
    </w:p>
    <w:p w14:paraId="5B749EA5" w14:textId="77777777" w:rsidR="00EA0DE9" w:rsidRPr="00101943" w:rsidRDefault="00EA0DE9" w:rsidP="00EA0DE9">
      <w:pPr>
        <w:pStyle w:val="VSLevel3"/>
        <w:rPr>
          <w:rFonts w:ascii="Montserrat" w:hAnsi="Montserrat"/>
        </w:rPr>
      </w:pPr>
      <w:r w:rsidRPr="00101943">
        <w:rPr>
          <w:rFonts w:ascii="Montserrat" w:hAnsi="Montserrat"/>
        </w:rPr>
        <w:t>Fastening to In-Place Construction:  Use anchorage devices and fasteners where necessary for securing railings and for properly transferring loads to in-place construction.</w:t>
      </w:r>
    </w:p>
    <w:p w14:paraId="27DE4CEB" w14:textId="4C7EBAF3" w:rsidR="00074391" w:rsidRPr="00101943" w:rsidRDefault="006C52B6" w:rsidP="00FF7222">
      <w:pPr>
        <w:pStyle w:val="VSLevel3"/>
        <w:rPr>
          <w:rFonts w:ascii="Montserrat" w:hAnsi="Montserrat"/>
        </w:rPr>
      </w:pPr>
      <w:r w:rsidRPr="00101943">
        <w:rPr>
          <w:rFonts w:ascii="Montserrat" w:hAnsi="Montserrat"/>
        </w:rPr>
        <w:t>Wiring Installation:</w:t>
      </w:r>
      <w:r w:rsidR="00C806BC" w:rsidRPr="00101943">
        <w:rPr>
          <w:rFonts w:ascii="Montserrat" w:hAnsi="Montserrat"/>
        </w:rPr>
        <w:t xml:space="preserve"> to </w:t>
      </w:r>
      <w:r w:rsidR="00302FD3" w:rsidRPr="00101943">
        <w:rPr>
          <w:rFonts w:ascii="Montserrat" w:hAnsi="Montserrat"/>
        </w:rPr>
        <w:t xml:space="preserve">CSA C22.1/CE Code. </w:t>
      </w:r>
    </w:p>
    <w:p w14:paraId="1F21BF8F" w14:textId="77777777" w:rsidR="00074391" w:rsidRPr="00101943" w:rsidRDefault="006C52B6" w:rsidP="00074391">
      <w:pPr>
        <w:pStyle w:val="VSLevel4"/>
        <w:rPr>
          <w:rFonts w:ascii="Montserrat" w:hAnsi="Montserrat"/>
        </w:rPr>
      </w:pPr>
      <w:r w:rsidRPr="00101943">
        <w:rPr>
          <w:rFonts w:ascii="Montserrat" w:hAnsi="Montserrat"/>
        </w:rPr>
        <w:t xml:space="preserve">Utilize on-site measurements in conjunction with engineering designs to accurately cut wires and layout before making permanent connections.  </w:t>
      </w:r>
    </w:p>
    <w:p w14:paraId="6CC8E61E" w14:textId="77777777" w:rsidR="00074391" w:rsidRPr="00101943" w:rsidRDefault="006C52B6" w:rsidP="00074391">
      <w:pPr>
        <w:pStyle w:val="VSLevel4"/>
        <w:rPr>
          <w:rFonts w:ascii="Montserrat" w:hAnsi="Montserrat"/>
        </w:rPr>
      </w:pPr>
      <w:r w:rsidRPr="00101943">
        <w:rPr>
          <w:rFonts w:ascii="Montserrat" w:hAnsi="Montserrat"/>
        </w:rPr>
        <w:t xml:space="preserve">Locate wires out of way of windows, doors, openings, and other hazards.  </w:t>
      </w:r>
    </w:p>
    <w:p w14:paraId="21E6C257" w14:textId="77777777" w:rsidR="00074391" w:rsidRPr="00101943" w:rsidRDefault="006C52B6" w:rsidP="00074391">
      <w:pPr>
        <w:pStyle w:val="VSLevel4"/>
        <w:rPr>
          <w:rFonts w:ascii="Montserrat" w:hAnsi="Montserrat"/>
        </w:rPr>
      </w:pPr>
      <w:r w:rsidRPr="00101943">
        <w:rPr>
          <w:rFonts w:ascii="Montserrat" w:hAnsi="Montserrat"/>
        </w:rPr>
        <w:t xml:space="preserve">Ensure wires are free of snags and sharp edges that have the potential to compromise the wire insulation.  </w:t>
      </w:r>
    </w:p>
    <w:bookmarkEnd w:id="8"/>
    <w:p w14:paraId="5D1F768D" w14:textId="487B49F3" w:rsidR="00BC3568" w:rsidRPr="00101943" w:rsidRDefault="00CF4581" w:rsidP="00BC3568">
      <w:pPr>
        <w:pStyle w:val="VSLevel2"/>
        <w:jc w:val="both"/>
        <w:rPr>
          <w:rFonts w:ascii="Montserrat" w:hAnsi="Montserrat"/>
        </w:rPr>
      </w:pPr>
      <w:r w:rsidRPr="00101943">
        <w:rPr>
          <w:rFonts w:ascii="Montserrat" w:hAnsi="Montserrat"/>
        </w:rPr>
        <w:t>FIELD QUALITY CONTROL</w:t>
      </w:r>
    </w:p>
    <w:p w14:paraId="20F3B710" w14:textId="525E3871" w:rsidR="00BC3568" w:rsidRPr="00101943" w:rsidRDefault="00576580" w:rsidP="00BC3568">
      <w:pPr>
        <w:pStyle w:val="VSLevel3"/>
        <w:keepLines/>
        <w:jc w:val="both"/>
        <w:rPr>
          <w:rFonts w:ascii="Montserrat" w:hAnsi="Montserrat"/>
        </w:rPr>
      </w:pPr>
      <w:r w:rsidRPr="00101943">
        <w:rPr>
          <w:rFonts w:ascii="Montserrat" w:hAnsi="Montserrat"/>
        </w:rPr>
        <w:t>Manufacturer's Field Services:  Provide manufacturer's field services consisting of product use recommendations and periodic site visits for inspection of product installation in accordance with manufacturer's instructions.</w:t>
      </w:r>
    </w:p>
    <w:p w14:paraId="03A8349A" w14:textId="60264720" w:rsidR="00BC5298" w:rsidRPr="00101943" w:rsidRDefault="00BC5298" w:rsidP="00BC5298">
      <w:pPr>
        <w:pStyle w:val="VSLevel3"/>
        <w:rPr>
          <w:rFonts w:ascii="Montserrat" w:hAnsi="Montserrat"/>
        </w:rPr>
      </w:pPr>
      <w:r w:rsidRPr="00101943">
        <w:rPr>
          <w:rFonts w:ascii="Montserrat" w:hAnsi="Montserrat"/>
        </w:rPr>
        <w:t xml:space="preserve">Tests: Perform tests in accordance with the manufacturer’s written recommendations.  </w:t>
      </w:r>
    </w:p>
    <w:p w14:paraId="4DA2A99F" w14:textId="42991990" w:rsidR="00C35B4E" w:rsidRPr="00101943" w:rsidRDefault="00CF4581" w:rsidP="00C35B4E">
      <w:pPr>
        <w:pStyle w:val="VSLevel2"/>
        <w:jc w:val="both"/>
        <w:rPr>
          <w:rFonts w:ascii="Montserrat" w:hAnsi="Montserrat"/>
        </w:rPr>
      </w:pPr>
      <w:r w:rsidRPr="00101943">
        <w:rPr>
          <w:rFonts w:ascii="Montserrat" w:hAnsi="Montserrat"/>
        </w:rPr>
        <w:lastRenderedPageBreak/>
        <w:t>ADJUSTING, CLEANING, AND PROTECTION</w:t>
      </w:r>
    </w:p>
    <w:p w14:paraId="1CA3CD88" w14:textId="77777777" w:rsidR="003F07ED" w:rsidRPr="00101943" w:rsidRDefault="003F07ED" w:rsidP="003F07ED">
      <w:pPr>
        <w:pStyle w:val="VSLevel3"/>
        <w:keepLines/>
        <w:jc w:val="both"/>
        <w:rPr>
          <w:rFonts w:ascii="Montserrat" w:hAnsi="Montserrat"/>
        </w:rPr>
      </w:pPr>
      <w:r w:rsidRPr="00101943">
        <w:rPr>
          <w:rFonts w:ascii="Montserrat" w:hAnsi="Montserrat"/>
        </w:rPr>
        <w:t>Clean aluminum and stainless steel by washing thoroughly with clean water and soap, rinsing with clean water, and wiping dry.</w:t>
      </w:r>
    </w:p>
    <w:p w14:paraId="0C685252" w14:textId="7A1FFF45" w:rsidR="003B5592" w:rsidRPr="00101943" w:rsidRDefault="003B5592" w:rsidP="003B5592">
      <w:pPr>
        <w:pStyle w:val="VSLevel3"/>
        <w:rPr>
          <w:rFonts w:ascii="Montserrat" w:hAnsi="Montserrat"/>
        </w:rPr>
      </w:pPr>
      <w:r w:rsidRPr="00101943">
        <w:rPr>
          <w:rFonts w:ascii="Montserrat" w:hAnsi="Montserrat"/>
        </w:rPr>
        <w:t>Remove nonpermanent labels and clean surfaces immediately after installation.</w:t>
      </w:r>
    </w:p>
    <w:p w14:paraId="191A867E" w14:textId="77777777" w:rsidR="003B5592" w:rsidRPr="00101943" w:rsidRDefault="003B5592" w:rsidP="003B5592">
      <w:pPr>
        <w:pStyle w:val="VSLevel3"/>
        <w:rPr>
          <w:rFonts w:ascii="Montserrat" w:hAnsi="Montserrat"/>
        </w:rPr>
      </w:pPr>
      <w:r w:rsidRPr="00101943">
        <w:rPr>
          <w:rFonts w:ascii="Montserrat" w:hAnsi="Montserrat"/>
        </w:rPr>
        <w:t xml:space="preserve">Protect glass from contact with undesirable substances resulting from construction operations. </w:t>
      </w:r>
    </w:p>
    <w:p w14:paraId="173CE39F" w14:textId="265FB8B8" w:rsidR="003B5592" w:rsidRPr="00101943" w:rsidRDefault="003B5592" w:rsidP="003B5592">
      <w:pPr>
        <w:pStyle w:val="VSLevel3"/>
        <w:rPr>
          <w:rFonts w:ascii="Montserrat" w:hAnsi="Montserrat"/>
        </w:rPr>
      </w:pPr>
      <w:r w:rsidRPr="00101943">
        <w:rPr>
          <w:rFonts w:ascii="Montserrat" w:hAnsi="Montserrat"/>
        </w:rPr>
        <w:t>If, despite such protection, contaminating substances come into contact with glass, remove substances immediately. Remove and replace glass that cannot be cleaned without damage to coatings.</w:t>
      </w:r>
    </w:p>
    <w:p w14:paraId="15F51013" w14:textId="77777777" w:rsidR="003B5592" w:rsidRPr="00101943" w:rsidRDefault="003B5592" w:rsidP="003B5592">
      <w:pPr>
        <w:pStyle w:val="VSLevel3"/>
        <w:rPr>
          <w:rFonts w:ascii="Montserrat" w:hAnsi="Montserrat"/>
        </w:rPr>
      </w:pPr>
      <w:r w:rsidRPr="00101943">
        <w:rPr>
          <w:rFonts w:ascii="Montserrat" w:hAnsi="Montserrat"/>
        </w:rPr>
        <w:t>Remove and replace glass that is damaged during construction period.</w:t>
      </w:r>
    </w:p>
    <w:p w14:paraId="75765D0D" w14:textId="33F67788" w:rsidR="003B5592" w:rsidRPr="00101943" w:rsidRDefault="003B5592" w:rsidP="003B5592">
      <w:pPr>
        <w:pStyle w:val="VSLevel3"/>
        <w:rPr>
          <w:rFonts w:ascii="Montserrat" w:hAnsi="Montserrat"/>
        </w:rPr>
      </w:pPr>
      <w:r w:rsidRPr="00101943">
        <w:rPr>
          <w:rFonts w:ascii="Montserrat" w:hAnsi="Montserrat"/>
        </w:rPr>
        <w:t xml:space="preserve">Wash glass on both exposed surfaces </w:t>
      </w:r>
      <w:r w:rsidR="00B55505" w:rsidRPr="00101943">
        <w:rPr>
          <w:rFonts w:ascii="Montserrat" w:hAnsi="Montserrat"/>
        </w:rPr>
        <w:t xml:space="preserve">prior to </w:t>
      </w:r>
      <w:r w:rsidRPr="00101943">
        <w:rPr>
          <w:rFonts w:ascii="Montserrat" w:hAnsi="Montserrat"/>
        </w:rPr>
        <w:t xml:space="preserve">Substantial </w:t>
      </w:r>
      <w:r w:rsidR="00B55505" w:rsidRPr="00101943">
        <w:rPr>
          <w:rFonts w:ascii="Montserrat" w:hAnsi="Montserrat"/>
        </w:rPr>
        <w:t>Performance of the Work</w:t>
      </w:r>
      <w:r w:rsidRPr="00101943">
        <w:rPr>
          <w:rFonts w:ascii="Montserrat" w:hAnsi="Montserrat"/>
        </w:rPr>
        <w:t>. Wash glass as recommended in writing by glass manufacturer.</w:t>
      </w:r>
    </w:p>
    <w:p w14:paraId="11545B33" w14:textId="6786D721" w:rsidR="003F3666" w:rsidRPr="00101943" w:rsidRDefault="003F3666" w:rsidP="003B5592">
      <w:pPr>
        <w:pStyle w:val="VSLevel3"/>
        <w:rPr>
          <w:rFonts w:ascii="Montserrat" w:hAnsi="Montserrat"/>
        </w:rPr>
      </w:pPr>
      <w:r w:rsidRPr="00101943">
        <w:rPr>
          <w:rFonts w:ascii="Montserrat" w:hAnsi="Montserrat"/>
        </w:rPr>
        <w:t xml:space="preserve">Upon completion of acceptance checks, settings, and tests, demonstrate that in-service </w:t>
      </w:r>
      <w:r w:rsidR="00353FC6" w:rsidRPr="00101943">
        <w:rPr>
          <w:rFonts w:ascii="Montserrat" w:hAnsi="Montserrat"/>
        </w:rPr>
        <w:t>building</w:t>
      </w:r>
      <w:r w:rsidR="00E16D8D" w:rsidRPr="00101943">
        <w:rPr>
          <w:rFonts w:ascii="Montserrat" w:hAnsi="Montserrat"/>
        </w:rPr>
        <w:t>-integrated PV</w:t>
      </w:r>
      <w:r w:rsidRPr="00101943">
        <w:rPr>
          <w:rFonts w:ascii="Montserrat" w:hAnsi="Montserrat"/>
        </w:rPr>
        <w:t xml:space="preserve"> electrical power generation system is in good operating condition and properly performing the intended function. Coordinate with Division 26.</w:t>
      </w:r>
    </w:p>
    <w:p w14:paraId="11C30ACF" w14:textId="0FAB9990" w:rsidR="00B2415B" w:rsidRDefault="00C35B4E" w:rsidP="00904935">
      <w:pPr>
        <w:pStyle w:val="VSSectionEnd"/>
        <w:rPr>
          <w:rFonts w:ascii="Montserrat" w:hAnsi="Montserrat"/>
        </w:rPr>
      </w:pPr>
      <w:r w:rsidRPr="00101943">
        <w:rPr>
          <w:rFonts w:ascii="Montserrat" w:hAnsi="Montserrat"/>
        </w:rPr>
        <w:t>END OF SECTION</w:t>
      </w:r>
    </w:p>
    <w:p w14:paraId="452EF331" w14:textId="20D7582D" w:rsidR="00FA446A" w:rsidRDefault="00FA446A" w:rsidP="00904935">
      <w:pPr>
        <w:pStyle w:val="VSSectionEnd"/>
        <w:rPr>
          <w:rFonts w:ascii="Montserrat" w:hAnsi="Montserrat"/>
        </w:rPr>
      </w:pPr>
    </w:p>
    <w:p w14:paraId="005E68B4" w14:textId="79E976E7" w:rsidR="00FA446A" w:rsidRDefault="00FA446A" w:rsidP="00904935">
      <w:pPr>
        <w:pStyle w:val="VSSectionEnd"/>
        <w:rPr>
          <w:rFonts w:ascii="Montserrat" w:hAnsi="Montserrat"/>
        </w:rPr>
      </w:pPr>
    </w:p>
    <w:p w14:paraId="0C838531" w14:textId="71099D38" w:rsidR="00FA446A" w:rsidRDefault="00FA446A" w:rsidP="00904935">
      <w:pPr>
        <w:pStyle w:val="VSSectionEnd"/>
        <w:rPr>
          <w:rFonts w:ascii="Montserrat" w:hAnsi="Montserrat"/>
        </w:rPr>
      </w:pPr>
    </w:p>
    <w:p w14:paraId="18E15B6B" w14:textId="77777777" w:rsidR="00FA446A" w:rsidRDefault="00FA446A">
      <w:pPr>
        <w:spacing w:after="160" w:line="259" w:lineRule="auto"/>
        <w:rPr>
          <w:rFonts w:ascii="Montserrat" w:hAnsi="Montserrat"/>
        </w:rPr>
      </w:pPr>
      <w:r>
        <w:rPr>
          <w:rFonts w:ascii="Montserrat" w:hAnsi="Montserrat"/>
        </w:rPr>
        <w:br w:type="page"/>
      </w:r>
    </w:p>
    <w:p w14:paraId="39EA6AA2" w14:textId="0EBA7939" w:rsidR="00FA446A" w:rsidRPr="00101943" w:rsidRDefault="00945CFA" w:rsidP="00904935">
      <w:pPr>
        <w:pStyle w:val="VSSectionEnd"/>
        <w:rPr>
          <w:rFonts w:ascii="Montserrat" w:hAnsi="Montserrat"/>
        </w:rPr>
      </w:pPr>
      <w:r>
        <w:rPr>
          <w:noProof/>
        </w:rPr>
        <w:lastRenderedPageBreak/>
        <w:drawing>
          <wp:anchor distT="0" distB="0" distL="114300" distR="114300" simplePos="0" relativeHeight="251665408" behindDoc="0" locked="0" layoutInCell="1" allowOverlap="1" wp14:anchorId="22C9488A" wp14:editId="55626CC4">
            <wp:simplePos x="0" y="0"/>
            <wp:positionH relativeFrom="page">
              <wp:posOffset>16722</wp:posOffset>
            </wp:positionH>
            <wp:positionV relativeFrom="paragraph">
              <wp:posOffset>-1100455</wp:posOffset>
            </wp:positionV>
            <wp:extent cx="7734475" cy="10005237"/>
            <wp:effectExtent l="0" t="0" r="0" b="2540"/>
            <wp:wrapNone/>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34475" cy="10005237"/>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FA446A" w:rsidRPr="00101943" w:rsidSect="00FA446A">
      <w:headerReference w:type="default" r:id="rId15"/>
      <w:footerReference w:type="default" r:id="rId16"/>
      <w:pgSz w:w="12240" w:h="15840"/>
      <w:pgMar w:top="720" w:right="1440" w:bottom="720" w:left="1440" w:header="630" w:footer="720" w:gutter="0"/>
      <w:pgNumType w:start="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9E8C1" w14:textId="77777777" w:rsidR="003A6692" w:rsidRDefault="003A6692" w:rsidP="00C35B4E">
      <w:r>
        <w:separator/>
      </w:r>
    </w:p>
  </w:endnote>
  <w:endnote w:type="continuationSeparator" w:id="0">
    <w:p w14:paraId="37BF8707" w14:textId="77777777" w:rsidR="003A6692" w:rsidRDefault="003A6692" w:rsidP="00C35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ontserrat">
    <w:panose1 w:val="00000500000000000000"/>
    <w:charset w:val="4D"/>
    <w:family w:val="auto"/>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97D4" w14:textId="1EC895B0" w:rsidR="007D3E16" w:rsidRPr="00101943" w:rsidRDefault="00CB5673" w:rsidP="00035673">
    <w:pPr>
      <w:pBdr>
        <w:top w:val="single" w:sz="4" w:space="1" w:color="auto"/>
      </w:pBdr>
      <w:tabs>
        <w:tab w:val="right" w:pos="9360"/>
      </w:tabs>
      <w:rPr>
        <w:rFonts w:ascii="Montserrat" w:hAnsi="Montserrat"/>
      </w:rPr>
    </w:pPr>
    <w:r>
      <w:rPr>
        <w:noProof/>
      </w:rPr>
      <w:drawing>
        <wp:anchor distT="0" distB="0" distL="114300" distR="114300" simplePos="0" relativeHeight="251659264" behindDoc="0" locked="0" layoutInCell="1" allowOverlap="1" wp14:anchorId="2687099A" wp14:editId="6DA15ADF">
          <wp:simplePos x="0" y="0"/>
          <wp:positionH relativeFrom="margin">
            <wp:align>center</wp:align>
          </wp:positionH>
          <wp:positionV relativeFrom="paragraph">
            <wp:posOffset>202565</wp:posOffset>
          </wp:positionV>
          <wp:extent cx="2222627" cy="279400"/>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2627" cy="279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3E16" w:rsidRPr="00101943">
      <w:rPr>
        <w:rFonts w:ascii="Montserrat" w:hAnsi="Montserrat"/>
      </w:rPr>
      <w:tab/>
      <w:t xml:space="preserve">Page </w:t>
    </w:r>
    <w:r w:rsidR="007D3E16" w:rsidRPr="00101943">
      <w:rPr>
        <w:rFonts w:ascii="Montserrat" w:hAnsi="Montserrat"/>
      </w:rPr>
      <w:fldChar w:fldCharType="begin"/>
    </w:r>
    <w:r w:rsidR="007D3E16" w:rsidRPr="00101943">
      <w:rPr>
        <w:rFonts w:ascii="Montserrat" w:hAnsi="Montserrat"/>
      </w:rPr>
      <w:instrText xml:space="preserve"> PAGE PAGE  \* Arabic  \* MERGEFORMAT </w:instrText>
    </w:r>
    <w:r w:rsidR="007D3E16" w:rsidRPr="00101943">
      <w:rPr>
        <w:rFonts w:ascii="Montserrat" w:hAnsi="Montserrat"/>
      </w:rPr>
      <w:fldChar w:fldCharType="separate"/>
    </w:r>
    <w:r w:rsidR="007D3E16" w:rsidRPr="00101943">
      <w:rPr>
        <w:rFonts w:ascii="Montserrat" w:hAnsi="Montserrat"/>
        <w:noProof/>
      </w:rPr>
      <w:t>9</w:t>
    </w:r>
    <w:r w:rsidR="007D3E16" w:rsidRPr="00101943">
      <w:rPr>
        <w:rFonts w:ascii="Montserrat" w:hAnsi="Montserrat"/>
      </w:rPr>
      <w:fldChar w:fldCharType="end"/>
    </w:r>
    <w:r w:rsidR="007D3E16" w:rsidRPr="00101943">
      <w:rPr>
        <w:rFonts w:ascii="Montserrat" w:hAnsi="Montserrat"/>
      </w:rPr>
      <w:t xml:space="preserve"> of </w:t>
    </w:r>
    <w:r w:rsidR="007D3E16" w:rsidRPr="00101943">
      <w:rPr>
        <w:rFonts w:ascii="Montserrat" w:hAnsi="Montserrat"/>
        <w:noProof/>
      </w:rPr>
      <w:fldChar w:fldCharType="begin"/>
    </w:r>
    <w:r w:rsidR="007D3E16" w:rsidRPr="00101943">
      <w:rPr>
        <w:rFonts w:ascii="Montserrat" w:hAnsi="Montserrat"/>
        <w:noProof/>
      </w:rPr>
      <w:instrText xml:space="preserve"> SECTIONPAGES   \* MERGEFORMAT </w:instrText>
    </w:r>
    <w:r w:rsidR="007D3E16" w:rsidRPr="00101943">
      <w:rPr>
        <w:rFonts w:ascii="Montserrat" w:hAnsi="Montserrat"/>
        <w:noProof/>
      </w:rPr>
      <w:fldChar w:fldCharType="separate"/>
    </w:r>
    <w:r w:rsidR="00945CFA">
      <w:rPr>
        <w:rFonts w:ascii="Montserrat" w:hAnsi="Montserrat"/>
        <w:noProof/>
      </w:rPr>
      <w:t>19</w:t>
    </w:r>
    <w:r w:rsidR="007D3E16" w:rsidRPr="00101943">
      <w:rPr>
        <w:rFonts w:ascii="Montserrat" w:hAnsi="Montserrat"/>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D6CEB" w14:textId="77777777" w:rsidR="003A6692" w:rsidRDefault="003A6692" w:rsidP="00C35B4E">
      <w:r>
        <w:separator/>
      </w:r>
    </w:p>
  </w:footnote>
  <w:footnote w:type="continuationSeparator" w:id="0">
    <w:p w14:paraId="397BB9D4" w14:textId="77777777" w:rsidR="003A6692" w:rsidRDefault="003A6692" w:rsidP="00C35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7D3E16" w:rsidRPr="00101943" w14:paraId="51FF2A4A" w14:textId="77777777" w:rsidTr="00035673">
      <w:tc>
        <w:tcPr>
          <w:tcW w:w="5495" w:type="dxa"/>
        </w:tcPr>
        <w:p w14:paraId="071432BC" w14:textId="77777777" w:rsidR="007D3E16" w:rsidRPr="00101943" w:rsidRDefault="007D3E16" w:rsidP="00C35B4E">
          <w:pPr>
            <w:pStyle w:val="HDR"/>
            <w:jc w:val="left"/>
            <w:rPr>
              <w:rFonts w:ascii="Montserrat" w:hAnsi="Montserrat"/>
              <w:sz w:val="18"/>
              <w:szCs w:val="18"/>
            </w:rPr>
          </w:pPr>
          <w:r w:rsidRPr="00101943">
            <w:rPr>
              <w:rFonts w:ascii="Montserrat" w:hAnsi="Montserrat"/>
              <w:b/>
              <w:bCs/>
              <w:sz w:val="18"/>
              <w:szCs w:val="18"/>
            </w:rPr>
            <w:t>[PROJECT NAME]</w:t>
          </w:r>
        </w:p>
      </w:tc>
      <w:tc>
        <w:tcPr>
          <w:tcW w:w="3969" w:type="dxa"/>
        </w:tcPr>
        <w:p w14:paraId="2CEB17DC" w14:textId="4D90D059" w:rsidR="007D3E16" w:rsidRPr="00101943" w:rsidRDefault="007D3E16" w:rsidP="00C35B4E">
          <w:pPr>
            <w:pStyle w:val="HDR"/>
            <w:jc w:val="right"/>
            <w:rPr>
              <w:rFonts w:ascii="Montserrat" w:hAnsi="Montserrat"/>
              <w:sz w:val="18"/>
              <w:szCs w:val="18"/>
            </w:rPr>
          </w:pPr>
          <w:r w:rsidRPr="00101943">
            <w:rPr>
              <w:rFonts w:ascii="Montserrat" w:hAnsi="Montserrat"/>
              <w:sz w:val="18"/>
              <w:szCs w:val="18"/>
            </w:rPr>
            <w:t xml:space="preserve">Section </w:t>
          </w:r>
          <w:r w:rsidR="004B0D7B" w:rsidRPr="00101943">
            <w:rPr>
              <w:rFonts w:ascii="Montserrat" w:hAnsi="Montserrat"/>
              <w:sz w:val="18"/>
              <w:szCs w:val="18"/>
            </w:rPr>
            <w:t>05 73 13.01</w:t>
          </w:r>
        </w:p>
      </w:tc>
    </w:tr>
    <w:tr w:rsidR="007D3E16" w:rsidRPr="00101943" w14:paraId="67041CB7" w14:textId="77777777" w:rsidTr="00035673">
      <w:tc>
        <w:tcPr>
          <w:tcW w:w="5495" w:type="dxa"/>
        </w:tcPr>
        <w:p w14:paraId="45062AC8" w14:textId="40C03EEE" w:rsidR="007D3E16" w:rsidRPr="00101943" w:rsidRDefault="00B22879" w:rsidP="00C35B4E">
          <w:pPr>
            <w:pStyle w:val="HDR"/>
            <w:jc w:val="left"/>
            <w:rPr>
              <w:rFonts w:ascii="Montserrat" w:hAnsi="Montserrat"/>
              <w:sz w:val="18"/>
              <w:szCs w:val="18"/>
            </w:rPr>
          </w:pPr>
          <w:r w:rsidRPr="00B22879">
            <w:rPr>
              <w:rFonts w:ascii="Montserrat" w:hAnsi="Montserrat"/>
              <w:sz w:val="18"/>
              <w:szCs w:val="18"/>
            </w:rPr>
            <w:t>PROJECT NO. 0000</w:t>
          </w:r>
        </w:p>
      </w:tc>
      <w:tc>
        <w:tcPr>
          <w:tcW w:w="3969" w:type="dxa"/>
        </w:tcPr>
        <w:p w14:paraId="18A40297" w14:textId="2D6D9CB1" w:rsidR="007D3E16" w:rsidRPr="00101943" w:rsidRDefault="00560763" w:rsidP="00C35B4E">
          <w:pPr>
            <w:pStyle w:val="HDR"/>
            <w:jc w:val="right"/>
            <w:rPr>
              <w:rFonts w:ascii="Montserrat" w:hAnsi="Montserrat"/>
              <w:sz w:val="18"/>
              <w:szCs w:val="18"/>
            </w:rPr>
          </w:pPr>
          <w:r w:rsidRPr="00101943">
            <w:rPr>
              <w:rFonts w:ascii="Montserrat" w:hAnsi="Montserrat"/>
              <w:sz w:val="18"/>
              <w:szCs w:val="18"/>
            </w:rPr>
            <w:t>BUILDING</w:t>
          </w:r>
          <w:r w:rsidR="00CF4581" w:rsidRPr="00101943">
            <w:rPr>
              <w:rFonts w:ascii="Montserrat" w:hAnsi="Montserrat"/>
              <w:sz w:val="18"/>
              <w:szCs w:val="18"/>
            </w:rPr>
            <w:t xml:space="preserve">-INTEGRATED </w:t>
          </w:r>
          <w:r w:rsidRPr="00101943">
            <w:rPr>
              <w:rFonts w:ascii="Montserrat" w:hAnsi="Montserrat"/>
              <w:sz w:val="18"/>
              <w:szCs w:val="18"/>
            </w:rPr>
            <w:t xml:space="preserve">PV </w:t>
          </w:r>
          <w:r w:rsidR="004B0D7B" w:rsidRPr="00101943">
            <w:rPr>
              <w:rFonts w:ascii="Montserrat" w:hAnsi="Montserrat"/>
              <w:sz w:val="18"/>
              <w:szCs w:val="18"/>
            </w:rPr>
            <w:t>GLAZED RAILINGS</w:t>
          </w:r>
        </w:p>
      </w:tc>
    </w:tr>
    <w:tr w:rsidR="007D3E16" w:rsidRPr="00101943" w14:paraId="49BF1231" w14:textId="77777777" w:rsidTr="00035673">
      <w:tc>
        <w:tcPr>
          <w:tcW w:w="5495" w:type="dxa"/>
          <w:tcBorders>
            <w:bottom w:val="single" w:sz="4" w:space="0" w:color="auto"/>
          </w:tcBorders>
        </w:tcPr>
        <w:p w14:paraId="23CE8BB9" w14:textId="09FFEB6D" w:rsidR="007D3E16" w:rsidRPr="00101943" w:rsidRDefault="007D3E16" w:rsidP="00C35B4E">
          <w:pPr>
            <w:pStyle w:val="HDR"/>
            <w:jc w:val="left"/>
            <w:rPr>
              <w:rFonts w:ascii="Montserrat" w:hAnsi="Montserrat"/>
              <w:sz w:val="18"/>
              <w:szCs w:val="18"/>
            </w:rPr>
          </w:pPr>
        </w:p>
      </w:tc>
      <w:tc>
        <w:tcPr>
          <w:tcW w:w="3969" w:type="dxa"/>
          <w:tcBorders>
            <w:bottom w:val="single" w:sz="4" w:space="0" w:color="auto"/>
          </w:tcBorders>
        </w:tcPr>
        <w:p w14:paraId="45D2F99F" w14:textId="24E0F409" w:rsidR="007D3E16" w:rsidRPr="00101943" w:rsidRDefault="007D3E16" w:rsidP="00101943">
          <w:pPr>
            <w:pStyle w:val="HDR"/>
            <w:rPr>
              <w:rFonts w:ascii="Montserrat" w:hAnsi="Montserrat"/>
              <w:sz w:val="18"/>
              <w:szCs w:val="18"/>
            </w:rPr>
          </w:pPr>
        </w:p>
      </w:tc>
    </w:tr>
  </w:tbl>
  <w:p w14:paraId="3ADC4A17" w14:textId="77777777" w:rsidR="007D3E16" w:rsidRPr="00101943" w:rsidRDefault="007D3E16" w:rsidP="00035673">
    <w:pPr>
      <w:tabs>
        <w:tab w:val="right" w:pos="9360"/>
      </w:tabs>
      <w:rPr>
        <w:rFonts w:ascii="Montserrat" w:hAnsi="Montserrat"/>
        <w:sz w:val="20"/>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C6C62972"/>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15E519F7"/>
    <w:multiLevelType w:val="multilevel"/>
    <w:tmpl w:val="8F227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4"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387383816">
    <w:abstractNumId w:val="3"/>
  </w:num>
  <w:num w:numId="2" w16cid:durableId="2091463650">
    <w:abstractNumId w:val="0"/>
  </w:num>
  <w:num w:numId="3" w16cid:durableId="15757737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0713421">
    <w:abstractNumId w:val="0"/>
  </w:num>
  <w:num w:numId="5" w16cid:durableId="1071806152">
    <w:abstractNumId w:val="0"/>
  </w:num>
  <w:num w:numId="6" w16cid:durableId="1451391143">
    <w:abstractNumId w:val="4"/>
  </w:num>
  <w:num w:numId="7" w16cid:durableId="1455558198">
    <w:abstractNumId w:val="2"/>
  </w:num>
  <w:num w:numId="8" w16cid:durableId="1611279760">
    <w:abstractNumId w:val="0"/>
  </w:num>
  <w:num w:numId="9" w16cid:durableId="763183476">
    <w:abstractNumId w:val="0"/>
  </w:num>
  <w:num w:numId="10" w16cid:durableId="1544363856">
    <w:abstractNumId w:val="0"/>
  </w:num>
  <w:num w:numId="11" w16cid:durableId="1178500151">
    <w:abstractNumId w:val="0"/>
  </w:num>
  <w:num w:numId="12" w16cid:durableId="1874613364">
    <w:abstractNumId w:val="0"/>
  </w:num>
  <w:num w:numId="13" w16cid:durableId="1539318540">
    <w:abstractNumId w:val="0"/>
  </w:num>
  <w:num w:numId="14" w16cid:durableId="1948191774">
    <w:abstractNumId w:val="0"/>
  </w:num>
  <w:num w:numId="15" w16cid:durableId="1510102005">
    <w:abstractNumId w:val="0"/>
  </w:num>
  <w:num w:numId="16" w16cid:durableId="2139226695">
    <w:abstractNumId w:val="0"/>
  </w:num>
  <w:num w:numId="17" w16cid:durableId="184098844">
    <w:abstractNumId w:val="0"/>
  </w:num>
  <w:num w:numId="18" w16cid:durableId="18429923">
    <w:abstractNumId w:val="0"/>
  </w:num>
  <w:num w:numId="19" w16cid:durableId="50350514">
    <w:abstractNumId w:val="0"/>
  </w:num>
  <w:num w:numId="20" w16cid:durableId="280263576">
    <w:abstractNumId w:val="0"/>
  </w:num>
  <w:num w:numId="21" w16cid:durableId="1519540674">
    <w:abstractNumId w:val="0"/>
  </w:num>
  <w:num w:numId="22" w16cid:durableId="911236907">
    <w:abstractNumId w:val="0"/>
  </w:num>
  <w:num w:numId="23" w16cid:durableId="1275794139">
    <w:abstractNumId w:val="0"/>
  </w:num>
  <w:num w:numId="24" w16cid:durableId="1320114867">
    <w:abstractNumId w:val="0"/>
  </w:num>
  <w:num w:numId="25" w16cid:durableId="1686636208">
    <w:abstractNumId w:val="0"/>
  </w:num>
  <w:num w:numId="26" w16cid:durableId="387344318">
    <w:abstractNumId w:val="0"/>
  </w:num>
  <w:num w:numId="27" w16cid:durableId="1301030623">
    <w:abstractNumId w:val="1"/>
  </w:num>
  <w:num w:numId="28" w16cid:durableId="2042049585">
    <w:abstractNumId w:val="0"/>
  </w:num>
  <w:num w:numId="29" w16cid:durableId="71241244">
    <w:abstractNumId w:val="0"/>
  </w:num>
  <w:num w:numId="30" w16cid:durableId="207954512">
    <w:abstractNumId w:val="0"/>
  </w:num>
  <w:num w:numId="31" w16cid:durableId="15038171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E2N7U0NzcwMjJU0lEKTi0uzszPAykwrwUApnkRkSwAAAA="/>
  </w:docVars>
  <w:rsids>
    <w:rsidRoot w:val="00C35B4E"/>
    <w:rsid w:val="000026C7"/>
    <w:rsid w:val="0001011E"/>
    <w:rsid w:val="00012F54"/>
    <w:rsid w:val="00015743"/>
    <w:rsid w:val="000173E4"/>
    <w:rsid w:val="00023A1E"/>
    <w:rsid w:val="000249BC"/>
    <w:rsid w:val="00025FC3"/>
    <w:rsid w:val="0003000D"/>
    <w:rsid w:val="00035673"/>
    <w:rsid w:val="00036774"/>
    <w:rsid w:val="0004082A"/>
    <w:rsid w:val="0004121D"/>
    <w:rsid w:val="00042109"/>
    <w:rsid w:val="000519F8"/>
    <w:rsid w:val="00061A86"/>
    <w:rsid w:val="0006343D"/>
    <w:rsid w:val="000657E8"/>
    <w:rsid w:val="00074391"/>
    <w:rsid w:val="00074EC8"/>
    <w:rsid w:val="00076833"/>
    <w:rsid w:val="00083A9E"/>
    <w:rsid w:val="000861B5"/>
    <w:rsid w:val="000A09AC"/>
    <w:rsid w:val="000A12B4"/>
    <w:rsid w:val="000A2A9E"/>
    <w:rsid w:val="000A30AD"/>
    <w:rsid w:val="000B42B5"/>
    <w:rsid w:val="000C3FFC"/>
    <w:rsid w:val="000C7FDD"/>
    <w:rsid w:val="000D24A9"/>
    <w:rsid w:val="000E2843"/>
    <w:rsid w:val="000E5339"/>
    <w:rsid w:val="000E72BA"/>
    <w:rsid w:val="000F6E2B"/>
    <w:rsid w:val="00101943"/>
    <w:rsid w:val="00102A0C"/>
    <w:rsid w:val="001046A7"/>
    <w:rsid w:val="00106DB5"/>
    <w:rsid w:val="0011017C"/>
    <w:rsid w:val="00112FA2"/>
    <w:rsid w:val="0011347A"/>
    <w:rsid w:val="001203E5"/>
    <w:rsid w:val="00125544"/>
    <w:rsid w:val="001533EA"/>
    <w:rsid w:val="00155C7C"/>
    <w:rsid w:val="001602B4"/>
    <w:rsid w:val="001612D4"/>
    <w:rsid w:val="0016418B"/>
    <w:rsid w:val="00165B41"/>
    <w:rsid w:val="0018215C"/>
    <w:rsid w:val="00184BBB"/>
    <w:rsid w:val="001853E0"/>
    <w:rsid w:val="00192AB9"/>
    <w:rsid w:val="0019690E"/>
    <w:rsid w:val="001A19D2"/>
    <w:rsid w:val="001A3F56"/>
    <w:rsid w:val="001B0808"/>
    <w:rsid w:val="001B1928"/>
    <w:rsid w:val="001B227C"/>
    <w:rsid w:val="001B29B2"/>
    <w:rsid w:val="001B69C4"/>
    <w:rsid w:val="001C072E"/>
    <w:rsid w:val="001D0FB7"/>
    <w:rsid w:val="001D1B7A"/>
    <w:rsid w:val="001E33AF"/>
    <w:rsid w:val="001E5302"/>
    <w:rsid w:val="001E7D48"/>
    <w:rsid w:val="001F78C4"/>
    <w:rsid w:val="002153E8"/>
    <w:rsid w:val="00243DA8"/>
    <w:rsid w:val="00244D62"/>
    <w:rsid w:val="0024691A"/>
    <w:rsid w:val="002506BA"/>
    <w:rsid w:val="00262DF6"/>
    <w:rsid w:val="002700F0"/>
    <w:rsid w:val="00271177"/>
    <w:rsid w:val="002713B7"/>
    <w:rsid w:val="00277A2D"/>
    <w:rsid w:val="002837CE"/>
    <w:rsid w:val="00284165"/>
    <w:rsid w:val="002A3005"/>
    <w:rsid w:val="002A355D"/>
    <w:rsid w:val="002A4406"/>
    <w:rsid w:val="002B34A4"/>
    <w:rsid w:val="002C2459"/>
    <w:rsid w:val="002C3FFC"/>
    <w:rsid w:val="002C4568"/>
    <w:rsid w:val="002D07E1"/>
    <w:rsid w:val="002D7C08"/>
    <w:rsid w:val="002E761D"/>
    <w:rsid w:val="002F0C86"/>
    <w:rsid w:val="002F4EF6"/>
    <w:rsid w:val="003022FE"/>
    <w:rsid w:val="003026B3"/>
    <w:rsid w:val="00302FD3"/>
    <w:rsid w:val="00312C34"/>
    <w:rsid w:val="00313A15"/>
    <w:rsid w:val="003141FC"/>
    <w:rsid w:val="003146F4"/>
    <w:rsid w:val="00320CD9"/>
    <w:rsid w:val="003235CF"/>
    <w:rsid w:val="00323D9F"/>
    <w:rsid w:val="00326247"/>
    <w:rsid w:val="00333B80"/>
    <w:rsid w:val="00333CF7"/>
    <w:rsid w:val="00334F8A"/>
    <w:rsid w:val="00336671"/>
    <w:rsid w:val="0034750C"/>
    <w:rsid w:val="00351CEF"/>
    <w:rsid w:val="00352F24"/>
    <w:rsid w:val="00353FC6"/>
    <w:rsid w:val="003644AA"/>
    <w:rsid w:val="0036510F"/>
    <w:rsid w:val="00366211"/>
    <w:rsid w:val="00370100"/>
    <w:rsid w:val="00372C6A"/>
    <w:rsid w:val="0037346D"/>
    <w:rsid w:val="00390D94"/>
    <w:rsid w:val="00396522"/>
    <w:rsid w:val="003A6692"/>
    <w:rsid w:val="003B5592"/>
    <w:rsid w:val="003B5F79"/>
    <w:rsid w:val="003B776E"/>
    <w:rsid w:val="003B7AD8"/>
    <w:rsid w:val="003C1D08"/>
    <w:rsid w:val="003D2152"/>
    <w:rsid w:val="003E6856"/>
    <w:rsid w:val="003F07ED"/>
    <w:rsid w:val="003F1CA3"/>
    <w:rsid w:val="003F2F70"/>
    <w:rsid w:val="003F3666"/>
    <w:rsid w:val="003F70B2"/>
    <w:rsid w:val="004013FA"/>
    <w:rsid w:val="00411744"/>
    <w:rsid w:val="004122D8"/>
    <w:rsid w:val="004133A2"/>
    <w:rsid w:val="00413A3D"/>
    <w:rsid w:val="00416B2A"/>
    <w:rsid w:val="00431872"/>
    <w:rsid w:val="004333EF"/>
    <w:rsid w:val="0043644B"/>
    <w:rsid w:val="004373A8"/>
    <w:rsid w:val="00437CB4"/>
    <w:rsid w:val="004500AA"/>
    <w:rsid w:val="00454544"/>
    <w:rsid w:val="00460363"/>
    <w:rsid w:val="00460E25"/>
    <w:rsid w:val="004620B9"/>
    <w:rsid w:val="00462E25"/>
    <w:rsid w:val="00463839"/>
    <w:rsid w:val="00475003"/>
    <w:rsid w:val="004828E1"/>
    <w:rsid w:val="00482999"/>
    <w:rsid w:val="00484ACF"/>
    <w:rsid w:val="00486E94"/>
    <w:rsid w:val="00487A0A"/>
    <w:rsid w:val="00493850"/>
    <w:rsid w:val="00494E28"/>
    <w:rsid w:val="004B0D7B"/>
    <w:rsid w:val="004B3BC2"/>
    <w:rsid w:val="004C2E37"/>
    <w:rsid w:val="004C5DB5"/>
    <w:rsid w:val="004D27BD"/>
    <w:rsid w:val="004D2B44"/>
    <w:rsid w:val="004D40EF"/>
    <w:rsid w:val="004D4FE2"/>
    <w:rsid w:val="004D7C4F"/>
    <w:rsid w:val="004E2107"/>
    <w:rsid w:val="004E7DBF"/>
    <w:rsid w:val="004F0A05"/>
    <w:rsid w:val="005055A4"/>
    <w:rsid w:val="005067A7"/>
    <w:rsid w:val="0051204D"/>
    <w:rsid w:val="00512B61"/>
    <w:rsid w:val="00526347"/>
    <w:rsid w:val="00536301"/>
    <w:rsid w:val="00537B08"/>
    <w:rsid w:val="00542949"/>
    <w:rsid w:val="00543A64"/>
    <w:rsid w:val="00551748"/>
    <w:rsid w:val="0055266E"/>
    <w:rsid w:val="005554C2"/>
    <w:rsid w:val="00560763"/>
    <w:rsid w:val="00562441"/>
    <w:rsid w:val="00564738"/>
    <w:rsid w:val="005677B7"/>
    <w:rsid w:val="00576580"/>
    <w:rsid w:val="005860CA"/>
    <w:rsid w:val="00592E5C"/>
    <w:rsid w:val="005A2051"/>
    <w:rsid w:val="005A29D2"/>
    <w:rsid w:val="005B001C"/>
    <w:rsid w:val="005C2F6E"/>
    <w:rsid w:val="005C323D"/>
    <w:rsid w:val="005C61DC"/>
    <w:rsid w:val="005C6893"/>
    <w:rsid w:val="005D6E20"/>
    <w:rsid w:val="005E23FC"/>
    <w:rsid w:val="005E6934"/>
    <w:rsid w:val="005E7472"/>
    <w:rsid w:val="006110D3"/>
    <w:rsid w:val="00621274"/>
    <w:rsid w:val="00622A63"/>
    <w:rsid w:val="006235B2"/>
    <w:rsid w:val="0063063B"/>
    <w:rsid w:val="006426B3"/>
    <w:rsid w:val="00647EEE"/>
    <w:rsid w:val="006612BB"/>
    <w:rsid w:val="00664119"/>
    <w:rsid w:val="006661D8"/>
    <w:rsid w:val="00667360"/>
    <w:rsid w:val="00685D33"/>
    <w:rsid w:val="00690EC7"/>
    <w:rsid w:val="00696C73"/>
    <w:rsid w:val="006A3D8C"/>
    <w:rsid w:val="006A41B8"/>
    <w:rsid w:val="006B0577"/>
    <w:rsid w:val="006C466A"/>
    <w:rsid w:val="006C52B6"/>
    <w:rsid w:val="006C6A47"/>
    <w:rsid w:val="006D0060"/>
    <w:rsid w:val="006D0A5B"/>
    <w:rsid w:val="006E6F54"/>
    <w:rsid w:val="006F164C"/>
    <w:rsid w:val="007033CF"/>
    <w:rsid w:val="007049E8"/>
    <w:rsid w:val="00704D89"/>
    <w:rsid w:val="00712503"/>
    <w:rsid w:val="0072387F"/>
    <w:rsid w:val="00726202"/>
    <w:rsid w:val="00737171"/>
    <w:rsid w:val="00751FC8"/>
    <w:rsid w:val="00760A12"/>
    <w:rsid w:val="0076262D"/>
    <w:rsid w:val="00763F66"/>
    <w:rsid w:val="0076625E"/>
    <w:rsid w:val="00780366"/>
    <w:rsid w:val="00780946"/>
    <w:rsid w:val="00783416"/>
    <w:rsid w:val="00787957"/>
    <w:rsid w:val="007A4201"/>
    <w:rsid w:val="007A7C63"/>
    <w:rsid w:val="007B481B"/>
    <w:rsid w:val="007B4F4B"/>
    <w:rsid w:val="007B502B"/>
    <w:rsid w:val="007B74FD"/>
    <w:rsid w:val="007C1750"/>
    <w:rsid w:val="007C19B3"/>
    <w:rsid w:val="007C7745"/>
    <w:rsid w:val="007C78D4"/>
    <w:rsid w:val="007D3E16"/>
    <w:rsid w:val="007E35B1"/>
    <w:rsid w:val="007E648A"/>
    <w:rsid w:val="007E73F4"/>
    <w:rsid w:val="00803AD0"/>
    <w:rsid w:val="00806C5A"/>
    <w:rsid w:val="00815167"/>
    <w:rsid w:val="00816C6A"/>
    <w:rsid w:val="00817A50"/>
    <w:rsid w:val="00817A6D"/>
    <w:rsid w:val="0082077B"/>
    <w:rsid w:val="00823B57"/>
    <w:rsid w:val="00825416"/>
    <w:rsid w:val="0083014B"/>
    <w:rsid w:val="00831EC6"/>
    <w:rsid w:val="00837C3E"/>
    <w:rsid w:val="00842E4B"/>
    <w:rsid w:val="00853043"/>
    <w:rsid w:val="00853E7D"/>
    <w:rsid w:val="00853EBC"/>
    <w:rsid w:val="008572C7"/>
    <w:rsid w:val="00860840"/>
    <w:rsid w:val="00871B6B"/>
    <w:rsid w:val="0087578C"/>
    <w:rsid w:val="00880036"/>
    <w:rsid w:val="008840BB"/>
    <w:rsid w:val="0088691A"/>
    <w:rsid w:val="00887FC0"/>
    <w:rsid w:val="008923F9"/>
    <w:rsid w:val="008953E4"/>
    <w:rsid w:val="008A389E"/>
    <w:rsid w:val="008C0BA6"/>
    <w:rsid w:val="008C5036"/>
    <w:rsid w:val="008E06C3"/>
    <w:rsid w:val="008E105E"/>
    <w:rsid w:val="008E52D4"/>
    <w:rsid w:val="008E611D"/>
    <w:rsid w:val="008E773D"/>
    <w:rsid w:val="008E7B06"/>
    <w:rsid w:val="008F039F"/>
    <w:rsid w:val="008F2155"/>
    <w:rsid w:val="008F4CE3"/>
    <w:rsid w:val="0090241E"/>
    <w:rsid w:val="00902995"/>
    <w:rsid w:val="00903A3E"/>
    <w:rsid w:val="009044CC"/>
    <w:rsid w:val="00904935"/>
    <w:rsid w:val="0091226C"/>
    <w:rsid w:val="00916A7F"/>
    <w:rsid w:val="00923960"/>
    <w:rsid w:val="0092520F"/>
    <w:rsid w:val="009263FC"/>
    <w:rsid w:val="009343F5"/>
    <w:rsid w:val="00944363"/>
    <w:rsid w:val="00945CFA"/>
    <w:rsid w:val="00945E15"/>
    <w:rsid w:val="00951A68"/>
    <w:rsid w:val="00952CCC"/>
    <w:rsid w:val="00953451"/>
    <w:rsid w:val="0096119C"/>
    <w:rsid w:val="009643A1"/>
    <w:rsid w:val="009657DC"/>
    <w:rsid w:val="00967CDA"/>
    <w:rsid w:val="0097280C"/>
    <w:rsid w:val="009747D6"/>
    <w:rsid w:val="00980AA3"/>
    <w:rsid w:val="00990DBA"/>
    <w:rsid w:val="00992763"/>
    <w:rsid w:val="009954BE"/>
    <w:rsid w:val="00997F9D"/>
    <w:rsid w:val="009B2D64"/>
    <w:rsid w:val="009B5F5A"/>
    <w:rsid w:val="009B6E6E"/>
    <w:rsid w:val="009C0315"/>
    <w:rsid w:val="009C2AD2"/>
    <w:rsid w:val="009C4407"/>
    <w:rsid w:val="009D3D29"/>
    <w:rsid w:val="009D5663"/>
    <w:rsid w:val="009D5802"/>
    <w:rsid w:val="009D6F2D"/>
    <w:rsid w:val="009E57F8"/>
    <w:rsid w:val="009E7AB9"/>
    <w:rsid w:val="009F0A28"/>
    <w:rsid w:val="00A0370C"/>
    <w:rsid w:val="00A0425C"/>
    <w:rsid w:val="00A10E0A"/>
    <w:rsid w:val="00A1739F"/>
    <w:rsid w:val="00A20EA9"/>
    <w:rsid w:val="00A372F4"/>
    <w:rsid w:val="00A42B62"/>
    <w:rsid w:val="00A524C7"/>
    <w:rsid w:val="00A5729F"/>
    <w:rsid w:val="00A61B0F"/>
    <w:rsid w:val="00A62CD5"/>
    <w:rsid w:val="00A6303F"/>
    <w:rsid w:val="00A6372F"/>
    <w:rsid w:val="00A65470"/>
    <w:rsid w:val="00A6576F"/>
    <w:rsid w:val="00A6608A"/>
    <w:rsid w:val="00A70899"/>
    <w:rsid w:val="00A80582"/>
    <w:rsid w:val="00A81D82"/>
    <w:rsid w:val="00A85112"/>
    <w:rsid w:val="00A92BCD"/>
    <w:rsid w:val="00AA4176"/>
    <w:rsid w:val="00AA64B2"/>
    <w:rsid w:val="00AB669D"/>
    <w:rsid w:val="00AC46A8"/>
    <w:rsid w:val="00AC6A4B"/>
    <w:rsid w:val="00AC72BB"/>
    <w:rsid w:val="00AC73C0"/>
    <w:rsid w:val="00AC7A21"/>
    <w:rsid w:val="00AD5DC9"/>
    <w:rsid w:val="00AD7C20"/>
    <w:rsid w:val="00AE00C1"/>
    <w:rsid w:val="00AE0B39"/>
    <w:rsid w:val="00AE1083"/>
    <w:rsid w:val="00AF0EF2"/>
    <w:rsid w:val="00AF6F8C"/>
    <w:rsid w:val="00B037F0"/>
    <w:rsid w:val="00B04289"/>
    <w:rsid w:val="00B05C21"/>
    <w:rsid w:val="00B10B28"/>
    <w:rsid w:val="00B13426"/>
    <w:rsid w:val="00B13C72"/>
    <w:rsid w:val="00B15A19"/>
    <w:rsid w:val="00B204D6"/>
    <w:rsid w:val="00B21939"/>
    <w:rsid w:val="00B22879"/>
    <w:rsid w:val="00B2415B"/>
    <w:rsid w:val="00B24872"/>
    <w:rsid w:val="00B257DF"/>
    <w:rsid w:val="00B32D9A"/>
    <w:rsid w:val="00B33693"/>
    <w:rsid w:val="00B40274"/>
    <w:rsid w:val="00B41E7C"/>
    <w:rsid w:val="00B4265F"/>
    <w:rsid w:val="00B4517A"/>
    <w:rsid w:val="00B54773"/>
    <w:rsid w:val="00B55505"/>
    <w:rsid w:val="00B56592"/>
    <w:rsid w:val="00B664CF"/>
    <w:rsid w:val="00B76681"/>
    <w:rsid w:val="00B801CE"/>
    <w:rsid w:val="00B818B8"/>
    <w:rsid w:val="00B81C24"/>
    <w:rsid w:val="00B85032"/>
    <w:rsid w:val="00B967F8"/>
    <w:rsid w:val="00B96A7A"/>
    <w:rsid w:val="00B96C75"/>
    <w:rsid w:val="00BA23C9"/>
    <w:rsid w:val="00BA3A4D"/>
    <w:rsid w:val="00BB6178"/>
    <w:rsid w:val="00BC026A"/>
    <w:rsid w:val="00BC07F8"/>
    <w:rsid w:val="00BC3568"/>
    <w:rsid w:val="00BC5298"/>
    <w:rsid w:val="00BC553B"/>
    <w:rsid w:val="00BC63C4"/>
    <w:rsid w:val="00BC6B00"/>
    <w:rsid w:val="00BD26FC"/>
    <w:rsid w:val="00BE552F"/>
    <w:rsid w:val="00BE5F17"/>
    <w:rsid w:val="00BF1AC0"/>
    <w:rsid w:val="00BF6499"/>
    <w:rsid w:val="00C006B0"/>
    <w:rsid w:val="00C0195F"/>
    <w:rsid w:val="00C03A9F"/>
    <w:rsid w:val="00C04A6C"/>
    <w:rsid w:val="00C06B36"/>
    <w:rsid w:val="00C07239"/>
    <w:rsid w:val="00C14DB2"/>
    <w:rsid w:val="00C16CEB"/>
    <w:rsid w:val="00C17075"/>
    <w:rsid w:val="00C177DF"/>
    <w:rsid w:val="00C236A1"/>
    <w:rsid w:val="00C24C20"/>
    <w:rsid w:val="00C26E36"/>
    <w:rsid w:val="00C35B4E"/>
    <w:rsid w:val="00C4238E"/>
    <w:rsid w:val="00C44B76"/>
    <w:rsid w:val="00C50347"/>
    <w:rsid w:val="00C6201D"/>
    <w:rsid w:val="00C703C1"/>
    <w:rsid w:val="00C73822"/>
    <w:rsid w:val="00C745D1"/>
    <w:rsid w:val="00C76F1E"/>
    <w:rsid w:val="00C77C77"/>
    <w:rsid w:val="00C806BC"/>
    <w:rsid w:val="00C85305"/>
    <w:rsid w:val="00CA0C3B"/>
    <w:rsid w:val="00CA1E27"/>
    <w:rsid w:val="00CA208E"/>
    <w:rsid w:val="00CA771E"/>
    <w:rsid w:val="00CA7FC4"/>
    <w:rsid w:val="00CB3304"/>
    <w:rsid w:val="00CB5673"/>
    <w:rsid w:val="00CC12EA"/>
    <w:rsid w:val="00CC720F"/>
    <w:rsid w:val="00CD1586"/>
    <w:rsid w:val="00CD30B1"/>
    <w:rsid w:val="00CD65A6"/>
    <w:rsid w:val="00CE27C5"/>
    <w:rsid w:val="00CE2CA7"/>
    <w:rsid w:val="00CF00E3"/>
    <w:rsid w:val="00CF4581"/>
    <w:rsid w:val="00D150C5"/>
    <w:rsid w:val="00D1600A"/>
    <w:rsid w:val="00D20AC3"/>
    <w:rsid w:val="00D40248"/>
    <w:rsid w:val="00D47106"/>
    <w:rsid w:val="00D4724A"/>
    <w:rsid w:val="00D5450D"/>
    <w:rsid w:val="00D6189B"/>
    <w:rsid w:val="00D633C4"/>
    <w:rsid w:val="00D709B5"/>
    <w:rsid w:val="00D71E94"/>
    <w:rsid w:val="00D72BFC"/>
    <w:rsid w:val="00D816A6"/>
    <w:rsid w:val="00D84097"/>
    <w:rsid w:val="00D87123"/>
    <w:rsid w:val="00D87439"/>
    <w:rsid w:val="00D9158D"/>
    <w:rsid w:val="00DA3620"/>
    <w:rsid w:val="00DA4F20"/>
    <w:rsid w:val="00DB5CE6"/>
    <w:rsid w:val="00DD0FA5"/>
    <w:rsid w:val="00DD5F34"/>
    <w:rsid w:val="00DD7ABB"/>
    <w:rsid w:val="00DE78F5"/>
    <w:rsid w:val="00DF1357"/>
    <w:rsid w:val="00DF56A9"/>
    <w:rsid w:val="00E06DC5"/>
    <w:rsid w:val="00E07473"/>
    <w:rsid w:val="00E07D2F"/>
    <w:rsid w:val="00E10396"/>
    <w:rsid w:val="00E16D8D"/>
    <w:rsid w:val="00E21A3D"/>
    <w:rsid w:val="00E222EA"/>
    <w:rsid w:val="00E26004"/>
    <w:rsid w:val="00E308E9"/>
    <w:rsid w:val="00E3098D"/>
    <w:rsid w:val="00E44A5F"/>
    <w:rsid w:val="00E53D54"/>
    <w:rsid w:val="00E714B9"/>
    <w:rsid w:val="00E71A11"/>
    <w:rsid w:val="00E8271E"/>
    <w:rsid w:val="00E83F51"/>
    <w:rsid w:val="00E86EBC"/>
    <w:rsid w:val="00E877DD"/>
    <w:rsid w:val="00E87DE3"/>
    <w:rsid w:val="00E9061D"/>
    <w:rsid w:val="00E91C0C"/>
    <w:rsid w:val="00E924BD"/>
    <w:rsid w:val="00E92794"/>
    <w:rsid w:val="00E943A3"/>
    <w:rsid w:val="00E96E60"/>
    <w:rsid w:val="00E978DE"/>
    <w:rsid w:val="00EA0DE9"/>
    <w:rsid w:val="00EA2901"/>
    <w:rsid w:val="00EA52FA"/>
    <w:rsid w:val="00EB5210"/>
    <w:rsid w:val="00EB66F8"/>
    <w:rsid w:val="00EB76C0"/>
    <w:rsid w:val="00EB7C65"/>
    <w:rsid w:val="00EC0734"/>
    <w:rsid w:val="00EC12D3"/>
    <w:rsid w:val="00EC3EDB"/>
    <w:rsid w:val="00EC5421"/>
    <w:rsid w:val="00EC7DFE"/>
    <w:rsid w:val="00ED4E0C"/>
    <w:rsid w:val="00EE4443"/>
    <w:rsid w:val="00EE5DBB"/>
    <w:rsid w:val="00EF226B"/>
    <w:rsid w:val="00EF24A6"/>
    <w:rsid w:val="00F0365B"/>
    <w:rsid w:val="00F122FB"/>
    <w:rsid w:val="00F14DD1"/>
    <w:rsid w:val="00F1693B"/>
    <w:rsid w:val="00F200FD"/>
    <w:rsid w:val="00F2280E"/>
    <w:rsid w:val="00F30C75"/>
    <w:rsid w:val="00F317EB"/>
    <w:rsid w:val="00F31A8E"/>
    <w:rsid w:val="00F37B0F"/>
    <w:rsid w:val="00F447DD"/>
    <w:rsid w:val="00F5006A"/>
    <w:rsid w:val="00F54C74"/>
    <w:rsid w:val="00F56C7F"/>
    <w:rsid w:val="00F639A2"/>
    <w:rsid w:val="00F669DE"/>
    <w:rsid w:val="00F74BB8"/>
    <w:rsid w:val="00F76C35"/>
    <w:rsid w:val="00F9101E"/>
    <w:rsid w:val="00F9220D"/>
    <w:rsid w:val="00F93194"/>
    <w:rsid w:val="00F94818"/>
    <w:rsid w:val="00FA2E03"/>
    <w:rsid w:val="00FA446A"/>
    <w:rsid w:val="00FA4F6A"/>
    <w:rsid w:val="00FA520D"/>
    <w:rsid w:val="00FB0BFF"/>
    <w:rsid w:val="00FB2690"/>
    <w:rsid w:val="00FC327F"/>
    <w:rsid w:val="00FC7CF6"/>
    <w:rsid w:val="00FD5B18"/>
    <w:rsid w:val="00FD68EA"/>
    <w:rsid w:val="00FE6FFF"/>
    <w:rsid w:val="00FE714B"/>
    <w:rsid w:val="00FF72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49AFE"/>
  <w15:chartTrackingRefBased/>
  <w15:docId w15:val="{C9D65130-8EAF-4EE7-8AB1-447C199D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B4E"/>
    <w:pPr>
      <w:spacing w:after="0" w:line="240" w:lineRule="auto"/>
    </w:pPr>
    <w:rPr>
      <w:rFonts w:ascii="Arial" w:eastAsia="Times New Roman" w:hAnsi="Arial" w:cs="Times New Roman"/>
      <w:szCs w:val="20"/>
      <w:lang w:val="en-US"/>
    </w:rPr>
  </w:style>
  <w:style w:type="paragraph" w:styleId="Heading1">
    <w:name w:val="heading 1"/>
    <w:basedOn w:val="Normal"/>
    <w:next w:val="Heading2"/>
    <w:link w:val="Heading1Char"/>
    <w:qFormat/>
    <w:rsid w:val="00C35B4E"/>
    <w:pPr>
      <w:keepNext/>
      <w:numPr>
        <w:numId w:val="1"/>
      </w:numPr>
      <w:spacing w:before="400" w:after="240"/>
      <w:outlineLvl w:val="0"/>
    </w:pPr>
    <w:rPr>
      <w:rFonts w:ascii="Arial Bold" w:hAnsi="Arial Bold"/>
      <w:b/>
      <w:caps/>
    </w:rPr>
  </w:style>
  <w:style w:type="paragraph" w:styleId="Heading2">
    <w:name w:val="heading 2"/>
    <w:aliases w:val="1.01"/>
    <w:basedOn w:val="Normal"/>
    <w:next w:val="Heading3"/>
    <w:link w:val="Heading2Char"/>
    <w:qFormat/>
    <w:rsid w:val="00C35B4E"/>
    <w:pPr>
      <w:keepNext/>
      <w:numPr>
        <w:ilvl w:val="1"/>
        <w:numId w:val="1"/>
      </w:numPr>
      <w:spacing w:before="400"/>
      <w:outlineLvl w:val="1"/>
    </w:pPr>
    <w:rPr>
      <w:b/>
    </w:rPr>
  </w:style>
  <w:style w:type="paragraph" w:styleId="Heading3">
    <w:name w:val="heading 3"/>
    <w:aliases w:val="2.01"/>
    <w:basedOn w:val="Normal"/>
    <w:link w:val="Heading3Char"/>
    <w:qFormat/>
    <w:rsid w:val="00C35B4E"/>
    <w:pPr>
      <w:numPr>
        <w:ilvl w:val="2"/>
        <w:numId w:val="1"/>
      </w:numPr>
      <w:spacing w:before="280"/>
      <w:outlineLvl w:val="2"/>
    </w:pPr>
  </w:style>
  <w:style w:type="paragraph" w:styleId="Heading4">
    <w:name w:val="heading 4"/>
    <w:aliases w:val="3.01"/>
    <w:basedOn w:val="Normal"/>
    <w:link w:val="Heading4Char"/>
    <w:qFormat/>
    <w:rsid w:val="00C35B4E"/>
    <w:pPr>
      <w:numPr>
        <w:ilvl w:val="3"/>
        <w:numId w:val="1"/>
      </w:numPr>
      <w:spacing w:before="280"/>
      <w:outlineLvl w:val="3"/>
    </w:pPr>
  </w:style>
  <w:style w:type="paragraph" w:styleId="Heading5">
    <w:name w:val="heading 5"/>
    <w:aliases w:val="A."/>
    <w:basedOn w:val="Normal"/>
    <w:link w:val="Heading5Char"/>
    <w:qFormat/>
    <w:rsid w:val="00C35B4E"/>
    <w:pPr>
      <w:numPr>
        <w:ilvl w:val="4"/>
        <w:numId w:val="1"/>
      </w:numPr>
      <w:spacing w:before="280"/>
      <w:outlineLvl w:val="4"/>
    </w:pPr>
  </w:style>
  <w:style w:type="paragraph" w:styleId="Heading6">
    <w:name w:val="heading 6"/>
    <w:aliases w:val="1."/>
    <w:basedOn w:val="Normal"/>
    <w:link w:val="Heading6Char"/>
    <w:qFormat/>
    <w:rsid w:val="00C35B4E"/>
    <w:pPr>
      <w:numPr>
        <w:ilvl w:val="5"/>
        <w:numId w:val="1"/>
      </w:numPr>
      <w:spacing w:before="280"/>
      <w:outlineLvl w:val="5"/>
    </w:pPr>
  </w:style>
  <w:style w:type="paragraph" w:styleId="Heading7">
    <w:name w:val="heading 7"/>
    <w:aliases w:val="a."/>
    <w:basedOn w:val="Normal"/>
    <w:link w:val="Heading7Char"/>
    <w:qFormat/>
    <w:rsid w:val="00C35B4E"/>
    <w:pPr>
      <w:numPr>
        <w:ilvl w:val="6"/>
        <w:numId w:val="1"/>
      </w:numPr>
      <w:spacing w:before="360"/>
      <w:outlineLvl w:val="6"/>
    </w:pPr>
  </w:style>
  <w:style w:type="paragraph" w:styleId="Heading8">
    <w:name w:val="heading 8"/>
    <w:aliases w:val="1)."/>
    <w:basedOn w:val="Normal"/>
    <w:link w:val="Heading8Char"/>
    <w:qFormat/>
    <w:rsid w:val="00C35B4E"/>
    <w:pPr>
      <w:numPr>
        <w:ilvl w:val="7"/>
        <w:numId w:val="1"/>
      </w:numPr>
      <w:spacing w:before="280"/>
      <w:outlineLvl w:val="7"/>
    </w:pPr>
  </w:style>
  <w:style w:type="paragraph" w:styleId="Heading9">
    <w:name w:val="heading 9"/>
    <w:aliases w:val="(a)."/>
    <w:basedOn w:val="Normal"/>
    <w:link w:val="Heading9Char"/>
    <w:qFormat/>
    <w:rsid w:val="00C35B4E"/>
    <w:pPr>
      <w:numPr>
        <w:ilvl w:val="8"/>
        <w:numId w:val="1"/>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5B4E"/>
    <w:rPr>
      <w:rFonts w:ascii="Arial Bold" w:eastAsia="Times New Roman" w:hAnsi="Arial Bold" w:cs="Times New Roman"/>
      <w:b/>
      <w:caps/>
      <w:szCs w:val="20"/>
      <w:lang w:val="en-US"/>
    </w:rPr>
  </w:style>
  <w:style w:type="character" w:customStyle="1" w:styleId="Heading2Char">
    <w:name w:val="Heading 2 Char"/>
    <w:aliases w:val="1.01 Char"/>
    <w:basedOn w:val="DefaultParagraphFont"/>
    <w:link w:val="Heading2"/>
    <w:rsid w:val="00C35B4E"/>
    <w:rPr>
      <w:rFonts w:ascii="Arial" w:eastAsia="Times New Roman" w:hAnsi="Arial" w:cs="Times New Roman"/>
      <w:b/>
      <w:szCs w:val="20"/>
      <w:lang w:val="en-US"/>
    </w:rPr>
  </w:style>
  <w:style w:type="character" w:customStyle="1" w:styleId="Heading3Char">
    <w:name w:val="Heading 3 Char"/>
    <w:aliases w:val="2.01 Char"/>
    <w:basedOn w:val="DefaultParagraphFont"/>
    <w:link w:val="Heading3"/>
    <w:rsid w:val="00C35B4E"/>
    <w:rPr>
      <w:rFonts w:ascii="Arial" w:eastAsia="Times New Roman" w:hAnsi="Arial" w:cs="Times New Roman"/>
      <w:szCs w:val="20"/>
      <w:lang w:val="en-US"/>
    </w:rPr>
  </w:style>
  <w:style w:type="character" w:customStyle="1" w:styleId="Heading4Char">
    <w:name w:val="Heading 4 Char"/>
    <w:aliases w:val="3.01 Char"/>
    <w:basedOn w:val="DefaultParagraphFont"/>
    <w:link w:val="Heading4"/>
    <w:rsid w:val="00C35B4E"/>
    <w:rPr>
      <w:rFonts w:ascii="Arial" w:eastAsia="Times New Roman" w:hAnsi="Arial" w:cs="Times New Roman"/>
      <w:szCs w:val="20"/>
      <w:lang w:val="en-US"/>
    </w:rPr>
  </w:style>
  <w:style w:type="character" w:customStyle="1" w:styleId="Heading5Char">
    <w:name w:val="Heading 5 Char"/>
    <w:aliases w:val="A. Char"/>
    <w:basedOn w:val="DefaultParagraphFont"/>
    <w:link w:val="Heading5"/>
    <w:rsid w:val="00C35B4E"/>
    <w:rPr>
      <w:rFonts w:ascii="Arial" w:eastAsia="Times New Roman" w:hAnsi="Arial" w:cs="Times New Roman"/>
      <w:szCs w:val="20"/>
      <w:lang w:val="en-US"/>
    </w:rPr>
  </w:style>
  <w:style w:type="character" w:customStyle="1" w:styleId="Heading6Char">
    <w:name w:val="Heading 6 Char"/>
    <w:aliases w:val="1. Char"/>
    <w:basedOn w:val="DefaultParagraphFont"/>
    <w:link w:val="Heading6"/>
    <w:rsid w:val="00C35B4E"/>
    <w:rPr>
      <w:rFonts w:ascii="Arial" w:eastAsia="Times New Roman" w:hAnsi="Arial" w:cs="Times New Roman"/>
      <w:szCs w:val="20"/>
      <w:lang w:val="en-US"/>
    </w:rPr>
  </w:style>
  <w:style w:type="character" w:customStyle="1" w:styleId="Heading7Char">
    <w:name w:val="Heading 7 Char"/>
    <w:aliases w:val="a. Char"/>
    <w:basedOn w:val="DefaultParagraphFont"/>
    <w:link w:val="Heading7"/>
    <w:rsid w:val="00C35B4E"/>
    <w:rPr>
      <w:rFonts w:ascii="Arial" w:eastAsia="Times New Roman" w:hAnsi="Arial" w:cs="Times New Roman"/>
      <w:szCs w:val="20"/>
      <w:lang w:val="en-US"/>
    </w:rPr>
  </w:style>
  <w:style w:type="character" w:customStyle="1" w:styleId="Heading8Char">
    <w:name w:val="Heading 8 Char"/>
    <w:aliases w:val="1). Char"/>
    <w:basedOn w:val="DefaultParagraphFont"/>
    <w:link w:val="Heading8"/>
    <w:rsid w:val="00C35B4E"/>
    <w:rPr>
      <w:rFonts w:ascii="Arial" w:eastAsia="Times New Roman" w:hAnsi="Arial" w:cs="Times New Roman"/>
      <w:szCs w:val="20"/>
      <w:lang w:val="en-US"/>
    </w:rPr>
  </w:style>
  <w:style w:type="character" w:customStyle="1" w:styleId="Heading9Char">
    <w:name w:val="Heading 9 Char"/>
    <w:aliases w:val="(a). Char"/>
    <w:basedOn w:val="DefaultParagraphFont"/>
    <w:link w:val="Heading9"/>
    <w:rsid w:val="00C35B4E"/>
    <w:rPr>
      <w:rFonts w:ascii="Arial" w:eastAsia="Times New Roman" w:hAnsi="Arial" w:cs="Times New Roman"/>
      <w:szCs w:val="20"/>
      <w:lang w:val="en-US"/>
    </w:rPr>
  </w:style>
  <w:style w:type="paragraph" w:styleId="Footer">
    <w:name w:val="footer"/>
    <w:basedOn w:val="Normal"/>
    <w:link w:val="FooterChar"/>
    <w:uiPriority w:val="99"/>
    <w:unhideWhenUsed/>
    <w:rsid w:val="00C35B4E"/>
    <w:pPr>
      <w:tabs>
        <w:tab w:val="center" w:pos="4680"/>
        <w:tab w:val="right" w:pos="9360"/>
      </w:tabs>
    </w:pPr>
  </w:style>
  <w:style w:type="character" w:customStyle="1" w:styleId="FooterChar">
    <w:name w:val="Footer Char"/>
    <w:basedOn w:val="DefaultParagraphFont"/>
    <w:link w:val="Footer"/>
    <w:uiPriority w:val="99"/>
    <w:rsid w:val="00C35B4E"/>
    <w:rPr>
      <w:rFonts w:ascii="Arial" w:eastAsia="Times New Roman" w:hAnsi="Arial" w:cs="Times New Roman"/>
      <w:szCs w:val="20"/>
      <w:lang w:val="en-US"/>
    </w:rPr>
  </w:style>
  <w:style w:type="paragraph" w:styleId="Header">
    <w:name w:val="header"/>
    <w:basedOn w:val="Normal"/>
    <w:link w:val="HeaderChar"/>
    <w:uiPriority w:val="99"/>
    <w:unhideWhenUsed/>
    <w:rsid w:val="00C35B4E"/>
    <w:pPr>
      <w:tabs>
        <w:tab w:val="center" w:pos="4680"/>
        <w:tab w:val="right" w:pos="9360"/>
      </w:tabs>
    </w:pPr>
  </w:style>
  <w:style w:type="character" w:customStyle="1" w:styleId="HeaderChar">
    <w:name w:val="Header Char"/>
    <w:basedOn w:val="DefaultParagraphFont"/>
    <w:link w:val="Header"/>
    <w:uiPriority w:val="99"/>
    <w:rsid w:val="00C35B4E"/>
    <w:rPr>
      <w:rFonts w:ascii="Arial" w:eastAsia="Times New Roman" w:hAnsi="Arial" w:cs="Times New Roman"/>
      <w:szCs w:val="20"/>
      <w:lang w:val="en-US"/>
    </w:rPr>
  </w:style>
  <w:style w:type="paragraph" w:customStyle="1" w:styleId="VSSectionEnd">
    <w:name w:val="VS_Section_End"/>
    <w:basedOn w:val="Normal"/>
    <w:qFormat/>
    <w:rsid w:val="00C35B4E"/>
    <w:pPr>
      <w:suppressAutoHyphens/>
      <w:spacing w:before="480"/>
      <w:jc w:val="center"/>
    </w:pPr>
  </w:style>
  <w:style w:type="paragraph" w:customStyle="1" w:styleId="VSLevel1">
    <w:name w:val="VS_Level1"/>
    <w:basedOn w:val="Normal"/>
    <w:next w:val="VSLevel2"/>
    <w:qFormat/>
    <w:rsid w:val="00C35B4E"/>
    <w:pPr>
      <w:keepNext/>
      <w:numPr>
        <w:numId w:val="2"/>
      </w:numPr>
      <w:suppressAutoHyphens/>
      <w:spacing w:before="480"/>
      <w:outlineLvl w:val="0"/>
    </w:pPr>
    <w:rPr>
      <w:b/>
    </w:rPr>
  </w:style>
  <w:style w:type="paragraph" w:customStyle="1" w:styleId="VSComment">
    <w:name w:val="VS_Comment"/>
    <w:basedOn w:val="Normal"/>
    <w:qFormat/>
    <w:rsid w:val="00C35B4E"/>
    <w:pPr>
      <w:shd w:val="clear" w:color="auto" w:fill="E2EFD9" w:themeFill="accent6" w:themeFillTint="33"/>
      <w:spacing w:before="240"/>
    </w:pPr>
    <w:rPr>
      <w:rFonts w:ascii="Arial Bold" w:hAnsi="Arial Bold"/>
      <w:b/>
      <w:color w:val="538135" w:themeColor="accent6" w:themeShade="BF"/>
    </w:rPr>
  </w:style>
  <w:style w:type="paragraph" w:customStyle="1" w:styleId="VSLevel2">
    <w:name w:val="VS_Level2"/>
    <w:basedOn w:val="Normal"/>
    <w:next w:val="VSLevel3"/>
    <w:qFormat/>
    <w:rsid w:val="00C35B4E"/>
    <w:pPr>
      <w:keepNext/>
      <w:numPr>
        <w:ilvl w:val="1"/>
        <w:numId w:val="2"/>
      </w:numPr>
      <w:suppressAutoHyphens/>
      <w:spacing w:before="480"/>
      <w:outlineLvl w:val="1"/>
    </w:pPr>
    <w:rPr>
      <w:b/>
    </w:rPr>
  </w:style>
  <w:style w:type="paragraph" w:customStyle="1" w:styleId="VSLevel3">
    <w:name w:val="VS_Level3"/>
    <w:basedOn w:val="Normal"/>
    <w:qFormat/>
    <w:rsid w:val="00C35B4E"/>
    <w:pPr>
      <w:numPr>
        <w:ilvl w:val="2"/>
        <w:numId w:val="2"/>
      </w:numPr>
      <w:suppressAutoHyphens/>
      <w:spacing w:before="240"/>
      <w:outlineLvl w:val="2"/>
    </w:pPr>
    <w:rPr>
      <w:sz w:val="20"/>
    </w:rPr>
  </w:style>
  <w:style w:type="paragraph" w:customStyle="1" w:styleId="VSLevel4">
    <w:name w:val="VS_Level4"/>
    <w:basedOn w:val="Normal"/>
    <w:qFormat/>
    <w:rsid w:val="00AC7A21"/>
    <w:pPr>
      <w:numPr>
        <w:ilvl w:val="3"/>
        <w:numId w:val="2"/>
      </w:numPr>
      <w:suppressAutoHyphens/>
      <w:spacing w:before="240"/>
      <w:outlineLvl w:val="3"/>
    </w:pPr>
    <w:rPr>
      <w:sz w:val="20"/>
    </w:rPr>
  </w:style>
  <w:style w:type="paragraph" w:customStyle="1" w:styleId="VSLevel5">
    <w:name w:val="VS_Level5"/>
    <w:basedOn w:val="Normal"/>
    <w:qFormat/>
    <w:rsid w:val="00C35B4E"/>
    <w:pPr>
      <w:numPr>
        <w:ilvl w:val="4"/>
        <w:numId w:val="2"/>
      </w:numPr>
      <w:suppressAutoHyphens/>
      <w:spacing w:before="240"/>
      <w:contextualSpacing/>
      <w:outlineLvl w:val="4"/>
    </w:pPr>
    <w:rPr>
      <w:sz w:val="20"/>
    </w:rPr>
  </w:style>
  <w:style w:type="paragraph" w:customStyle="1" w:styleId="VSLevel6">
    <w:name w:val="VS_Level6"/>
    <w:basedOn w:val="Normal"/>
    <w:qFormat/>
    <w:rsid w:val="00C35B4E"/>
    <w:pPr>
      <w:numPr>
        <w:ilvl w:val="5"/>
        <w:numId w:val="2"/>
      </w:numPr>
      <w:outlineLvl w:val="5"/>
    </w:pPr>
    <w:rPr>
      <w:sz w:val="20"/>
    </w:rPr>
  </w:style>
  <w:style w:type="paragraph" w:customStyle="1" w:styleId="VSLevel7">
    <w:name w:val="VS_Level7"/>
    <w:basedOn w:val="Normal"/>
    <w:qFormat/>
    <w:rsid w:val="00C35B4E"/>
    <w:pPr>
      <w:numPr>
        <w:ilvl w:val="6"/>
        <w:numId w:val="2"/>
      </w:numPr>
      <w:outlineLvl w:val="6"/>
    </w:pPr>
    <w:rPr>
      <w:sz w:val="20"/>
    </w:rPr>
  </w:style>
  <w:style w:type="paragraph" w:customStyle="1" w:styleId="VSLevel8">
    <w:name w:val="VS_Level8"/>
    <w:basedOn w:val="Normal"/>
    <w:qFormat/>
    <w:rsid w:val="00C35B4E"/>
    <w:pPr>
      <w:numPr>
        <w:ilvl w:val="7"/>
        <w:numId w:val="2"/>
      </w:numPr>
      <w:outlineLvl w:val="7"/>
    </w:pPr>
    <w:rPr>
      <w:sz w:val="20"/>
    </w:rPr>
  </w:style>
  <w:style w:type="paragraph" w:customStyle="1" w:styleId="VSLevel9">
    <w:name w:val="VS_Level9"/>
    <w:basedOn w:val="Normal"/>
    <w:qFormat/>
    <w:rsid w:val="00C35B4E"/>
    <w:pPr>
      <w:numPr>
        <w:ilvl w:val="8"/>
        <w:numId w:val="2"/>
      </w:numPr>
      <w:outlineLvl w:val="8"/>
    </w:pPr>
    <w:rPr>
      <w:sz w:val="20"/>
    </w:rPr>
  </w:style>
  <w:style w:type="table" w:styleId="TableGrid">
    <w:name w:val="Table Grid"/>
    <w:basedOn w:val="TableNormal"/>
    <w:uiPriority w:val="59"/>
    <w:rsid w:val="00C35B4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5B4E"/>
    <w:rPr>
      <w:color w:val="0563C1" w:themeColor="hyperlink"/>
      <w:u w:val="single"/>
    </w:rPr>
  </w:style>
  <w:style w:type="character" w:customStyle="1" w:styleId="SI">
    <w:name w:val="SI"/>
    <w:rsid w:val="00C35B4E"/>
    <w:rPr>
      <w:vanish w:val="0"/>
      <w:color w:val="008080"/>
    </w:rPr>
  </w:style>
  <w:style w:type="paragraph" w:customStyle="1" w:styleId="HDR">
    <w:name w:val="HDR"/>
    <w:basedOn w:val="Normal"/>
    <w:rsid w:val="00C35B4E"/>
    <w:pPr>
      <w:tabs>
        <w:tab w:val="center" w:pos="4608"/>
        <w:tab w:val="right" w:pos="9360"/>
      </w:tabs>
      <w:suppressAutoHyphens/>
      <w:jc w:val="both"/>
    </w:pPr>
    <w:rPr>
      <w:caps/>
    </w:rPr>
  </w:style>
  <w:style w:type="character" w:styleId="UnresolvedMention">
    <w:name w:val="Unresolved Mention"/>
    <w:basedOn w:val="DefaultParagraphFont"/>
    <w:uiPriority w:val="99"/>
    <w:semiHidden/>
    <w:unhideWhenUsed/>
    <w:rsid w:val="00564738"/>
    <w:rPr>
      <w:color w:val="605E5C"/>
      <w:shd w:val="clear" w:color="auto" w:fill="E1DFDD"/>
    </w:rPr>
  </w:style>
  <w:style w:type="numbering" w:styleId="ArticleSection">
    <w:name w:val="Outline List 3"/>
    <w:basedOn w:val="NoList"/>
    <w:rsid w:val="00035673"/>
    <w:pPr>
      <w:numPr>
        <w:numId w:val="6"/>
      </w:numPr>
    </w:pPr>
  </w:style>
  <w:style w:type="paragraph" w:customStyle="1" w:styleId="Level5">
    <w:name w:val="Level 5"/>
    <w:rsid w:val="00035673"/>
    <w:pPr>
      <w:widowControl w:val="0"/>
      <w:numPr>
        <w:ilvl w:val="4"/>
        <w:numId w:val="7"/>
      </w:numPr>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customStyle="1" w:styleId="Level6">
    <w:name w:val="Level 6"/>
    <w:rsid w:val="00035673"/>
    <w:pPr>
      <w:widowControl w:val="0"/>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styleId="BalloonText">
    <w:name w:val="Balloon Text"/>
    <w:basedOn w:val="Normal"/>
    <w:link w:val="BalloonTextChar"/>
    <w:uiPriority w:val="99"/>
    <w:semiHidden/>
    <w:unhideWhenUsed/>
    <w:rsid w:val="003235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5CF"/>
    <w:rPr>
      <w:rFonts w:ascii="Segoe UI" w:eastAsia="Times New Roman" w:hAnsi="Segoe UI" w:cs="Segoe UI"/>
      <w:sz w:val="18"/>
      <w:szCs w:val="18"/>
      <w:lang w:val="en-US"/>
    </w:rPr>
  </w:style>
  <w:style w:type="paragraph" w:customStyle="1" w:styleId="TF2">
    <w:name w:val="TF2"/>
    <w:basedOn w:val="Normal"/>
    <w:next w:val="Normal"/>
    <w:rsid w:val="00D47106"/>
    <w:pPr>
      <w:suppressAutoHyphens/>
      <w:spacing w:before="240"/>
      <w:ind w:left="864"/>
      <w:jc w:val="both"/>
    </w:pPr>
    <w:rPr>
      <w:rFonts w:ascii="Verdana" w:hAnsi="Verdana"/>
      <w:sz w:val="20"/>
    </w:rPr>
  </w:style>
  <w:style w:type="paragraph" w:customStyle="1" w:styleId="TF1">
    <w:name w:val="TF1"/>
    <w:basedOn w:val="Normal"/>
    <w:next w:val="Normal"/>
    <w:rsid w:val="00FA520D"/>
    <w:pPr>
      <w:suppressAutoHyphens/>
      <w:spacing w:before="240"/>
      <w:ind w:left="288"/>
      <w:jc w:val="both"/>
    </w:pPr>
    <w:rPr>
      <w:rFonts w:ascii="Verdana" w:hAnsi="Verdana"/>
      <w:sz w:val="20"/>
    </w:rPr>
  </w:style>
  <w:style w:type="paragraph" w:customStyle="1" w:styleId="TableParagraph">
    <w:name w:val="Table Paragraph"/>
    <w:basedOn w:val="Normal"/>
    <w:uiPriority w:val="1"/>
    <w:qFormat/>
    <w:rsid w:val="00482999"/>
    <w:pPr>
      <w:widowControl w:val="0"/>
      <w:autoSpaceDE w:val="0"/>
      <w:autoSpaceDN w:val="0"/>
    </w:pPr>
    <w:rPr>
      <w:rFonts w:ascii="Arial Unicode MS" w:eastAsia="Arial Unicode MS" w:hAnsi="Arial Unicode MS" w:cs="Arial Unicode MS"/>
      <w:szCs w:val="22"/>
    </w:rPr>
  </w:style>
  <w:style w:type="paragraph" w:styleId="BodyText">
    <w:name w:val="Body Text"/>
    <w:basedOn w:val="Normal"/>
    <w:link w:val="BodyTextChar"/>
    <w:uiPriority w:val="1"/>
    <w:qFormat/>
    <w:rsid w:val="00F93194"/>
    <w:pPr>
      <w:widowControl w:val="0"/>
      <w:autoSpaceDE w:val="0"/>
      <w:autoSpaceDN w:val="0"/>
    </w:pPr>
    <w:rPr>
      <w:rFonts w:ascii="Arial Unicode MS" w:eastAsia="Arial Unicode MS" w:hAnsi="Arial Unicode MS" w:cs="Arial Unicode MS"/>
      <w:szCs w:val="22"/>
    </w:rPr>
  </w:style>
  <w:style w:type="character" w:customStyle="1" w:styleId="BodyTextChar">
    <w:name w:val="Body Text Char"/>
    <w:basedOn w:val="DefaultParagraphFont"/>
    <w:link w:val="BodyText"/>
    <w:uiPriority w:val="1"/>
    <w:rsid w:val="00F93194"/>
    <w:rPr>
      <w:rFonts w:ascii="Arial Unicode MS" w:eastAsia="Arial Unicode MS" w:hAnsi="Arial Unicode MS" w:cs="Arial Unicode MS"/>
      <w:lang w:val="en-US"/>
    </w:rPr>
  </w:style>
  <w:style w:type="character" w:customStyle="1" w:styleId="IP">
    <w:name w:val="IP"/>
    <w:rsid w:val="00AC72BB"/>
    <w:rPr>
      <w:vanish w:val="0"/>
      <w:color w:val="FF0000"/>
    </w:rPr>
  </w:style>
  <w:style w:type="character" w:customStyle="1" w:styleId="SAhyperlink">
    <w:name w:val="SAhyperlink"/>
    <w:uiPriority w:val="1"/>
    <w:qFormat/>
    <w:rsid w:val="00A1739F"/>
    <w:rPr>
      <w:color w:val="E36C0A"/>
      <w:u w:val="single"/>
    </w:rPr>
  </w:style>
  <w:style w:type="paragraph" w:styleId="NoSpacing">
    <w:name w:val="No Spacing"/>
    <w:link w:val="NoSpacingChar"/>
    <w:uiPriority w:val="1"/>
    <w:qFormat/>
    <w:rsid w:val="00FA446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A446A"/>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3684">
      <w:bodyDiv w:val="1"/>
      <w:marLeft w:val="0"/>
      <w:marRight w:val="0"/>
      <w:marTop w:val="0"/>
      <w:marBottom w:val="0"/>
      <w:divBdr>
        <w:top w:val="none" w:sz="0" w:space="0" w:color="auto"/>
        <w:left w:val="none" w:sz="0" w:space="0" w:color="auto"/>
        <w:bottom w:val="none" w:sz="0" w:space="0" w:color="auto"/>
        <w:right w:val="none" w:sz="0" w:space="0" w:color="auto"/>
      </w:divBdr>
    </w:div>
    <w:div w:id="220602220">
      <w:bodyDiv w:val="1"/>
      <w:marLeft w:val="0"/>
      <w:marRight w:val="0"/>
      <w:marTop w:val="0"/>
      <w:marBottom w:val="0"/>
      <w:divBdr>
        <w:top w:val="none" w:sz="0" w:space="0" w:color="auto"/>
        <w:left w:val="none" w:sz="0" w:space="0" w:color="auto"/>
        <w:bottom w:val="none" w:sz="0" w:space="0" w:color="auto"/>
        <w:right w:val="none" w:sz="0" w:space="0" w:color="auto"/>
      </w:divBdr>
    </w:div>
    <w:div w:id="378747136">
      <w:bodyDiv w:val="1"/>
      <w:marLeft w:val="0"/>
      <w:marRight w:val="0"/>
      <w:marTop w:val="0"/>
      <w:marBottom w:val="0"/>
      <w:divBdr>
        <w:top w:val="none" w:sz="0" w:space="0" w:color="auto"/>
        <w:left w:val="none" w:sz="0" w:space="0" w:color="auto"/>
        <w:bottom w:val="none" w:sz="0" w:space="0" w:color="auto"/>
        <w:right w:val="none" w:sz="0" w:space="0" w:color="auto"/>
      </w:divBdr>
    </w:div>
    <w:div w:id="416827954">
      <w:bodyDiv w:val="1"/>
      <w:marLeft w:val="0"/>
      <w:marRight w:val="0"/>
      <w:marTop w:val="0"/>
      <w:marBottom w:val="0"/>
      <w:divBdr>
        <w:top w:val="none" w:sz="0" w:space="0" w:color="auto"/>
        <w:left w:val="none" w:sz="0" w:space="0" w:color="auto"/>
        <w:bottom w:val="none" w:sz="0" w:space="0" w:color="auto"/>
        <w:right w:val="none" w:sz="0" w:space="0" w:color="auto"/>
      </w:divBdr>
    </w:div>
    <w:div w:id="491144117">
      <w:bodyDiv w:val="1"/>
      <w:marLeft w:val="0"/>
      <w:marRight w:val="0"/>
      <w:marTop w:val="0"/>
      <w:marBottom w:val="0"/>
      <w:divBdr>
        <w:top w:val="none" w:sz="0" w:space="0" w:color="auto"/>
        <w:left w:val="none" w:sz="0" w:space="0" w:color="auto"/>
        <w:bottom w:val="none" w:sz="0" w:space="0" w:color="auto"/>
        <w:right w:val="none" w:sz="0" w:space="0" w:color="auto"/>
      </w:divBdr>
    </w:div>
    <w:div w:id="610742500">
      <w:bodyDiv w:val="1"/>
      <w:marLeft w:val="0"/>
      <w:marRight w:val="0"/>
      <w:marTop w:val="0"/>
      <w:marBottom w:val="0"/>
      <w:divBdr>
        <w:top w:val="none" w:sz="0" w:space="0" w:color="auto"/>
        <w:left w:val="none" w:sz="0" w:space="0" w:color="auto"/>
        <w:bottom w:val="none" w:sz="0" w:space="0" w:color="auto"/>
        <w:right w:val="none" w:sz="0" w:space="0" w:color="auto"/>
      </w:divBdr>
    </w:div>
    <w:div w:id="778178397">
      <w:bodyDiv w:val="1"/>
      <w:marLeft w:val="0"/>
      <w:marRight w:val="0"/>
      <w:marTop w:val="0"/>
      <w:marBottom w:val="0"/>
      <w:divBdr>
        <w:top w:val="none" w:sz="0" w:space="0" w:color="auto"/>
        <w:left w:val="none" w:sz="0" w:space="0" w:color="auto"/>
        <w:bottom w:val="none" w:sz="0" w:space="0" w:color="auto"/>
        <w:right w:val="none" w:sz="0" w:space="0" w:color="auto"/>
      </w:divBdr>
    </w:div>
    <w:div w:id="781344456">
      <w:bodyDiv w:val="1"/>
      <w:marLeft w:val="0"/>
      <w:marRight w:val="0"/>
      <w:marTop w:val="0"/>
      <w:marBottom w:val="0"/>
      <w:divBdr>
        <w:top w:val="none" w:sz="0" w:space="0" w:color="auto"/>
        <w:left w:val="none" w:sz="0" w:space="0" w:color="auto"/>
        <w:bottom w:val="none" w:sz="0" w:space="0" w:color="auto"/>
        <w:right w:val="none" w:sz="0" w:space="0" w:color="auto"/>
      </w:divBdr>
    </w:div>
    <w:div w:id="1137646967">
      <w:bodyDiv w:val="1"/>
      <w:marLeft w:val="0"/>
      <w:marRight w:val="0"/>
      <w:marTop w:val="0"/>
      <w:marBottom w:val="0"/>
      <w:divBdr>
        <w:top w:val="none" w:sz="0" w:space="0" w:color="auto"/>
        <w:left w:val="none" w:sz="0" w:space="0" w:color="auto"/>
        <w:bottom w:val="none" w:sz="0" w:space="0" w:color="auto"/>
        <w:right w:val="none" w:sz="0" w:space="0" w:color="auto"/>
      </w:divBdr>
    </w:div>
    <w:div w:id="1170170371">
      <w:bodyDiv w:val="1"/>
      <w:marLeft w:val="0"/>
      <w:marRight w:val="0"/>
      <w:marTop w:val="0"/>
      <w:marBottom w:val="0"/>
      <w:divBdr>
        <w:top w:val="none" w:sz="0" w:space="0" w:color="auto"/>
        <w:left w:val="none" w:sz="0" w:space="0" w:color="auto"/>
        <w:bottom w:val="none" w:sz="0" w:space="0" w:color="auto"/>
        <w:right w:val="none" w:sz="0" w:space="0" w:color="auto"/>
      </w:divBdr>
    </w:div>
    <w:div w:id="1283808915">
      <w:bodyDiv w:val="1"/>
      <w:marLeft w:val="0"/>
      <w:marRight w:val="0"/>
      <w:marTop w:val="0"/>
      <w:marBottom w:val="0"/>
      <w:divBdr>
        <w:top w:val="none" w:sz="0" w:space="0" w:color="auto"/>
        <w:left w:val="none" w:sz="0" w:space="0" w:color="auto"/>
        <w:bottom w:val="none" w:sz="0" w:space="0" w:color="auto"/>
        <w:right w:val="none" w:sz="0" w:space="0" w:color="auto"/>
      </w:divBdr>
    </w:div>
    <w:div w:id="1648515911">
      <w:bodyDiv w:val="1"/>
      <w:marLeft w:val="0"/>
      <w:marRight w:val="0"/>
      <w:marTop w:val="0"/>
      <w:marBottom w:val="0"/>
      <w:divBdr>
        <w:top w:val="none" w:sz="0" w:space="0" w:color="auto"/>
        <w:left w:val="none" w:sz="0" w:space="0" w:color="auto"/>
        <w:bottom w:val="none" w:sz="0" w:space="0" w:color="auto"/>
        <w:right w:val="none" w:sz="0" w:space="0" w:color="auto"/>
      </w:divBdr>
    </w:div>
    <w:div w:id="1724939911">
      <w:bodyDiv w:val="1"/>
      <w:marLeft w:val="0"/>
      <w:marRight w:val="0"/>
      <w:marTop w:val="0"/>
      <w:marBottom w:val="0"/>
      <w:divBdr>
        <w:top w:val="none" w:sz="0" w:space="0" w:color="auto"/>
        <w:left w:val="none" w:sz="0" w:space="0" w:color="auto"/>
        <w:bottom w:val="none" w:sz="0" w:space="0" w:color="auto"/>
        <w:right w:val="none" w:sz="0" w:space="0" w:color="auto"/>
      </w:divBdr>
    </w:div>
    <w:div w:id="199984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Solar_pane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c350.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pc350.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nfo@mitrex.com" TargetMode="External"/><Relationship Id="rId4" Type="http://schemas.openxmlformats.org/officeDocument/2006/relationships/settings" Target="settings.xml"/><Relationship Id="rId9" Type="http://schemas.openxmlformats.org/officeDocument/2006/relationships/hyperlink" Target="https://global.ihs.com/standards.cfm?publisher=IEEE" TargetMode="External"/><Relationship Id="rId14"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DA1A4-7E5C-4377-9ECC-442105836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4727</Words>
  <Characters>2694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Torcz</dc:creator>
  <cp:keywords/>
  <dc:description/>
  <cp:lastModifiedBy>Tonia Cichella</cp:lastModifiedBy>
  <cp:revision>7</cp:revision>
  <dcterms:created xsi:type="dcterms:W3CDTF">2021-04-17T15:42:00Z</dcterms:created>
  <dcterms:modified xsi:type="dcterms:W3CDTF">2023-07-07T14:34:00Z</dcterms:modified>
</cp:coreProperties>
</file>